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91491" w:rsidRPr="003403FA" w:rsidP="00591491" w14:paraId="48AA973B" w14:textId="1525F5AC">
      <w:pPr>
        <w:pStyle w:val="QCOVERPAGE"/>
        <w:spacing w:before="0"/>
        <w:jc w:val="left"/>
        <w:rPr>
          <w:rFonts w:ascii="Times New Roman" w:hAnsi="Times New Roman" w:cs="Times New Roman"/>
          <w:color w:val="auto"/>
          <w:sz w:val="28"/>
          <w:szCs w:val="28"/>
        </w:rPr>
      </w:pPr>
      <w:r w:rsidRPr="00865548">
        <w:rPr>
          <w:rFonts w:ascii="Times New Roman" w:hAnsi="Times New Roman" w:cs="Times New Roman"/>
          <w:noProof/>
          <w:color w:val="auto"/>
          <w:sz w:val="28"/>
          <w:szCs w:val="28"/>
        </w:rPr>
        <mc:AlternateContent>
          <mc:Choice Requires="wps">
            <w:drawing>
              <wp:anchor distT="45720" distB="45720" distL="114300" distR="114300" simplePos="0" relativeHeight="251658240" behindDoc="0" locked="0" layoutInCell="1" allowOverlap="1">
                <wp:simplePos x="0" y="0"/>
                <wp:positionH relativeFrom="column">
                  <wp:posOffset>4787900</wp:posOffset>
                </wp:positionH>
                <wp:positionV relativeFrom="paragraph">
                  <wp:posOffset>635</wp:posOffset>
                </wp:positionV>
                <wp:extent cx="2091055" cy="437515"/>
                <wp:effectExtent l="0" t="0" r="23495" b="19685"/>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091055" cy="437515"/>
                        </a:xfrm>
                        <a:prstGeom prst="rect">
                          <a:avLst/>
                        </a:prstGeom>
                        <a:solidFill>
                          <a:srgbClr val="FFFFFF"/>
                        </a:solidFill>
                        <a:ln w="9525">
                          <a:solidFill>
                            <a:srgbClr val="000000"/>
                          </a:solidFill>
                          <a:miter lim="800000"/>
                          <a:headEnd/>
                          <a:tailEnd/>
                        </a:ln>
                      </wps:spPr>
                      <wps:txbx>
                        <w:txbxContent>
                          <w:p w:rsidR="00880D2D" w:rsidRPr="009D6F2B" w:rsidP="00386885" w14:textId="77777777">
                            <w:pPr>
                              <w:spacing w:before="0" w:after="0"/>
                              <w:ind w:firstLine="0"/>
                              <w:rPr>
                                <w:sz w:val="20"/>
                              </w:rPr>
                            </w:pPr>
                            <w:r w:rsidRPr="00386885">
                              <w:rPr>
                                <w:sz w:val="20"/>
                              </w:rPr>
                              <w:t>OMB No</w:t>
                            </w:r>
                            <w:r w:rsidRPr="009D6F2B">
                              <w:rPr>
                                <w:sz w:val="20"/>
                              </w:rPr>
                              <w:t>. XXXX-XXXX</w:t>
                            </w:r>
                          </w:p>
                          <w:p w:rsidR="00880D2D" w:rsidRPr="00386885" w:rsidP="00386885" w14:textId="737FCF84">
                            <w:pPr>
                              <w:spacing w:before="0" w:after="0"/>
                              <w:ind w:firstLine="0"/>
                              <w:rPr>
                                <w:sz w:val="20"/>
                              </w:rPr>
                            </w:pPr>
                            <w:r w:rsidRPr="009D6F2B">
                              <w:rPr>
                                <w:sz w:val="20"/>
                              </w:rPr>
                              <w:t>Expiration Date: xx/xx/20xx</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164.65pt;height:34.45pt;margin-top:0.05pt;margin-left:377pt;mso-height-percent:0;mso-height-relative:margin;mso-width-percent:0;mso-width-relative:margin;mso-wrap-distance-bottom:3.6pt;mso-wrap-distance-left:9pt;mso-wrap-distance-right:9pt;mso-wrap-distance-top:3.6pt;mso-wrap-style:square;position:absolute;visibility:visible;v-text-anchor:top;z-index:251659264">
                <v:textbox>
                  <w:txbxContent>
                    <w:p w:rsidR="00880D2D" w:rsidRPr="009D6F2B" w:rsidP="00386885" w14:paraId="2862C6B8" w14:textId="77777777">
                      <w:pPr>
                        <w:spacing w:before="0" w:after="0"/>
                        <w:ind w:firstLine="0"/>
                        <w:rPr>
                          <w:sz w:val="20"/>
                        </w:rPr>
                      </w:pPr>
                      <w:r w:rsidRPr="00386885">
                        <w:rPr>
                          <w:sz w:val="20"/>
                        </w:rPr>
                        <w:t>OMB No</w:t>
                      </w:r>
                      <w:r w:rsidRPr="009D6F2B">
                        <w:rPr>
                          <w:sz w:val="20"/>
                        </w:rPr>
                        <w:t>. XXXX-XXXX</w:t>
                      </w:r>
                    </w:p>
                    <w:p w:rsidR="00880D2D" w:rsidRPr="00386885" w:rsidP="00386885" w14:paraId="706E518A" w14:textId="737FCF84">
                      <w:pPr>
                        <w:spacing w:before="0" w:after="0"/>
                        <w:ind w:firstLine="0"/>
                        <w:rPr>
                          <w:sz w:val="20"/>
                        </w:rPr>
                      </w:pPr>
                      <w:r w:rsidRPr="009D6F2B">
                        <w:rPr>
                          <w:sz w:val="20"/>
                        </w:rPr>
                        <w:t>Expiration Date: xx/xx/20xx</w:t>
                      </w:r>
                    </w:p>
                  </w:txbxContent>
                </v:textbox>
                <w10:wrap type="square"/>
              </v:shape>
            </w:pict>
          </mc:Fallback>
        </mc:AlternateContent>
      </w:r>
      <w:r w:rsidR="00470E5A">
        <w:rPr>
          <w:rFonts w:ascii="Times New Roman" w:hAnsi="Times New Roman" w:cs="Times New Roman"/>
          <w:color w:val="auto"/>
          <w:sz w:val="28"/>
          <w:szCs w:val="28"/>
        </w:rPr>
        <w:t xml:space="preserve"> </w:t>
      </w:r>
    </w:p>
    <w:p w:rsidR="00591491" w:rsidRPr="003403FA" w:rsidP="00591491" w14:paraId="53788724" w14:textId="706CB343">
      <w:pPr>
        <w:pStyle w:val="QCOVERPAGE"/>
        <w:spacing w:before="0"/>
        <w:jc w:val="left"/>
        <w:rPr>
          <w:rFonts w:ascii="Times New Roman" w:hAnsi="Times New Roman" w:cs="Times New Roman"/>
          <w:color w:val="auto"/>
          <w:sz w:val="28"/>
          <w:szCs w:val="28"/>
        </w:rPr>
      </w:pPr>
    </w:p>
    <w:p w:rsidR="000A2C2B" w:rsidP="00591491" w14:paraId="636E7842" w14:textId="77777777">
      <w:pPr>
        <w:pStyle w:val="QCOVERPAGE"/>
        <w:spacing w:before="0"/>
        <w:rPr>
          <w:color w:val="auto"/>
        </w:rPr>
      </w:pPr>
    </w:p>
    <w:p w:rsidR="001666B4" w:rsidP="00591491" w14:paraId="20086807" w14:textId="458FC415">
      <w:pPr>
        <w:pStyle w:val="QCOVERPAGE"/>
        <w:spacing w:before="0"/>
        <w:rPr>
          <w:color w:val="auto"/>
        </w:rPr>
      </w:pPr>
      <w:r>
        <w:rPr>
          <w:color w:val="auto"/>
        </w:rPr>
        <w:t>Pathway Home</w:t>
      </w:r>
      <w:r w:rsidR="0096255A">
        <w:rPr>
          <w:color w:val="auto"/>
        </w:rPr>
        <w:t xml:space="preserve"> Evaluation</w:t>
      </w:r>
      <w:r w:rsidRPr="003403FA" w:rsidR="0050427D">
        <w:rPr>
          <w:color w:val="auto"/>
        </w:rPr>
        <w:t xml:space="preserve"> </w:t>
      </w:r>
      <w:r w:rsidRPr="003403FA" w:rsidR="004C7510">
        <w:rPr>
          <w:color w:val="auto"/>
        </w:rPr>
        <w:br/>
      </w:r>
      <w:r w:rsidR="008D2361">
        <w:rPr>
          <w:color w:val="auto"/>
        </w:rPr>
        <w:t>Facilit</w:t>
      </w:r>
      <w:r w:rsidR="005B68DC">
        <w:rPr>
          <w:color w:val="auto"/>
        </w:rPr>
        <w:t>y</w:t>
      </w:r>
      <w:r w:rsidRPr="003403FA" w:rsidR="001D2B55">
        <w:rPr>
          <w:color w:val="auto"/>
        </w:rPr>
        <w:t xml:space="preserve"> S</w:t>
      </w:r>
      <w:r w:rsidR="00634BCB">
        <w:rPr>
          <w:color w:val="auto"/>
        </w:rPr>
        <w:t>urvey</w:t>
      </w:r>
    </w:p>
    <w:p w:rsidR="00197101" w:rsidRPr="003403FA" w:rsidP="001759B8" w14:paraId="7D8B852B" w14:textId="36155046">
      <w:pPr>
        <w:pStyle w:val="QCoverDate"/>
        <w:tabs>
          <w:tab w:val="center" w:pos="5400"/>
          <w:tab w:val="left" w:pos="8795"/>
        </w:tabs>
        <w:spacing w:after="7200"/>
        <w:jc w:val="left"/>
        <w:rPr>
          <w:b w:val="0"/>
          <w:sz w:val="24"/>
          <w:szCs w:val="24"/>
        </w:rPr>
      </w:pPr>
      <w:r>
        <w:rPr>
          <w:b w:val="0"/>
          <w:sz w:val="24"/>
          <w:szCs w:val="24"/>
        </w:rPr>
        <w:tab/>
      </w:r>
      <w:r>
        <w:rPr>
          <w:b w:val="0"/>
          <w:sz w:val="24"/>
          <w:szCs w:val="24"/>
        </w:rPr>
        <w:tab/>
      </w:r>
      <w:r w:rsidR="003B3390">
        <w:rPr>
          <w:b w:val="0"/>
          <w:sz w:val="24"/>
          <w:szCs w:val="24"/>
        </w:rPr>
        <w:t>April</w:t>
      </w:r>
      <w:r w:rsidR="00D523D8">
        <w:rPr>
          <w:b w:val="0"/>
          <w:sz w:val="24"/>
          <w:szCs w:val="24"/>
        </w:rPr>
        <w:t xml:space="preserve"> </w:t>
      </w:r>
      <w:r w:rsidR="005E1438">
        <w:rPr>
          <w:b w:val="0"/>
          <w:sz w:val="24"/>
          <w:szCs w:val="24"/>
        </w:rPr>
        <w:t>202</w:t>
      </w:r>
      <w:r w:rsidR="00D523D8">
        <w:rPr>
          <w:b w:val="0"/>
          <w:sz w:val="24"/>
          <w:szCs w:val="24"/>
        </w:rPr>
        <w:t>2</w:t>
      </w:r>
    </w:p>
    <w:p w:rsidR="008D4AB3" w:rsidP="008D4AB3" w14:paraId="19734FFF" w14:textId="0D01180E">
      <w:pPr>
        <w:pStyle w:val="NormalSS"/>
      </w:pPr>
      <w:r w:rsidRPr="008713C0">
        <w:rPr>
          <w:rFonts w:ascii="Arial" w:hAnsi="Arial" w:cs="Arial"/>
          <w:b/>
          <w:noProof/>
          <w:sz w:val="18"/>
          <w:szCs w:val="18"/>
        </w:rPr>
        <mc:AlternateContent>
          <mc:Choice Requires="wps">
            <w:drawing>
              <wp:anchor distT="0" distB="0" distL="114300" distR="114300" simplePos="0" relativeHeight="251680768" behindDoc="0" locked="1" layoutInCell="1" allowOverlap="1">
                <wp:simplePos x="0" y="0"/>
                <wp:positionH relativeFrom="margin">
                  <wp:posOffset>-81915</wp:posOffset>
                </wp:positionH>
                <wp:positionV relativeFrom="page">
                  <wp:posOffset>8128000</wp:posOffset>
                </wp:positionV>
                <wp:extent cx="6958330" cy="657225"/>
                <wp:effectExtent l="0" t="0" r="13970" b="28575"/>
                <wp:wrapNone/>
                <wp:docPr id="16" name="Text Box 16"/>
                <wp:cNvGraphicFramePr/>
                <a:graphic xmlns:a="http://schemas.openxmlformats.org/drawingml/2006/main">
                  <a:graphicData uri="http://schemas.microsoft.com/office/word/2010/wordprocessingShape">
                    <wps:wsp xmlns:wps="http://schemas.microsoft.com/office/word/2010/wordprocessingShape">
                      <wps:cNvSpPr txBox="1"/>
                      <wps:spPr>
                        <a:xfrm>
                          <a:off x="0" y="0"/>
                          <a:ext cx="6958330" cy="657225"/>
                        </a:xfrm>
                        <a:prstGeom prst="rect">
                          <a:avLst/>
                        </a:prstGeom>
                        <a:solidFill>
                          <a:sysClr val="window" lastClr="FFFFFF"/>
                        </a:solidFill>
                        <a:ln w="6350">
                          <a:solidFill>
                            <a:prstClr val="black"/>
                          </a:solidFill>
                        </a:ln>
                        <a:effectLst/>
                      </wps:spPr>
                      <wps:txbx>
                        <w:txbxContent>
                          <w:p w:rsidR="00327011" w:rsidP="00327011" w14:textId="77777777">
                            <w:pPr>
                              <w:spacing w:before="20" w:after="20"/>
                              <w:ind w:firstLine="0"/>
                              <w:rPr>
                                <w:rFonts w:ascii="Arial" w:hAnsi="Arial" w:cs="Arial"/>
                                <w:sz w:val="12"/>
                                <w:szCs w:val="12"/>
                              </w:rPr>
                            </w:pPr>
                            <w:r w:rsidRPr="009E363D">
                              <w:rPr>
                                <w:rFonts w:ascii="Arial" w:hAnsi="Arial" w:cs="Arial"/>
                                <w:sz w:val="12"/>
                                <w:szCs w:val="12"/>
                              </w:rPr>
                              <w:t>The OMB control number for this collection is 1290-</w:t>
                            </w:r>
                            <w:r w:rsidRPr="00D810BC">
                              <w:rPr>
                                <w:rFonts w:ascii="Arial" w:hAnsi="Arial" w:cs="Arial"/>
                                <w:sz w:val="12"/>
                                <w:szCs w:val="12"/>
                                <w:highlight w:val="yellow"/>
                              </w:rPr>
                              <w:t>xxxx</w:t>
                            </w:r>
                            <w:r w:rsidRPr="009E363D">
                              <w:rPr>
                                <w:rFonts w:ascii="Arial" w:hAnsi="Arial" w:cs="Arial"/>
                                <w:sz w:val="12"/>
                                <w:szCs w:val="12"/>
                              </w:rPr>
                              <w:t xml:space="preserve"> and expires on [</w:t>
                            </w:r>
                            <w:r w:rsidRPr="00D810BC">
                              <w:rPr>
                                <w:rFonts w:ascii="Arial" w:hAnsi="Arial" w:cs="Arial"/>
                                <w:sz w:val="12"/>
                                <w:szCs w:val="12"/>
                                <w:highlight w:val="yellow"/>
                              </w:rPr>
                              <w:t>month/day/year</w:t>
                            </w:r>
                            <w:r w:rsidRPr="009E363D">
                              <w:rPr>
                                <w:rFonts w:ascii="Arial" w:hAnsi="Arial" w:cs="Arial"/>
                                <w:sz w:val="12"/>
                                <w:szCs w:val="12"/>
                              </w:rPr>
                              <w:t>]. </w:t>
                            </w:r>
                          </w:p>
                          <w:p w:rsidR="00327011" w:rsidRPr="009E363D" w:rsidP="00327011" w14:textId="40D0B6A1">
                            <w:pPr>
                              <w:spacing w:before="20" w:after="20"/>
                              <w:ind w:firstLine="0"/>
                              <w:rPr>
                                <w:rFonts w:ascii="Arial" w:hAnsi="Arial" w:cs="Arial"/>
                                <w:sz w:val="12"/>
                                <w:szCs w:val="12"/>
                              </w:rPr>
                            </w:pPr>
                            <w:r w:rsidRPr="009E363D">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by </w:t>
                            </w:r>
                            <w:r w:rsidRPr="00D810BC">
                              <w:rPr>
                                <w:rFonts w:ascii="Arial" w:hAnsi="Arial" w:cs="Arial"/>
                                <w:sz w:val="12"/>
                                <w:szCs w:val="12"/>
                              </w:rPr>
                              <w:t>Section 169 of the Workforce Innovation and Opportunity Act (WIOA)</w:t>
                            </w:r>
                            <w:r w:rsidRPr="009E363D">
                              <w:rPr>
                                <w:rFonts w:ascii="Arial" w:hAnsi="Arial" w:cs="Arial"/>
                                <w:sz w:val="12"/>
                                <w:szCs w:val="12"/>
                              </w:rPr>
                              <w:t xml:space="preserve">. The obligation to respond to this collection is voluntary. We estimate it takes about </w:t>
                            </w:r>
                            <w:r w:rsidRPr="00FA39CC" w:rsidR="000D3018">
                              <w:rPr>
                                <w:rFonts w:ascii="Arial" w:hAnsi="Arial" w:cs="Arial"/>
                                <w:sz w:val="12"/>
                                <w:szCs w:val="12"/>
                                <w:highlight w:val="yellow"/>
                              </w:rPr>
                              <w:t>30</w:t>
                            </w:r>
                            <w:r w:rsidRPr="009E363D" w:rsidR="000D3018">
                              <w:rPr>
                                <w:rFonts w:ascii="Arial" w:hAnsi="Arial" w:cs="Arial"/>
                                <w:sz w:val="12"/>
                                <w:szCs w:val="12"/>
                              </w:rPr>
                              <w:t xml:space="preserve"> </w:t>
                            </w:r>
                            <w:r w:rsidRPr="009E363D">
                              <w:rPr>
                                <w:rFonts w:ascii="Arial" w:hAnsi="Arial" w:cs="Arial"/>
                                <w:sz w:val="12"/>
                                <w:szCs w:val="12"/>
                              </w:rPr>
                              <w:t xml:space="preserve">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r:id="rId10" w:history="1">
                              <w:r w:rsidRPr="009E363D">
                                <w:rPr>
                                  <w:rStyle w:val="Hyperlink"/>
                                  <w:rFonts w:ascii="Arial" w:hAnsi="Arial" w:cs="Arial"/>
                                  <w:sz w:val="12"/>
                                  <w:szCs w:val="12"/>
                                </w:rPr>
                                <w:t>ChiefEvaluationOffice@dol.gov</w:t>
                              </w:r>
                            </w:hyperlink>
                            <w:r w:rsidRPr="009E363D">
                              <w:rPr>
                                <w:rFonts w:ascii="Arial" w:hAnsi="Arial" w:cs="Arial"/>
                                <w:sz w:val="12"/>
                                <w:szCs w:val="12"/>
                              </w:rPr>
                              <w:t xml:space="preserve"> and reference OMB control number 1290-</w:t>
                            </w:r>
                            <w:r w:rsidRPr="00D810BC">
                              <w:rPr>
                                <w:rFonts w:ascii="Arial" w:hAnsi="Arial" w:cs="Arial"/>
                                <w:sz w:val="12"/>
                                <w:szCs w:val="12"/>
                                <w:highlight w:val="yellow"/>
                              </w:rPr>
                              <w:t>xxxx</w:t>
                            </w:r>
                            <w:r w:rsidRPr="009E363D">
                              <w:rPr>
                                <w:rFonts w:ascii="Arial" w:hAnsi="Arial" w:cs="Arial"/>
                                <w:sz w:val="12"/>
                                <w:szCs w:val="12"/>
                              </w:rPr>
                              <w:t xml:space="preserve">. </w:t>
                            </w:r>
                          </w:p>
                          <w:p w:rsidR="00241D1D" w:rsidRPr="00D81F59" w:rsidP="00241D1D" w14:textId="77777777">
                            <w:pPr>
                              <w:spacing w:before="20" w:after="20"/>
                              <w:ind w:firstLine="0"/>
                              <w:rPr>
                                <w:rFonts w:ascii="Arial" w:hAnsi="Arial" w:cs="Arial"/>
                                <w:sz w:val="12"/>
                                <w:szCs w:val="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6" o:spid="_x0000_s1026" type="#_x0000_t202" style="width:547.9pt;height:51.75pt;margin-top:640pt;margin-left:-6.45pt;mso-height-percent:0;mso-height-relative:margin;mso-position-horizontal-relative:margin;mso-position-vertical-relative:page;mso-width-percent:0;mso-width-relative:margin;mso-wrap-distance-bottom:0;mso-wrap-distance-left:9pt;mso-wrap-distance-right:9pt;mso-wrap-distance-top:0;mso-wrap-style:square;position:absolute;visibility:visible;v-text-anchor:middle;z-index:251681792" fillcolor="window" strokeweight="0.5pt">
                <v:textbox>
                  <w:txbxContent>
                    <w:p w:rsidR="00327011" w:rsidP="00327011" w14:paraId="117B0FE8" w14:textId="77777777">
                      <w:pPr>
                        <w:spacing w:before="20" w:after="20"/>
                        <w:ind w:firstLine="0"/>
                        <w:rPr>
                          <w:rFonts w:ascii="Arial" w:hAnsi="Arial" w:cs="Arial"/>
                          <w:sz w:val="12"/>
                          <w:szCs w:val="12"/>
                        </w:rPr>
                      </w:pPr>
                      <w:r w:rsidRPr="009E363D">
                        <w:rPr>
                          <w:rFonts w:ascii="Arial" w:hAnsi="Arial" w:cs="Arial"/>
                          <w:sz w:val="12"/>
                          <w:szCs w:val="12"/>
                        </w:rPr>
                        <w:t>The OMB control number for this collection is 1290-</w:t>
                      </w:r>
                      <w:r w:rsidRPr="00D810BC">
                        <w:rPr>
                          <w:rFonts w:ascii="Arial" w:hAnsi="Arial" w:cs="Arial"/>
                          <w:sz w:val="12"/>
                          <w:szCs w:val="12"/>
                          <w:highlight w:val="yellow"/>
                        </w:rPr>
                        <w:t>xxxx</w:t>
                      </w:r>
                      <w:r w:rsidRPr="009E363D">
                        <w:rPr>
                          <w:rFonts w:ascii="Arial" w:hAnsi="Arial" w:cs="Arial"/>
                          <w:sz w:val="12"/>
                          <w:szCs w:val="12"/>
                        </w:rPr>
                        <w:t xml:space="preserve"> and expires on [</w:t>
                      </w:r>
                      <w:r w:rsidRPr="00D810BC">
                        <w:rPr>
                          <w:rFonts w:ascii="Arial" w:hAnsi="Arial" w:cs="Arial"/>
                          <w:sz w:val="12"/>
                          <w:szCs w:val="12"/>
                          <w:highlight w:val="yellow"/>
                        </w:rPr>
                        <w:t>month/day/year</w:t>
                      </w:r>
                      <w:r w:rsidRPr="009E363D">
                        <w:rPr>
                          <w:rFonts w:ascii="Arial" w:hAnsi="Arial" w:cs="Arial"/>
                          <w:sz w:val="12"/>
                          <w:szCs w:val="12"/>
                        </w:rPr>
                        <w:t>]. </w:t>
                      </w:r>
                    </w:p>
                    <w:p w:rsidR="00327011" w:rsidRPr="009E363D" w:rsidP="00327011" w14:paraId="391DF446" w14:textId="40D0B6A1">
                      <w:pPr>
                        <w:spacing w:before="20" w:after="20"/>
                        <w:ind w:firstLine="0"/>
                        <w:rPr>
                          <w:rFonts w:ascii="Arial" w:hAnsi="Arial" w:cs="Arial"/>
                          <w:sz w:val="12"/>
                          <w:szCs w:val="12"/>
                        </w:rPr>
                      </w:pPr>
                      <w:r w:rsidRPr="009E363D">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by </w:t>
                      </w:r>
                      <w:r w:rsidRPr="00D810BC">
                        <w:rPr>
                          <w:rFonts w:ascii="Arial" w:hAnsi="Arial" w:cs="Arial"/>
                          <w:sz w:val="12"/>
                          <w:szCs w:val="12"/>
                        </w:rPr>
                        <w:t>Section 169 of the Workforce Innovation and Opportunity Act (WIOA)</w:t>
                      </w:r>
                      <w:r w:rsidRPr="009E363D">
                        <w:rPr>
                          <w:rFonts w:ascii="Arial" w:hAnsi="Arial" w:cs="Arial"/>
                          <w:sz w:val="12"/>
                          <w:szCs w:val="12"/>
                        </w:rPr>
                        <w:t xml:space="preserve">. The obligation to respond to this collection is voluntary. We estimate it takes about </w:t>
                      </w:r>
                      <w:r w:rsidRPr="00FA39CC" w:rsidR="000D3018">
                        <w:rPr>
                          <w:rFonts w:ascii="Arial" w:hAnsi="Arial" w:cs="Arial"/>
                          <w:sz w:val="12"/>
                          <w:szCs w:val="12"/>
                          <w:highlight w:val="yellow"/>
                        </w:rPr>
                        <w:t>30</w:t>
                      </w:r>
                      <w:r w:rsidRPr="009E363D" w:rsidR="000D3018">
                        <w:rPr>
                          <w:rFonts w:ascii="Arial" w:hAnsi="Arial" w:cs="Arial"/>
                          <w:sz w:val="12"/>
                          <w:szCs w:val="12"/>
                        </w:rPr>
                        <w:t xml:space="preserve"> </w:t>
                      </w:r>
                      <w:r w:rsidRPr="009E363D">
                        <w:rPr>
                          <w:rFonts w:ascii="Arial" w:hAnsi="Arial" w:cs="Arial"/>
                          <w:sz w:val="12"/>
                          <w:szCs w:val="12"/>
                        </w:rPr>
                        <w:t xml:space="preserve">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r:id="rId10" w:history="1">
                        <w:r w:rsidRPr="009E363D">
                          <w:rPr>
                            <w:rStyle w:val="Hyperlink"/>
                            <w:rFonts w:ascii="Arial" w:hAnsi="Arial" w:cs="Arial"/>
                            <w:sz w:val="12"/>
                            <w:szCs w:val="12"/>
                          </w:rPr>
                          <w:t>ChiefEvaluationOffice@dol.gov</w:t>
                        </w:r>
                      </w:hyperlink>
                      <w:r w:rsidRPr="009E363D">
                        <w:rPr>
                          <w:rFonts w:ascii="Arial" w:hAnsi="Arial" w:cs="Arial"/>
                          <w:sz w:val="12"/>
                          <w:szCs w:val="12"/>
                        </w:rPr>
                        <w:t xml:space="preserve"> and reference OMB control number 1290-</w:t>
                      </w:r>
                      <w:r w:rsidRPr="00D810BC">
                        <w:rPr>
                          <w:rFonts w:ascii="Arial" w:hAnsi="Arial" w:cs="Arial"/>
                          <w:sz w:val="12"/>
                          <w:szCs w:val="12"/>
                          <w:highlight w:val="yellow"/>
                        </w:rPr>
                        <w:t>xxxx</w:t>
                      </w:r>
                      <w:r w:rsidRPr="009E363D">
                        <w:rPr>
                          <w:rFonts w:ascii="Arial" w:hAnsi="Arial" w:cs="Arial"/>
                          <w:sz w:val="12"/>
                          <w:szCs w:val="12"/>
                        </w:rPr>
                        <w:t xml:space="preserve">. </w:t>
                      </w:r>
                    </w:p>
                    <w:p w:rsidR="00241D1D" w:rsidRPr="00D81F59" w:rsidP="00241D1D" w14:paraId="7D3FA099" w14:textId="77777777">
                      <w:pPr>
                        <w:spacing w:before="20" w:after="20"/>
                        <w:ind w:firstLine="0"/>
                        <w:rPr>
                          <w:rFonts w:ascii="Arial" w:hAnsi="Arial" w:cs="Arial"/>
                          <w:sz w:val="12"/>
                          <w:szCs w:val="12"/>
                        </w:rPr>
                      </w:pPr>
                    </w:p>
                  </w:txbxContent>
                </v:textbox>
                <w10:wrap anchorx="margin"/>
                <w10:anchorlock/>
              </v:shape>
            </w:pict>
          </mc:Fallback>
        </mc:AlternateContent>
      </w:r>
    </w:p>
    <w:p w:rsidR="00F93512" w:rsidRPr="003403FA" w:rsidP="00F93512" w14:paraId="221551F5" w14:textId="77777777">
      <w:pPr>
        <w:tabs>
          <w:tab w:val="clear" w:pos="432"/>
        </w:tabs>
        <w:spacing w:before="0" w:after="200" w:line="276" w:lineRule="auto"/>
        <w:ind w:firstLine="0"/>
        <w:jc w:val="left"/>
        <w:rPr>
          <w:rFonts w:ascii="Arial" w:hAnsi="Arial" w:cs="Arial"/>
          <w:b/>
          <w:bCs/>
        </w:rPr>
      </w:pPr>
      <w:r w:rsidRPr="003403FA">
        <w:rPr>
          <w:b/>
          <w:szCs w:val="24"/>
        </w:rPr>
        <w:br w:type="page"/>
      </w:r>
      <w:r w:rsidRPr="003403FA">
        <w:rPr>
          <w:rFonts w:ascii="Arial" w:hAnsi="Arial" w:cs="Arial"/>
          <w:b/>
          <w:bCs/>
        </w:rPr>
        <w:t>INTRODUCTION</w:t>
      </w:r>
    </w:p>
    <w:p w:rsidR="00F93512" w:rsidRPr="003403FA" w:rsidP="00BE065F" w14:paraId="26F5E412" w14:textId="12DA79BD">
      <w:pPr>
        <w:pStyle w:val="INTRO"/>
      </w:pPr>
      <w:r w:rsidRPr="003403FA">
        <w:t>Mathematica and its research partner</w:t>
      </w:r>
      <w:r w:rsidR="00CB2A94">
        <w:t>s</w:t>
      </w:r>
      <w:r w:rsidRPr="003403FA" w:rsidR="006D5E03">
        <w:t>,</w:t>
      </w:r>
      <w:r w:rsidRPr="003403FA">
        <w:t xml:space="preserve"> Social Policy Research Associates</w:t>
      </w:r>
      <w:r w:rsidR="00973DAF">
        <w:t>,</w:t>
      </w:r>
      <w:r w:rsidRPr="003403FA">
        <w:t xml:space="preserve"> </w:t>
      </w:r>
      <w:r w:rsidR="00CB2A94">
        <w:t xml:space="preserve">and </w:t>
      </w:r>
      <w:r w:rsidR="002E5759">
        <w:t xml:space="preserve">the </w:t>
      </w:r>
      <w:r w:rsidR="00CB2A94">
        <w:t xml:space="preserve">Council of State Governments </w:t>
      </w:r>
      <w:r w:rsidR="000F06D9">
        <w:t>Justice Center</w:t>
      </w:r>
      <w:r w:rsidRPr="003403FA" w:rsidR="006D5E03">
        <w:t>,</w:t>
      </w:r>
      <w:r w:rsidRPr="003403FA">
        <w:t xml:space="preserve"> are evaluatin</w:t>
      </w:r>
      <w:r w:rsidR="005428C8">
        <w:t>g</w:t>
      </w:r>
      <w:r w:rsidRPr="003403FA">
        <w:t xml:space="preserve"> the</w:t>
      </w:r>
      <w:r w:rsidR="00ED53C2">
        <w:t xml:space="preserve"> Pathway Home</w:t>
      </w:r>
      <w:r w:rsidR="0096255A">
        <w:t xml:space="preserve"> </w:t>
      </w:r>
      <w:r w:rsidRPr="003403FA">
        <w:t>Grants program on behalf of the U.S. Department of Labor (DOL). As part of the evaluation, we are asking</w:t>
      </w:r>
      <w:r w:rsidR="00CB2A94">
        <w:t xml:space="preserve"> correctional facilities </w:t>
      </w:r>
      <w:r w:rsidR="00B2419E">
        <w:t>that</w:t>
      </w:r>
      <w:r w:rsidR="00CB2A94">
        <w:t xml:space="preserve"> have partnered with the</w:t>
      </w:r>
      <w:r w:rsidRPr="003403FA">
        <w:t xml:space="preserve"> </w:t>
      </w:r>
      <w:r w:rsidR="00ED53C2">
        <w:t>Pathway Home</w:t>
      </w:r>
      <w:r w:rsidRPr="003403FA">
        <w:t xml:space="preserve"> grantees to complete a </w:t>
      </w:r>
      <w:r w:rsidRPr="003403FA" w:rsidR="00E91C6D">
        <w:t>brief</w:t>
      </w:r>
      <w:r w:rsidRPr="003403FA">
        <w:t xml:space="preserve"> survey about </w:t>
      </w:r>
      <w:r w:rsidR="00CB2A94">
        <w:t xml:space="preserve">their perspective </w:t>
      </w:r>
      <w:r w:rsidR="006C4924">
        <w:t xml:space="preserve">on </w:t>
      </w:r>
      <w:r w:rsidR="000D3018">
        <w:t xml:space="preserve">the </w:t>
      </w:r>
      <w:r w:rsidR="006C4924">
        <w:t xml:space="preserve">implementation of the grants in their facilities.  </w:t>
      </w:r>
    </w:p>
    <w:p w:rsidR="00F93512" w:rsidRPr="003403FA" w:rsidP="00BE065F" w14:paraId="423B45A1" w14:textId="136CC11E">
      <w:pPr>
        <w:pStyle w:val="INTRO"/>
      </w:pPr>
      <w:r w:rsidRPr="003403FA">
        <w:t>The survey covers several topics</w:t>
      </w:r>
      <w:r w:rsidR="005428C8">
        <w:t>,</w:t>
      </w:r>
      <w:r w:rsidRPr="003403FA">
        <w:t xml:space="preserve"> including the </w:t>
      </w:r>
      <w:r w:rsidR="000F06D9">
        <w:t xml:space="preserve">characteristics </w:t>
      </w:r>
      <w:r w:rsidRPr="003403FA">
        <w:t xml:space="preserve">of </w:t>
      </w:r>
      <w:r w:rsidR="00F64788">
        <w:t>your facility</w:t>
      </w:r>
      <w:r w:rsidR="000F06D9">
        <w:t>, your experiences planning for</w:t>
      </w:r>
      <w:r w:rsidR="000D3018">
        <w:t>,</w:t>
      </w:r>
      <w:r w:rsidR="000F06D9">
        <w:t xml:space="preserve"> and </w:t>
      </w:r>
      <w:r w:rsidR="006C4924">
        <w:t xml:space="preserve">supporting </w:t>
      </w:r>
      <w:r w:rsidR="000D3018">
        <w:t xml:space="preserve">the </w:t>
      </w:r>
      <w:r w:rsidR="000F06D9">
        <w:t>implement</w:t>
      </w:r>
      <w:r w:rsidR="006C4924">
        <w:t>ation</w:t>
      </w:r>
      <w:r w:rsidR="000F06D9">
        <w:t xml:space="preserve"> </w:t>
      </w:r>
      <w:r w:rsidR="006C4924">
        <w:t xml:space="preserve">of </w:t>
      </w:r>
      <w:r w:rsidR="000F06D9">
        <w:t>the</w:t>
      </w:r>
      <w:r w:rsidR="00DD6B85">
        <w:t xml:space="preserve"> Pathway Home grant, the </w:t>
      </w:r>
      <w:r w:rsidR="006C4924">
        <w:t xml:space="preserve">other </w:t>
      </w:r>
      <w:r w:rsidR="00DD6B85">
        <w:t>services offered in your facility</w:t>
      </w:r>
      <w:r w:rsidR="000D3018">
        <w:t>, and a description of the people in custody (inmates, residents)</w:t>
      </w:r>
      <w:r w:rsidRPr="003403FA">
        <w:t>.</w:t>
      </w:r>
    </w:p>
    <w:p w:rsidR="00F93512" w:rsidRPr="003403FA" w:rsidP="00BE065F" w14:paraId="76EB0914" w14:textId="3FED4259">
      <w:pPr>
        <w:pStyle w:val="INTRO"/>
      </w:pPr>
      <w:r>
        <w:t xml:space="preserve">We will use the </w:t>
      </w:r>
      <w:r w:rsidR="00634BCB">
        <w:t xml:space="preserve">results </w:t>
      </w:r>
      <w:r w:rsidR="002124C3">
        <w:t xml:space="preserve">from the survey for research purposes and, after </w:t>
      </w:r>
      <w:r>
        <w:t xml:space="preserve">removing </w:t>
      </w:r>
      <w:r w:rsidR="002124C3">
        <w:t xml:space="preserve">your name and contact information, </w:t>
      </w:r>
      <w:r>
        <w:t>we will</w:t>
      </w:r>
      <w:r w:rsidR="002124C3">
        <w:t xml:space="preserve"> provide</w:t>
      </w:r>
      <w:r>
        <w:t xml:space="preserve"> </w:t>
      </w:r>
      <w:r w:rsidR="006C4924">
        <w:t xml:space="preserve">summary information on </w:t>
      </w:r>
      <w:r w:rsidR="000F06D9">
        <w:t xml:space="preserve">the findings across facilities </w:t>
      </w:r>
      <w:r w:rsidR="006C4924">
        <w:t xml:space="preserve">where </w:t>
      </w:r>
      <w:r w:rsidR="000F06D9">
        <w:t>the Pathway Home grants</w:t>
      </w:r>
      <w:r w:rsidR="006C4924">
        <w:t xml:space="preserve"> were implemented</w:t>
      </w:r>
      <w:r w:rsidR="000F06D9">
        <w:t xml:space="preserve">. </w:t>
      </w:r>
      <w:r w:rsidR="006C4924">
        <w:t>Further, w</w:t>
      </w:r>
      <w:r w:rsidR="000F06D9">
        <w:t>e will not share your responses with your partners.</w:t>
      </w:r>
    </w:p>
    <w:p w:rsidR="00783B20" w:rsidP="00BE065F" w14:paraId="7AA2952B" w14:textId="332A1005">
      <w:pPr>
        <w:pStyle w:val="INTRO"/>
      </w:pPr>
      <w:r w:rsidRPr="003403FA">
        <w:t>The survey should take a</w:t>
      </w:r>
      <w:r w:rsidR="005428C8">
        <w:t>bout</w:t>
      </w:r>
      <w:r w:rsidRPr="003403FA">
        <w:t xml:space="preserve"> </w:t>
      </w:r>
      <w:r w:rsidR="00121FFA">
        <w:t>2</w:t>
      </w:r>
      <w:r w:rsidR="000F06D9">
        <w:t>0</w:t>
      </w:r>
      <w:r w:rsidRPr="003403FA" w:rsidR="000F06D9">
        <w:t xml:space="preserve"> </w:t>
      </w:r>
      <w:r w:rsidRPr="003403FA">
        <w:t xml:space="preserve">minutes to complete. </w:t>
      </w:r>
      <w:r w:rsidRPr="00965D65">
        <w:t xml:space="preserve">If there are questions you are </w:t>
      </w:r>
      <w:r w:rsidR="00B2419E">
        <w:t>un</w:t>
      </w:r>
      <w:r w:rsidRPr="00965D65">
        <w:t xml:space="preserve">able to answer, please feel free to draw on the expertise and knowledge of others within your </w:t>
      </w:r>
      <w:r w:rsidR="00F64788">
        <w:t>facility</w:t>
      </w:r>
      <w:r w:rsidRPr="00965D65">
        <w:t>.</w:t>
      </w:r>
      <w:r w:rsidRPr="003403FA">
        <w:t xml:space="preserve"> </w:t>
      </w:r>
    </w:p>
    <w:p w:rsidR="00012166" w:rsidP="00012166" w14:paraId="1C50ED6C" w14:textId="6FB562D6">
      <w:pPr>
        <w:pStyle w:val="INTRO"/>
      </w:pPr>
      <w:r w:rsidRPr="003403FA">
        <w:t xml:space="preserve">If you have any questions </w:t>
      </w:r>
      <w:r>
        <w:t xml:space="preserve">or concerns </w:t>
      </w:r>
      <w:r w:rsidRPr="003403FA">
        <w:t xml:space="preserve">as you complete this </w:t>
      </w:r>
      <w:r>
        <w:t>survey</w:t>
      </w:r>
      <w:r w:rsidRPr="003403FA">
        <w:t>, please contact</w:t>
      </w:r>
      <w:r>
        <w:t xml:space="preserve"> Betsy Santos at Mathematica at (609) 750-2018 or BSantos@mathematica-mpr.com.</w:t>
      </w:r>
    </w:p>
    <w:p w:rsidR="00783AEF" w:rsidP="00BE065F" w14:paraId="43A8AF4E" w14:textId="77777777">
      <w:pPr>
        <w:pStyle w:val="INTRO"/>
      </w:pPr>
    </w:p>
    <w:p w:rsidR="008E64D3" w14:paraId="02F800D9" w14:textId="5DE91AA6">
      <w:pPr>
        <w:tabs>
          <w:tab w:val="clear" w:pos="432"/>
        </w:tabs>
        <w:spacing w:before="0" w:after="200" w:line="276" w:lineRule="auto"/>
        <w:ind w:firstLine="0"/>
        <w:jc w:val="left"/>
        <w:rPr>
          <w:rFonts w:ascii="Arial" w:hAnsi="Arial" w:cs="Arial"/>
          <w:b/>
          <w:sz w:val="20"/>
        </w:rPr>
      </w:pPr>
      <w:r>
        <w:br w:type="page"/>
      </w:r>
    </w:p>
    <w:p w:rsidR="00783AEF" w:rsidP="00BE065F" w14:paraId="52B03DD3" w14:textId="77777777">
      <w:pPr>
        <w:pStyle w:val="INTRO"/>
        <w:sectPr w:rsidSect="00D12F16">
          <w:headerReference w:type="default" r:id="rId11"/>
          <w:footerReference w:type="default" r:id="rId12"/>
          <w:endnotePr>
            <w:numFmt w:val="decimal"/>
          </w:endnotePr>
          <w:pgSz w:w="12240" w:h="15840" w:code="1"/>
          <w:pgMar w:top="720" w:right="720" w:bottom="576" w:left="720" w:header="576" w:footer="576" w:gutter="0"/>
          <w:cols w:sep="1" w:space="720"/>
          <w:docGrid w:linePitch="326"/>
        </w:sectPr>
      </w:pPr>
    </w:p>
    <w:p w:rsidR="00C02F3D" w:rsidP="00E12427" w14:paraId="04994EB3" w14:textId="4F252D9E">
      <w:pPr>
        <w:pStyle w:val="SECTIONHEADING"/>
        <w:pBdr>
          <w:bottom w:val="single" w:sz="36" w:space="0" w:color="E8E8E8"/>
        </w:pBdr>
      </w:pPr>
      <w:bookmarkStart w:id="0" w:name="_Hlk76570413"/>
      <w:r>
        <w:t xml:space="preserve">A. </w:t>
      </w:r>
      <w:r w:rsidR="006C4924">
        <w:t xml:space="preserve">CONTACT INFORMATION AND  </w:t>
      </w:r>
      <w:r>
        <w:t>CHARACTERISTICS</w:t>
      </w:r>
      <w:r w:rsidR="00A26116">
        <w:t xml:space="preserve"> OF FACILITY </w:t>
      </w:r>
    </w:p>
    <w:tbl>
      <w:tblPr>
        <w:tblpPr w:leftFromText="180" w:rightFromText="180" w:vertAnchor="text" w:horzAnchor="margin" w:tblpY="17"/>
        <w:tblW w:w="5000" w:type="pct"/>
        <w:tblLook w:val="00A0"/>
      </w:tblPr>
      <w:tblGrid>
        <w:gridCol w:w="10790"/>
      </w:tblGrid>
      <w:tr w14:paraId="39B9739C" w14:textId="77777777" w:rsidTr="00C02F3D">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bookmarkEnd w:id="0"/>
          <w:p w:rsidR="00C02F3D" w:rsidRPr="00502AB2" w:rsidP="00C02F3D" w14:paraId="32B3E087" w14:textId="77777777">
            <w:pPr>
              <w:spacing w:before="60" w:after="60"/>
              <w:ind w:firstLine="0"/>
              <w:jc w:val="left"/>
              <w:rPr>
                <w:rFonts w:ascii="Arial" w:hAnsi="Arial" w:cs="Arial"/>
                <w:caps/>
                <w:sz w:val="20"/>
              </w:rPr>
            </w:pPr>
            <w:r>
              <w:rPr>
                <w:rFonts w:ascii="Arial" w:hAnsi="Arial" w:cs="Arial"/>
                <w:caps/>
                <w:sz w:val="20"/>
              </w:rPr>
              <w:t>all</w:t>
            </w:r>
          </w:p>
        </w:tc>
      </w:tr>
    </w:tbl>
    <w:p w:rsidR="001666B4" w:rsidRPr="003403FA" w:rsidP="00F82231" w14:paraId="1C634A94" w14:textId="2F4BBF06">
      <w:pPr>
        <w:pStyle w:val="QUESTIONTEXT"/>
        <w:tabs>
          <w:tab w:val="clear" w:pos="720"/>
        </w:tabs>
        <w:spacing w:before="120"/>
        <w:ind w:left="0" w:firstLine="0"/>
      </w:pPr>
      <w:r w:rsidRPr="003403FA">
        <w:t xml:space="preserve">Please complete this background information about yourself and the </w:t>
      </w:r>
      <w:r w:rsidR="00611325">
        <w:t>facility</w:t>
      </w:r>
      <w:r w:rsidRPr="003403FA" w:rsidR="00611325">
        <w:t xml:space="preserve"> </w:t>
      </w:r>
      <w:r w:rsidRPr="003403FA">
        <w:t>for which you work.</w:t>
      </w:r>
    </w:p>
    <w:p w:rsidR="00A26116" w:rsidRPr="00570C09" w:rsidP="00A26116" w14:paraId="4D9CC074" w14:textId="77777777">
      <w:pPr>
        <w:pStyle w:val="Source"/>
      </w:pPr>
      <w:r>
        <w:t>REO</w:t>
      </w:r>
      <w:r w:rsidRPr="00570C09">
        <w:t>_A3.</w:t>
      </w:r>
      <w:r w:rsidRPr="00570C09">
        <w:tab/>
      </w:r>
    </w:p>
    <w:p w:rsidR="00A26116" w:rsidRPr="00E00D74" w:rsidP="00A26116" w14:paraId="119007BF" w14:textId="5E325AFB">
      <w:pPr>
        <w:pStyle w:val="QUEafterSource"/>
      </w:pPr>
      <w:r>
        <w:rPr>
          <w:noProof/>
        </w:rPr>
        <mc:AlternateContent>
          <mc:Choice Requires="wps">
            <w:drawing>
              <wp:anchor distT="0" distB="0" distL="114300" distR="114300" simplePos="0" relativeHeight="251666432" behindDoc="0" locked="0" layoutInCell="1" allowOverlap="1">
                <wp:simplePos x="0" y="0"/>
                <wp:positionH relativeFrom="column">
                  <wp:posOffset>476250</wp:posOffset>
                </wp:positionH>
                <wp:positionV relativeFrom="paragraph">
                  <wp:posOffset>194945</wp:posOffset>
                </wp:positionV>
                <wp:extent cx="2021205" cy="222885"/>
                <wp:effectExtent l="8890" t="11430" r="8255" b="13335"/>
                <wp:wrapNone/>
                <wp:docPr id="24"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27" alt="Blank space for entering response" style="width:159.15pt;height:17.55pt;margin-top:15.35pt;margin-left:37.5pt;mso-height-percent:0;mso-height-relative:page;mso-width-percent:0;mso-width-relative:page;mso-wrap-distance-bottom:0;mso-wrap-distance-left:9pt;mso-wrap-distance-right:9pt;mso-wrap-distance-top:0;mso-wrap-style:square;position:absolute;visibility:visible;v-text-anchor:top;z-index:251667456"/>
            </w:pict>
          </mc:Fallback>
        </mc:AlternateContent>
      </w:r>
      <w:r w:rsidRPr="00E00D74">
        <w:t>A</w:t>
      </w:r>
      <w:r>
        <w:t>1</w:t>
      </w:r>
      <w:r w:rsidRPr="00E00D74">
        <w:t>.</w:t>
      </w:r>
      <w:r w:rsidRPr="00E00D74">
        <w:tab/>
      </w:r>
      <w:r>
        <w:t>Your</w:t>
      </w:r>
      <w:r w:rsidRPr="00E00D74">
        <w:t xml:space="preserve"> </w:t>
      </w:r>
      <w:r>
        <w:t>name</w:t>
      </w:r>
      <w:r w:rsidRPr="00E00D74">
        <w:t>:</w:t>
      </w:r>
      <w:r w:rsidRPr="003403FA">
        <w:tab/>
      </w:r>
    </w:p>
    <w:p w:rsidR="00A26116" w:rsidRPr="00222236" w:rsidP="00A26116" w14:paraId="5D85E98D" w14:textId="77777777">
      <w:pPr>
        <w:pStyle w:val="BoxResponse"/>
      </w:pPr>
      <w:r>
        <w:tab/>
      </w:r>
      <w:r>
        <w:tab/>
      </w:r>
      <w:r w:rsidRPr="00222236">
        <w:t xml:space="preserve"> (STRING </w:t>
      </w:r>
      <w:r>
        <w:t>60</w:t>
      </w:r>
      <w:r w:rsidRPr="00222236">
        <w:t>)</w:t>
      </w:r>
    </w:p>
    <w:p w:rsidR="00A26116" w:rsidRPr="00570C09" w:rsidP="00A26116" w14:paraId="755DA4C7" w14:textId="77777777">
      <w:pPr>
        <w:pStyle w:val="Source"/>
      </w:pPr>
      <w:r>
        <w:t>REO</w:t>
      </w:r>
      <w:r w:rsidRPr="00570C09">
        <w:t>_A4.</w:t>
      </w:r>
      <w:r w:rsidRPr="00570C09">
        <w:tab/>
      </w:r>
    </w:p>
    <w:p w:rsidR="00A26116" w:rsidP="00A26116" w14:paraId="24876F57" w14:textId="4CD9353C">
      <w:pPr>
        <w:pStyle w:val="QUEafterSource"/>
      </w:pPr>
      <w:r>
        <w:rPr>
          <w:noProof/>
        </w:rPr>
        <mc:AlternateContent>
          <mc:Choice Requires="wps">
            <w:drawing>
              <wp:anchor distT="0" distB="0" distL="114300" distR="114300" simplePos="0" relativeHeight="251668480" behindDoc="0" locked="0" layoutInCell="1" allowOverlap="1">
                <wp:simplePos x="0" y="0"/>
                <wp:positionH relativeFrom="column">
                  <wp:posOffset>514350</wp:posOffset>
                </wp:positionH>
                <wp:positionV relativeFrom="paragraph">
                  <wp:posOffset>175895</wp:posOffset>
                </wp:positionV>
                <wp:extent cx="2021205" cy="222885"/>
                <wp:effectExtent l="8890" t="11430" r="8255" b="13335"/>
                <wp:wrapNone/>
                <wp:docPr id="37"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28" alt="Blank space for entering response" style="width:159.15pt;height:17.55pt;margin-top:13.85pt;margin-left:40.5pt;mso-height-percent:0;mso-height-relative:page;mso-width-percent:0;mso-width-relative:page;mso-wrap-distance-bottom:0;mso-wrap-distance-left:9pt;mso-wrap-distance-right:9pt;mso-wrap-distance-top:0;mso-wrap-style:square;position:absolute;visibility:visible;v-text-anchor:top;z-index:251669504"/>
            </w:pict>
          </mc:Fallback>
        </mc:AlternateContent>
      </w:r>
      <w:r w:rsidRPr="00E00D74">
        <w:t>A</w:t>
      </w:r>
      <w:r>
        <w:t>2</w:t>
      </w:r>
      <w:r w:rsidRPr="00E00D74">
        <w:t>.</w:t>
      </w:r>
      <w:r w:rsidRPr="00E00D74">
        <w:tab/>
      </w:r>
      <w:r>
        <w:t>Your title</w:t>
      </w:r>
      <w:r w:rsidRPr="00E00D74">
        <w:t>:</w:t>
      </w:r>
      <w:r w:rsidRPr="003403FA">
        <w:tab/>
      </w:r>
    </w:p>
    <w:p w:rsidR="00A26116" w:rsidRPr="00222236" w:rsidP="00A26116" w14:paraId="7AC7189F" w14:textId="77777777">
      <w:pPr>
        <w:pStyle w:val="BoxResponse"/>
      </w:pPr>
      <w:r>
        <w:tab/>
      </w:r>
      <w:r>
        <w:tab/>
      </w:r>
      <w:r w:rsidRPr="00222236">
        <w:t xml:space="preserve"> (STRING </w:t>
      </w:r>
      <w:r>
        <w:t>60</w:t>
      </w:r>
      <w:r w:rsidRPr="00222236">
        <w:t>)</w:t>
      </w:r>
    </w:p>
    <w:p w:rsidR="00A26116" w:rsidRPr="00570C09" w:rsidP="00A26116" w14:paraId="4308788F" w14:textId="77777777">
      <w:pPr>
        <w:pStyle w:val="Source"/>
      </w:pPr>
      <w:r>
        <w:t>NEW</w:t>
      </w:r>
      <w:r w:rsidRPr="00570C09">
        <w:tab/>
      </w:r>
    </w:p>
    <w:p w:rsidR="00A26116" w:rsidRPr="00E00D74" w:rsidP="00A26116" w14:paraId="3705D5E6" w14:textId="43DC27C6">
      <w:pPr>
        <w:pStyle w:val="QUEafterSource"/>
      </w:pPr>
      <w:r>
        <w:rPr>
          <w:noProof/>
        </w:rPr>
        <mc:AlternateContent>
          <mc:Choice Requires="wps">
            <w:drawing>
              <wp:anchor distT="0" distB="0" distL="114300" distR="114300" simplePos="0" relativeHeight="251670528" behindDoc="0" locked="0" layoutInCell="1" allowOverlap="1">
                <wp:simplePos x="0" y="0"/>
                <wp:positionH relativeFrom="column">
                  <wp:posOffset>476250</wp:posOffset>
                </wp:positionH>
                <wp:positionV relativeFrom="paragraph">
                  <wp:posOffset>175895</wp:posOffset>
                </wp:positionV>
                <wp:extent cx="2021205" cy="222885"/>
                <wp:effectExtent l="8890" t="11430" r="8255" b="13335"/>
                <wp:wrapNone/>
                <wp:docPr id="38"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29" alt="Blank space for entering response" style="width:159.15pt;height:17.55pt;margin-top:13.85pt;margin-left:37.5pt;mso-height-percent:0;mso-height-relative:page;mso-width-percent:0;mso-width-relative:page;mso-wrap-distance-bottom:0;mso-wrap-distance-left:9pt;mso-wrap-distance-right:9pt;mso-wrap-distance-top:0;mso-wrap-style:square;position:absolute;visibility:visible;v-text-anchor:top;z-index:251671552"/>
            </w:pict>
          </mc:Fallback>
        </mc:AlternateContent>
      </w:r>
      <w:r w:rsidRPr="00E00D74">
        <w:t>A</w:t>
      </w:r>
      <w:r>
        <w:t>3</w:t>
      </w:r>
      <w:r w:rsidRPr="00E00D74">
        <w:t>.</w:t>
      </w:r>
      <w:r w:rsidRPr="00E00D74">
        <w:tab/>
      </w:r>
      <w:r>
        <w:t>Your phone</w:t>
      </w:r>
      <w:r w:rsidRPr="00E00D74">
        <w:t>:</w:t>
      </w:r>
      <w:r w:rsidRPr="003403FA">
        <w:tab/>
      </w:r>
    </w:p>
    <w:p w:rsidR="00A26116" w:rsidRPr="00222236" w:rsidP="00A26116" w14:paraId="75EBAB1F" w14:textId="77777777">
      <w:pPr>
        <w:pStyle w:val="BoxResponse"/>
      </w:pPr>
      <w:r>
        <w:tab/>
      </w:r>
      <w:r>
        <w:tab/>
      </w:r>
      <w:r w:rsidRPr="00222236">
        <w:t xml:space="preserve"> (STRING </w:t>
      </w:r>
      <w:r>
        <w:t>60</w:t>
      </w:r>
      <w:r w:rsidRPr="00222236">
        <w:t>)</w:t>
      </w:r>
    </w:p>
    <w:p w:rsidR="00A26116" w:rsidRPr="00570C09" w:rsidP="00A26116" w14:paraId="6D10CAE8" w14:textId="77777777">
      <w:pPr>
        <w:pStyle w:val="Source"/>
      </w:pPr>
      <w:r>
        <w:t>NEW</w:t>
      </w:r>
      <w:r w:rsidRPr="00570C09">
        <w:tab/>
      </w:r>
    </w:p>
    <w:p w:rsidR="00A26116" w:rsidRPr="00E00D74" w:rsidP="00A26116" w14:paraId="38450FDB" w14:textId="6FEE9CC3">
      <w:pPr>
        <w:pStyle w:val="QUEafterSource"/>
      </w:pPr>
      <w:r>
        <w:rPr>
          <w:noProof/>
        </w:rPr>
        <mc:AlternateContent>
          <mc:Choice Requires="wps">
            <w:drawing>
              <wp:anchor distT="0" distB="0" distL="114300" distR="114300" simplePos="0" relativeHeight="251672576" behindDoc="0" locked="0" layoutInCell="1" allowOverlap="1">
                <wp:simplePos x="0" y="0"/>
                <wp:positionH relativeFrom="column">
                  <wp:posOffset>457200</wp:posOffset>
                </wp:positionH>
                <wp:positionV relativeFrom="paragraph">
                  <wp:posOffset>182245</wp:posOffset>
                </wp:positionV>
                <wp:extent cx="2021205" cy="222885"/>
                <wp:effectExtent l="8890" t="11430" r="8255" b="13335"/>
                <wp:wrapNone/>
                <wp:docPr id="39"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30" alt="Blank space for entering response" style="width:159.15pt;height:17.55pt;margin-top:14.35pt;margin-left:36pt;mso-height-percent:0;mso-height-relative:page;mso-width-percent:0;mso-width-relative:page;mso-wrap-distance-bottom:0;mso-wrap-distance-left:9pt;mso-wrap-distance-right:9pt;mso-wrap-distance-top:0;mso-wrap-style:square;position:absolute;visibility:visible;v-text-anchor:top;z-index:251673600"/>
            </w:pict>
          </mc:Fallback>
        </mc:AlternateContent>
      </w:r>
      <w:r w:rsidRPr="00E00D74">
        <w:t>A</w:t>
      </w:r>
      <w:r>
        <w:t>4</w:t>
      </w:r>
      <w:r w:rsidRPr="00E00D74">
        <w:t>.</w:t>
      </w:r>
      <w:r w:rsidRPr="00E00D74">
        <w:tab/>
      </w:r>
      <w:r>
        <w:t>Your email</w:t>
      </w:r>
      <w:r w:rsidRPr="00E00D74">
        <w:t>:</w:t>
      </w:r>
      <w:r w:rsidRPr="003403FA">
        <w:tab/>
      </w:r>
    </w:p>
    <w:p w:rsidR="00A26116" w:rsidRPr="00222236" w:rsidP="00A26116" w14:paraId="4C7E1BDA" w14:textId="77777777">
      <w:pPr>
        <w:pStyle w:val="BoxResponse"/>
      </w:pPr>
      <w:r>
        <w:tab/>
      </w:r>
      <w:r>
        <w:tab/>
      </w:r>
      <w:r w:rsidRPr="00222236">
        <w:t xml:space="preserve"> (STRING </w:t>
      </w:r>
      <w:r>
        <w:t>60</w:t>
      </w:r>
      <w:r w:rsidRPr="00222236">
        <w:t>)</w:t>
      </w:r>
    </w:p>
    <w:p w:rsidR="00AB6870" w:rsidP="00AB6870" w14:paraId="298900FE" w14:textId="77777777">
      <w:pPr>
        <w:pStyle w:val="Source"/>
      </w:pPr>
    </w:p>
    <w:p w:rsidR="00133D95" w:rsidP="00A35C5D" w14:paraId="186916DE" w14:textId="3DF30601">
      <w:pPr>
        <w:pStyle w:val="Source"/>
        <w:spacing w:before="0"/>
      </w:pPr>
      <w:r>
        <w:t>NEW</w:t>
      </w:r>
      <w:r w:rsidRPr="00570C09">
        <w:tab/>
      </w:r>
    </w:p>
    <w:p w:rsidR="00133D95" w:rsidP="00133D95" w14:paraId="1D41940C" w14:textId="69B45D01">
      <w:pPr>
        <w:pStyle w:val="QUEafterSource"/>
      </w:pPr>
      <w:r w:rsidRPr="00E00D74">
        <w:t>A</w:t>
      </w:r>
      <w:r>
        <w:t>5</w:t>
      </w:r>
      <w:r w:rsidRPr="00E00D74">
        <w:t>.</w:t>
      </w:r>
      <w:r w:rsidRPr="00E00D74">
        <w:tab/>
      </w:r>
      <w:r w:rsidRPr="00561B15">
        <w:t xml:space="preserve"> </w:t>
      </w:r>
      <w:r>
        <w:t>According to our records, the name of the c</w:t>
      </w:r>
      <w:r w:rsidR="008D2361">
        <w:t>orrectional facility</w:t>
      </w:r>
      <w:r w:rsidR="001B2D20">
        <w:t xml:space="preserve"> </w:t>
      </w:r>
      <w:r>
        <w:t>for which you work is [FACILITY NAME]. Is this correct?</w:t>
      </w:r>
    </w:p>
    <w:p w:rsidR="00133D95" w:rsidRPr="00AB6870" w:rsidP="00AB6870" w14:paraId="77D9561D" w14:textId="5B3B66DC">
      <w:pPr>
        <w:tabs>
          <w:tab w:val="clear" w:pos="432"/>
          <w:tab w:val="left" w:pos="1080"/>
          <w:tab w:val="left" w:leader="dot" w:pos="8100"/>
          <w:tab w:val="left" w:pos="8550"/>
        </w:tabs>
        <w:spacing w:before="240" w:after="0"/>
        <w:ind w:left="1080" w:right="1620" w:hanging="360"/>
        <w:jc w:val="left"/>
        <w:rPr>
          <w:rFonts w:ascii="Arial" w:hAnsi="Arial" w:cs="Arial"/>
          <w:sz w:val="18"/>
          <w:szCs w:val="18"/>
        </w:rPr>
      </w:pPr>
      <w:r w:rsidRPr="00992FC3">
        <w:rPr>
          <w:rFonts w:ascii="Wingdings" w:hAnsi="Wingdings" w:cs="Arial"/>
          <w:sz w:val="20"/>
        </w:rPr>
        <w:sym w:font="Wingdings" w:char="F06D"/>
      </w:r>
      <w:r>
        <w:rPr>
          <w:rFonts w:ascii="Arial" w:hAnsi="Arial" w:cs="Arial"/>
          <w:sz w:val="20"/>
        </w:rPr>
        <w:t xml:space="preserve">   Yes, this is correct</w:t>
      </w:r>
      <w:r w:rsidRPr="00992FC3">
        <w:rPr>
          <w:rFonts w:ascii="Arial" w:hAnsi="Arial" w:cs="Arial"/>
          <w:sz w:val="20"/>
        </w:rPr>
        <w:t xml:space="preserve"> </w:t>
      </w:r>
      <w:r>
        <w:rPr>
          <w:rFonts w:ascii="Arial" w:hAnsi="Arial" w:cs="Arial"/>
          <w:sz w:val="20"/>
        </w:rPr>
        <w:tab/>
        <w:t xml:space="preserve">1 </w:t>
      </w:r>
      <w:r w:rsidRPr="00AB6870">
        <w:rPr>
          <w:rFonts w:ascii="Arial" w:hAnsi="Arial" w:cs="Arial"/>
          <w:sz w:val="18"/>
          <w:szCs w:val="18"/>
        </w:rPr>
        <w:t>GO TO A6</w:t>
      </w:r>
    </w:p>
    <w:p w:rsidR="00133D95" w:rsidRPr="00992FC3" w:rsidP="00133D95" w14:paraId="67C99ADB" w14:textId="3320857B">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Wingdings" w:hAnsi="Wingdings" w:cs="Arial"/>
          <w:sz w:val="20"/>
        </w:rPr>
        <w:sym w:font="Wingdings" w:char="F06D"/>
      </w:r>
      <w:r w:rsidRPr="00992FC3">
        <w:rPr>
          <w:rFonts w:ascii="Arial" w:hAnsi="Arial" w:cs="Arial"/>
          <w:sz w:val="20"/>
        </w:rPr>
        <w:tab/>
      </w:r>
      <w:r>
        <w:rPr>
          <w:rFonts w:ascii="Arial" w:hAnsi="Arial" w:cs="Arial"/>
          <w:sz w:val="20"/>
        </w:rPr>
        <w:t>Yes, but there’s an error in the name</w:t>
      </w:r>
      <w:r>
        <w:rPr>
          <w:rFonts w:ascii="Arial" w:hAnsi="Arial" w:cs="Arial"/>
          <w:sz w:val="20"/>
        </w:rPr>
        <w:tab/>
        <w:t>2</w:t>
      </w:r>
    </w:p>
    <w:p w:rsidR="00133D95" w:rsidRPr="00992FC3" w:rsidP="00133D95" w14:paraId="3C46BB5F" w14:textId="29064DA8">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Wingdings" w:hAnsi="Wingdings" w:cs="Arial"/>
          <w:sz w:val="20"/>
        </w:rPr>
        <w:sym w:font="Wingdings" w:char="F06D"/>
      </w:r>
      <w:r w:rsidRPr="00992FC3">
        <w:rPr>
          <w:rFonts w:ascii="Arial" w:hAnsi="Arial" w:cs="Arial"/>
          <w:sz w:val="20"/>
        </w:rPr>
        <w:tab/>
      </w:r>
      <w:r>
        <w:rPr>
          <w:rFonts w:ascii="Arial" w:hAnsi="Arial" w:cs="Arial"/>
          <w:sz w:val="20"/>
        </w:rPr>
        <w:t>No, this is not the facility name</w:t>
      </w:r>
      <w:r>
        <w:rPr>
          <w:rFonts w:ascii="Arial" w:hAnsi="Arial" w:cs="Arial"/>
          <w:sz w:val="20"/>
        </w:rPr>
        <w:tab/>
        <w:t>3</w:t>
      </w:r>
    </w:p>
    <w:p w:rsidR="00133D95" w:rsidP="00133D95" w14:paraId="008EF000" w14:textId="741D97E9">
      <w:pPr>
        <w:pStyle w:val="QUEafterSource"/>
        <w:rPr>
          <w:b w:val="0"/>
        </w:rPr>
      </w:pPr>
    </w:p>
    <w:p w:rsidR="00133D95" w:rsidRPr="00C02F3D" w:rsidP="00133D95" w14:paraId="2DA3224F" w14:textId="77777777">
      <w:pPr>
        <w:tabs>
          <w:tab w:val="clear" w:pos="432"/>
        </w:tabs>
        <w:spacing w:after="0" w:line="276" w:lineRule="auto"/>
        <w:ind w:firstLine="0"/>
        <w:jc w:val="left"/>
        <w:rPr>
          <w:sz w:val="12"/>
        </w:rPr>
      </w:pPr>
    </w:p>
    <w:tbl>
      <w:tblPr>
        <w:tblW w:w="5000" w:type="pct"/>
        <w:tblInd w:w="-106" w:type="dxa"/>
        <w:tblLook w:val="00A0"/>
      </w:tblPr>
      <w:tblGrid>
        <w:gridCol w:w="10790"/>
      </w:tblGrid>
      <w:tr w14:paraId="3C55B0C0" w14:textId="77777777" w:rsidTr="00A07CA4">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133D95" w:rsidRPr="00502AB2" w:rsidP="00A07CA4" w14:paraId="6667EF56" w14:textId="266DC900">
            <w:pPr>
              <w:spacing w:before="60" w:after="60"/>
              <w:ind w:firstLine="0"/>
              <w:jc w:val="left"/>
              <w:rPr>
                <w:rFonts w:ascii="Arial" w:hAnsi="Arial" w:cs="Arial"/>
                <w:caps/>
                <w:sz w:val="20"/>
              </w:rPr>
            </w:pPr>
            <w:r>
              <w:rPr>
                <w:rFonts w:ascii="Arial" w:hAnsi="Arial" w:cs="Arial"/>
                <w:caps/>
                <w:sz w:val="20"/>
              </w:rPr>
              <w:t xml:space="preserve">if A5 = 2 or 3 </w:t>
            </w:r>
          </w:p>
        </w:tc>
      </w:tr>
    </w:tbl>
    <w:p w:rsidR="00133D95" w:rsidP="00133D95" w14:paraId="3E6A8EEA" w14:textId="77777777">
      <w:pPr>
        <w:pStyle w:val="QUEafterSource"/>
      </w:pPr>
    </w:p>
    <w:p w:rsidR="00133D95" w:rsidRPr="00E12427" w:rsidP="00133D95" w14:paraId="18F986B2" w14:textId="34221803">
      <w:pPr>
        <w:pStyle w:val="QUEafterSource"/>
        <w:rPr>
          <w:b w:val="0"/>
        </w:rPr>
      </w:pPr>
      <w:r w:rsidRPr="00E00D74">
        <w:t>A</w:t>
      </w:r>
      <w:r w:rsidR="00AB6870">
        <w:t>5a</w:t>
      </w:r>
      <w:r w:rsidRPr="00E00D74">
        <w:t>.</w:t>
      </w:r>
      <w:r w:rsidRPr="00E00D74">
        <w:tab/>
      </w:r>
      <w:r>
        <w:t xml:space="preserve">Please provide the correct name </w:t>
      </w:r>
      <w:r w:rsidR="00AB6870">
        <w:t>of</w:t>
      </w:r>
      <w:r>
        <w:t xml:space="preserve"> your facility. </w:t>
      </w:r>
    </w:p>
    <w:p w:rsidR="0050427D" w:rsidRPr="008D2361" w:rsidP="00AB6870" w14:paraId="75E0C39A" w14:textId="21A1FBEA">
      <w:pPr>
        <w:pStyle w:val="BoxResponse"/>
      </w:pPr>
      <w:r>
        <w:tab/>
      </w:r>
      <w:r w:rsidRPr="00386885">
        <w:rPr>
          <w:noProof/>
        </w:rPr>
        <mc:AlternateContent>
          <mc:Choice Requires="wps">
            <w:drawing>
              <wp:anchor distT="0" distB="0" distL="114300" distR="114300" simplePos="0" relativeHeight="251701248" behindDoc="0" locked="0" layoutInCell="1" allowOverlap="1">
                <wp:simplePos x="0" y="0"/>
                <wp:positionH relativeFrom="column">
                  <wp:posOffset>500380</wp:posOffset>
                </wp:positionH>
                <wp:positionV relativeFrom="paragraph">
                  <wp:posOffset>19050</wp:posOffset>
                </wp:positionV>
                <wp:extent cx="1834515" cy="182880"/>
                <wp:effectExtent l="12700" t="12700" r="10160" b="13970"/>
                <wp:wrapNone/>
                <wp:docPr id="11" name="Rectangle 44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4" o:spid="_x0000_s1031" alt="Blank space for entering response" style="width:144.45pt;height:14.4pt;margin-top:1.5pt;margin-left:39.4pt;mso-height-percent:0;mso-height-relative:page;mso-width-percent:0;mso-width-relative:page;mso-wrap-distance-bottom:0;mso-wrap-distance-left:9pt;mso-wrap-distance-right:9pt;mso-wrap-distance-top:0;mso-wrap-style:square;position:absolute;visibility:visible;v-text-anchor:top;z-index:251702272"/>
            </w:pict>
          </mc:Fallback>
        </mc:AlternateContent>
      </w:r>
    </w:p>
    <w:p w:rsidR="00E45FBB" w:rsidRPr="00222236" w:rsidP="00E45FBB" w14:paraId="45458AE0" w14:textId="73C41A13">
      <w:pPr>
        <w:pStyle w:val="BoxResponse"/>
      </w:pPr>
      <w:r>
        <w:tab/>
      </w:r>
      <w:r>
        <w:tab/>
      </w:r>
      <w:r w:rsidRPr="00222236">
        <w:t xml:space="preserve"> </w:t>
      </w:r>
    </w:p>
    <w:p w:rsidR="00570C09" w:rsidRPr="00570C09" w:rsidP="00E00D74" w14:paraId="4976C681" w14:textId="450CF909">
      <w:pPr>
        <w:pStyle w:val="Source"/>
      </w:pPr>
      <w:r w:rsidRPr="00570C09">
        <w:tab/>
      </w:r>
    </w:p>
    <w:p w:rsidR="00AB6870" w:rsidP="00AB6870" w14:paraId="22BDEF34" w14:textId="52550C1D">
      <w:pPr>
        <w:pStyle w:val="QUEafterSource"/>
      </w:pPr>
      <w:r>
        <w:t>A</w:t>
      </w:r>
      <w:r w:rsidR="00A26116">
        <w:t>6</w:t>
      </w:r>
      <w:r>
        <w:t>.</w:t>
      </w:r>
      <w:r>
        <w:tab/>
      </w:r>
      <w:r>
        <w:t xml:space="preserve">[GRANTEE NAME] was awarded a Pathway Home grant to implement a re-entry program in your facility. According to our records, the name of the </w:t>
      </w:r>
      <w:r w:rsidR="000D3018">
        <w:t xml:space="preserve">Pathway Home </w:t>
      </w:r>
      <w:r>
        <w:t>program is [PROGRAME NAME]. Is this correct?</w:t>
      </w:r>
    </w:p>
    <w:p w:rsidR="00AB6870" w:rsidRPr="00AB6870" w:rsidP="00AB6870" w14:paraId="6B8E6179" w14:textId="77777777">
      <w:pPr>
        <w:tabs>
          <w:tab w:val="clear" w:pos="432"/>
          <w:tab w:val="left" w:pos="1080"/>
          <w:tab w:val="left" w:leader="dot" w:pos="8100"/>
          <w:tab w:val="left" w:pos="8550"/>
        </w:tabs>
        <w:spacing w:before="240" w:after="0"/>
        <w:ind w:left="1080" w:right="1620" w:hanging="360"/>
        <w:jc w:val="left"/>
        <w:rPr>
          <w:rFonts w:ascii="Arial" w:hAnsi="Arial" w:cs="Arial"/>
          <w:sz w:val="18"/>
          <w:szCs w:val="18"/>
        </w:rPr>
      </w:pPr>
      <w:r w:rsidRPr="00992FC3">
        <w:rPr>
          <w:rFonts w:ascii="Wingdings" w:hAnsi="Wingdings" w:cs="Arial"/>
          <w:sz w:val="20"/>
        </w:rPr>
        <w:sym w:font="Wingdings" w:char="F06D"/>
      </w:r>
      <w:r>
        <w:rPr>
          <w:rFonts w:ascii="Arial" w:hAnsi="Arial" w:cs="Arial"/>
          <w:sz w:val="20"/>
        </w:rPr>
        <w:t xml:space="preserve">   Yes, this is correct</w:t>
      </w:r>
      <w:r w:rsidRPr="00992FC3">
        <w:rPr>
          <w:rFonts w:ascii="Arial" w:hAnsi="Arial" w:cs="Arial"/>
          <w:sz w:val="20"/>
        </w:rPr>
        <w:t xml:space="preserve"> </w:t>
      </w:r>
      <w:r>
        <w:rPr>
          <w:rFonts w:ascii="Arial" w:hAnsi="Arial" w:cs="Arial"/>
          <w:sz w:val="20"/>
        </w:rPr>
        <w:tab/>
        <w:t xml:space="preserve">1 </w:t>
      </w:r>
      <w:r w:rsidRPr="00AB6870">
        <w:rPr>
          <w:rFonts w:ascii="Arial" w:hAnsi="Arial" w:cs="Arial"/>
          <w:sz w:val="18"/>
          <w:szCs w:val="18"/>
        </w:rPr>
        <w:t>GO TO A6</w:t>
      </w:r>
    </w:p>
    <w:p w:rsidR="00AB6870" w:rsidRPr="00992FC3" w:rsidP="00AB6870" w14:paraId="503E5904" w14:textId="77777777">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Wingdings" w:hAnsi="Wingdings" w:cs="Arial"/>
          <w:sz w:val="20"/>
        </w:rPr>
        <w:sym w:font="Wingdings" w:char="F06D"/>
      </w:r>
      <w:r w:rsidRPr="00992FC3">
        <w:rPr>
          <w:rFonts w:ascii="Arial" w:hAnsi="Arial" w:cs="Arial"/>
          <w:sz w:val="20"/>
        </w:rPr>
        <w:tab/>
      </w:r>
      <w:r>
        <w:rPr>
          <w:rFonts w:ascii="Arial" w:hAnsi="Arial" w:cs="Arial"/>
          <w:sz w:val="20"/>
        </w:rPr>
        <w:t>Yes, but there’s an error in the name</w:t>
      </w:r>
      <w:r>
        <w:rPr>
          <w:rFonts w:ascii="Arial" w:hAnsi="Arial" w:cs="Arial"/>
          <w:sz w:val="20"/>
        </w:rPr>
        <w:tab/>
        <w:t>2</w:t>
      </w:r>
    </w:p>
    <w:p w:rsidR="00AB6870" w:rsidRPr="00992FC3" w:rsidP="00AB6870" w14:paraId="02E9C440" w14:textId="1A7C180C">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Wingdings" w:hAnsi="Wingdings" w:cs="Arial"/>
          <w:sz w:val="20"/>
        </w:rPr>
        <w:sym w:font="Wingdings" w:char="F06D"/>
      </w:r>
      <w:r w:rsidRPr="00992FC3">
        <w:rPr>
          <w:rFonts w:ascii="Arial" w:hAnsi="Arial" w:cs="Arial"/>
          <w:sz w:val="20"/>
        </w:rPr>
        <w:tab/>
      </w:r>
      <w:r>
        <w:rPr>
          <w:rFonts w:ascii="Arial" w:hAnsi="Arial" w:cs="Arial"/>
          <w:sz w:val="20"/>
        </w:rPr>
        <w:t>No, this is not the program name</w:t>
      </w:r>
      <w:r>
        <w:rPr>
          <w:rFonts w:ascii="Arial" w:hAnsi="Arial" w:cs="Arial"/>
          <w:sz w:val="20"/>
        </w:rPr>
        <w:tab/>
        <w:t>3</w:t>
      </w:r>
    </w:p>
    <w:p w:rsidR="00AB6870" w:rsidP="00AB6870" w14:paraId="4A09BF62" w14:textId="23BE957F">
      <w:pPr>
        <w:pStyle w:val="QUEafterSource"/>
        <w:rPr>
          <w:b w:val="0"/>
        </w:rPr>
      </w:pPr>
    </w:p>
    <w:p w:rsidR="000D3018" w:rsidP="00AB6870" w14:paraId="6179DE42" w14:textId="24432520">
      <w:pPr>
        <w:pStyle w:val="QUEafterSource"/>
        <w:rPr>
          <w:b w:val="0"/>
        </w:rPr>
      </w:pPr>
    </w:p>
    <w:p w:rsidR="008E64D3" w:rsidP="00AB6870" w14:paraId="3EF3F02D" w14:textId="453F8C50">
      <w:pPr>
        <w:pStyle w:val="QUEafterSource"/>
        <w:rPr>
          <w:b w:val="0"/>
        </w:rPr>
      </w:pPr>
    </w:p>
    <w:p w:rsidR="008E64D3" w:rsidP="00AB6870" w14:paraId="31F6A15F" w14:textId="77777777">
      <w:pPr>
        <w:pStyle w:val="QUEafterSource"/>
        <w:rPr>
          <w:b w:val="0"/>
        </w:rPr>
      </w:pPr>
    </w:p>
    <w:p w:rsidR="00AB6870" w:rsidRPr="00C02F3D" w:rsidP="00AB6870" w14:paraId="5C5CD8AA" w14:textId="77777777">
      <w:pPr>
        <w:tabs>
          <w:tab w:val="clear" w:pos="432"/>
        </w:tabs>
        <w:spacing w:after="0" w:line="276" w:lineRule="auto"/>
        <w:ind w:firstLine="0"/>
        <w:jc w:val="left"/>
        <w:rPr>
          <w:sz w:val="12"/>
        </w:rPr>
      </w:pPr>
    </w:p>
    <w:tbl>
      <w:tblPr>
        <w:tblW w:w="5000" w:type="pct"/>
        <w:tblInd w:w="-106" w:type="dxa"/>
        <w:tblLook w:val="00A0"/>
      </w:tblPr>
      <w:tblGrid>
        <w:gridCol w:w="10790"/>
      </w:tblGrid>
      <w:tr w14:paraId="652C0B4C" w14:textId="77777777" w:rsidTr="00A07CA4">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B6870" w:rsidRPr="00502AB2" w:rsidP="00A07CA4" w14:paraId="70F0E91E" w14:textId="6BDE6B75">
            <w:pPr>
              <w:spacing w:before="60" w:after="60"/>
              <w:ind w:firstLine="0"/>
              <w:jc w:val="left"/>
              <w:rPr>
                <w:rFonts w:ascii="Arial" w:hAnsi="Arial" w:cs="Arial"/>
                <w:caps/>
                <w:sz w:val="20"/>
              </w:rPr>
            </w:pPr>
            <w:r>
              <w:rPr>
                <w:rFonts w:ascii="Arial" w:hAnsi="Arial" w:cs="Arial"/>
                <w:caps/>
                <w:sz w:val="20"/>
              </w:rPr>
              <w:t xml:space="preserve">if A6 = 2 or 3 </w:t>
            </w:r>
          </w:p>
        </w:tc>
      </w:tr>
    </w:tbl>
    <w:p w:rsidR="00AB6870" w:rsidP="00AB6870" w14:paraId="65BA55EC" w14:textId="77777777">
      <w:pPr>
        <w:pStyle w:val="QUEafterSource"/>
      </w:pPr>
    </w:p>
    <w:p w:rsidR="00AB6870" w:rsidRPr="00E12427" w:rsidP="00AB6870" w14:paraId="387F2D7B" w14:textId="0C85BC09">
      <w:pPr>
        <w:pStyle w:val="QUEafterSource"/>
        <w:rPr>
          <w:b w:val="0"/>
        </w:rPr>
      </w:pPr>
      <w:r w:rsidRPr="00E00D74">
        <w:t>A</w:t>
      </w:r>
      <w:r>
        <w:t>6a</w:t>
      </w:r>
      <w:r w:rsidRPr="00E00D74">
        <w:t>.</w:t>
      </w:r>
      <w:r w:rsidRPr="00E00D74">
        <w:tab/>
      </w:r>
      <w:r>
        <w:t xml:space="preserve">Please provide the correct name of Pathway Home re-entry program. </w:t>
      </w:r>
    </w:p>
    <w:p w:rsidR="00AB6870" w:rsidRPr="008D2361" w:rsidP="00AB6870" w14:paraId="02008CFF" w14:textId="1C55AF43">
      <w:pPr>
        <w:pStyle w:val="BoxResponse"/>
      </w:pPr>
      <w:r>
        <w:tab/>
      </w:r>
      <w:r w:rsidRPr="00386885">
        <w:rPr>
          <w:noProof/>
        </w:rPr>
        <mc:AlternateContent>
          <mc:Choice Requires="wps">
            <w:drawing>
              <wp:anchor distT="0" distB="0" distL="114300" distR="114300" simplePos="0" relativeHeight="251703296" behindDoc="0" locked="0" layoutInCell="1" allowOverlap="1">
                <wp:simplePos x="0" y="0"/>
                <wp:positionH relativeFrom="column">
                  <wp:posOffset>500380</wp:posOffset>
                </wp:positionH>
                <wp:positionV relativeFrom="paragraph">
                  <wp:posOffset>19050</wp:posOffset>
                </wp:positionV>
                <wp:extent cx="1834515" cy="182880"/>
                <wp:effectExtent l="12700" t="12700" r="10160" b="13970"/>
                <wp:wrapNone/>
                <wp:docPr id="1" name="Rectangle 44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4" o:spid="_x0000_s1032" alt="Blank space for entering response" style="width:144.45pt;height:14.4pt;margin-top:1.5pt;margin-left:39.4pt;mso-height-percent:0;mso-height-relative:page;mso-width-percent:0;mso-width-relative:page;mso-wrap-distance-bottom:0;mso-wrap-distance-left:9pt;mso-wrap-distance-right:9pt;mso-wrap-distance-top:0;mso-wrap-style:square;position:absolute;visibility:visible;v-text-anchor:top;z-index:251704320"/>
            </w:pict>
          </mc:Fallback>
        </mc:AlternateContent>
      </w:r>
    </w:p>
    <w:p w:rsidR="000D3650" w:rsidP="00AB6870" w14:paraId="2649A243" w14:textId="77777777">
      <w:pPr>
        <w:pStyle w:val="BoxResponse"/>
      </w:pPr>
    </w:p>
    <w:p w:rsidR="00AB6870" w:rsidRPr="00222236" w:rsidP="00AB6870" w14:paraId="6A2DC6C9" w14:textId="7F9261C3">
      <w:pPr>
        <w:pStyle w:val="BoxResponse"/>
      </w:pPr>
      <w:r>
        <w:tab/>
      </w:r>
      <w:r>
        <w:tab/>
      </w:r>
      <w:r w:rsidRPr="00222236">
        <w:t xml:space="preserve"> </w:t>
      </w:r>
    </w:p>
    <w:tbl>
      <w:tblPr>
        <w:tblpPr w:leftFromText="180" w:rightFromText="180" w:vertAnchor="text" w:horzAnchor="margin" w:tblpY="165"/>
        <w:tblW w:w="5000" w:type="pct"/>
        <w:tblLook w:val="00A0"/>
      </w:tblPr>
      <w:tblGrid>
        <w:gridCol w:w="10790"/>
      </w:tblGrid>
      <w:tr w14:paraId="468F04EE" w14:textId="77777777" w:rsidTr="005E25D2">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D3650" w:rsidRPr="00502AB2" w:rsidP="005E25D2" w14:paraId="1F0965B1" w14:textId="77777777">
            <w:pPr>
              <w:spacing w:before="60" w:after="60"/>
              <w:ind w:firstLine="0"/>
              <w:jc w:val="left"/>
              <w:rPr>
                <w:rFonts w:ascii="Arial" w:hAnsi="Arial" w:cs="Arial"/>
                <w:caps/>
                <w:sz w:val="20"/>
              </w:rPr>
            </w:pPr>
            <w:r>
              <w:rPr>
                <w:rFonts w:ascii="Arial" w:hAnsi="Arial" w:cs="Arial"/>
                <w:caps/>
                <w:sz w:val="20"/>
              </w:rPr>
              <w:t>ALL</w:t>
            </w:r>
          </w:p>
        </w:tc>
      </w:tr>
    </w:tbl>
    <w:p w:rsidR="00DC3320" w:rsidRPr="00570C09" w:rsidP="000D3650" w14:paraId="063EB642" w14:textId="5263CA46">
      <w:pPr>
        <w:pStyle w:val="Source"/>
        <w:spacing w:before="120"/>
      </w:pPr>
      <w:bookmarkStart w:id="1" w:name="_Hlk74151579"/>
      <w:r>
        <w:t>NEW</w:t>
      </w:r>
      <w:bookmarkEnd w:id="1"/>
      <w:r w:rsidRPr="00570C09">
        <w:tab/>
      </w:r>
    </w:p>
    <w:p w:rsidR="008D2361" w:rsidP="00140BB4" w14:paraId="087BB4D4" w14:textId="57CC55E5">
      <w:pPr>
        <w:pStyle w:val="QUEafterSource"/>
      </w:pPr>
      <w:r w:rsidRPr="00E00D74">
        <w:t>A</w:t>
      </w:r>
      <w:r w:rsidR="00E4039F">
        <w:t>7</w:t>
      </w:r>
      <w:r w:rsidRPr="00E00D74">
        <w:t>.</w:t>
      </w:r>
      <w:r w:rsidRPr="00E00D74">
        <w:tab/>
      </w:r>
      <w:r>
        <w:t>Facility</w:t>
      </w:r>
      <w:r>
        <w:t xml:space="preserve"> type</w:t>
      </w:r>
      <w:r w:rsidR="00140BB4">
        <w:t>:</w:t>
      </w:r>
    </w:p>
    <w:p w:rsidR="00F2154B" w:rsidRPr="00F2154B" w:rsidP="00F2154B" w14:paraId="4E1F7AE1" w14:textId="77777777">
      <w:pPr>
        <w:tabs>
          <w:tab w:val="clear" w:pos="432"/>
        </w:tabs>
        <w:spacing w:after="0"/>
        <w:ind w:left="720" w:right="2250" w:firstLine="0"/>
        <w:jc w:val="left"/>
        <w:rPr>
          <w:rFonts w:ascii="Arial" w:hAnsi="Arial" w:cs="Arial"/>
          <w:i/>
          <w:sz w:val="20"/>
        </w:rPr>
      </w:pPr>
      <w:r w:rsidRPr="00F2154B">
        <w:rPr>
          <w:rFonts w:ascii="Arial" w:hAnsi="Arial" w:cs="Arial"/>
          <w:i/>
          <w:sz w:val="20"/>
        </w:rPr>
        <w:t>Select one only</w:t>
      </w:r>
    </w:p>
    <w:p w:rsidR="000F06D9" w:rsidP="00386885" w14:paraId="70EE74FB" w14:textId="7C49F890">
      <w:pPr>
        <w:pStyle w:val="RESPONSE0"/>
      </w:pPr>
      <w:r w:rsidRPr="00222236">
        <w:rPr>
          <w:rFonts w:ascii="Wingdings" w:hAnsi="Wingdings"/>
        </w:rPr>
        <w:sym w:font="Wingdings" w:char="F06D"/>
      </w:r>
      <w:r>
        <w:tab/>
      </w:r>
      <w:r>
        <w:t>Jail</w:t>
      </w:r>
      <w:r w:rsidR="00230036">
        <w:tab/>
        <w:t>1</w:t>
      </w:r>
    </w:p>
    <w:p w:rsidR="000F06D9" w:rsidRPr="003403FA" w:rsidP="00386885" w14:paraId="070AB21B" w14:textId="6E1E2172">
      <w:pPr>
        <w:pStyle w:val="RESPONSE0"/>
      </w:pPr>
      <w:r w:rsidRPr="00222236">
        <w:rPr>
          <w:rFonts w:ascii="Wingdings" w:hAnsi="Wingdings"/>
        </w:rPr>
        <w:sym w:font="Wingdings" w:char="F06D"/>
      </w:r>
      <w:r>
        <w:tab/>
      </w:r>
      <w:r>
        <w:t>Prison</w:t>
      </w:r>
      <w:r>
        <w:tab/>
        <w:t>2</w:t>
      </w:r>
    </w:p>
    <w:p w:rsidR="000F06D9" w:rsidRPr="003403FA" w:rsidP="00386885" w14:paraId="405F5F18" w14:textId="4B90DABB">
      <w:pPr>
        <w:pStyle w:val="RESPONSE0"/>
      </w:pPr>
      <w:r w:rsidRPr="00222236">
        <w:rPr>
          <w:rFonts w:ascii="Wingdings" w:hAnsi="Wingdings"/>
        </w:rPr>
        <w:sym w:font="Wingdings" w:char="F06D"/>
      </w:r>
      <w:r w:rsidRPr="003403FA">
        <w:tab/>
      </w:r>
      <w:r>
        <w:t>Halfway house or other transitional housing</w:t>
      </w:r>
      <w:r>
        <w:tab/>
        <w:t>3</w:t>
      </w:r>
    </w:p>
    <w:p w:rsidR="000F06D9" w:rsidP="00386885" w14:paraId="0858D5B9" w14:textId="3172469E">
      <w:pPr>
        <w:pStyle w:val="RESPONSE0"/>
      </w:pPr>
      <w:r w:rsidRPr="00222236">
        <w:rPr>
          <w:rFonts w:ascii="Wingdings" w:hAnsi="Wingdings"/>
        </w:rPr>
        <w:sym w:font="Wingdings" w:char="F06D"/>
      </w:r>
      <w:r w:rsidRPr="003403FA">
        <w:tab/>
      </w:r>
      <w:r>
        <w:t>Work-release center</w:t>
      </w:r>
      <w:r>
        <w:tab/>
        <w:t>4</w:t>
      </w:r>
    </w:p>
    <w:p w:rsidR="00A26116" w14:paraId="080BE236" w14:textId="1C21D49A">
      <w:pPr>
        <w:pStyle w:val="RESPONSE0"/>
      </w:pPr>
      <w:r w:rsidRPr="00222236">
        <w:rPr>
          <w:rFonts w:ascii="Wingdings" w:hAnsi="Wingdings"/>
        </w:rPr>
        <w:sym w:font="Wingdings" w:char="F06D"/>
      </w:r>
      <w:r w:rsidRPr="003403FA">
        <w:tab/>
      </w:r>
      <w:r>
        <w:t>Pre-release center</w:t>
      </w:r>
      <w:r>
        <w:tab/>
        <w:t>5</w:t>
      </w:r>
    </w:p>
    <w:p w:rsidR="00386885" w:rsidRPr="00386885" w:rsidP="00386885" w14:paraId="43D023F9" w14:textId="2BC19453">
      <w:pPr>
        <w:tabs>
          <w:tab w:val="clear" w:pos="432"/>
          <w:tab w:val="left" w:pos="1080"/>
          <w:tab w:val="left" w:leader="dot" w:pos="8100"/>
          <w:tab w:val="left" w:pos="8550"/>
        </w:tabs>
        <w:spacing w:after="0"/>
        <w:ind w:left="1080" w:right="1620" w:hanging="360"/>
        <w:jc w:val="left"/>
        <w:rPr>
          <w:rFonts w:ascii="Arial" w:hAnsi="Arial" w:cs="Arial"/>
          <w:sz w:val="20"/>
        </w:rPr>
      </w:pPr>
      <w:r w:rsidRPr="00386885">
        <w:rPr>
          <w:rFonts w:ascii="Wingdings" w:hAnsi="Wingdings" w:cs="Arial"/>
          <w:sz w:val="20"/>
        </w:rPr>
        <w:sym w:font="Wingdings" w:char="F06D"/>
      </w:r>
      <w:r w:rsidRPr="00386885">
        <w:rPr>
          <w:rFonts w:ascii="Arial" w:hAnsi="Arial" w:cs="Arial"/>
          <w:sz w:val="20"/>
        </w:rPr>
        <w:tab/>
      </w:r>
      <w:r w:rsidR="00230036">
        <w:rPr>
          <w:rFonts w:ascii="Arial" w:hAnsi="Arial" w:cs="Arial"/>
          <w:sz w:val="20"/>
        </w:rPr>
        <w:t xml:space="preserve">Other </w:t>
      </w:r>
      <w:r w:rsidRPr="00386885">
        <w:rPr>
          <w:rFonts w:ascii="Arial" w:hAnsi="Arial" w:cs="Arial"/>
          <w:sz w:val="20"/>
        </w:rPr>
        <w:t>(</w:t>
      </w:r>
      <w:r w:rsidRPr="00F82231">
        <w:rPr>
          <w:rFonts w:ascii="Arial" w:hAnsi="Arial" w:cs="Arial"/>
          <w:sz w:val="20"/>
        </w:rPr>
        <w:t>SPECIFY</w:t>
      </w:r>
      <w:r w:rsidRPr="00386885">
        <w:rPr>
          <w:rFonts w:ascii="Arial" w:hAnsi="Arial" w:cs="Arial"/>
          <w:sz w:val="20"/>
        </w:rPr>
        <w:t>)</w:t>
      </w:r>
      <w:r w:rsidRPr="00386885">
        <w:rPr>
          <w:rFonts w:ascii="Arial" w:hAnsi="Arial" w:cs="Arial"/>
          <w:sz w:val="20"/>
        </w:rPr>
        <w:tab/>
        <w:t>99</w:t>
      </w:r>
      <w:r w:rsidRPr="00386885">
        <w:rPr>
          <w:rFonts w:ascii="Arial" w:hAnsi="Arial" w:cs="Arial"/>
          <w:sz w:val="20"/>
        </w:rPr>
        <w:tab/>
      </w:r>
    </w:p>
    <w:p w:rsidR="00386885" w:rsidRPr="00386885" w:rsidP="00386885" w14:paraId="2300EB43" w14:textId="72B0CFA4">
      <w:pPr>
        <w:tabs>
          <w:tab w:val="clear" w:pos="432"/>
          <w:tab w:val="left" w:pos="1080"/>
          <w:tab w:val="left" w:pos="4680"/>
          <w:tab w:val="left" w:pos="8550"/>
        </w:tabs>
        <w:spacing w:after="0"/>
        <w:ind w:left="1080" w:hanging="360"/>
        <w:jc w:val="left"/>
        <w:rPr>
          <w:rFonts w:ascii="Arial" w:hAnsi="Arial" w:cs="Arial"/>
          <w:sz w:val="20"/>
        </w:rPr>
      </w:pPr>
      <w:r w:rsidRPr="00386885">
        <w:rPr>
          <w:rFonts w:ascii="Arial" w:hAnsi="Arial" w:cs="Arial"/>
          <w:noProof/>
          <w:sz w:val="20"/>
        </w:rPr>
        <mc:AlternateContent>
          <mc:Choice Requires="wps">
            <w:drawing>
              <wp:anchor distT="0" distB="0" distL="114300" distR="114300" simplePos="0" relativeHeight="251660288" behindDoc="0" locked="0" layoutInCell="1" allowOverlap="1">
                <wp:simplePos x="0" y="0"/>
                <wp:positionH relativeFrom="column">
                  <wp:posOffset>946150</wp:posOffset>
                </wp:positionH>
                <wp:positionV relativeFrom="paragraph">
                  <wp:posOffset>52705</wp:posOffset>
                </wp:positionV>
                <wp:extent cx="1834515" cy="182880"/>
                <wp:effectExtent l="12700" t="12700" r="10160" b="13970"/>
                <wp:wrapNone/>
                <wp:docPr id="4" name="Rectangle 44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4" o:spid="_x0000_s1033" alt="Blank space for entering response" style="width:144.45pt;height:14.4pt;margin-top:4.15pt;margin-left:74.5pt;mso-height-percent:0;mso-height-relative:page;mso-width-percent:0;mso-width-relative:page;mso-wrap-distance-bottom:0;mso-wrap-distance-left:9pt;mso-wrap-distance-right:9pt;mso-wrap-distance-top:0;mso-wrap-style:square;position:absolute;visibility:visible;v-text-anchor:top;z-index:251661312"/>
            </w:pict>
          </mc:Fallback>
        </mc:AlternateContent>
      </w:r>
      <w:r w:rsidR="0025109D">
        <w:rPr>
          <w:rFonts w:ascii="Arial" w:hAnsi="Arial" w:cs="Arial"/>
          <w:sz w:val="20"/>
        </w:rPr>
        <w:tab/>
      </w:r>
      <w:r w:rsidRPr="00386885">
        <w:rPr>
          <w:rFonts w:ascii="Arial" w:hAnsi="Arial" w:cs="Arial"/>
          <w:sz w:val="20"/>
        </w:rPr>
        <w:tab/>
        <w:t xml:space="preserve"> (STRING </w:t>
      </w:r>
      <w:sdt>
        <w:sdtPr>
          <w:rPr>
            <w:rFonts w:ascii="Arial" w:hAnsi="Arial" w:cs="Arial"/>
            <w:sz w:val="20"/>
          </w:rPr>
          <w:alias w:val="STRING LENGTH"/>
          <w:tag w:val="STRING LENGTH"/>
          <w:id w:val="1165757146"/>
          <w:placeholder>
            <w:docPart w:val="01D79691377A41D7B1F80D439564A01D"/>
          </w:placeholder>
          <w:showingPlcHdr/>
          <w:richText/>
          <w:temporary/>
        </w:sdtPr>
        <w:sdtContent>
          <w:r w:rsidRPr="00386885">
            <w:rPr>
              <w:rFonts w:ascii="Arial" w:hAnsi="Arial" w:cs="Arial"/>
              <w:sz w:val="20"/>
            </w:rPr>
            <w:t>(NUM)</w:t>
          </w:r>
        </w:sdtContent>
      </w:sdt>
      <w:r w:rsidRPr="00386885">
        <w:rPr>
          <w:rFonts w:ascii="Arial" w:hAnsi="Arial" w:cs="Arial"/>
          <w:sz w:val="20"/>
        </w:rPr>
        <w:t>)</w:t>
      </w:r>
    </w:p>
    <w:p w:rsidR="00A90351" w:rsidP="00973DAF" w14:paraId="67892303" w14:textId="77777777">
      <w:pPr>
        <w:pStyle w:val="Source"/>
        <w:spacing w:before="120"/>
      </w:pPr>
      <w:bookmarkStart w:id="2" w:name="_Hlk97896459"/>
    </w:p>
    <w:p w:rsidR="00386885" w:rsidRPr="00570C09" w:rsidP="00973DAF" w14:paraId="685D38A2" w14:textId="6A8E1359">
      <w:pPr>
        <w:pStyle w:val="Source"/>
        <w:spacing w:before="120"/>
      </w:pPr>
      <w:r>
        <w:t>NEW</w:t>
      </w:r>
      <w:bookmarkEnd w:id="2"/>
      <w:r w:rsidRPr="00570C09" w:rsidR="00ED53C2">
        <w:tab/>
      </w:r>
    </w:p>
    <w:p w:rsidR="00ED53C2" w:rsidP="00386885" w14:paraId="0414C45F" w14:textId="338B4082">
      <w:pPr>
        <w:pStyle w:val="QUEafterSource"/>
      </w:pPr>
      <w:r w:rsidRPr="00ED53C2">
        <w:t>A</w:t>
      </w:r>
      <w:r w:rsidR="00E4039F">
        <w:t>8</w:t>
      </w:r>
      <w:r w:rsidRPr="00ED53C2">
        <w:t>.</w:t>
      </w:r>
      <w:r w:rsidR="00386885">
        <w:tab/>
      </w:r>
      <w:r w:rsidR="008D2361">
        <w:t>Security level</w:t>
      </w:r>
      <w:r w:rsidR="00D204E0">
        <w:t>s within your facility</w:t>
      </w:r>
      <w:r w:rsidR="008D2361">
        <w:t>:</w:t>
      </w:r>
    </w:p>
    <w:p w:rsidR="008841E3" w:rsidRPr="00F2154B" w:rsidP="00F2154B" w14:paraId="4263F605" w14:textId="0767B8AE">
      <w:pPr>
        <w:tabs>
          <w:tab w:val="clear" w:pos="432"/>
        </w:tabs>
        <w:spacing w:after="0"/>
        <w:ind w:left="720" w:right="2250" w:firstLine="0"/>
        <w:jc w:val="left"/>
        <w:rPr>
          <w:rFonts w:ascii="Arial" w:hAnsi="Arial" w:cs="Arial"/>
          <w:i/>
          <w:sz w:val="20"/>
        </w:rPr>
      </w:pPr>
      <w:r>
        <w:rPr>
          <w:rFonts w:ascii="Arial" w:hAnsi="Arial" w:cs="Arial"/>
          <w:i/>
          <w:sz w:val="20"/>
        </w:rPr>
        <w:t>S</w:t>
      </w:r>
      <w:r w:rsidRPr="00F2154B">
        <w:rPr>
          <w:rFonts w:ascii="Arial" w:hAnsi="Arial" w:cs="Arial"/>
          <w:i/>
          <w:sz w:val="20"/>
        </w:rPr>
        <w:t>elect all that apply</w:t>
      </w:r>
    </w:p>
    <w:p w:rsidR="008841E3" w:rsidRPr="003403FA" w:rsidP="00386885" w14:paraId="6F444EEF" w14:textId="2F92AE57">
      <w:pPr>
        <w:pStyle w:val="RESPONSE0"/>
      </w:pPr>
      <w:r w:rsidRPr="00222236">
        <w:rPr>
          <w:rFonts w:ascii="Wingdings" w:hAnsi="Wingdings"/>
        </w:rPr>
        <w:sym w:font="Wingdings" w:char="F06F"/>
      </w:r>
      <w:r w:rsidRPr="00222236">
        <w:tab/>
      </w:r>
      <w:r>
        <w:t>Minimum</w:t>
      </w:r>
      <w:r>
        <w:tab/>
        <w:t>1</w:t>
      </w:r>
    </w:p>
    <w:p w:rsidR="008841E3" w:rsidRPr="003403FA" w:rsidP="00386885" w14:paraId="2A951D83" w14:textId="6146F275">
      <w:pPr>
        <w:pStyle w:val="RESPONSE0"/>
      </w:pPr>
      <w:r w:rsidRPr="00222236">
        <w:rPr>
          <w:rFonts w:ascii="Wingdings" w:hAnsi="Wingdings"/>
        </w:rPr>
        <w:sym w:font="Wingdings" w:char="F06F"/>
      </w:r>
      <w:r w:rsidRPr="00222236">
        <w:tab/>
      </w:r>
      <w:r>
        <w:t>Medium</w:t>
      </w:r>
      <w:r>
        <w:tab/>
        <w:t>2</w:t>
      </w:r>
    </w:p>
    <w:p w:rsidR="008841E3" w:rsidRPr="003403FA" w:rsidP="00386885" w14:paraId="3599F9A4" w14:textId="7A3CA803">
      <w:pPr>
        <w:pStyle w:val="RESPONSE0"/>
      </w:pPr>
      <w:r w:rsidRPr="00222236">
        <w:rPr>
          <w:rFonts w:ascii="Wingdings" w:hAnsi="Wingdings"/>
        </w:rPr>
        <w:sym w:font="Wingdings" w:char="F06F"/>
      </w:r>
      <w:r w:rsidRPr="00222236">
        <w:tab/>
      </w:r>
      <w:r>
        <w:t>Maximum</w:t>
      </w:r>
      <w:r>
        <w:tab/>
        <w:t>3</w:t>
      </w:r>
    </w:p>
    <w:p w:rsidR="00230036" w:rsidRPr="00386885" w:rsidP="00230036" w14:paraId="1F09A4B8" w14:textId="76E04D71">
      <w:pPr>
        <w:tabs>
          <w:tab w:val="clear" w:pos="432"/>
          <w:tab w:val="left" w:pos="1080"/>
          <w:tab w:val="left" w:leader="dot" w:pos="8100"/>
          <w:tab w:val="left" w:pos="8550"/>
        </w:tabs>
        <w:spacing w:after="0"/>
        <w:ind w:left="1080" w:right="1620" w:hanging="360"/>
        <w:jc w:val="left"/>
        <w:rPr>
          <w:rFonts w:ascii="Arial" w:hAnsi="Arial" w:cs="Arial"/>
          <w:sz w:val="20"/>
        </w:rPr>
      </w:pPr>
      <w:r w:rsidRPr="00F82231">
        <w:rPr>
          <w:rFonts w:ascii="Wingdings" w:hAnsi="Wingdings" w:cs="Arial"/>
          <w:sz w:val="20"/>
        </w:rPr>
        <w:sym w:font="Wingdings" w:char="F06F"/>
      </w:r>
      <w:r w:rsidRPr="00F82231">
        <w:rPr>
          <w:rFonts w:ascii="Arial" w:hAnsi="Arial" w:cs="Arial"/>
          <w:sz w:val="20"/>
        </w:rPr>
        <w:tab/>
      </w:r>
      <w:r w:rsidRPr="00F82231">
        <w:rPr>
          <w:rFonts w:ascii="Arial" w:hAnsi="Arial" w:cs="Arial"/>
          <w:sz w:val="20"/>
        </w:rPr>
        <w:t>Other (SPECIFY)</w:t>
      </w:r>
      <w:r w:rsidRPr="00F82231">
        <w:rPr>
          <w:rFonts w:ascii="Arial" w:hAnsi="Arial" w:cs="Arial"/>
          <w:sz w:val="20"/>
        </w:rPr>
        <w:tab/>
        <w:t>99</w:t>
      </w:r>
      <w:r w:rsidRPr="00386885">
        <w:rPr>
          <w:rFonts w:ascii="Arial" w:hAnsi="Arial" w:cs="Arial"/>
          <w:sz w:val="20"/>
        </w:rPr>
        <w:tab/>
      </w:r>
    </w:p>
    <w:p w:rsidR="00230036" w:rsidRPr="00386885" w:rsidP="00F82231" w14:paraId="5000DB85" w14:textId="4F804673">
      <w:pPr>
        <w:tabs>
          <w:tab w:val="clear" w:pos="432"/>
          <w:tab w:val="left" w:pos="1080"/>
          <w:tab w:val="left" w:pos="4680"/>
          <w:tab w:val="left" w:pos="8550"/>
        </w:tabs>
        <w:spacing w:after="0"/>
        <w:ind w:left="1080" w:firstLine="0"/>
        <w:jc w:val="left"/>
        <w:rPr>
          <w:rFonts w:ascii="Arial" w:hAnsi="Arial" w:cs="Arial"/>
          <w:sz w:val="20"/>
        </w:rPr>
      </w:pPr>
      <w:r w:rsidRPr="00D34E29">
        <w:rPr>
          <w:rFonts w:ascii="Arial" w:hAnsi="Arial" w:cs="Arial"/>
          <w:noProof/>
          <w:sz w:val="20"/>
        </w:rPr>
        <mc:AlternateContent>
          <mc:Choice Requires="wps">
            <w:drawing>
              <wp:anchor distT="0" distB="0" distL="114300" distR="114300" simplePos="0" relativeHeight="251662336" behindDoc="0" locked="0" layoutInCell="1" allowOverlap="1">
                <wp:simplePos x="0" y="0"/>
                <wp:positionH relativeFrom="column">
                  <wp:posOffset>946150</wp:posOffset>
                </wp:positionH>
                <wp:positionV relativeFrom="paragraph">
                  <wp:posOffset>52705</wp:posOffset>
                </wp:positionV>
                <wp:extent cx="1834515" cy="182880"/>
                <wp:effectExtent l="12700" t="12700" r="10160" b="13970"/>
                <wp:wrapNone/>
                <wp:docPr id="5" name="Rectangle 44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4" o:spid="_x0000_s1034" alt="Blank space for entering response" style="width:144.45pt;height:14.4pt;margin-top:4.15pt;margin-left:74.5pt;mso-height-percent:0;mso-height-relative:page;mso-width-percent:0;mso-width-relative:page;mso-wrap-distance-bottom:0;mso-wrap-distance-left:9pt;mso-wrap-distance-right:9pt;mso-wrap-distance-top:0;mso-wrap-style:square;position:absolute;visibility:visible;v-text-anchor:top;z-index:251663360"/>
            </w:pict>
          </mc:Fallback>
        </mc:AlternateContent>
      </w:r>
      <w:r w:rsidRPr="00386885">
        <w:rPr>
          <w:rFonts w:ascii="Arial" w:hAnsi="Arial" w:cs="Arial"/>
          <w:sz w:val="20"/>
        </w:rPr>
        <w:tab/>
        <w:t xml:space="preserve"> (STRING </w:t>
      </w:r>
      <w:sdt>
        <w:sdtPr>
          <w:rPr>
            <w:rFonts w:ascii="Arial" w:hAnsi="Arial" w:cs="Arial"/>
            <w:sz w:val="20"/>
          </w:rPr>
          <w:alias w:val="STRING LENGTH"/>
          <w:tag w:val="STRING LENGTH"/>
          <w:id w:val="-959492904"/>
          <w:placeholder>
            <w:docPart w:val="12EB2B721E08437CBCCE82857C23E08D"/>
          </w:placeholder>
          <w:showingPlcHdr/>
          <w:richText/>
          <w:temporary/>
        </w:sdtPr>
        <w:sdtContent>
          <w:r w:rsidRPr="00386885">
            <w:rPr>
              <w:rFonts w:ascii="Arial" w:hAnsi="Arial" w:cs="Arial"/>
              <w:sz w:val="20"/>
            </w:rPr>
            <w:t>(NUM)</w:t>
          </w:r>
        </w:sdtContent>
      </w:sdt>
      <w:r w:rsidRPr="00386885">
        <w:rPr>
          <w:rFonts w:ascii="Arial" w:hAnsi="Arial" w:cs="Arial"/>
          <w:sz w:val="20"/>
        </w:rPr>
        <w:t>)</w:t>
      </w:r>
    </w:p>
    <w:p w:rsidR="00CB70C4" w:rsidP="009A347F" w14:paraId="44BB4FB6" w14:textId="77777777">
      <w:pPr>
        <w:pStyle w:val="QUEafterSource"/>
        <w:spacing w:after="0"/>
        <w:rPr>
          <w:b w:val="0"/>
          <w:bCs/>
          <w:i/>
          <w:iCs/>
          <w:sz w:val="16"/>
          <w:szCs w:val="16"/>
        </w:rPr>
      </w:pPr>
    </w:p>
    <w:p w:rsidR="00A90351" w:rsidP="009A347F" w14:paraId="0F4F0D72" w14:textId="77777777">
      <w:pPr>
        <w:pStyle w:val="QUEafterSource"/>
        <w:spacing w:after="0"/>
        <w:rPr>
          <w:b w:val="0"/>
          <w:bCs/>
          <w:i/>
          <w:iCs/>
          <w:sz w:val="16"/>
          <w:szCs w:val="16"/>
        </w:rPr>
      </w:pPr>
    </w:p>
    <w:p w:rsidR="009A347F" w:rsidRPr="009A347F" w:rsidP="009A347F" w14:paraId="3EBDE68B" w14:textId="1311073B">
      <w:pPr>
        <w:pStyle w:val="QUEafterSource"/>
        <w:spacing w:after="0"/>
        <w:rPr>
          <w:b w:val="0"/>
          <w:bCs/>
          <w:i/>
          <w:iCs/>
          <w:sz w:val="16"/>
          <w:szCs w:val="16"/>
        </w:rPr>
      </w:pPr>
      <w:r w:rsidRPr="009A347F">
        <w:rPr>
          <w:b w:val="0"/>
          <w:bCs/>
          <w:i/>
          <w:iCs/>
          <w:sz w:val="16"/>
          <w:szCs w:val="16"/>
        </w:rPr>
        <w:t>NEW</w:t>
      </w:r>
    </w:p>
    <w:p w:rsidR="00B26B34" w:rsidP="00B26B34" w14:paraId="5A871F43" w14:textId="48B0B934">
      <w:pPr>
        <w:pStyle w:val="QUEafterSource"/>
        <w:spacing w:after="240"/>
      </w:pPr>
      <w:r>
        <w:rPr>
          <w:noProof/>
        </w:rPr>
        <mc:AlternateContent>
          <mc:Choice Requires="wps">
            <w:drawing>
              <wp:anchor distT="0" distB="0" distL="114300" distR="114300" simplePos="0" relativeHeight="251682816" behindDoc="0" locked="0" layoutInCell="1" allowOverlap="1">
                <wp:simplePos x="0" y="0"/>
                <wp:positionH relativeFrom="column">
                  <wp:posOffset>589915</wp:posOffset>
                </wp:positionH>
                <wp:positionV relativeFrom="paragraph">
                  <wp:posOffset>236220</wp:posOffset>
                </wp:positionV>
                <wp:extent cx="2021205" cy="222885"/>
                <wp:effectExtent l="8890" t="11430" r="8255" b="13335"/>
                <wp:wrapNone/>
                <wp:docPr id="2"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35" alt="Blank space for entering response" style="width:159.15pt;height:17.55pt;margin-top:18.6pt;margin-left:46.45pt;mso-height-percent:0;mso-height-relative:page;mso-width-percent:0;mso-width-relative:page;mso-wrap-distance-bottom:0;mso-wrap-distance-left:9pt;mso-wrap-distance-right:9pt;mso-wrap-distance-top:0;mso-wrap-style:square;position:absolute;visibility:visible;v-text-anchor:top;z-index:251683840"/>
            </w:pict>
          </mc:Fallback>
        </mc:AlternateContent>
      </w:r>
      <w:r>
        <w:t>A9</w:t>
      </w:r>
      <w:r w:rsidRPr="00ED53C2">
        <w:t>.</w:t>
      </w:r>
      <w:r>
        <w:tab/>
        <w:t>Total number of beds in your facility:</w:t>
      </w:r>
    </w:p>
    <w:p w:rsidR="00B26B34" w:rsidRPr="00222236" w:rsidP="00B26B34" w14:paraId="0CC72D54" w14:textId="77777777">
      <w:pPr>
        <w:pStyle w:val="BoxResponse"/>
      </w:pPr>
      <w:r>
        <w:tab/>
      </w:r>
      <w:r>
        <w:tab/>
        <w:t>NUMBER OF BEDS</w:t>
      </w:r>
    </w:p>
    <w:p w:rsidR="00B26B34" w:rsidRPr="00222236" w:rsidP="00B26B34" w14:paraId="502296C7" w14:textId="77777777">
      <w:pPr>
        <w:pStyle w:val="Range"/>
      </w:pPr>
      <w:r w:rsidRPr="00222236">
        <w:t>(</w:t>
      </w:r>
      <w:r>
        <w:t>0-20,000</w:t>
      </w:r>
      <w:r w:rsidRPr="00222236">
        <w:t>)</w:t>
      </w:r>
    </w:p>
    <w:p w:rsidR="00B26B34" w:rsidP="00E45FBB" w14:paraId="6EFF7DB9" w14:textId="77777777">
      <w:pPr>
        <w:pStyle w:val="Source"/>
        <w:rPr>
          <w:i w:val="0"/>
          <w:iCs/>
        </w:rPr>
      </w:pPr>
    </w:p>
    <w:p w:rsidR="007964C8" w:rsidRPr="00E45FBB" w:rsidP="00E45FBB" w14:paraId="7F652A16" w14:textId="76EE34BD">
      <w:pPr>
        <w:pStyle w:val="Source"/>
      </w:pPr>
      <w:r w:rsidRPr="00E45FBB">
        <w:t>NEW</w:t>
      </w:r>
    </w:p>
    <w:p w:rsidR="00980DDF" w:rsidP="00CB70C4" w14:paraId="3900D6EE" w14:textId="6F6A3BC4">
      <w:pPr>
        <w:pStyle w:val="Response1"/>
        <w:tabs>
          <w:tab w:val="left" w:pos="720"/>
        </w:tabs>
        <w:spacing w:before="0"/>
        <w:ind w:left="0" w:right="0"/>
        <w:rPr>
          <w:b/>
          <w:caps w:val="0"/>
        </w:rPr>
      </w:pPr>
      <w:r w:rsidRPr="009752BD">
        <w:rPr>
          <w:b/>
          <w:caps w:val="0"/>
        </w:rPr>
        <w:t>A1</w:t>
      </w:r>
      <w:r w:rsidR="009A347F">
        <w:rPr>
          <w:b/>
          <w:caps w:val="0"/>
        </w:rPr>
        <w:t>0</w:t>
      </w:r>
      <w:r w:rsidRPr="009752BD">
        <w:rPr>
          <w:b/>
          <w:caps w:val="0"/>
        </w:rPr>
        <w:t>.</w:t>
      </w:r>
      <w:r>
        <w:rPr>
          <w:b/>
          <w:caps w:val="0"/>
        </w:rPr>
        <w:t xml:space="preserve">     D</w:t>
      </w:r>
      <w:r w:rsidRPr="009752BD">
        <w:rPr>
          <w:b/>
          <w:caps w:val="0"/>
        </w:rPr>
        <w:t xml:space="preserve">oes your facility employ </w:t>
      </w:r>
      <w:r>
        <w:rPr>
          <w:b/>
          <w:caps w:val="0"/>
        </w:rPr>
        <w:t xml:space="preserve">one or more </w:t>
      </w:r>
      <w:r w:rsidRPr="009752BD">
        <w:rPr>
          <w:b/>
          <w:caps w:val="0"/>
        </w:rPr>
        <w:t>reentry navigator</w:t>
      </w:r>
      <w:r>
        <w:rPr>
          <w:b/>
          <w:caps w:val="0"/>
        </w:rPr>
        <w:t>s</w:t>
      </w:r>
      <w:r w:rsidRPr="009752BD">
        <w:rPr>
          <w:b/>
          <w:caps w:val="0"/>
        </w:rPr>
        <w:t xml:space="preserve"> for the facility </w:t>
      </w:r>
      <w:r>
        <w:rPr>
          <w:b/>
          <w:caps w:val="0"/>
        </w:rPr>
        <w:t>a</w:t>
      </w:r>
      <w:r w:rsidRPr="009752BD">
        <w:rPr>
          <w:b/>
          <w:caps w:val="0"/>
        </w:rPr>
        <w:t>s a whole?</w:t>
      </w:r>
    </w:p>
    <w:p w:rsidR="00980DDF" w:rsidP="00980DDF" w14:paraId="704227C6" w14:textId="77777777">
      <w:pPr>
        <w:pStyle w:val="RESPONSE0"/>
        <w:numPr>
          <w:ilvl w:val="0"/>
          <w:numId w:val="19"/>
        </w:numPr>
      </w:pPr>
      <w:r>
        <w:t>YES</w:t>
      </w:r>
      <w:r>
        <w:tab/>
        <w:t>1</w:t>
      </w:r>
    </w:p>
    <w:p w:rsidR="00980DDF" w:rsidP="00980DDF" w14:paraId="34FCC36D" w14:textId="5613ECDB">
      <w:pPr>
        <w:pStyle w:val="RESPONSE0"/>
        <w:numPr>
          <w:ilvl w:val="0"/>
          <w:numId w:val="19"/>
        </w:numPr>
      </w:pPr>
      <w:r>
        <w:t>NO</w:t>
      </w:r>
      <w:r>
        <w:tab/>
        <w:t>0</w:t>
      </w:r>
    </w:p>
    <w:p w:rsidR="00FA39CC" w14:paraId="55727A0E" w14:textId="23C14587">
      <w:pPr>
        <w:tabs>
          <w:tab w:val="clear" w:pos="432"/>
        </w:tabs>
        <w:spacing w:before="0" w:after="200" w:line="276" w:lineRule="auto"/>
        <w:ind w:firstLine="0"/>
        <w:jc w:val="left"/>
        <w:rPr>
          <w:rFonts w:ascii="Arial" w:hAnsi="Arial" w:cs="Arial"/>
          <w:sz w:val="20"/>
        </w:rPr>
      </w:pPr>
      <w:r>
        <w:br w:type="page"/>
      </w:r>
    </w:p>
    <w:p w:rsidR="005C4A64" w:rsidP="00823D07" w14:paraId="79277FE4" w14:textId="18B4A8F2">
      <w:pPr>
        <w:pStyle w:val="SECTIONHEADING"/>
        <w:spacing w:after="0"/>
      </w:pPr>
      <w:bookmarkStart w:id="3" w:name="_Hlk76570422"/>
      <w:r>
        <w:t>B</w:t>
      </w:r>
      <w:r w:rsidR="00D12F16">
        <w:t xml:space="preserve">. PROGRAM </w:t>
      </w:r>
      <w:r w:rsidR="001B46E7">
        <w:t>PLANNING</w:t>
      </w:r>
      <w:r w:rsidR="008841E3">
        <w:t xml:space="preserve"> AND IMPLEMENTATION</w:t>
      </w:r>
    </w:p>
    <w:tbl>
      <w:tblPr>
        <w:tblpPr w:leftFromText="180" w:rightFromText="180" w:vertAnchor="text" w:horzAnchor="margin" w:tblpY="165"/>
        <w:tblW w:w="5000" w:type="pct"/>
        <w:tblLook w:val="00A0"/>
      </w:tblPr>
      <w:tblGrid>
        <w:gridCol w:w="10790"/>
      </w:tblGrid>
      <w:tr w14:paraId="01F161C5" w14:textId="77777777" w:rsidTr="00C1565D">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bookmarkEnd w:id="3"/>
          <w:p w:rsidR="00C1565D" w:rsidRPr="00502AB2" w:rsidP="00C1565D" w14:paraId="7B623753" w14:textId="5E3A7D0C">
            <w:pPr>
              <w:spacing w:before="60" w:after="60"/>
              <w:ind w:firstLine="0"/>
              <w:jc w:val="left"/>
              <w:rPr>
                <w:rFonts w:ascii="Arial" w:hAnsi="Arial" w:cs="Arial"/>
                <w:caps/>
                <w:sz w:val="20"/>
              </w:rPr>
            </w:pPr>
            <w:r>
              <w:rPr>
                <w:rFonts w:ascii="Arial" w:hAnsi="Arial" w:cs="Arial"/>
                <w:caps/>
                <w:sz w:val="20"/>
              </w:rPr>
              <w:t>ALL</w:t>
            </w:r>
          </w:p>
        </w:tc>
      </w:tr>
    </w:tbl>
    <w:p w:rsidR="004311F1" w:rsidRPr="00BE065F" w:rsidP="00F2154B" w14:paraId="2440645C" w14:textId="1E3D9384">
      <w:pPr>
        <w:pStyle w:val="INTRO"/>
        <w:spacing w:after="120"/>
      </w:pPr>
      <w:r w:rsidRPr="00BE065F">
        <w:t xml:space="preserve">The </w:t>
      </w:r>
      <w:r w:rsidRPr="00BE065F" w:rsidR="005C4A64">
        <w:t>next</w:t>
      </w:r>
      <w:r w:rsidRPr="00BE065F">
        <w:t xml:space="preserve"> questions ask you </w:t>
      </w:r>
      <w:r w:rsidRPr="00BE065F" w:rsidR="002C400D">
        <w:t xml:space="preserve">to </w:t>
      </w:r>
      <w:r w:rsidRPr="00BE065F">
        <w:t xml:space="preserve">think </w:t>
      </w:r>
      <w:r w:rsidR="005D600A">
        <w:t xml:space="preserve">specifically </w:t>
      </w:r>
      <w:r w:rsidRPr="00BE065F">
        <w:t xml:space="preserve">about </w:t>
      </w:r>
      <w:r w:rsidR="008841E3">
        <w:t xml:space="preserve">planning for </w:t>
      </w:r>
      <w:r w:rsidR="005D600A">
        <w:t>the</w:t>
      </w:r>
      <w:r w:rsidRPr="00BE065F" w:rsidR="00CA310A">
        <w:t xml:space="preserve"> </w:t>
      </w:r>
      <w:r w:rsidR="008841E3">
        <w:t xml:space="preserve">[PROGRAM NAME] </w:t>
      </w:r>
      <w:r w:rsidRPr="00BE065F" w:rsidR="00CA310A">
        <w:t>program</w:t>
      </w:r>
      <w:r w:rsidRPr="00BE065F">
        <w:t>.</w:t>
      </w:r>
      <w:r w:rsidRPr="00BE065F" w:rsidR="00ED037A">
        <w:t xml:space="preserve"> </w:t>
      </w:r>
    </w:p>
    <w:p w:rsidR="00BE065F" w:rsidP="00F2154B" w14:paraId="5556F431" w14:textId="091C55FF">
      <w:pPr>
        <w:pStyle w:val="Source"/>
        <w:spacing w:before="120"/>
      </w:pPr>
      <w:r>
        <w:t>REO_B</w:t>
      </w:r>
      <w:r w:rsidR="004C56C1">
        <w:t>1</w:t>
      </w:r>
      <w:r w:rsidRPr="003403FA" w:rsidR="00D47EF1">
        <w:t xml:space="preserve">. </w:t>
      </w:r>
    </w:p>
    <w:p w:rsidR="00702B9E" w:rsidRPr="008F5BD9" w:rsidP="00702B9E" w14:paraId="7B6D4FE7" w14:textId="4CA3E06B">
      <w:pPr>
        <w:pStyle w:val="QUEafterSource"/>
      </w:pPr>
      <w:r>
        <w:t>B</w:t>
      </w:r>
      <w:r w:rsidR="000A2C2B">
        <w:t>1.</w:t>
      </w:r>
      <w:r w:rsidR="008F5BD9">
        <w:tab/>
      </w:r>
      <w:r w:rsidRPr="004C56C1">
        <w:rPr>
          <w:bCs/>
        </w:rPr>
        <w:t xml:space="preserve">Did </w:t>
      </w:r>
      <w:r>
        <w:rPr>
          <w:bCs/>
        </w:rPr>
        <w:t>[GRANTEE NAME</w:t>
      </w:r>
      <w:r w:rsidRPr="004C56C1">
        <w:rPr>
          <w:bCs/>
        </w:rPr>
        <w:t>]</w:t>
      </w:r>
      <w:r>
        <w:rPr>
          <w:bCs/>
        </w:rPr>
        <w:t xml:space="preserve"> provide services in your facility before being awarded</w:t>
      </w:r>
      <w:r w:rsidRPr="004C56C1">
        <w:rPr>
          <w:bCs/>
        </w:rPr>
        <w:t xml:space="preserve"> </w:t>
      </w:r>
      <w:r>
        <w:rPr>
          <w:bCs/>
        </w:rPr>
        <w:t>the Pathway Home</w:t>
      </w:r>
      <w:r w:rsidRPr="004C56C1">
        <w:rPr>
          <w:bCs/>
        </w:rPr>
        <w:t xml:space="preserve"> grant</w:t>
      </w:r>
      <w:r>
        <w:rPr>
          <w:bCs/>
        </w:rPr>
        <w:t xml:space="preserve"> in June 2021</w:t>
      </w:r>
      <w:r w:rsidRPr="004C56C1">
        <w:rPr>
          <w:bCs/>
        </w:rPr>
        <w:t xml:space="preserve">?  </w:t>
      </w:r>
      <w:r>
        <w:rPr>
          <w:bCs/>
        </w:rPr>
        <w:t>Include any services that [GRANTEE NAME] provide</w:t>
      </w:r>
      <w:r w:rsidR="00FE78FA">
        <w:rPr>
          <w:bCs/>
        </w:rPr>
        <w:t>d</w:t>
      </w:r>
      <w:r>
        <w:rPr>
          <w:bCs/>
        </w:rPr>
        <w:t xml:space="preserve"> through </w:t>
      </w:r>
      <w:r w:rsidR="00FE78FA">
        <w:rPr>
          <w:bCs/>
        </w:rPr>
        <w:t>their</w:t>
      </w:r>
      <w:r>
        <w:rPr>
          <w:bCs/>
        </w:rPr>
        <w:t xml:space="preserve"> partners.</w:t>
      </w:r>
    </w:p>
    <w:p w:rsidR="00702B9E" w:rsidP="00702B9E" w14:paraId="2B9F50E6" w14:textId="77777777">
      <w:pPr>
        <w:pStyle w:val="RESPONSE0"/>
        <w:numPr>
          <w:ilvl w:val="0"/>
          <w:numId w:val="19"/>
        </w:numPr>
      </w:pPr>
      <w:r>
        <w:t>YES</w:t>
      </w:r>
      <w:r>
        <w:tab/>
        <w:t>1</w:t>
      </w:r>
    </w:p>
    <w:p w:rsidR="00702B9E" w:rsidP="00702B9E" w14:paraId="19EF4453" w14:textId="77777777">
      <w:pPr>
        <w:pStyle w:val="RESPONSE0"/>
        <w:numPr>
          <w:ilvl w:val="0"/>
          <w:numId w:val="19"/>
        </w:numPr>
      </w:pPr>
      <w:r>
        <w:t>NO</w:t>
      </w:r>
      <w:r>
        <w:tab/>
        <w:t>0</w:t>
      </w:r>
    </w:p>
    <w:p w:rsidR="006022F8" w:rsidP="00823D07" w14:paraId="0A0A1173" w14:textId="3308E4B5">
      <w:pPr>
        <w:pStyle w:val="QUEafterSource"/>
        <w:spacing w:after="0"/>
      </w:pPr>
    </w:p>
    <w:tbl>
      <w:tblPr>
        <w:tblpPr w:leftFromText="180" w:rightFromText="180" w:vertAnchor="text" w:horzAnchor="margin" w:tblpY="165"/>
        <w:tblW w:w="5000" w:type="pct"/>
        <w:tblLook w:val="00A0"/>
      </w:tblPr>
      <w:tblGrid>
        <w:gridCol w:w="10790"/>
      </w:tblGrid>
      <w:tr w14:paraId="11AD275D" w14:textId="77777777" w:rsidTr="00774E46">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02B9E" w:rsidRPr="00502AB2" w:rsidP="00774E46" w14:paraId="118E0D9E" w14:textId="794D1CD0">
            <w:pPr>
              <w:spacing w:before="60" w:after="60"/>
              <w:ind w:firstLine="0"/>
              <w:jc w:val="left"/>
              <w:rPr>
                <w:rFonts w:ascii="Arial" w:hAnsi="Arial" w:cs="Arial"/>
                <w:caps/>
                <w:sz w:val="20"/>
              </w:rPr>
            </w:pPr>
            <w:r>
              <w:rPr>
                <w:rFonts w:ascii="Arial" w:hAnsi="Arial" w:cs="Arial"/>
                <w:caps/>
                <w:sz w:val="20"/>
              </w:rPr>
              <w:t>if b1 = 1</w:t>
            </w:r>
          </w:p>
        </w:tc>
      </w:tr>
    </w:tbl>
    <w:p w:rsidR="00702B9E" w:rsidP="00823D07" w14:paraId="773ACCEA" w14:textId="77777777">
      <w:pPr>
        <w:pStyle w:val="QUEafterSource"/>
        <w:spacing w:after="0"/>
      </w:pPr>
    </w:p>
    <w:p w:rsidR="00447AD1" w:rsidP="00447AD1" w14:paraId="549518CD" w14:textId="5451CC7D">
      <w:pPr>
        <w:pStyle w:val="Source"/>
        <w:spacing w:before="120"/>
      </w:pPr>
      <w:r>
        <w:t>NEW</w:t>
      </w:r>
      <w:r w:rsidRPr="003403FA">
        <w:t xml:space="preserve">. </w:t>
      </w:r>
    </w:p>
    <w:p w:rsidR="00702B9E" w:rsidRPr="008F5BD9" w:rsidP="00702B9E" w14:paraId="1083CC4F" w14:textId="77777777">
      <w:pPr>
        <w:pStyle w:val="QUEafterSource"/>
      </w:pPr>
      <w:r>
        <w:t>B</w:t>
      </w:r>
      <w:r w:rsidR="006022F8">
        <w:t>2.</w:t>
      </w:r>
      <w:r w:rsidR="006022F8">
        <w:tab/>
      </w:r>
      <w:r w:rsidRPr="004C56C1">
        <w:rPr>
          <w:bCs/>
        </w:rPr>
        <w:t xml:space="preserve">Did </w:t>
      </w:r>
      <w:r>
        <w:rPr>
          <w:bCs/>
        </w:rPr>
        <w:t xml:space="preserve">the </w:t>
      </w:r>
      <w:r w:rsidRPr="004C56C1">
        <w:rPr>
          <w:bCs/>
        </w:rPr>
        <w:t xml:space="preserve">[PROGRAM NAME] </w:t>
      </w:r>
      <w:r>
        <w:rPr>
          <w:bCs/>
        </w:rPr>
        <w:t xml:space="preserve">program </w:t>
      </w:r>
      <w:r w:rsidRPr="004C56C1">
        <w:rPr>
          <w:bCs/>
        </w:rPr>
        <w:t xml:space="preserve">exist in some form </w:t>
      </w:r>
      <w:r>
        <w:rPr>
          <w:bCs/>
        </w:rPr>
        <w:t xml:space="preserve">within your facility </w:t>
      </w:r>
      <w:r w:rsidRPr="004C56C1">
        <w:rPr>
          <w:bCs/>
        </w:rPr>
        <w:t>before</w:t>
      </w:r>
      <w:r>
        <w:rPr>
          <w:bCs/>
        </w:rPr>
        <w:t xml:space="preserve"> [GRANTEE NAME</w:t>
      </w:r>
      <w:r w:rsidRPr="004C56C1">
        <w:rPr>
          <w:bCs/>
        </w:rPr>
        <w:t>]</w:t>
      </w:r>
      <w:r>
        <w:rPr>
          <w:bCs/>
        </w:rPr>
        <w:t xml:space="preserve"> was awarded</w:t>
      </w:r>
      <w:r w:rsidRPr="004C56C1">
        <w:rPr>
          <w:bCs/>
        </w:rPr>
        <w:t xml:space="preserve"> </w:t>
      </w:r>
      <w:r>
        <w:rPr>
          <w:bCs/>
        </w:rPr>
        <w:t>the Pathway Home</w:t>
      </w:r>
      <w:r w:rsidRPr="004C56C1">
        <w:rPr>
          <w:bCs/>
        </w:rPr>
        <w:t xml:space="preserve"> grant</w:t>
      </w:r>
      <w:r>
        <w:rPr>
          <w:bCs/>
        </w:rPr>
        <w:t xml:space="preserve"> in June 2021</w:t>
      </w:r>
      <w:r w:rsidRPr="004C56C1">
        <w:rPr>
          <w:bCs/>
        </w:rPr>
        <w:t xml:space="preserve">? </w:t>
      </w:r>
    </w:p>
    <w:p w:rsidR="00702B9E" w:rsidP="00702B9E" w14:paraId="2B41AEDE" w14:textId="77777777">
      <w:pPr>
        <w:pStyle w:val="RESPONSE0"/>
        <w:numPr>
          <w:ilvl w:val="0"/>
          <w:numId w:val="19"/>
        </w:numPr>
      </w:pPr>
      <w:r>
        <w:t>YES</w:t>
      </w:r>
      <w:r>
        <w:tab/>
        <w:t>1</w:t>
      </w:r>
    </w:p>
    <w:p w:rsidR="00702B9E" w:rsidRPr="00340A3A" w:rsidP="00702B9E" w14:paraId="11DE4F05" w14:textId="77777777">
      <w:pPr>
        <w:pStyle w:val="RESPONSE0"/>
        <w:numPr>
          <w:ilvl w:val="0"/>
          <w:numId w:val="19"/>
        </w:numPr>
      </w:pPr>
      <w:r>
        <w:t>NO</w:t>
      </w:r>
      <w:r>
        <w:tab/>
        <w:t>0</w:t>
      </w:r>
    </w:p>
    <w:p w:rsidR="00FE78FA" w:rsidRPr="00222236" w:rsidP="000D3650" w14:paraId="27AB5348" w14:textId="77777777">
      <w:pPr>
        <w:pStyle w:val="BoxResponse"/>
      </w:pPr>
      <w:bookmarkStart w:id="4" w:name="_Hlk99833106"/>
    </w:p>
    <w:bookmarkEnd w:id="4"/>
    <w:p w:rsidR="00E45FBB" w:rsidRPr="00E72DEA" w:rsidP="008841E3" w14:paraId="039E30F3" w14:textId="235B80C2">
      <w:pPr>
        <w:pStyle w:val="QUEafterSource"/>
        <w:rPr>
          <w:b w:val="0"/>
          <w:bCs/>
        </w:rPr>
      </w:pPr>
      <w:r w:rsidRPr="00E72DEA">
        <w:rPr>
          <w:b w:val="0"/>
          <w:bCs/>
        </w:rPr>
        <w:t>NO B3 – B5 this version</w:t>
      </w:r>
    </w:p>
    <w:p w:rsidR="008841E3" w:rsidP="008841E3" w14:paraId="0910EE95" w14:textId="2D29C910">
      <w:pPr>
        <w:pStyle w:val="Source"/>
      </w:pPr>
      <w:r>
        <w:t>NEW</w:t>
      </w:r>
    </w:p>
    <w:p w:rsidR="008841E3" w:rsidP="008841E3" w14:paraId="699D6D6B" w14:textId="728A9092">
      <w:pPr>
        <w:pStyle w:val="QUEafterSource"/>
      </w:pPr>
      <w:r>
        <w:t>B</w:t>
      </w:r>
      <w:r w:rsidR="007E7DCF">
        <w:t>6</w:t>
      </w:r>
      <w:r w:rsidR="00D34E29">
        <w:t>.</w:t>
      </w:r>
      <w:r>
        <w:tab/>
        <w:t>Next, we would like to know what types of support</w:t>
      </w:r>
      <w:r w:rsidR="006F71C7">
        <w:t>s</w:t>
      </w:r>
      <w:r>
        <w:t xml:space="preserve"> staff from your facility provide to the</w:t>
      </w:r>
      <w:r w:rsidRPr="008F5BD9">
        <w:t xml:space="preserve"> </w:t>
      </w:r>
      <w:r>
        <w:t>[PROGRAM NAME] program.</w:t>
      </w:r>
      <w:r w:rsidRPr="008F5BD9">
        <w:t xml:space="preserve"> </w:t>
      </w:r>
    </w:p>
    <w:p w:rsidR="008841E3" w:rsidP="008841E3" w14:paraId="577B90EA" w14:textId="0F043E64">
      <w:pPr>
        <w:pStyle w:val="QUEafterSource"/>
      </w:pPr>
      <w:r>
        <w:tab/>
        <w:t>Do staff from your facility do any of the following activities related to the [PROGRAM NAME] program</w:t>
      </w:r>
      <w:r w:rsidR="00886A12">
        <w:t>?</w:t>
      </w:r>
    </w:p>
    <w:tbl>
      <w:tblPr>
        <w:tblStyle w:val="TableGrid"/>
        <w:tblW w:w="471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52"/>
        <w:gridCol w:w="1401"/>
        <w:gridCol w:w="1140"/>
      </w:tblGrid>
      <w:tr w14:paraId="6D8F20A0" w14:textId="77777777" w:rsidTr="0048706D">
        <w:tblPrEx>
          <w:tblW w:w="471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87"/>
        </w:trPr>
        <w:tc>
          <w:tcPr>
            <w:tcW w:w="3754" w:type="pct"/>
          </w:tcPr>
          <w:p w:rsidR="00C80564" w:rsidRPr="004F5817" w:rsidP="0048706D" w14:paraId="68E3FAC3" w14:textId="77777777">
            <w:pPr>
              <w:pStyle w:val="QUEafterSource"/>
              <w:ind w:left="0" w:firstLine="0"/>
            </w:pPr>
          </w:p>
        </w:tc>
        <w:tc>
          <w:tcPr>
            <w:tcW w:w="1246" w:type="pct"/>
            <w:gridSpan w:val="2"/>
            <w:tcBorders>
              <w:bottom w:val="single" w:sz="4" w:space="0" w:color="auto"/>
            </w:tcBorders>
            <w:vAlign w:val="bottom"/>
          </w:tcPr>
          <w:p w:rsidR="00C80564" w:rsidRPr="00775EC7" w:rsidP="0048706D" w14:paraId="0D180547" w14:textId="77777777">
            <w:pPr>
              <w:pStyle w:val="Tableheader"/>
              <w:rPr>
                <w:sz w:val="20"/>
              </w:rPr>
            </w:pPr>
            <w:r w:rsidRPr="00C80564">
              <w:rPr>
                <w:i/>
                <w:sz w:val="20"/>
              </w:rPr>
              <w:t>Select one per row</w:t>
            </w:r>
          </w:p>
        </w:tc>
      </w:tr>
      <w:tr w14:paraId="2A722265" w14:textId="77777777" w:rsidTr="0048706D">
        <w:tblPrEx>
          <w:tblW w:w="4719" w:type="pct"/>
          <w:tblLook w:val="04A0"/>
        </w:tblPrEx>
        <w:trPr>
          <w:trHeight w:val="187"/>
        </w:trPr>
        <w:tc>
          <w:tcPr>
            <w:tcW w:w="3754" w:type="pct"/>
            <w:tcBorders>
              <w:right w:val="single" w:sz="4" w:space="0" w:color="auto"/>
            </w:tcBorders>
          </w:tcPr>
          <w:p w:rsidR="00C80564" w:rsidRPr="004F5817" w:rsidP="0048706D" w14:paraId="26E37DEE" w14:textId="77777777">
            <w:pPr>
              <w:pStyle w:val="QUEafterSource"/>
              <w:ind w:left="0" w:firstLine="0"/>
            </w:pPr>
          </w:p>
        </w:tc>
        <w:tc>
          <w:tcPr>
            <w:tcW w:w="687" w:type="pct"/>
            <w:tcBorders>
              <w:top w:val="single" w:sz="4" w:space="0" w:color="auto"/>
              <w:left w:val="single" w:sz="4" w:space="0" w:color="auto"/>
              <w:bottom w:val="single" w:sz="4" w:space="0" w:color="auto"/>
              <w:right w:val="single" w:sz="4" w:space="0" w:color="auto"/>
            </w:tcBorders>
            <w:vAlign w:val="bottom"/>
          </w:tcPr>
          <w:p w:rsidR="00C80564" w:rsidRPr="00775EC7" w:rsidP="0048706D" w14:paraId="0062EB35" w14:textId="77777777">
            <w:pPr>
              <w:pStyle w:val="Tableheader"/>
              <w:rPr>
                <w:sz w:val="20"/>
              </w:rPr>
            </w:pPr>
            <w:r w:rsidRPr="00775EC7">
              <w:rPr>
                <w:sz w:val="20"/>
              </w:rPr>
              <w:t>Yes</w:t>
            </w:r>
          </w:p>
        </w:tc>
        <w:tc>
          <w:tcPr>
            <w:tcW w:w="559" w:type="pct"/>
            <w:tcBorders>
              <w:top w:val="single" w:sz="4" w:space="0" w:color="auto"/>
              <w:left w:val="single" w:sz="4" w:space="0" w:color="auto"/>
              <w:bottom w:val="single" w:sz="4" w:space="0" w:color="auto"/>
              <w:right w:val="single" w:sz="4" w:space="0" w:color="auto"/>
            </w:tcBorders>
            <w:vAlign w:val="bottom"/>
          </w:tcPr>
          <w:p w:rsidR="00C80564" w:rsidRPr="00775EC7" w:rsidP="0048706D" w14:paraId="6DE5F843" w14:textId="77777777">
            <w:pPr>
              <w:pStyle w:val="Tableheader"/>
              <w:rPr>
                <w:sz w:val="20"/>
              </w:rPr>
            </w:pPr>
            <w:r w:rsidRPr="00775EC7">
              <w:rPr>
                <w:sz w:val="20"/>
              </w:rPr>
              <w:t>No</w:t>
            </w:r>
          </w:p>
        </w:tc>
      </w:tr>
      <w:tr w14:paraId="418F3793" w14:textId="77777777" w:rsidTr="00231DFC">
        <w:tblPrEx>
          <w:tblW w:w="4719" w:type="pct"/>
          <w:tblLook w:val="04A0"/>
        </w:tblPrEx>
        <w:trPr>
          <w:trHeight w:val="474"/>
        </w:trPr>
        <w:tc>
          <w:tcPr>
            <w:tcW w:w="3754" w:type="pct"/>
            <w:tcBorders>
              <w:right w:val="single" w:sz="4" w:space="0" w:color="auto"/>
            </w:tcBorders>
            <w:shd w:val="clear" w:color="auto" w:fill="EEECE1" w:themeFill="background2"/>
            <w:vAlign w:val="center"/>
          </w:tcPr>
          <w:p w:rsidR="00C80564" w:rsidRPr="004F5817" w:rsidP="0048706D" w14:paraId="779E4EE2" w14:textId="7DE9F7B9">
            <w:pPr>
              <w:pStyle w:val="Tabletext25indent"/>
            </w:pPr>
            <w:r>
              <w:t>a.</w:t>
            </w:r>
            <w:r>
              <w:tab/>
            </w:r>
            <w:r w:rsidR="00EF7CCA">
              <w:t>Advertise the program</w:t>
            </w:r>
          </w:p>
        </w:tc>
        <w:tc>
          <w:tcPr>
            <w:tcW w:w="687" w:type="pct"/>
            <w:tcBorders>
              <w:top w:val="single" w:sz="4" w:space="0" w:color="auto"/>
              <w:left w:val="single" w:sz="4" w:space="0" w:color="auto"/>
            </w:tcBorders>
            <w:shd w:val="clear" w:color="auto" w:fill="EEECE1" w:themeFill="background2"/>
            <w:vAlign w:val="center"/>
          </w:tcPr>
          <w:p w:rsidR="00C80564" w:rsidRPr="004F5817" w:rsidP="0048706D" w14:paraId="0F453E46" w14:textId="77777777">
            <w:pPr>
              <w:pStyle w:val="Tableheader"/>
              <w:rPr>
                <w:rFonts w:ascii="Arial" w:hAnsi="Arial"/>
                <w:sz w:val="20"/>
              </w:rPr>
            </w:pPr>
            <w:r w:rsidRPr="00B71722">
              <w:rPr>
                <w:rFonts w:ascii="Arial" w:hAnsi="Arial"/>
                <w:sz w:val="12"/>
                <w:szCs w:val="12"/>
              </w:rPr>
              <w:t xml:space="preserve">1 </w:t>
            </w:r>
            <w:r w:rsidRPr="00B71722">
              <w:rPr>
                <w:rFonts w:ascii="Wingdings" w:hAnsi="Wingdings"/>
                <w:sz w:val="20"/>
              </w:rPr>
              <w:sym w:font="Wingdings" w:char="F06D"/>
            </w:r>
          </w:p>
        </w:tc>
        <w:tc>
          <w:tcPr>
            <w:tcW w:w="559" w:type="pct"/>
            <w:tcBorders>
              <w:top w:val="single" w:sz="4" w:space="0" w:color="auto"/>
              <w:right w:val="single" w:sz="4" w:space="0" w:color="auto"/>
            </w:tcBorders>
            <w:shd w:val="clear" w:color="auto" w:fill="EEECE1" w:themeFill="background2"/>
            <w:vAlign w:val="center"/>
          </w:tcPr>
          <w:p w:rsidR="00C80564" w:rsidRPr="004F5817" w:rsidP="0048706D" w14:paraId="6E72B4CE"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r w14:paraId="30FAF8D0" w14:textId="77777777" w:rsidTr="0048706D">
        <w:tblPrEx>
          <w:tblW w:w="4719" w:type="pct"/>
          <w:tblLook w:val="04A0"/>
        </w:tblPrEx>
        <w:trPr>
          <w:trHeight w:val="490"/>
        </w:trPr>
        <w:tc>
          <w:tcPr>
            <w:tcW w:w="3754" w:type="pct"/>
            <w:tcBorders>
              <w:right w:val="single" w:sz="4" w:space="0" w:color="auto"/>
            </w:tcBorders>
            <w:vAlign w:val="center"/>
          </w:tcPr>
          <w:p w:rsidR="00C80564" w:rsidRPr="004F5817" w:rsidP="0048706D" w14:paraId="2E53DC3E" w14:textId="13D1734A">
            <w:pPr>
              <w:pStyle w:val="Tabletext25indent"/>
            </w:pPr>
            <w:r>
              <w:t>b.</w:t>
            </w:r>
            <w:r>
              <w:tab/>
            </w:r>
            <w:r w:rsidR="00EF7CCA">
              <w:t>Provide the names of eligible participants</w:t>
            </w:r>
          </w:p>
        </w:tc>
        <w:tc>
          <w:tcPr>
            <w:tcW w:w="687" w:type="pct"/>
            <w:tcBorders>
              <w:left w:val="single" w:sz="4" w:space="0" w:color="auto"/>
            </w:tcBorders>
            <w:vAlign w:val="center"/>
          </w:tcPr>
          <w:p w:rsidR="00C80564" w:rsidRPr="004F5817" w:rsidP="0048706D" w14:paraId="62350832" w14:textId="77777777">
            <w:pPr>
              <w:pStyle w:val="Tableheader"/>
              <w:rPr>
                <w:rFonts w:ascii="Arial" w:hAnsi="Arial"/>
                <w:sz w:val="20"/>
              </w:rPr>
            </w:pPr>
            <w:r w:rsidRPr="00B71722">
              <w:rPr>
                <w:rFonts w:ascii="Arial" w:hAnsi="Arial"/>
                <w:sz w:val="12"/>
                <w:szCs w:val="12"/>
              </w:rPr>
              <w:t xml:space="preserve">1 </w:t>
            </w:r>
            <w:r w:rsidRPr="00B71722">
              <w:rPr>
                <w:rFonts w:ascii="Wingdings" w:hAnsi="Wingdings"/>
                <w:sz w:val="20"/>
              </w:rPr>
              <w:sym w:font="Wingdings" w:char="F06D"/>
            </w:r>
          </w:p>
        </w:tc>
        <w:tc>
          <w:tcPr>
            <w:tcW w:w="559" w:type="pct"/>
            <w:tcBorders>
              <w:right w:val="single" w:sz="4" w:space="0" w:color="auto"/>
            </w:tcBorders>
            <w:vAlign w:val="center"/>
          </w:tcPr>
          <w:p w:rsidR="00C80564" w:rsidRPr="004F5817" w:rsidP="0048706D" w14:paraId="27883F8E"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r w14:paraId="14C8607F" w14:textId="77777777" w:rsidTr="00231DFC">
        <w:tblPrEx>
          <w:tblW w:w="4719" w:type="pct"/>
          <w:tblLook w:val="04A0"/>
        </w:tblPrEx>
        <w:trPr>
          <w:trHeight w:val="490"/>
        </w:trPr>
        <w:tc>
          <w:tcPr>
            <w:tcW w:w="3754" w:type="pct"/>
            <w:tcBorders>
              <w:right w:val="single" w:sz="4" w:space="0" w:color="auto"/>
            </w:tcBorders>
            <w:shd w:val="clear" w:color="auto" w:fill="EEECE1" w:themeFill="background2"/>
            <w:vAlign w:val="center"/>
          </w:tcPr>
          <w:p w:rsidR="00C80564" w:rsidRPr="004F5817" w:rsidP="0048706D" w14:paraId="27280F51" w14:textId="57072D31">
            <w:pPr>
              <w:pStyle w:val="Tabletext25indent"/>
            </w:pPr>
            <w:r>
              <w:t>c.</w:t>
            </w:r>
            <w:r>
              <w:tab/>
            </w:r>
            <w:r w:rsidRPr="00AD27DD" w:rsidR="00AD27DD">
              <w:t>Enroll participants</w:t>
            </w:r>
          </w:p>
        </w:tc>
        <w:tc>
          <w:tcPr>
            <w:tcW w:w="687" w:type="pct"/>
            <w:tcBorders>
              <w:left w:val="single" w:sz="4" w:space="0" w:color="auto"/>
            </w:tcBorders>
            <w:shd w:val="clear" w:color="auto" w:fill="EEECE1" w:themeFill="background2"/>
            <w:vAlign w:val="center"/>
          </w:tcPr>
          <w:p w:rsidR="00C80564" w:rsidRPr="004F5817" w:rsidP="0048706D" w14:paraId="46E06267" w14:textId="77777777">
            <w:pPr>
              <w:pStyle w:val="Tableheader"/>
              <w:rPr>
                <w:rFonts w:ascii="Arial" w:hAnsi="Arial"/>
                <w:sz w:val="20"/>
              </w:rPr>
            </w:pPr>
            <w:r w:rsidRPr="00B71722">
              <w:rPr>
                <w:rFonts w:ascii="Arial" w:hAnsi="Arial"/>
                <w:sz w:val="12"/>
                <w:szCs w:val="12"/>
              </w:rPr>
              <w:t xml:space="preserve">1 </w:t>
            </w:r>
            <w:r w:rsidRPr="00B71722">
              <w:rPr>
                <w:rFonts w:ascii="Wingdings" w:hAnsi="Wingdings"/>
                <w:sz w:val="20"/>
              </w:rPr>
              <w:sym w:font="Wingdings" w:char="F06D"/>
            </w:r>
          </w:p>
        </w:tc>
        <w:tc>
          <w:tcPr>
            <w:tcW w:w="559" w:type="pct"/>
            <w:tcBorders>
              <w:right w:val="single" w:sz="4" w:space="0" w:color="auto"/>
            </w:tcBorders>
            <w:shd w:val="clear" w:color="auto" w:fill="EEECE1" w:themeFill="background2"/>
            <w:vAlign w:val="center"/>
          </w:tcPr>
          <w:p w:rsidR="00C80564" w:rsidRPr="004F5817" w:rsidP="0048706D" w14:paraId="292BEA4D"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r w14:paraId="69869097" w14:textId="77777777" w:rsidTr="00104F63">
        <w:tblPrEx>
          <w:tblW w:w="4719" w:type="pct"/>
          <w:tblLook w:val="04A0"/>
        </w:tblPrEx>
        <w:trPr>
          <w:trHeight w:val="490"/>
        </w:trPr>
        <w:tc>
          <w:tcPr>
            <w:tcW w:w="3754" w:type="pct"/>
            <w:tcBorders>
              <w:right w:val="single" w:sz="4" w:space="0" w:color="auto"/>
            </w:tcBorders>
            <w:shd w:val="clear" w:color="auto" w:fill="auto"/>
            <w:vAlign w:val="center"/>
          </w:tcPr>
          <w:p w:rsidR="00C80564" w:rsidRPr="006A5B6F" w:rsidP="0048706D" w14:paraId="34AA6836" w14:textId="654093C1">
            <w:pPr>
              <w:pStyle w:val="Tabletext25indent"/>
              <w:rPr>
                <w:color w:val="000000"/>
              </w:rPr>
            </w:pPr>
            <w:r>
              <w:rPr>
                <w:color w:val="000000"/>
              </w:rPr>
              <w:t>d</w:t>
            </w:r>
            <w:r>
              <w:rPr>
                <w:color w:val="000000"/>
              </w:rPr>
              <w:t>.</w:t>
            </w:r>
            <w:r>
              <w:rPr>
                <w:color w:val="000000"/>
              </w:rPr>
              <w:tab/>
            </w:r>
            <w:r w:rsidR="00EF7CCA">
              <w:t>Lead program-related workshops</w:t>
            </w:r>
          </w:p>
        </w:tc>
        <w:tc>
          <w:tcPr>
            <w:tcW w:w="687" w:type="pct"/>
            <w:tcBorders>
              <w:left w:val="single" w:sz="4" w:space="0" w:color="auto"/>
            </w:tcBorders>
            <w:shd w:val="clear" w:color="auto" w:fill="auto"/>
            <w:vAlign w:val="center"/>
          </w:tcPr>
          <w:p w:rsidR="00C80564" w:rsidRPr="006A5B6F" w:rsidP="0048706D" w14:paraId="086CAE98" w14:textId="77777777">
            <w:pPr>
              <w:pStyle w:val="Tableheader"/>
              <w:rPr>
                <w:rFonts w:ascii="Arial" w:hAnsi="Arial"/>
                <w:color w:val="000000"/>
                <w:sz w:val="20"/>
              </w:rPr>
            </w:pPr>
            <w:r w:rsidRPr="00B71722">
              <w:rPr>
                <w:rFonts w:ascii="Arial" w:hAnsi="Arial"/>
                <w:sz w:val="12"/>
                <w:szCs w:val="12"/>
              </w:rPr>
              <w:t xml:space="preserve">1 </w:t>
            </w:r>
            <w:r w:rsidRPr="00B71722">
              <w:rPr>
                <w:rFonts w:ascii="Wingdings" w:hAnsi="Wingdings"/>
                <w:sz w:val="20"/>
              </w:rPr>
              <w:sym w:font="Wingdings" w:char="F06D"/>
            </w:r>
          </w:p>
        </w:tc>
        <w:tc>
          <w:tcPr>
            <w:tcW w:w="559" w:type="pct"/>
            <w:tcBorders>
              <w:right w:val="single" w:sz="4" w:space="0" w:color="auto"/>
            </w:tcBorders>
            <w:shd w:val="clear" w:color="auto" w:fill="auto"/>
            <w:vAlign w:val="center"/>
          </w:tcPr>
          <w:p w:rsidR="00C80564" w:rsidRPr="004F5817" w:rsidP="0048706D" w14:paraId="4C72C1ED"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r w14:paraId="34285E47" w14:textId="77777777" w:rsidTr="00231DFC">
        <w:tblPrEx>
          <w:tblW w:w="4719" w:type="pct"/>
          <w:tblLook w:val="04A0"/>
        </w:tblPrEx>
        <w:trPr>
          <w:trHeight w:val="441"/>
        </w:trPr>
        <w:tc>
          <w:tcPr>
            <w:tcW w:w="3754" w:type="pct"/>
            <w:tcBorders>
              <w:right w:val="single" w:sz="4" w:space="0" w:color="auto"/>
            </w:tcBorders>
            <w:shd w:val="clear" w:color="auto" w:fill="EEECE1" w:themeFill="background2"/>
            <w:vAlign w:val="center"/>
          </w:tcPr>
          <w:p w:rsidR="00C80564" w:rsidRPr="004F5817" w:rsidP="0048706D" w14:paraId="6A65D57B" w14:textId="797143F4">
            <w:pPr>
              <w:pStyle w:val="Tabletext25indent"/>
            </w:pPr>
            <w:r>
              <w:t>e</w:t>
            </w:r>
            <w:r>
              <w:t>.</w:t>
            </w:r>
            <w:r>
              <w:tab/>
            </w:r>
            <w:r w:rsidRPr="00AD27DD" w:rsidR="003F2978">
              <w:t>Provide program-specific services</w:t>
            </w:r>
          </w:p>
        </w:tc>
        <w:tc>
          <w:tcPr>
            <w:tcW w:w="687" w:type="pct"/>
            <w:tcBorders>
              <w:left w:val="single" w:sz="4" w:space="0" w:color="auto"/>
            </w:tcBorders>
            <w:shd w:val="clear" w:color="auto" w:fill="EEECE1" w:themeFill="background2"/>
            <w:vAlign w:val="center"/>
          </w:tcPr>
          <w:p w:rsidR="00C80564" w:rsidRPr="004F5817" w:rsidP="0048706D" w14:paraId="5FBBCDB6" w14:textId="77777777">
            <w:pPr>
              <w:pStyle w:val="Tableheader"/>
              <w:rPr>
                <w:rFonts w:ascii="Arial" w:hAnsi="Arial"/>
                <w:sz w:val="20"/>
              </w:rPr>
            </w:pPr>
            <w:r w:rsidRPr="00B71722">
              <w:rPr>
                <w:rFonts w:ascii="Arial" w:hAnsi="Arial"/>
                <w:sz w:val="12"/>
                <w:szCs w:val="12"/>
              </w:rPr>
              <w:t xml:space="preserve">1 </w:t>
            </w:r>
            <w:r w:rsidRPr="00B71722">
              <w:rPr>
                <w:rFonts w:ascii="Wingdings" w:hAnsi="Wingdings"/>
                <w:sz w:val="20"/>
              </w:rPr>
              <w:sym w:font="Wingdings" w:char="F06D"/>
            </w:r>
          </w:p>
        </w:tc>
        <w:tc>
          <w:tcPr>
            <w:tcW w:w="559" w:type="pct"/>
            <w:tcBorders>
              <w:right w:val="single" w:sz="4" w:space="0" w:color="auto"/>
            </w:tcBorders>
            <w:shd w:val="clear" w:color="auto" w:fill="EEECE1" w:themeFill="background2"/>
            <w:vAlign w:val="center"/>
          </w:tcPr>
          <w:p w:rsidR="00C80564" w:rsidRPr="004F5817" w:rsidP="0048706D" w14:paraId="42CFACE3"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r w14:paraId="11A800F0" w14:textId="77777777" w:rsidTr="00104F63">
        <w:tblPrEx>
          <w:tblW w:w="4719" w:type="pct"/>
          <w:tblLook w:val="04A0"/>
        </w:tblPrEx>
        <w:trPr>
          <w:trHeight w:val="506"/>
        </w:trPr>
        <w:tc>
          <w:tcPr>
            <w:tcW w:w="3754" w:type="pct"/>
            <w:tcBorders>
              <w:right w:val="single" w:sz="4" w:space="0" w:color="auto"/>
            </w:tcBorders>
            <w:shd w:val="clear" w:color="auto" w:fill="auto"/>
            <w:vAlign w:val="center"/>
          </w:tcPr>
          <w:p w:rsidR="00C80564" w:rsidRPr="004F5817" w:rsidP="0048706D" w14:paraId="0BB58D28" w14:textId="0948D69D">
            <w:pPr>
              <w:pStyle w:val="Tabletext25indent"/>
            </w:pPr>
            <w:r>
              <w:t>f</w:t>
            </w:r>
            <w:r>
              <w:t>.</w:t>
            </w:r>
            <w:r>
              <w:tab/>
            </w:r>
            <w:r w:rsidRPr="00AD27DD" w:rsidR="003F2978">
              <w:t>Provide security staff for program activities</w:t>
            </w:r>
            <w:r w:rsidRPr="00AD27DD" w:rsidR="003F2978">
              <w:t xml:space="preserve"> </w:t>
            </w:r>
          </w:p>
        </w:tc>
        <w:tc>
          <w:tcPr>
            <w:tcW w:w="687" w:type="pct"/>
            <w:tcBorders>
              <w:left w:val="single" w:sz="4" w:space="0" w:color="auto"/>
            </w:tcBorders>
            <w:shd w:val="clear" w:color="auto" w:fill="auto"/>
            <w:vAlign w:val="center"/>
          </w:tcPr>
          <w:p w:rsidR="00C80564" w:rsidRPr="004F5817" w:rsidP="0048706D" w14:paraId="4EF4F652" w14:textId="77777777">
            <w:pPr>
              <w:pStyle w:val="Tableheader"/>
              <w:rPr>
                <w:rFonts w:ascii="Arial" w:hAnsi="Arial"/>
                <w:sz w:val="20"/>
              </w:rPr>
            </w:pPr>
            <w:r w:rsidRPr="00B71722">
              <w:rPr>
                <w:rFonts w:ascii="Arial" w:hAnsi="Arial"/>
                <w:sz w:val="12"/>
                <w:szCs w:val="12"/>
              </w:rPr>
              <w:t xml:space="preserve">1 </w:t>
            </w:r>
            <w:r w:rsidRPr="00B71722">
              <w:rPr>
                <w:rFonts w:ascii="Wingdings" w:hAnsi="Wingdings"/>
                <w:sz w:val="20"/>
              </w:rPr>
              <w:sym w:font="Wingdings" w:char="F06D"/>
            </w:r>
          </w:p>
        </w:tc>
        <w:tc>
          <w:tcPr>
            <w:tcW w:w="559" w:type="pct"/>
            <w:tcBorders>
              <w:right w:val="single" w:sz="4" w:space="0" w:color="auto"/>
            </w:tcBorders>
            <w:shd w:val="clear" w:color="auto" w:fill="auto"/>
            <w:vAlign w:val="center"/>
          </w:tcPr>
          <w:p w:rsidR="00C80564" w:rsidRPr="004F5817" w:rsidP="0048706D" w14:paraId="269A89DF"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r w14:paraId="29FCB282" w14:textId="77777777" w:rsidTr="00231DFC">
        <w:tblPrEx>
          <w:tblW w:w="4719" w:type="pct"/>
          <w:tblLook w:val="04A0"/>
        </w:tblPrEx>
        <w:trPr>
          <w:trHeight w:val="506"/>
        </w:trPr>
        <w:tc>
          <w:tcPr>
            <w:tcW w:w="3754" w:type="pct"/>
            <w:tcBorders>
              <w:right w:val="single" w:sz="4" w:space="0" w:color="auto"/>
            </w:tcBorders>
            <w:shd w:val="clear" w:color="auto" w:fill="EEECE1" w:themeFill="background2"/>
            <w:vAlign w:val="center"/>
          </w:tcPr>
          <w:p w:rsidR="00C80564" w:rsidP="0048706D" w14:paraId="7538B141" w14:textId="3FEC4F60">
            <w:pPr>
              <w:pStyle w:val="Tabletext25indent"/>
            </w:pPr>
            <w:r>
              <w:t>g</w:t>
            </w:r>
            <w:r>
              <w:t>.</w:t>
            </w:r>
            <w:r>
              <w:tab/>
            </w:r>
            <w:r w:rsidRPr="00AD27DD" w:rsidR="003F2978">
              <w:t xml:space="preserve">Provide security staff </w:t>
            </w:r>
            <w:r w:rsidR="003F2978">
              <w:t>to transport people in custody</w:t>
            </w:r>
            <w:r w:rsidRPr="00AD27DD" w:rsidR="003F2978">
              <w:t xml:space="preserve"> within the facility</w:t>
            </w:r>
            <w:r w:rsidRPr="00AD27DD" w:rsidR="003F2978">
              <w:t xml:space="preserve"> </w:t>
            </w:r>
          </w:p>
        </w:tc>
        <w:tc>
          <w:tcPr>
            <w:tcW w:w="687" w:type="pct"/>
            <w:tcBorders>
              <w:left w:val="single" w:sz="4" w:space="0" w:color="auto"/>
            </w:tcBorders>
            <w:shd w:val="clear" w:color="auto" w:fill="EEECE1" w:themeFill="background2"/>
            <w:vAlign w:val="center"/>
          </w:tcPr>
          <w:p w:rsidR="00C80564" w:rsidRPr="004F5817" w:rsidP="0048706D" w14:paraId="1AF5020D" w14:textId="77777777">
            <w:pPr>
              <w:pStyle w:val="Tableheader"/>
              <w:rPr>
                <w:rFonts w:ascii="Arial" w:hAnsi="Arial"/>
                <w:sz w:val="20"/>
              </w:rPr>
            </w:pPr>
            <w:r w:rsidRPr="00B71722">
              <w:rPr>
                <w:rFonts w:ascii="Arial" w:hAnsi="Arial"/>
                <w:sz w:val="12"/>
                <w:szCs w:val="12"/>
              </w:rPr>
              <w:t xml:space="preserve">1 </w:t>
            </w:r>
            <w:r w:rsidRPr="00B71722">
              <w:rPr>
                <w:rFonts w:ascii="Wingdings" w:hAnsi="Wingdings"/>
                <w:sz w:val="20"/>
              </w:rPr>
              <w:sym w:font="Wingdings" w:char="F06D"/>
            </w:r>
          </w:p>
        </w:tc>
        <w:tc>
          <w:tcPr>
            <w:tcW w:w="559" w:type="pct"/>
            <w:tcBorders>
              <w:right w:val="single" w:sz="4" w:space="0" w:color="auto"/>
            </w:tcBorders>
            <w:shd w:val="clear" w:color="auto" w:fill="EEECE1" w:themeFill="background2"/>
            <w:vAlign w:val="center"/>
          </w:tcPr>
          <w:p w:rsidR="00C80564" w:rsidRPr="004F5817" w:rsidP="0048706D" w14:paraId="445C74E1"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r w14:paraId="22648F18" w14:textId="77777777" w:rsidTr="00104F63">
        <w:tblPrEx>
          <w:tblW w:w="4719" w:type="pct"/>
          <w:tblLook w:val="04A0"/>
        </w:tblPrEx>
        <w:trPr>
          <w:trHeight w:val="506"/>
        </w:trPr>
        <w:tc>
          <w:tcPr>
            <w:tcW w:w="3754" w:type="pct"/>
            <w:tcBorders>
              <w:right w:val="single" w:sz="4" w:space="0" w:color="auto"/>
            </w:tcBorders>
            <w:shd w:val="clear" w:color="auto" w:fill="auto"/>
            <w:vAlign w:val="center"/>
          </w:tcPr>
          <w:p w:rsidR="00AD27DD" w:rsidP="00AD27DD" w14:paraId="2DF28663" w14:textId="518AF999">
            <w:pPr>
              <w:pStyle w:val="Tabletext25indent"/>
            </w:pPr>
            <w:r>
              <w:t>h</w:t>
            </w:r>
            <w:r>
              <w:t>.</w:t>
            </w:r>
            <w:r>
              <w:tab/>
            </w:r>
            <w:r w:rsidR="00C64CBF">
              <w:t>Provide logistical support for virtual services</w:t>
            </w:r>
            <w:r w:rsidRPr="00AD27DD" w:rsidR="00C64CBF">
              <w:t xml:space="preserve"> </w:t>
            </w:r>
          </w:p>
        </w:tc>
        <w:tc>
          <w:tcPr>
            <w:tcW w:w="687" w:type="pct"/>
            <w:tcBorders>
              <w:left w:val="single" w:sz="4" w:space="0" w:color="auto"/>
            </w:tcBorders>
            <w:shd w:val="clear" w:color="auto" w:fill="auto"/>
            <w:vAlign w:val="center"/>
          </w:tcPr>
          <w:p w:rsidR="00AD27DD" w:rsidRPr="00B71722" w:rsidP="00AD27DD" w14:paraId="4C1A4C6C" w14:textId="05C0D8D1">
            <w:pPr>
              <w:pStyle w:val="Tableheader"/>
              <w:rPr>
                <w:rFonts w:ascii="Arial" w:hAnsi="Arial"/>
                <w:sz w:val="12"/>
                <w:szCs w:val="12"/>
              </w:rPr>
            </w:pPr>
            <w:r w:rsidRPr="00B71722">
              <w:rPr>
                <w:rFonts w:ascii="Arial" w:hAnsi="Arial"/>
                <w:sz w:val="12"/>
                <w:szCs w:val="12"/>
              </w:rPr>
              <w:t xml:space="preserve">1 </w:t>
            </w:r>
            <w:r w:rsidRPr="00B71722">
              <w:rPr>
                <w:rFonts w:ascii="Wingdings" w:hAnsi="Wingdings"/>
                <w:sz w:val="20"/>
              </w:rPr>
              <w:sym w:font="Wingdings" w:char="F06D"/>
            </w:r>
          </w:p>
        </w:tc>
        <w:tc>
          <w:tcPr>
            <w:tcW w:w="559" w:type="pct"/>
            <w:tcBorders>
              <w:right w:val="single" w:sz="4" w:space="0" w:color="auto"/>
            </w:tcBorders>
            <w:shd w:val="clear" w:color="auto" w:fill="auto"/>
            <w:vAlign w:val="center"/>
          </w:tcPr>
          <w:p w:rsidR="00AD27DD" w:rsidP="00AD27DD" w14:paraId="27F2A304" w14:textId="524A8365">
            <w:pPr>
              <w:pStyle w:val="Tableheader"/>
              <w:rPr>
                <w:sz w:val="12"/>
                <w:szCs w:val="12"/>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r w14:paraId="7A91E56B" w14:textId="77777777" w:rsidTr="00231DFC">
        <w:tblPrEx>
          <w:tblW w:w="4719" w:type="pct"/>
          <w:tblLook w:val="04A0"/>
        </w:tblPrEx>
        <w:trPr>
          <w:trHeight w:val="506"/>
        </w:trPr>
        <w:tc>
          <w:tcPr>
            <w:tcW w:w="3754" w:type="pct"/>
            <w:tcBorders>
              <w:right w:val="single" w:sz="4" w:space="0" w:color="auto"/>
            </w:tcBorders>
            <w:shd w:val="clear" w:color="auto" w:fill="EEECE1" w:themeFill="background2"/>
            <w:vAlign w:val="center"/>
          </w:tcPr>
          <w:p w:rsidR="00AD27DD" w:rsidP="00AD27DD" w14:paraId="7992920B" w14:textId="5B963F91">
            <w:pPr>
              <w:pStyle w:val="Tabletext25indent"/>
            </w:pPr>
            <w:r>
              <w:t>i</w:t>
            </w:r>
            <w:r>
              <w:t>.</w:t>
            </w:r>
            <w:r>
              <w:tab/>
            </w:r>
            <w:r w:rsidRPr="00AD27DD">
              <w:t>Another type of activity not yet mentioned</w:t>
            </w:r>
            <w:r>
              <w:t xml:space="preserve"> </w:t>
            </w:r>
            <w:r w:rsidRPr="00AD27DD">
              <w:t>(Please specify the type of support or</w:t>
            </w:r>
            <w:r>
              <w:rPr>
                <w:i/>
                <w:iCs/>
                <w:caps/>
              </w:rPr>
              <w:t xml:space="preserve"> </w:t>
            </w:r>
            <w:r w:rsidRPr="00AD27DD">
              <w:t>activity</w:t>
            </w:r>
            <w:r w:rsidR="00886A12">
              <w:t>)</w:t>
            </w:r>
          </w:p>
          <w:p w:rsidR="00E45FBB" w:rsidP="00E45FBB" w14:paraId="21CF80E8" w14:textId="2FD7D89E">
            <w:pPr>
              <w:pStyle w:val="Tabletext25indent"/>
              <w:ind w:hanging="20"/>
            </w:pPr>
            <w:r>
              <w:rPr>
                <w:b/>
                <w:i/>
                <w:noProof/>
              </w:rPr>
              <mc:AlternateContent>
                <mc:Choice Requires="wps">
                  <w:drawing>
                    <wp:inline distT="0" distB="0" distL="0" distR="0">
                      <wp:extent cx="2559050" cy="248285"/>
                      <wp:effectExtent l="9525" t="6985" r="12700" b="11430"/>
                      <wp:docPr id="36" name="Text Box 529"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880D2D" w:rsidRPr="00C96776" w:rsidP="00E45FBB" w14:textId="77777777">
                                  <w:pPr>
                                    <w:spacing w:before="0" w:after="0"/>
                                    <w:jc w:val="right"/>
                                    <w:rPr>
                                      <w:sz w:val="18"/>
                                      <w:szCs w:val="18"/>
                                    </w:rPr>
                                  </w:pPr>
                                  <w:r w:rsidRPr="00C96776">
                                    <w:rPr>
                                      <w:rFonts w:ascii="Arial" w:hAnsi="Arial" w:cs="Arial"/>
                                      <w:sz w:val="18"/>
                                      <w:szCs w:val="18"/>
                                    </w:rPr>
                                    <w:t xml:space="preserve">(STRING </w:t>
                                  </w:r>
                                  <w:r>
                                    <w:rPr>
                                      <w:rFonts w:ascii="Arial" w:hAnsi="Arial" w:cs="Arial"/>
                                      <w:sz w:val="18"/>
                                      <w:szCs w:val="18"/>
                                    </w:rPr>
                                    <w:t>60</w:t>
                                  </w:r>
                                  <w:r w:rsidRPr="00C96776">
                                    <w:rPr>
                                      <w:rFonts w:ascii="Arial" w:hAnsi="Arial" w:cs="Arial"/>
                                      <w:sz w:val="18"/>
                                      <w:szCs w:val="18"/>
                                    </w:rPr>
                                    <w:t>)</w:t>
                                  </w:r>
                                </w:p>
                              </w:txbxContent>
                            </wps:txbx>
                            <wps:bodyPr rot="0" vert="horz" wrap="square" lIns="0" tIns="45720" rIns="18288" bIns="18288" anchor="ctr" anchorCtr="0" upright="1"/>
                          </wps:wsp>
                        </a:graphicData>
                      </a:graphic>
                    </wp:inline>
                  </w:drawing>
                </mc:Choice>
                <mc:Fallback>
                  <w:pict>
                    <v:shape id="Text Box 529" o:spid="_x0000_i1036" type="#_x0000_t202" alt="Blank space for entering response" style="width:201.5pt;height:19.55pt;mso-left-percent:-10001;mso-position-horizontal-relative:char;mso-position-vertical-relative:line;mso-top-percent:-10001;mso-wrap-style:square;visibility:visible;v-text-anchor:middle">
                      <v:textbox inset="0,,1.44pt,1.44pt">
                        <w:txbxContent>
                          <w:p w:rsidR="00880D2D" w:rsidRPr="00C96776" w:rsidP="00E45FBB" w14:paraId="4C2F0208" w14:textId="77777777">
                            <w:pPr>
                              <w:spacing w:before="0" w:after="0"/>
                              <w:jc w:val="right"/>
                              <w:rPr>
                                <w:sz w:val="18"/>
                                <w:szCs w:val="18"/>
                              </w:rPr>
                            </w:pPr>
                            <w:r w:rsidRPr="00C96776">
                              <w:rPr>
                                <w:rFonts w:ascii="Arial" w:hAnsi="Arial" w:cs="Arial"/>
                                <w:sz w:val="18"/>
                                <w:szCs w:val="18"/>
                              </w:rPr>
                              <w:t xml:space="preserve">(STRING </w:t>
                            </w:r>
                            <w:r>
                              <w:rPr>
                                <w:rFonts w:ascii="Arial" w:hAnsi="Arial" w:cs="Arial"/>
                                <w:sz w:val="18"/>
                                <w:szCs w:val="18"/>
                              </w:rPr>
                              <w:t>60</w:t>
                            </w:r>
                            <w:r w:rsidRPr="00C96776">
                              <w:rPr>
                                <w:rFonts w:ascii="Arial" w:hAnsi="Arial" w:cs="Arial"/>
                                <w:sz w:val="18"/>
                                <w:szCs w:val="18"/>
                              </w:rPr>
                              <w:t>)</w:t>
                            </w:r>
                          </w:p>
                        </w:txbxContent>
                      </v:textbox>
                      <w10:wrap type="none"/>
                      <w10:anchorlock/>
                    </v:shape>
                  </w:pict>
                </mc:Fallback>
              </mc:AlternateContent>
            </w:r>
          </w:p>
        </w:tc>
        <w:tc>
          <w:tcPr>
            <w:tcW w:w="687" w:type="pct"/>
            <w:tcBorders>
              <w:left w:val="single" w:sz="4" w:space="0" w:color="auto"/>
              <w:bottom w:val="single" w:sz="4" w:space="0" w:color="auto"/>
            </w:tcBorders>
            <w:shd w:val="clear" w:color="auto" w:fill="EEECE1" w:themeFill="background2"/>
            <w:vAlign w:val="center"/>
          </w:tcPr>
          <w:p w:rsidR="00AD27DD" w:rsidRPr="00B71722" w:rsidP="00AD27DD" w14:paraId="309105FF" w14:textId="0ABE23E7">
            <w:pPr>
              <w:pStyle w:val="Tableheader"/>
              <w:rPr>
                <w:rFonts w:ascii="Arial" w:hAnsi="Arial"/>
                <w:sz w:val="12"/>
                <w:szCs w:val="12"/>
              </w:rPr>
            </w:pPr>
            <w:r w:rsidRPr="00B71722">
              <w:rPr>
                <w:rFonts w:ascii="Arial" w:hAnsi="Arial"/>
                <w:sz w:val="12"/>
                <w:szCs w:val="12"/>
              </w:rPr>
              <w:t xml:space="preserve">1 </w:t>
            </w:r>
            <w:r w:rsidRPr="00B71722">
              <w:rPr>
                <w:rFonts w:ascii="Wingdings" w:hAnsi="Wingdings"/>
                <w:sz w:val="20"/>
              </w:rPr>
              <w:sym w:font="Wingdings" w:char="F06D"/>
            </w:r>
          </w:p>
        </w:tc>
        <w:tc>
          <w:tcPr>
            <w:tcW w:w="559" w:type="pct"/>
            <w:tcBorders>
              <w:bottom w:val="single" w:sz="4" w:space="0" w:color="auto"/>
              <w:right w:val="single" w:sz="4" w:space="0" w:color="auto"/>
            </w:tcBorders>
            <w:shd w:val="clear" w:color="auto" w:fill="EEECE1" w:themeFill="background2"/>
            <w:vAlign w:val="center"/>
          </w:tcPr>
          <w:p w:rsidR="00AD27DD" w:rsidP="00AD27DD" w14:paraId="469FC694" w14:textId="3B741BBA">
            <w:pPr>
              <w:pStyle w:val="Tableheader"/>
              <w:rPr>
                <w:sz w:val="12"/>
                <w:szCs w:val="12"/>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bl>
    <w:tbl>
      <w:tblPr>
        <w:tblpPr w:leftFromText="180" w:rightFromText="180" w:vertAnchor="text" w:horzAnchor="margin" w:tblpY="-310"/>
        <w:tblW w:w="5000" w:type="pct"/>
        <w:tblLook w:val="00A0"/>
      </w:tblPr>
      <w:tblGrid>
        <w:gridCol w:w="10790"/>
      </w:tblGrid>
      <w:tr w14:paraId="7B540B37" w14:textId="77777777" w:rsidTr="00C64CBF">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C64CBF" w:rsidRPr="005F1D93" w:rsidP="00C64CBF" w14:paraId="1BF75A68" w14:textId="77777777">
            <w:pPr>
              <w:tabs>
                <w:tab w:val="clear" w:pos="432"/>
                <w:tab w:val="left" w:pos="2681"/>
              </w:tabs>
              <w:spacing w:before="0" w:after="60"/>
              <w:ind w:firstLine="0"/>
              <w:jc w:val="left"/>
              <w:rPr>
                <w:rFonts w:ascii="Arial" w:hAnsi="Arial" w:cs="Arial"/>
                <w:caps/>
                <w:sz w:val="20"/>
              </w:rPr>
            </w:pPr>
            <w:r w:rsidRPr="00233FA5">
              <w:rPr>
                <w:rFonts w:ascii="Arial" w:hAnsi="Arial" w:cs="Arial"/>
                <w:caps/>
                <w:sz w:val="20"/>
              </w:rPr>
              <w:t xml:space="preserve">(if </w:t>
            </w:r>
            <w:r>
              <w:rPr>
                <w:rFonts w:ascii="Arial" w:hAnsi="Arial" w:cs="Arial"/>
                <w:caps/>
                <w:sz w:val="20"/>
              </w:rPr>
              <w:t xml:space="preserve">ANY = </w:t>
            </w:r>
            <w:r w:rsidRPr="00233FA5">
              <w:rPr>
                <w:rFonts w:ascii="Arial" w:hAnsi="Arial" w:cs="Arial"/>
                <w:caps/>
                <w:sz w:val="20"/>
              </w:rPr>
              <w:t>1</w:t>
            </w:r>
            <w:r>
              <w:rPr>
                <w:rFonts w:ascii="Arial" w:hAnsi="Arial" w:cs="Arial"/>
                <w:caps/>
                <w:sz w:val="20"/>
              </w:rPr>
              <w:t xml:space="preserve"> at B6)</w:t>
            </w:r>
          </w:p>
        </w:tc>
      </w:tr>
    </w:tbl>
    <w:p w:rsidR="008E64D3" w:rsidP="008E64D3" w14:paraId="74077A3B" w14:textId="77777777">
      <w:pPr>
        <w:pStyle w:val="Source"/>
        <w:spacing w:before="120"/>
      </w:pPr>
    </w:p>
    <w:p w:rsidR="00880D2D" w:rsidRPr="008F5BD9" w:rsidP="008E64D3" w14:paraId="4147F103" w14:textId="3C2F0CB6">
      <w:pPr>
        <w:pStyle w:val="Source"/>
        <w:spacing w:before="0"/>
      </w:pPr>
      <w:r>
        <w:t>NEW</w:t>
      </w:r>
      <w:r w:rsidRPr="008F5BD9">
        <w:t xml:space="preserve">. </w:t>
      </w:r>
    </w:p>
    <w:p w:rsidR="00880D2D" w:rsidP="00880D2D" w14:paraId="4B89117A" w14:textId="46AE3F6A">
      <w:pPr>
        <w:pStyle w:val="QUEafterSource"/>
      </w:pPr>
      <w:r>
        <w:t>B6</w:t>
      </w:r>
      <w:r w:rsidR="0005106D">
        <w:t>a</w:t>
      </w:r>
      <w:r>
        <w:t>.</w:t>
      </w:r>
      <w:r>
        <w:tab/>
        <w:t>Did staff from the [PROGRAM NAME] program, provide</w:t>
      </w:r>
      <w:r w:rsidR="0005106D">
        <w:t xml:space="preserve"> the</w:t>
      </w:r>
      <w:r>
        <w:t xml:space="preserve"> </w:t>
      </w:r>
      <w:r w:rsidR="0005106D">
        <w:t xml:space="preserve">corrections </w:t>
      </w:r>
      <w:r>
        <w:t>staff performing these activities with any training</w:t>
      </w:r>
      <w:r w:rsidR="0005106D">
        <w:t xml:space="preserve"> about the program?</w:t>
      </w:r>
      <w:r w:rsidRPr="008F5BD9">
        <w:t xml:space="preserve"> </w:t>
      </w:r>
    </w:p>
    <w:p w:rsidR="0005106D" w:rsidP="0005106D" w14:paraId="28AFD0F8" w14:textId="77777777">
      <w:pPr>
        <w:pStyle w:val="RESPONSE0"/>
        <w:numPr>
          <w:ilvl w:val="0"/>
          <w:numId w:val="19"/>
        </w:numPr>
      </w:pPr>
      <w:r>
        <w:t>YES</w:t>
      </w:r>
      <w:r>
        <w:tab/>
        <w:t>1</w:t>
      </w:r>
    </w:p>
    <w:p w:rsidR="0005106D" w:rsidP="0005106D" w14:paraId="7BF0738F" w14:textId="623F291A">
      <w:pPr>
        <w:pStyle w:val="RESPONSE0"/>
        <w:numPr>
          <w:ilvl w:val="0"/>
          <w:numId w:val="19"/>
        </w:numPr>
      </w:pPr>
      <w:r>
        <w:t>NO</w:t>
      </w:r>
      <w:r>
        <w:tab/>
        <w:t>0</w:t>
      </w:r>
    </w:p>
    <w:p w:rsidR="00C64CBF" w:rsidP="00823D07" w14:paraId="2C18A87B" w14:textId="77777777">
      <w:pPr>
        <w:pStyle w:val="RESPONSE0"/>
        <w:ind w:firstLine="0"/>
      </w:pPr>
    </w:p>
    <w:tbl>
      <w:tblPr>
        <w:tblpPr w:leftFromText="180" w:rightFromText="180" w:vertAnchor="text" w:horzAnchor="margin" w:tblpY="165"/>
        <w:tblW w:w="5000" w:type="pct"/>
        <w:tblLook w:val="00A0"/>
      </w:tblPr>
      <w:tblGrid>
        <w:gridCol w:w="10790"/>
      </w:tblGrid>
      <w:tr w14:paraId="4324CA0C" w14:textId="77777777" w:rsidTr="0030519E">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186B25" w:rsidRPr="005F1D93" w:rsidP="0030519E" w14:paraId="7F5A380A" w14:textId="46B4B255">
            <w:pPr>
              <w:tabs>
                <w:tab w:val="clear" w:pos="432"/>
                <w:tab w:val="left" w:pos="2681"/>
              </w:tabs>
              <w:spacing w:before="0" w:after="60"/>
              <w:ind w:firstLine="0"/>
              <w:jc w:val="left"/>
              <w:rPr>
                <w:rFonts w:ascii="Arial" w:hAnsi="Arial" w:cs="Arial"/>
                <w:caps/>
                <w:sz w:val="20"/>
              </w:rPr>
            </w:pPr>
            <w:r w:rsidRPr="00233FA5">
              <w:rPr>
                <w:rFonts w:ascii="Arial" w:hAnsi="Arial" w:cs="Arial"/>
                <w:caps/>
                <w:sz w:val="20"/>
              </w:rPr>
              <w:t xml:space="preserve">(if </w:t>
            </w:r>
            <w:r w:rsidR="00D009AC">
              <w:rPr>
                <w:rFonts w:ascii="Arial" w:hAnsi="Arial" w:cs="Arial"/>
                <w:caps/>
                <w:sz w:val="20"/>
              </w:rPr>
              <w:t>B</w:t>
            </w:r>
            <w:r w:rsidR="007E7DCF">
              <w:rPr>
                <w:rFonts w:ascii="Arial" w:hAnsi="Arial" w:cs="Arial"/>
                <w:caps/>
                <w:sz w:val="20"/>
              </w:rPr>
              <w:t>6</w:t>
            </w:r>
            <w:r w:rsidR="00780CFD">
              <w:rPr>
                <w:rFonts w:ascii="Arial" w:hAnsi="Arial" w:cs="Arial"/>
                <w:caps/>
                <w:sz w:val="20"/>
              </w:rPr>
              <w:t>h</w:t>
            </w:r>
            <w:r w:rsidRPr="00233FA5">
              <w:rPr>
                <w:rFonts w:ascii="Arial" w:hAnsi="Arial" w:cs="Arial"/>
                <w:caps/>
                <w:sz w:val="20"/>
              </w:rPr>
              <w:t xml:space="preserve"> =</w:t>
            </w:r>
            <w:r>
              <w:rPr>
                <w:rFonts w:ascii="Arial" w:hAnsi="Arial" w:cs="Arial"/>
                <w:caps/>
                <w:sz w:val="20"/>
              </w:rPr>
              <w:t xml:space="preserve"> </w:t>
            </w:r>
            <w:r w:rsidRPr="00233FA5">
              <w:rPr>
                <w:rFonts w:ascii="Arial" w:hAnsi="Arial" w:cs="Arial"/>
                <w:caps/>
                <w:sz w:val="20"/>
              </w:rPr>
              <w:t>1</w:t>
            </w:r>
            <w:r>
              <w:rPr>
                <w:rFonts w:ascii="Arial" w:hAnsi="Arial" w:cs="Arial"/>
                <w:caps/>
                <w:sz w:val="20"/>
              </w:rPr>
              <w:t>)</w:t>
            </w:r>
          </w:p>
        </w:tc>
      </w:tr>
    </w:tbl>
    <w:p w:rsidR="005A25A5" w:rsidRPr="008F5BD9" w:rsidP="005A25A5" w14:paraId="21FBC57F" w14:textId="5707C8C2">
      <w:pPr>
        <w:pStyle w:val="Source"/>
      </w:pPr>
      <w:r>
        <w:t>NEW</w:t>
      </w:r>
      <w:r w:rsidRPr="008F5BD9">
        <w:t xml:space="preserve">. </w:t>
      </w:r>
    </w:p>
    <w:p w:rsidR="00A7226C" w:rsidRPr="003403FA" w:rsidP="00F82231" w14:paraId="6A32F2D6" w14:textId="3B040F23">
      <w:pPr>
        <w:pStyle w:val="QUESTIONTEXT"/>
        <w:spacing w:before="0"/>
        <w:ind w:left="540" w:hanging="540"/>
      </w:pPr>
      <w:r>
        <w:t>B</w:t>
      </w:r>
      <w:r w:rsidR="007E7DCF">
        <w:t>7</w:t>
      </w:r>
      <w:r>
        <w:t>.</w:t>
      </w:r>
      <w:r w:rsidRPr="003403FA">
        <w:rPr>
          <w:szCs w:val="18"/>
        </w:rPr>
        <w:tab/>
      </w:r>
      <w:r>
        <w:rPr>
          <w:szCs w:val="18"/>
        </w:rPr>
        <w:t>Next, we would like to know about the types of data your facility provides to the [PROGRAM NAME] program.</w:t>
      </w:r>
    </w:p>
    <w:p w:rsidR="00A7226C" w:rsidRPr="00E45FBB" w:rsidP="00A7226C" w14:paraId="3F9AF44D" w14:textId="62D77E95">
      <w:pPr>
        <w:tabs>
          <w:tab w:val="clear" w:pos="432"/>
        </w:tabs>
        <w:spacing w:after="0"/>
        <w:ind w:left="720" w:right="2250" w:firstLine="0"/>
        <w:jc w:val="left"/>
        <w:rPr>
          <w:rFonts w:ascii="Arial" w:hAnsi="Arial" w:cs="Arial"/>
          <w:i/>
          <w:sz w:val="20"/>
        </w:rPr>
      </w:pPr>
      <w:r w:rsidRPr="00E45FBB">
        <w:rPr>
          <w:rFonts w:ascii="Arial" w:hAnsi="Arial" w:cs="Arial"/>
          <w:i/>
          <w:sz w:val="20"/>
        </w:rPr>
        <w:t xml:space="preserve">Select </w:t>
      </w:r>
      <w:r w:rsidR="001B4133">
        <w:rPr>
          <w:rFonts w:ascii="Arial" w:hAnsi="Arial" w:cs="Arial"/>
          <w:i/>
          <w:sz w:val="20"/>
        </w:rPr>
        <w:t>all that apply</w:t>
      </w:r>
    </w:p>
    <w:p w:rsidR="00A7226C" w:rsidRPr="003403FA" w:rsidP="00A7226C" w14:paraId="369B11C7" w14:textId="76FF41DC">
      <w:pPr>
        <w:pStyle w:val="RESPONSE0"/>
      </w:pPr>
      <w:r w:rsidRPr="00222236">
        <w:rPr>
          <w:rFonts w:ascii="Wingdings" w:hAnsi="Wingdings"/>
        </w:rPr>
        <w:sym w:font="Wingdings" w:char="F06F"/>
      </w:r>
      <w:r w:rsidRPr="00386885">
        <w:tab/>
      </w:r>
      <w:r w:rsidR="001B4133">
        <w:t>Risk-need assessment results</w:t>
      </w:r>
      <w:r>
        <w:tab/>
        <w:t>1</w:t>
      </w:r>
    </w:p>
    <w:p w:rsidR="00A7226C" w:rsidRPr="003403FA" w:rsidP="00A7226C" w14:paraId="7605D708" w14:textId="03D6A065">
      <w:pPr>
        <w:pStyle w:val="RESPONSE0"/>
      </w:pPr>
      <w:r w:rsidRPr="00222236">
        <w:rPr>
          <w:rFonts w:ascii="Wingdings" w:hAnsi="Wingdings"/>
        </w:rPr>
        <w:sym w:font="Wingdings" w:char="F06F"/>
      </w:r>
      <w:r w:rsidRPr="003403FA">
        <w:tab/>
      </w:r>
      <w:r w:rsidR="005D2C67">
        <w:t>Test of Adult Basic Education (</w:t>
      </w:r>
      <w:r w:rsidR="001B4133">
        <w:t>TABE</w:t>
      </w:r>
      <w:r w:rsidR="005D2C67">
        <w:t>)</w:t>
      </w:r>
      <w:r w:rsidR="001B4133">
        <w:t xml:space="preserve"> testing scores</w:t>
      </w:r>
      <w:r>
        <w:tab/>
        <w:t>2</w:t>
      </w:r>
    </w:p>
    <w:p w:rsidR="00A7226C" w:rsidRPr="003403FA" w:rsidP="00A7226C" w14:paraId="591742A5" w14:textId="66EE88DC">
      <w:pPr>
        <w:pStyle w:val="RESPONSE0"/>
      </w:pPr>
      <w:r w:rsidRPr="00222236">
        <w:rPr>
          <w:rFonts w:ascii="Wingdings" w:hAnsi="Wingdings"/>
        </w:rPr>
        <w:sym w:font="Wingdings" w:char="F06F"/>
      </w:r>
      <w:r w:rsidRPr="003403FA">
        <w:tab/>
      </w:r>
      <w:r w:rsidR="001B4133">
        <w:t>Program completion information</w:t>
      </w:r>
      <w:r>
        <w:tab/>
        <w:t>3</w:t>
      </w:r>
    </w:p>
    <w:p w:rsidR="00A7226C" w14:paraId="5DAC870E" w14:textId="5775E801">
      <w:pPr>
        <w:pStyle w:val="RESPONSE0"/>
      </w:pPr>
      <w:r w:rsidRPr="00222236">
        <w:rPr>
          <w:rFonts w:ascii="Wingdings" w:hAnsi="Wingdings"/>
        </w:rPr>
        <w:sym w:font="Wingdings" w:char="F06F"/>
      </w:r>
      <w:r w:rsidRPr="003403FA">
        <w:tab/>
      </w:r>
      <w:r w:rsidR="001B4133">
        <w:t>Certifications earned</w:t>
      </w:r>
      <w:r>
        <w:tab/>
        <w:t>4</w:t>
      </w:r>
    </w:p>
    <w:p w:rsidR="00C244D4" w:rsidP="00C244D4" w14:paraId="309C970B" w14:textId="723C9541">
      <w:pPr>
        <w:pStyle w:val="RESPONSE0"/>
      </w:pPr>
      <w:r w:rsidRPr="00222236">
        <w:rPr>
          <w:rFonts w:ascii="Wingdings" w:hAnsi="Wingdings"/>
        </w:rPr>
        <w:sym w:font="Wingdings" w:char="F06F"/>
      </w:r>
      <w:r w:rsidRPr="003403FA">
        <w:tab/>
      </w:r>
      <w:r>
        <w:t>Lists of individuals who are sentenced</w:t>
      </w:r>
      <w:r>
        <w:tab/>
        <w:t>5</w:t>
      </w:r>
    </w:p>
    <w:p w:rsidR="00C244D4" w:rsidP="00C244D4" w14:paraId="025B3B38" w14:textId="25674152">
      <w:pPr>
        <w:pStyle w:val="RESPONSE0"/>
      </w:pPr>
      <w:r w:rsidRPr="00222236">
        <w:rPr>
          <w:rFonts w:ascii="Wingdings" w:hAnsi="Wingdings"/>
        </w:rPr>
        <w:sym w:font="Wingdings" w:char="F06F"/>
      </w:r>
      <w:r w:rsidRPr="003403FA">
        <w:tab/>
      </w:r>
      <w:r>
        <w:t>Projected or actual release dates</w:t>
      </w:r>
      <w:r w:rsidR="00DD6B85">
        <w:t xml:space="preserve"> for people in custody</w:t>
      </w:r>
      <w:r>
        <w:tab/>
        <w:t>6</w:t>
      </w:r>
    </w:p>
    <w:p w:rsidR="00C244D4" w:rsidP="00C244D4" w14:paraId="00FB8BFE" w14:textId="4963477E">
      <w:pPr>
        <w:pStyle w:val="RESPONSE0"/>
      </w:pPr>
      <w:r w:rsidRPr="00222236">
        <w:rPr>
          <w:rFonts w:ascii="Wingdings" w:hAnsi="Wingdings"/>
        </w:rPr>
        <w:sym w:font="Wingdings" w:char="F06F"/>
      </w:r>
      <w:r w:rsidRPr="003403FA">
        <w:tab/>
      </w:r>
      <w:r>
        <w:t>History of infractions</w:t>
      </w:r>
      <w:r w:rsidR="00DD6B85">
        <w:t xml:space="preserve"> </w:t>
      </w:r>
      <w:r w:rsidR="004C2688">
        <w:t>by</w:t>
      </w:r>
      <w:r w:rsidR="00DD6B85">
        <w:t xml:space="preserve"> potential participants</w:t>
      </w:r>
      <w:r>
        <w:tab/>
        <w:t>7</w:t>
      </w:r>
    </w:p>
    <w:p w:rsidR="00C244D4" w:rsidP="00C244D4" w14:paraId="59ABBE35" w14:textId="11D10664">
      <w:pPr>
        <w:pStyle w:val="RESPONSE0"/>
      </w:pPr>
      <w:r w:rsidRPr="00222236">
        <w:rPr>
          <w:rFonts w:ascii="Wingdings" w:hAnsi="Wingdings"/>
        </w:rPr>
        <w:sym w:font="Wingdings" w:char="F06F"/>
      </w:r>
      <w:r w:rsidRPr="003403FA">
        <w:tab/>
      </w:r>
      <w:r>
        <w:t>Offense history</w:t>
      </w:r>
      <w:r w:rsidR="00DD6B85">
        <w:t xml:space="preserve"> of potential participants</w:t>
      </w:r>
      <w:r>
        <w:tab/>
        <w:t>8</w:t>
      </w:r>
    </w:p>
    <w:p w:rsidR="00A7226C" w:rsidRPr="00222236" w:rsidP="00A7226C" w14:paraId="3EC60040" w14:textId="64CB8B53">
      <w:pPr>
        <w:pStyle w:val="RESPONSE0"/>
      </w:pPr>
      <w:r w:rsidRPr="00222236">
        <w:rPr>
          <w:rFonts w:ascii="Wingdings" w:hAnsi="Wingdings"/>
        </w:rPr>
        <w:sym w:font="Wingdings" w:char="F06F"/>
      </w:r>
      <w:r w:rsidRPr="00222236">
        <w:tab/>
      </w:r>
      <w:r w:rsidR="001B4133">
        <w:t>Other data</w:t>
      </w:r>
      <w:r>
        <w:t xml:space="preserve"> (SPECIFY)</w:t>
      </w:r>
      <w:r>
        <w:tab/>
        <w:t>99</w:t>
      </w:r>
      <w:r w:rsidRPr="00222236">
        <w:tab/>
      </w:r>
    </w:p>
    <w:p w:rsidR="00A7226C" w:rsidP="00A7226C" w14:paraId="4D045AC3" w14:textId="547E6B5F">
      <w:pPr>
        <w:pStyle w:val="BoxResponse"/>
      </w:pPr>
      <w:r>
        <w:tab/>
      </w:r>
      <w:r>
        <w:tab/>
      </w:r>
      <w:r>
        <w:rPr>
          <w:noProof/>
        </w:rPr>
        <mc:AlternateContent>
          <mc:Choice Requires="wps">
            <w:drawing>
              <wp:anchor distT="0" distB="0" distL="114300" distR="114300" simplePos="0" relativeHeight="251674624" behindDoc="0" locked="0" layoutInCell="1" allowOverlap="1">
                <wp:simplePos x="0" y="0"/>
                <wp:positionH relativeFrom="column">
                  <wp:posOffset>914400</wp:posOffset>
                </wp:positionH>
                <wp:positionV relativeFrom="paragraph">
                  <wp:posOffset>81280</wp:posOffset>
                </wp:positionV>
                <wp:extent cx="1834515" cy="182880"/>
                <wp:effectExtent l="9525" t="12700" r="13335" b="13970"/>
                <wp:wrapNone/>
                <wp:docPr id="44" name="Rectangle 44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3" o:spid="_x0000_s1037" alt="Blank space for entering response" style="width:144.45pt;height:14.4pt;margin-top:6.4pt;margin-left:1in;mso-height-percent:0;mso-height-relative:page;mso-width-percent:0;mso-width-relative:page;mso-wrap-distance-bottom:0;mso-wrap-distance-left:9pt;mso-wrap-distance-right:9pt;mso-wrap-distance-top:0;mso-wrap-style:square;position:absolute;visibility:visible;v-text-anchor:top;z-index:251675648"/>
            </w:pict>
          </mc:Fallback>
        </mc:AlternateContent>
      </w:r>
      <w:r w:rsidRPr="00222236">
        <w:t xml:space="preserve">(STRING </w:t>
      </w:r>
      <w:sdt>
        <w:sdtPr>
          <w:alias w:val="STRING LENGTH"/>
          <w:tag w:val="STRING LENGTH"/>
          <w:id w:val="1387536032"/>
          <w:placeholder>
            <w:docPart w:val="AEB814C775744493AED37B8CD5204646"/>
          </w:placeholder>
          <w:showingPlcHdr/>
          <w:richText/>
          <w:temporary/>
        </w:sdtPr>
        <w:sdtContent>
          <w:r w:rsidRPr="00222236">
            <w:t>(NUM)</w:t>
          </w:r>
        </w:sdtContent>
      </w:sdt>
      <w:r w:rsidRPr="00222236">
        <w:t>)</w:t>
      </w:r>
    </w:p>
    <w:p w:rsidR="00125093" w:rsidP="00125093" w14:paraId="6802D0AA" w14:textId="77777777">
      <w:pPr>
        <w:pStyle w:val="RESPONSE0"/>
        <w:spacing w:before="0"/>
      </w:pPr>
    </w:p>
    <w:p w:rsidR="00125093" w:rsidRPr="00386885" w:rsidP="00125093" w14:paraId="61949B37" w14:textId="31DEA205">
      <w:pPr>
        <w:pStyle w:val="RESPONSE0"/>
      </w:pPr>
      <w:r w:rsidRPr="00222236">
        <w:rPr>
          <w:rFonts w:ascii="Wingdings" w:hAnsi="Wingdings"/>
        </w:rPr>
        <w:sym w:font="Wingdings" w:char="F06D"/>
      </w:r>
      <w:r>
        <w:tab/>
      </w:r>
      <w:r w:rsidRPr="00125093">
        <w:rPr>
          <w:i/>
          <w:iCs/>
        </w:rPr>
        <w:t xml:space="preserve">No data </w:t>
      </w:r>
      <w:r w:rsidR="0080234C">
        <w:rPr>
          <w:i/>
          <w:iCs/>
        </w:rPr>
        <w:t xml:space="preserve">is </w:t>
      </w:r>
      <w:r w:rsidRPr="00125093">
        <w:rPr>
          <w:i/>
          <w:iCs/>
        </w:rPr>
        <w:t>provided</w:t>
      </w:r>
      <w:r w:rsidR="0080234C">
        <w:rPr>
          <w:i/>
          <w:iCs/>
        </w:rPr>
        <w:t xml:space="preserve"> to [PROGRAM NAME]</w:t>
      </w:r>
      <w:r>
        <w:t xml:space="preserve"> </w:t>
      </w:r>
      <w:r>
        <w:tab/>
        <w:t>0</w:t>
      </w:r>
    </w:p>
    <w:p w:rsidR="00125093" w:rsidRPr="00386885" w:rsidP="00125093" w14:paraId="1D136E3D" w14:textId="56C1DC61">
      <w:pPr>
        <w:pStyle w:val="RESPONSE0"/>
      </w:pPr>
    </w:p>
    <w:p w:rsidR="00125093" w:rsidRPr="00222236" w:rsidP="00A7226C" w14:paraId="10E9F55B" w14:textId="77777777">
      <w:pPr>
        <w:pStyle w:val="BoxResponse"/>
      </w:pPr>
    </w:p>
    <w:p w:rsidR="00BE065F" w:rsidRPr="008F5BD9" w:rsidP="00125093" w14:paraId="3C7195BD" w14:textId="53A8B869">
      <w:pPr>
        <w:pStyle w:val="Source"/>
        <w:spacing w:before="0"/>
      </w:pPr>
      <w:r>
        <w:t>REO_C1</w:t>
      </w:r>
      <w:r w:rsidRPr="008F5BD9" w:rsidR="00266E7E">
        <w:t xml:space="preserve">. </w:t>
      </w:r>
    </w:p>
    <w:p w:rsidR="00266E7E" w:rsidP="00B92E43" w14:paraId="6C8A39A4" w14:textId="4F8D9D42">
      <w:pPr>
        <w:pStyle w:val="QUEafterSource"/>
      </w:pPr>
      <w:r>
        <w:t>B8</w:t>
      </w:r>
      <w:r w:rsidR="000A2C2B">
        <w:t>.</w:t>
      </w:r>
      <w:r w:rsidR="00B92E43">
        <w:tab/>
      </w:r>
      <w:r w:rsidRPr="00C02396" w:rsidR="00C02396">
        <w:t>What operational or logistical issues did</w:t>
      </w:r>
      <w:r w:rsidR="000E4599">
        <w:t xml:space="preserve"> staff from</w:t>
      </w:r>
      <w:r w:rsidRPr="00C02396" w:rsidR="00C02396">
        <w:t xml:space="preserve"> </w:t>
      </w:r>
      <w:r w:rsidR="008835D1">
        <w:t>your</w:t>
      </w:r>
      <w:r w:rsidRPr="00C02396" w:rsidR="00C02396">
        <w:t xml:space="preserve"> facility have to address to integrate the </w:t>
      </w:r>
      <w:r w:rsidR="0023403A">
        <w:t>[PROGRAM NAME]</w:t>
      </w:r>
      <w:r w:rsidRPr="00C02396" w:rsidR="00C02396">
        <w:t xml:space="preserve"> into the facility?</w:t>
      </w:r>
    </w:p>
    <w:p w:rsidR="00684D03" w:rsidRPr="00F82231" w:rsidP="00E72DEA" w14:paraId="0DD23B72" w14:textId="02DA0732">
      <w:pPr>
        <w:pStyle w:val="RESPONSE0"/>
        <w:ind w:left="0" w:firstLine="0"/>
        <w:rPr>
          <w:i/>
          <w:iCs/>
        </w:rPr>
      </w:pPr>
      <w:r>
        <w:rPr>
          <w:i/>
          <w:iCs/>
        </w:rPr>
        <w:t xml:space="preserve">             </w:t>
      </w:r>
      <w:r w:rsidRPr="00F82231" w:rsidR="00A94013">
        <w:rPr>
          <w:i/>
          <w:iCs/>
        </w:rPr>
        <w:t>Select all that apply</w:t>
      </w:r>
    </w:p>
    <w:p w:rsidR="00266E7E" w:rsidRPr="00663ADE" w:rsidP="00E45FBB" w14:paraId="553F496C" w14:textId="0152B1DB">
      <w:pPr>
        <w:pStyle w:val="RESPONSE0"/>
        <w:ind w:right="3150"/>
      </w:pPr>
      <w:r w:rsidRPr="00222236">
        <w:rPr>
          <w:rFonts w:ascii="Wingdings" w:hAnsi="Wingdings"/>
        </w:rPr>
        <w:sym w:font="Wingdings" w:char="F06F"/>
      </w:r>
      <w:r>
        <w:tab/>
      </w:r>
      <w:r w:rsidR="00F07FB3">
        <w:t>Restrictions on movement or t</w:t>
      </w:r>
      <w:r w:rsidRPr="00386885" w:rsidR="00A84377">
        <w:t xml:space="preserve">ransporting </w:t>
      </w:r>
      <w:r w:rsidRPr="00726C16" w:rsidR="00726C16">
        <w:t xml:space="preserve">people in custody </w:t>
      </w:r>
      <w:r w:rsidRPr="00386885" w:rsidR="00A84377">
        <w:t xml:space="preserve">to </w:t>
      </w:r>
      <w:r w:rsidR="0023403A">
        <w:t>[PROGRAM NAME]</w:t>
      </w:r>
      <w:r w:rsidRPr="00386885" w:rsidR="00A84377">
        <w:t xml:space="preserve"> services</w:t>
      </w:r>
      <w:r w:rsidR="00684D03">
        <w:tab/>
      </w:r>
      <w:r w:rsidR="004C2688">
        <w:t>1</w:t>
      </w:r>
    </w:p>
    <w:p w:rsidR="00266E7E" w:rsidP="00386885" w14:paraId="77F0993C" w14:textId="0192519E">
      <w:pPr>
        <w:pStyle w:val="RESPONSE0"/>
      </w:pPr>
      <w:r w:rsidRPr="00222236">
        <w:rPr>
          <w:rFonts w:ascii="Wingdings" w:hAnsi="Wingdings"/>
        </w:rPr>
        <w:sym w:font="Wingdings" w:char="F06F"/>
      </w:r>
      <w:r>
        <w:tab/>
      </w:r>
      <w:r w:rsidRPr="00386885" w:rsidR="00A84377">
        <w:t>Access to internet</w:t>
      </w:r>
      <w:r w:rsidR="00535B2F">
        <w:t>, or expanding existing access,</w:t>
      </w:r>
      <w:r w:rsidRPr="00386885" w:rsidR="00A84377">
        <w:t xml:space="preserve"> for staff </w:t>
      </w:r>
      <w:r w:rsidR="006F71C7">
        <w:t>or</w:t>
      </w:r>
      <w:r w:rsidRPr="00386885" w:rsidR="006F71C7">
        <w:t xml:space="preserve"> </w:t>
      </w:r>
      <w:r w:rsidRPr="00386885" w:rsidR="00A84377">
        <w:t>participants</w:t>
      </w:r>
      <w:r w:rsidR="00684D03">
        <w:tab/>
      </w:r>
      <w:r w:rsidR="004C2688">
        <w:t>2</w:t>
      </w:r>
    </w:p>
    <w:p w:rsidR="00792844" w:rsidP="00792844" w14:paraId="6D3B0A68" w14:textId="55A3D927">
      <w:pPr>
        <w:pStyle w:val="RESPONSE0"/>
      </w:pPr>
      <w:r w:rsidRPr="00222236">
        <w:rPr>
          <w:rFonts w:ascii="Wingdings" w:hAnsi="Wingdings"/>
        </w:rPr>
        <w:sym w:font="Wingdings" w:char="F06F"/>
      </w:r>
      <w:r>
        <w:tab/>
        <w:t>Improving internet connectivity at the facility</w:t>
      </w:r>
      <w:r>
        <w:tab/>
        <w:t>3</w:t>
      </w:r>
    </w:p>
    <w:p w:rsidR="00F216B7" w:rsidRPr="004201D0" w:rsidP="00386885" w14:paraId="28C0C294" w14:textId="5FD04461">
      <w:pPr>
        <w:pStyle w:val="RESPONSE0"/>
      </w:pPr>
      <w:r w:rsidRPr="00222236">
        <w:rPr>
          <w:rFonts w:ascii="Wingdings" w:hAnsi="Wingdings"/>
        </w:rPr>
        <w:sym w:font="Wingdings" w:char="F06F"/>
      </w:r>
      <w:r>
        <w:tab/>
      </w:r>
      <w:r w:rsidRPr="00386885" w:rsidR="005E62E7">
        <w:t>[IF A</w:t>
      </w:r>
      <w:r w:rsidR="00DD6B85">
        <w:t>7</w:t>
      </w:r>
      <w:r w:rsidR="00931826">
        <w:t xml:space="preserve"> </w:t>
      </w:r>
      <w:r w:rsidRPr="00386885" w:rsidR="005E62E7">
        <w:t xml:space="preserve">= JAIL OR PRISON] </w:t>
      </w:r>
      <w:r w:rsidRPr="00386885" w:rsidR="00A84377">
        <w:t xml:space="preserve">Security access for </w:t>
      </w:r>
      <w:r w:rsidR="0023403A">
        <w:t>[PROGRAM NAME]</w:t>
      </w:r>
      <w:r w:rsidRPr="00386885" w:rsidR="00A84377">
        <w:t xml:space="preserve"> program staff and other partners</w:t>
      </w:r>
      <w:r w:rsidR="00684D03">
        <w:tab/>
      </w:r>
      <w:r w:rsidR="00792844">
        <w:t>4</w:t>
      </w:r>
      <w:r w:rsidRPr="004201D0" w:rsidR="00792844">
        <w:t xml:space="preserve"> </w:t>
      </w:r>
    </w:p>
    <w:p w:rsidR="0083667B" w:rsidP="00386885" w14:paraId="05F5680F" w14:textId="53DC2C6E">
      <w:pPr>
        <w:pStyle w:val="RESPONSE0"/>
      </w:pPr>
      <w:r w:rsidRPr="00222236">
        <w:rPr>
          <w:rFonts w:ascii="Wingdings" w:hAnsi="Wingdings"/>
        </w:rPr>
        <w:sym w:font="Wingdings" w:char="F06F"/>
      </w:r>
      <w:r>
        <w:tab/>
      </w:r>
      <w:r w:rsidRPr="00386885" w:rsidR="00A84377">
        <w:t>Changes in duties or protocols for staff</w:t>
      </w:r>
      <w:r>
        <w:tab/>
      </w:r>
      <w:r w:rsidR="00792844">
        <w:t>5</w:t>
      </w:r>
    </w:p>
    <w:p w:rsidR="00CD2399" w:rsidP="00386885" w14:paraId="5FA8D383" w14:textId="40A16714">
      <w:pPr>
        <w:pStyle w:val="RESPONSE0"/>
      </w:pPr>
      <w:r w:rsidRPr="00222236">
        <w:rPr>
          <w:rFonts w:ascii="Wingdings" w:hAnsi="Wingdings"/>
        </w:rPr>
        <w:sym w:font="Wingdings" w:char="F06F"/>
      </w:r>
      <w:r>
        <w:tab/>
      </w:r>
      <w:r w:rsidRPr="00386885" w:rsidR="00A84377">
        <w:t>Special accommodations for [</w:t>
      </w:r>
      <w:r w:rsidRPr="00386885" w:rsidR="00025760">
        <w:t>GRANTEE NAME</w:t>
      </w:r>
      <w:r w:rsidRPr="00386885" w:rsidR="00A84377">
        <w:t>] staff</w:t>
      </w:r>
      <w:r w:rsidRPr="00386885" w:rsidR="00A84377">
        <w:tab/>
      </w:r>
      <w:r w:rsidR="00792844">
        <w:t>6</w:t>
      </w:r>
    </w:p>
    <w:p w:rsidR="00CD2399" w:rsidP="00386885" w14:paraId="147DA7C2" w14:textId="0AFC526B">
      <w:pPr>
        <w:pStyle w:val="RESPONSE0"/>
      </w:pPr>
      <w:r w:rsidRPr="00222236">
        <w:rPr>
          <w:rFonts w:ascii="Wingdings" w:hAnsi="Wingdings"/>
        </w:rPr>
        <w:sym w:font="Wingdings" w:char="F06F"/>
      </w:r>
      <w:r>
        <w:tab/>
      </w:r>
      <w:r w:rsidRPr="00386885" w:rsidR="00A84377">
        <w:t>Security training for [</w:t>
      </w:r>
      <w:r w:rsidR="00CF266A">
        <w:t>GRANTEE NAME</w:t>
      </w:r>
      <w:r w:rsidRPr="00386885" w:rsidR="00A84377">
        <w:t>] staff</w:t>
      </w:r>
      <w:r w:rsidRPr="00386885" w:rsidR="00A84377">
        <w:tab/>
      </w:r>
      <w:r w:rsidR="00792844">
        <w:t>7</w:t>
      </w:r>
    </w:p>
    <w:p w:rsidR="00C83516" w:rsidRPr="00222236" w:rsidP="00C83516" w14:paraId="18E81AB5" w14:textId="6383DB14">
      <w:pPr>
        <w:pStyle w:val="RESPONSE0"/>
      </w:pPr>
      <w:r w:rsidRPr="00F82231">
        <w:rPr>
          <w:rFonts w:ascii="Wingdings" w:hAnsi="Wingdings"/>
        </w:rPr>
        <w:sym w:font="Wingdings" w:char="F06F"/>
      </w:r>
      <w:r w:rsidRPr="00F82231">
        <w:tab/>
        <w:t xml:space="preserve">Other </w:t>
      </w:r>
      <w:r w:rsidRPr="00F82231" w:rsidR="00821EAF">
        <w:t xml:space="preserve">operational or logistical issues </w:t>
      </w:r>
      <w:r w:rsidRPr="00F82231">
        <w:t>(SPECIFY)</w:t>
      </w:r>
      <w:r w:rsidRPr="00F82231">
        <w:tab/>
        <w:t>99</w:t>
      </w:r>
      <w:r w:rsidRPr="00222236">
        <w:tab/>
      </w:r>
    </w:p>
    <w:p w:rsidR="00C83516" w:rsidRPr="00222236" w:rsidP="00C83516" w14:paraId="1B5542AF" w14:textId="46FE7873">
      <w:pPr>
        <w:pStyle w:val="BoxResponse"/>
      </w:pPr>
      <w:r>
        <w:tab/>
      </w:r>
      <w:r>
        <w:tab/>
      </w:r>
      <w:r>
        <w:rPr>
          <w:noProof/>
        </w:rPr>
        <mc:AlternateContent>
          <mc:Choice Requires="wps">
            <w:drawing>
              <wp:anchor distT="0" distB="0" distL="114300" distR="114300" simplePos="0" relativeHeight="251664384" behindDoc="0" locked="0" layoutInCell="1" allowOverlap="1">
                <wp:simplePos x="0" y="0"/>
                <wp:positionH relativeFrom="column">
                  <wp:posOffset>914400</wp:posOffset>
                </wp:positionH>
                <wp:positionV relativeFrom="paragraph">
                  <wp:posOffset>81280</wp:posOffset>
                </wp:positionV>
                <wp:extent cx="1834515" cy="182880"/>
                <wp:effectExtent l="9525" t="12700" r="13335" b="13970"/>
                <wp:wrapNone/>
                <wp:docPr id="28" name="Rectangle 44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3" o:spid="_x0000_s1038" alt="Blank space for entering response" style="width:144.45pt;height:14.4pt;margin-top:6.4pt;margin-left:1in;mso-height-percent:0;mso-height-relative:page;mso-width-percent:0;mso-width-relative:page;mso-wrap-distance-bottom:0;mso-wrap-distance-left:9pt;mso-wrap-distance-right:9pt;mso-wrap-distance-top:0;mso-wrap-style:square;position:absolute;visibility:visible;v-text-anchor:top;z-index:251665408"/>
            </w:pict>
          </mc:Fallback>
        </mc:AlternateContent>
      </w:r>
      <w:r w:rsidRPr="00222236">
        <w:t xml:space="preserve">(STRING </w:t>
      </w:r>
      <w:r w:rsidR="00724F0E">
        <w:t>120</w:t>
      </w:r>
      <w:r w:rsidRPr="00222236">
        <w:t>)</w:t>
      </w:r>
    </w:p>
    <w:p w:rsidR="004D6C92" w:rsidP="004D6C92" w14:paraId="727BCB63" w14:textId="76DC082B">
      <w:pPr>
        <w:pStyle w:val="Source"/>
        <w:spacing w:before="0"/>
      </w:pPr>
    </w:p>
    <w:p w:rsidR="00A90351" w:rsidP="004D6C92" w14:paraId="72324A3C" w14:textId="77777777">
      <w:pPr>
        <w:pStyle w:val="Source"/>
        <w:spacing w:before="0"/>
      </w:pPr>
    </w:p>
    <w:p w:rsidR="004D6C92" w:rsidRPr="00570C09" w:rsidP="004D6C92" w14:paraId="3F4E165B" w14:textId="68146BE3">
      <w:pPr>
        <w:pStyle w:val="Source"/>
        <w:spacing w:before="0"/>
      </w:pPr>
      <w:r>
        <w:t>NEW</w:t>
      </w:r>
      <w:r w:rsidRPr="00570C09">
        <w:tab/>
      </w:r>
    </w:p>
    <w:p w:rsidR="004D6C92" w:rsidP="004D6C92" w14:paraId="31BC8145" w14:textId="07C97D9A">
      <w:pPr>
        <w:pStyle w:val="QUEafterSource"/>
      </w:pPr>
      <w:r>
        <w:t>B</w:t>
      </w:r>
      <w:r w:rsidR="00D009AC">
        <w:t>9</w:t>
      </w:r>
      <w:r w:rsidRPr="00E00D74">
        <w:t>.</w:t>
      </w:r>
      <w:r w:rsidRPr="00E00D74">
        <w:tab/>
      </w:r>
      <w:r>
        <w:t>How has the [PROGRAM NAME] program influenced the services offered at your facility?</w:t>
      </w:r>
    </w:p>
    <w:p w:rsidR="004D6C92" w:rsidRPr="000C05BE" w:rsidP="004D6C92" w14:paraId="27B7F03C" w14:textId="2EE0615F">
      <w:pPr>
        <w:tabs>
          <w:tab w:val="clear" w:pos="432"/>
        </w:tabs>
        <w:spacing w:after="0"/>
        <w:ind w:left="720" w:right="2250" w:firstLine="0"/>
        <w:jc w:val="left"/>
        <w:rPr>
          <w:rFonts w:ascii="Arial" w:hAnsi="Arial" w:cs="Arial"/>
          <w:i/>
          <w:sz w:val="20"/>
        </w:rPr>
      </w:pPr>
      <w:r w:rsidRPr="000C05BE">
        <w:rPr>
          <w:rFonts w:ascii="Arial" w:hAnsi="Arial" w:cs="Arial"/>
          <w:i/>
          <w:sz w:val="20"/>
        </w:rPr>
        <w:t xml:space="preserve">Select </w:t>
      </w:r>
      <w:r w:rsidR="004C2688">
        <w:rPr>
          <w:rFonts w:ascii="Arial" w:hAnsi="Arial" w:cs="Arial"/>
          <w:i/>
          <w:sz w:val="20"/>
        </w:rPr>
        <w:t>all that apply</w:t>
      </w:r>
    </w:p>
    <w:p w:rsidR="004D6C92" w:rsidRPr="00386885" w:rsidP="004D6C92" w14:paraId="5688022A" w14:textId="77777777">
      <w:pPr>
        <w:pStyle w:val="RESPONSE0"/>
      </w:pPr>
      <w:r w:rsidRPr="00222236">
        <w:rPr>
          <w:rFonts w:ascii="Wingdings" w:hAnsi="Wingdings"/>
        </w:rPr>
        <w:sym w:font="Wingdings" w:char="F06D"/>
      </w:r>
      <w:r>
        <w:tab/>
        <w:t xml:space="preserve">[PROGRAM NAME] </w:t>
      </w:r>
      <w:r w:rsidRPr="000A7D1B">
        <w:t xml:space="preserve">offers new services in </w:t>
      </w:r>
      <w:r w:rsidRPr="00386885">
        <w:t>the facility</w:t>
      </w:r>
      <w:r>
        <w:tab/>
        <w:t>1</w:t>
      </w:r>
    </w:p>
    <w:p w:rsidR="004D6C92" w:rsidRPr="00386885" w:rsidP="004D6C92" w14:paraId="3AC7F354" w14:textId="77777777">
      <w:pPr>
        <w:pStyle w:val="RESPONSE0"/>
      </w:pPr>
      <w:r w:rsidRPr="00222236">
        <w:rPr>
          <w:rFonts w:ascii="Wingdings" w:hAnsi="Wingdings"/>
        </w:rPr>
        <w:sym w:font="Wingdings" w:char="F06D"/>
      </w:r>
      <w:r>
        <w:tab/>
        <w:t xml:space="preserve">[PROGRAM NAME] </w:t>
      </w:r>
      <w:r w:rsidRPr="00386885">
        <w:t xml:space="preserve">expands </w:t>
      </w:r>
      <w:r>
        <w:t xml:space="preserve">the </w:t>
      </w:r>
      <w:r w:rsidRPr="00386885">
        <w:t>availability of existing services</w:t>
      </w:r>
      <w:r>
        <w:tab/>
        <w:t>2</w:t>
      </w:r>
    </w:p>
    <w:p w:rsidR="004D6C92" w:rsidRPr="00386885" w:rsidP="004D6C92" w14:paraId="23CEB0D7" w14:textId="77777777">
      <w:pPr>
        <w:pStyle w:val="RESPONSE0"/>
      </w:pPr>
      <w:r w:rsidRPr="00222236">
        <w:rPr>
          <w:rFonts w:ascii="Wingdings" w:hAnsi="Wingdings"/>
        </w:rPr>
        <w:sym w:font="Wingdings" w:char="F06D"/>
      </w:r>
      <w:r>
        <w:tab/>
        <w:t>[PROGRAM NAME]</w:t>
      </w:r>
      <w:r w:rsidRPr="00386885">
        <w:t xml:space="preserve"> has not changed </w:t>
      </w:r>
      <w:r>
        <w:t xml:space="preserve">the </w:t>
      </w:r>
      <w:r w:rsidRPr="00386885">
        <w:t>availability</w:t>
      </w:r>
      <w:r>
        <w:t xml:space="preserve"> or </w:t>
      </w:r>
      <w:r w:rsidRPr="00386885">
        <w:t>range of services</w:t>
      </w:r>
      <w:r>
        <w:tab/>
        <w:t>3</w:t>
      </w:r>
    </w:p>
    <w:p w:rsidR="004D6C92" w:rsidRPr="00222236" w:rsidP="004D6C92" w14:paraId="4B62DAFB" w14:textId="77777777">
      <w:pPr>
        <w:pStyle w:val="BoxResponse"/>
        <w:tabs>
          <w:tab w:val="left" w:pos="2970"/>
          <w:tab w:val="clear" w:pos="4680"/>
          <w:tab w:val="clear" w:pos="8100"/>
          <w:tab w:val="clear" w:pos="8550"/>
        </w:tabs>
        <w:spacing w:before="240"/>
      </w:pPr>
      <w:r>
        <w:t>[INCLUDE HARD CHECK IF RESPONDENT SELECTS OPTION 3 AND ANY OTHER OPTION]</w:t>
      </w:r>
    </w:p>
    <w:p w:rsidR="00543DC4" w:rsidP="005B11B4" w14:paraId="5FCCD875" w14:textId="77777777">
      <w:pPr>
        <w:pStyle w:val="RESPONSE0"/>
        <w:ind w:left="0" w:firstLine="0"/>
      </w:pPr>
    </w:p>
    <w:p w:rsidR="00E22215" w:rsidP="00B92E43" w14:paraId="4E5611A0" w14:textId="085D5671">
      <w:pPr>
        <w:pStyle w:val="QUEafterSource"/>
      </w:pPr>
      <w:r>
        <w:br w:type="page"/>
      </w:r>
    </w:p>
    <w:p w:rsidR="00E22215" w:rsidP="00E22215" w14:paraId="14E31DC8" w14:textId="73DA0811">
      <w:pPr>
        <w:pStyle w:val="SECTIONHEADING"/>
        <w:pBdr>
          <w:bottom w:val="single" w:sz="36" w:space="0" w:color="E8E8E8"/>
        </w:pBdr>
        <w:spacing w:after="120"/>
      </w:pPr>
      <w:r>
        <w:t>C</w:t>
      </w:r>
      <w:r>
        <w:t xml:space="preserve">. SERVICES OFFERED AT FACILITY </w:t>
      </w:r>
    </w:p>
    <w:tbl>
      <w:tblPr>
        <w:tblW w:w="5000" w:type="pct"/>
        <w:tblInd w:w="-106" w:type="dxa"/>
        <w:tblLook w:val="00A0"/>
      </w:tblPr>
      <w:tblGrid>
        <w:gridCol w:w="10790"/>
      </w:tblGrid>
      <w:tr w14:paraId="079E0AF4" w14:textId="77777777" w:rsidTr="00E22215">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22215" w:rsidRPr="00C1565D" w:rsidP="00E22215" w14:paraId="67FA47B6" w14:textId="77777777">
            <w:pPr>
              <w:spacing w:before="60" w:after="60"/>
              <w:ind w:firstLine="0"/>
              <w:jc w:val="left"/>
              <w:rPr>
                <w:rFonts w:ascii="Arial" w:hAnsi="Arial" w:cs="Arial"/>
                <w:caps/>
                <w:sz w:val="20"/>
              </w:rPr>
            </w:pPr>
            <w:r>
              <w:rPr>
                <w:rFonts w:ascii="Arial" w:hAnsi="Arial" w:cs="Arial"/>
                <w:caps/>
                <w:sz w:val="20"/>
              </w:rPr>
              <w:t xml:space="preserve">ALL </w:t>
            </w:r>
          </w:p>
        </w:tc>
      </w:tr>
    </w:tbl>
    <w:p w:rsidR="00E22215" w:rsidP="00E22215" w14:paraId="5516F374" w14:textId="51DBF630">
      <w:pPr>
        <w:pStyle w:val="INTRO"/>
        <w:spacing w:before="120" w:after="120"/>
        <w:ind w:right="187"/>
      </w:pPr>
      <w:r w:rsidRPr="000B5652">
        <w:t xml:space="preserve">Next, we would like to ask you some questions about the types of services </w:t>
      </w:r>
      <w:r>
        <w:t xml:space="preserve">offered to people in custody through programs </w:t>
      </w:r>
      <w:r w:rsidR="00F07FB3">
        <w:rPr>
          <w:u w:val="single"/>
        </w:rPr>
        <w:t>OTHER</w:t>
      </w:r>
      <w:r w:rsidRPr="00CB70C4" w:rsidR="00F07FB3">
        <w:rPr>
          <w:u w:val="single"/>
        </w:rPr>
        <w:t xml:space="preserve"> </w:t>
      </w:r>
      <w:r w:rsidR="00F07FB3">
        <w:rPr>
          <w:u w:val="single"/>
        </w:rPr>
        <w:t>THAN</w:t>
      </w:r>
      <w:r w:rsidRPr="00CB70C4" w:rsidR="00F07FB3">
        <w:rPr>
          <w:u w:val="single"/>
        </w:rPr>
        <w:t xml:space="preserve"> </w:t>
      </w:r>
      <w:r w:rsidRPr="00CB70C4">
        <w:rPr>
          <w:u w:val="single"/>
        </w:rPr>
        <w:t>[PROGRAM NAME].</w:t>
      </w:r>
      <w:r w:rsidR="005D2C67">
        <w:rPr>
          <w:u w:val="single"/>
        </w:rPr>
        <w:t xml:space="preserve"> </w:t>
      </w:r>
      <w:r w:rsidRPr="00823D07" w:rsidR="005D2C67">
        <w:t xml:space="preserve">We are collecting information about the [PROGRAM NAME] program from [GRANTEE NAME]; </w:t>
      </w:r>
      <w:r w:rsidRPr="00823D07" w:rsidR="00A67CB9">
        <w:t xml:space="preserve">for this question do not include </w:t>
      </w:r>
      <w:r w:rsidRPr="00823D07" w:rsidR="005D2C67">
        <w:t>the Pathway Home funded services.</w:t>
      </w:r>
      <w:r w:rsidR="005D2C67">
        <w:rPr>
          <w:b w:val="0"/>
          <w:bCs/>
        </w:rPr>
        <w:t xml:space="preserve">  </w:t>
      </w:r>
    </w:p>
    <w:p w:rsidR="00E22215" w:rsidRPr="00570C09" w:rsidP="00823D07" w14:paraId="6C86878C" w14:textId="77777777">
      <w:pPr>
        <w:pStyle w:val="Source"/>
        <w:spacing w:before="120"/>
      </w:pPr>
      <w:r>
        <w:t>NEW</w:t>
      </w:r>
      <w:r w:rsidRPr="00570C09">
        <w:tab/>
      </w:r>
    </w:p>
    <w:p w:rsidR="00E22215" w:rsidP="00E22215" w14:paraId="000B00F9" w14:textId="228F7539">
      <w:pPr>
        <w:pStyle w:val="QUEafterSource"/>
        <w:spacing w:after="0"/>
      </w:pPr>
      <w:r>
        <w:t>C</w:t>
      </w:r>
      <w:r>
        <w:t xml:space="preserve">1. </w:t>
      </w:r>
      <w:r>
        <w:tab/>
        <w:t>Please indicate w</w:t>
      </w:r>
      <w:r w:rsidRPr="00FD1718">
        <w:t>h</w:t>
      </w:r>
      <w:r>
        <w:t>ether any</w:t>
      </w:r>
      <w:r w:rsidRPr="00FD1718">
        <w:t xml:space="preserve"> of the following services are </w:t>
      </w:r>
      <w:r w:rsidRPr="00F82231">
        <w:rPr>
          <w:u w:val="single"/>
        </w:rPr>
        <w:t>currently</w:t>
      </w:r>
      <w:r>
        <w:t xml:space="preserve"> </w:t>
      </w:r>
      <w:r w:rsidRPr="00FD1718">
        <w:t xml:space="preserve">offered </w:t>
      </w:r>
      <w:r>
        <w:t xml:space="preserve">in your facility </w:t>
      </w:r>
      <w:r w:rsidRPr="00314B13">
        <w:rPr>
          <w:u w:val="single"/>
        </w:rPr>
        <w:t xml:space="preserve">through a program </w:t>
      </w:r>
      <w:r w:rsidR="00F07FB3">
        <w:rPr>
          <w:u w:val="single"/>
        </w:rPr>
        <w:t>OTHER</w:t>
      </w:r>
      <w:r w:rsidRPr="00314B13" w:rsidR="00F07FB3">
        <w:rPr>
          <w:u w:val="single"/>
        </w:rPr>
        <w:t xml:space="preserve"> </w:t>
      </w:r>
      <w:r w:rsidR="00F07FB3">
        <w:rPr>
          <w:u w:val="single"/>
        </w:rPr>
        <w:t>THAN</w:t>
      </w:r>
      <w:r w:rsidRPr="00314B13" w:rsidR="00F07FB3">
        <w:rPr>
          <w:u w:val="single"/>
        </w:rPr>
        <w:t xml:space="preserve"> </w:t>
      </w:r>
      <w:r w:rsidRPr="00314B13">
        <w:rPr>
          <w:u w:val="single"/>
        </w:rPr>
        <w:t>[PROGRAM NAME]:</w:t>
      </w:r>
    </w:p>
    <w:tbl>
      <w:tblPr>
        <w:tblW w:w="49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8369"/>
        <w:gridCol w:w="1078"/>
        <w:gridCol w:w="1163"/>
      </w:tblGrid>
      <w:tr w14:paraId="405203A7" w14:textId="77777777" w:rsidTr="00231DFC">
        <w:tblPrEx>
          <w:tblW w:w="49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443"/>
          <w:tblHeader/>
        </w:trPr>
        <w:tc>
          <w:tcPr>
            <w:tcW w:w="3944" w:type="pct"/>
            <w:tcBorders>
              <w:top w:val="nil"/>
              <w:left w:val="nil"/>
              <w:bottom w:val="nil"/>
              <w:right w:val="nil"/>
            </w:tcBorders>
            <w:vAlign w:val="bottom"/>
          </w:tcPr>
          <w:p w:rsidR="00E22215" w:rsidRPr="00FD1718" w:rsidP="00823D07" w14:paraId="4130EE5B" w14:textId="77777777">
            <w:pPr>
              <w:tabs>
                <w:tab w:val="clear" w:pos="432"/>
                <w:tab w:val="left" w:leader="dot" w:pos="6084"/>
              </w:tabs>
              <w:spacing w:before="0" w:after="0"/>
              <w:ind w:firstLine="0"/>
              <w:jc w:val="left"/>
              <w:rPr>
                <w:rFonts w:ascii="Arial Narrow" w:hAnsi="Arial Narrow" w:cs="Arial"/>
                <w:b/>
                <w:sz w:val="18"/>
                <w:szCs w:val="18"/>
              </w:rPr>
            </w:pPr>
          </w:p>
        </w:tc>
        <w:tc>
          <w:tcPr>
            <w:tcW w:w="1056" w:type="pct"/>
            <w:gridSpan w:val="2"/>
            <w:tcBorders>
              <w:top w:val="nil"/>
              <w:left w:val="nil"/>
              <w:bottom w:val="nil"/>
              <w:right w:val="nil"/>
            </w:tcBorders>
            <w:vAlign w:val="center"/>
          </w:tcPr>
          <w:p w:rsidR="00E22215" w:rsidRPr="00151FF3" w:rsidP="00823D07" w14:paraId="0D34DEBF" w14:textId="77777777">
            <w:pPr>
              <w:tabs>
                <w:tab w:val="clear" w:pos="432"/>
                <w:tab w:val="left" w:pos="576"/>
                <w:tab w:val="left" w:pos="1045"/>
              </w:tabs>
              <w:spacing w:before="0" w:after="0"/>
              <w:ind w:left="-43" w:right="-43" w:firstLine="0"/>
              <w:jc w:val="center"/>
              <w:rPr>
                <w:rFonts w:ascii="Arial" w:hAnsi="Arial" w:cs="Arial"/>
                <w:sz w:val="18"/>
                <w:szCs w:val="18"/>
              </w:rPr>
            </w:pPr>
            <w:r w:rsidRPr="00C80564">
              <w:rPr>
                <w:rFonts w:ascii="Arial" w:hAnsi="Arial" w:cs="Arial"/>
                <w:i/>
                <w:sz w:val="18"/>
                <w:szCs w:val="18"/>
              </w:rPr>
              <w:t>Select one per row</w:t>
            </w:r>
          </w:p>
        </w:tc>
      </w:tr>
      <w:tr w14:paraId="1AFA8B43" w14:textId="77777777" w:rsidTr="00231DFC">
        <w:tblPrEx>
          <w:tblW w:w="4912" w:type="pct"/>
          <w:tblLayout w:type="fixed"/>
          <w:tblLook w:val="0000"/>
        </w:tblPrEx>
        <w:trPr>
          <w:trHeight w:val="341"/>
          <w:tblHeader/>
        </w:trPr>
        <w:tc>
          <w:tcPr>
            <w:tcW w:w="3944" w:type="pct"/>
            <w:tcBorders>
              <w:top w:val="nil"/>
              <w:left w:val="nil"/>
              <w:bottom w:val="nil"/>
              <w:right w:val="single" w:sz="4" w:space="0" w:color="auto"/>
            </w:tcBorders>
            <w:vAlign w:val="bottom"/>
          </w:tcPr>
          <w:p w:rsidR="00E22215" w:rsidRPr="00FD1718" w:rsidP="00823D07" w14:paraId="2562F556" w14:textId="77777777">
            <w:pPr>
              <w:tabs>
                <w:tab w:val="clear" w:pos="432"/>
                <w:tab w:val="left" w:leader="dot" w:pos="6084"/>
              </w:tabs>
              <w:spacing w:before="0" w:after="0"/>
              <w:ind w:firstLine="0"/>
              <w:jc w:val="left"/>
              <w:rPr>
                <w:rFonts w:ascii="Arial Narrow" w:hAnsi="Arial Narrow" w:cs="Arial"/>
                <w:b/>
                <w:sz w:val="18"/>
                <w:szCs w:val="18"/>
              </w:rPr>
            </w:pPr>
          </w:p>
        </w:tc>
        <w:tc>
          <w:tcPr>
            <w:tcW w:w="508" w:type="pct"/>
            <w:tcBorders>
              <w:left w:val="single" w:sz="4" w:space="0" w:color="auto"/>
              <w:bottom w:val="single" w:sz="4" w:space="0" w:color="auto"/>
              <w:right w:val="single" w:sz="4" w:space="0" w:color="auto"/>
            </w:tcBorders>
            <w:vAlign w:val="center"/>
          </w:tcPr>
          <w:p w:rsidR="00E22215" w:rsidRPr="00151FF3" w:rsidP="00E22215" w14:paraId="606AABA6" w14:textId="77777777">
            <w:pPr>
              <w:tabs>
                <w:tab w:val="clear" w:pos="432"/>
                <w:tab w:val="left" w:pos="576"/>
                <w:tab w:val="left" w:pos="1045"/>
              </w:tabs>
              <w:spacing w:before="40" w:after="40"/>
              <w:ind w:left="-43" w:right="-43" w:firstLine="0"/>
              <w:jc w:val="center"/>
              <w:rPr>
                <w:rFonts w:ascii="Arial" w:hAnsi="Arial" w:cs="Arial"/>
                <w:sz w:val="18"/>
                <w:szCs w:val="18"/>
              </w:rPr>
            </w:pPr>
            <w:r w:rsidRPr="00151FF3">
              <w:rPr>
                <w:rFonts w:ascii="Arial" w:hAnsi="Arial" w:cs="Arial"/>
                <w:sz w:val="18"/>
                <w:szCs w:val="18"/>
              </w:rPr>
              <w:t>YES</w:t>
            </w:r>
          </w:p>
        </w:tc>
        <w:tc>
          <w:tcPr>
            <w:tcW w:w="547" w:type="pct"/>
            <w:tcBorders>
              <w:left w:val="single" w:sz="4" w:space="0" w:color="auto"/>
              <w:bottom w:val="single" w:sz="4" w:space="0" w:color="auto"/>
              <w:right w:val="single" w:sz="4" w:space="0" w:color="auto"/>
            </w:tcBorders>
            <w:vAlign w:val="center"/>
          </w:tcPr>
          <w:p w:rsidR="00E22215" w:rsidRPr="00151FF3" w:rsidP="00E22215" w14:paraId="7747DD1D" w14:textId="77777777">
            <w:pPr>
              <w:tabs>
                <w:tab w:val="clear" w:pos="432"/>
                <w:tab w:val="left" w:pos="576"/>
                <w:tab w:val="left" w:pos="1045"/>
              </w:tabs>
              <w:spacing w:before="40" w:after="40"/>
              <w:ind w:left="-43" w:right="-43" w:firstLine="0"/>
              <w:jc w:val="center"/>
              <w:rPr>
                <w:rFonts w:ascii="Arial" w:hAnsi="Arial" w:cs="Arial"/>
                <w:sz w:val="18"/>
                <w:szCs w:val="18"/>
              </w:rPr>
            </w:pPr>
            <w:r w:rsidRPr="00151FF3">
              <w:rPr>
                <w:rFonts w:ascii="Arial" w:hAnsi="Arial" w:cs="Arial"/>
                <w:sz w:val="18"/>
                <w:szCs w:val="18"/>
              </w:rPr>
              <w:t>NO</w:t>
            </w:r>
          </w:p>
        </w:tc>
      </w:tr>
      <w:tr w14:paraId="0AF55282" w14:textId="77777777" w:rsidTr="00231DFC">
        <w:tblPrEx>
          <w:tblW w:w="4912" w:type="pct"/>
          <w:tblLayout w:type="fixed"/>
          <w:tblLook w:val="0000"/>
        </w:tblPrEx>
        <w:trPr>
          <w:trHeight w:val="332"/>
        </w:trPr>
        <w:tc>
          <w:tcPr>
            <w:tcW w:w="3944" w:type="pct"/>
            <w:tcBorders>
              <w:top w:val="nil"/>
              <w:left w:val="nil"/>
              <w:bottom w:val="nil"/>
              <w:right w:val="single" w:sz="4" w:space="0" w:color="auto"/>
            </w:tcBorders>
            <w:shd w:val="clear" w:color="auto" w:fill="EEECE1" w:themeFill="background2"/>
          </w:tcPr>
          <w:p w:rsidR="00E22215" w:rsidRPr="00DA4818" w:rsidP="00E22215" w14:paraId="18BD4835" w14:textId="77777777">
            <w:pPr>
              <w:pStyle w:val="Tabletext25indent"/>
              <w:rPr>
                <w:sz w:val="18"/>
              </w:rPr>
            </w:pPr>
            <w:r>
              <w:t>a.</w:t>
            </w:r>
            <w:r>
              <w:tab/>
            </w:r>
            <w:r w:rsidRPr="00C84A30">
              <w:t>Employment services (career planning, job search, resume prep, employability skills)</w:t>
            </w:r>
          </w:p>
        </w:tc>
        <w:tc>
          <w:tcPr>
            <w:tcW w:w="508" w:type="pct"/>
            <w:tcBorders>
              <w:top w:val="single" w:sz="4" w:space="0" w:color="auto"/>
              <w:left w:val="single" w:sz="4" w:space="0" w:color="auto"/>
              <w:bottom w:val="nil"/>
              <w:right w:val="nil"/>
            </w:tcBorders>
            <w:shd w:val="clear" w:color="auto" w:fill="EEECE1" w:themeFill="background2"/>
            <w:vAlign w:val="center"/>
          </w:tcPr>
          <w:p w:rsidR="00E22215" w:rsidP="00E22215" w14:paraId="3087DBF1" w14:textId="77777777">
            <w:pPr>
              <w:pStyle w:val="Tabletextnormal"/>
              <w:rPr>
                <w:rFonts w:ascii="Wingdings" w:hAnsi="Wingdings" w:cs="Calibri"/>
                <w:szCs w:val="20"/>
              </w:rPr>
            </w:pPr>
            <w:r w:rsidRPr="00B71722">
              <w:rPr>
                <w:sz w:val="12"/>
                <w:szCs w:val="12"/>
              </w:rPr>
              <w:t xml:space="preserve">1 </w:t>
            </w:r>
            <w:r w:rsidRPr="00B71722">
              <w:rPr>
                <w:rFonts w:ascii="Wingdings" w:hAnsi="Wingdings"/>
                <w:szCs w:val="20"/>
              </w:rPr>
              <w:sym w:font="Wingdings" w:char="F06D"/>
            </w:r>
          </w:p>
        </w:tc>
        <w:tc>
          <w:tcPr>
            <w:tcW w:w="547" w:type="pct"/>
            <w:tcBorders>
              <w:top w:val="single" w:sz="4" w:space="0" w:color="auto"/>
              <w:left w:val="nil"/>
              <w:bottom w:val="nil"/>
              <w:right w:val="single" w:sz="4" w:space="0" w:color="auto"/>
            </w:tcBorders>
            <w:shd w:val="clear" w:color="auto" w:fill="EEECE1" w:themeFill="background2"/>
            <w:vAlign w:val="center"/>
          </w:tcPr>
          <w:p w:rsidR="00E22215" w:rsidRPr="00AE6360" w:rsidP="00E22215" w14:paraId="670D795A" w14:textId="77777777">
            <w:pPr>
              <w:pStyle w:val="Tabletextnormal"/>
            </w:pPr>
            <w:r>
              <w:rPr>
                <w:sz w:val="12"/>
                <w:szCs w:val="12"/>
              </w:rPr>
              <w:t>0</w:t>
            </w:r>
            <w:r w:rsidRPr="00B71722">
              <w:rPr>
                <w:sz w:val="12"/>
                <w:szCs w:val="12"/>
              </w:rPr>
              <w:t xml:space="preserve"> </w:t>
            </w:r>
            <w:r w:rsidRPr="00B71722">
              <w:rPr>
                <w:rFonts w:ascii="Wingdings" w:hAnsi="Wingdings"/>
                <w:szCs w:val="20"/>
              </w:rPr>
              <w:sym w:font="Wingdings" w:char="F06D"/>
            </w:r>
          </w:p>
        </w:tc>
      </w:tr>
      <w:tr w14:paraId="3A09615D" w14:textId="77777777" w:rsidTr="00231DFC">
        <w:tblPrEx>
          <w:tblW w:w="4912" w:type="pct"/>
          <w:tblLayout w:type="fixed"/>
          <w:tblLook w:val="0000"/>
        </w:tblPrEx>
        <w:trPr>
          <w:trHeight w:val="385"/>
        </w:trPr>
        <w:tc>
          <w:tcPr>
            <w:tcW w:w="3944" w:type="pct"/>
            <w:tcBorders>
              <w:top w:val="nil"/>
              <w:left w:val="nil"/>
              <w:bottom w:val="nil"/>
              <w:right w:val="single" w:sz="4" w:space="0" w:color="auto"/>
            </w:tcBorders>
            <w:shd w:val="clear" w:color="auto" w:fill="auto"/>
          </w:tcPr>
          <w:p w:rsidR="00E22215" w:rsidRPr="00DA4818" w:rsidP="00E22215" w14:paraId="006AEC6B" w14:textId="77777777">
            <w:pPr>
              <w:pStyle w:val="Tabletext25indent"/>
              <w:rPr>
                <w:sz w:val="18"/>
              </w:rPr>
            </w:pPr>
            <w:r>
              <w:t>b.</w:t>
            </w:r>
            <w:r>
              <w:tab/>
            </w:r>
            <w:r w:rsidRPr="00C84A30">
              <w:t xml:space="preserve">Occupational/vocational skills training </w:t>
            </w:r>
          </w:p>
        </w:tc>
        <w:tc>
          <w:tcPr>
            <w:tcW w:w="508" w:type="pct"/>
            <w:tcBorders>
              <w:top w:val="nil"/>
              <w:left w:val="single" w:sz="4" w:space="0" w:color="auto"/>
              <w:bottom w:val="nil"/>
              <w:right w:val="nil"/>
            </w:tcBorders>
            <w:shd w:val="clear" w:color="auto" w:fill="auto"/>
            <w:vAlign w:val="center"/>
          </w:tcPr>
          <w:p w:rsidR="00E22215" w:rsidP="00E22215" w14:paraId="20FC7846" w14:textId="77777777">
            <w:pPr>
              <w:pStyle w:val="Tabletextnormal"/>
              <w:rPr>
                <w:rFonts w:ascii="Wingdings" w:hAnsi="Wingdings" w:cs="Calibri"/>
                <w:szCs w:val="20"/>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auto"/>
            <w:vAlign w:val="center"/>
          </w:tcPr>
          <w:p w:rsidR="00E22215" w:rsidRPr="00AE6360" w:rsidP="00E22215" w14:paraId="109EE023" w14:textId="77777777">
            <w:pPr>
              <w:pStyle w:val="Tabletextnormal"/>
            </w:pPr>
            <w:r>
              <w:rPr>
                <w:sz w:val="12"/>
                <w:szCs w:val="12"/>
              </w:rPr>
              <w:t>0</w:t>
            </w:r>
            <w:r w:rsidRPr="00B71722">
              <w:rPr>
                <w:sz w:val="12"/>
                <w:szCs w:val="12"/>
              </w:rPr>
              <w:t xml:space="preserve"> </w:t>
            </w:r>
            <w:r w:rsidRPr="00B71722">
              <w:rPr>
                <w:rFonts w:ascii="Wingdings" w:hAnsi="Wingdings"/>
                <w:szCs w:val="20"/>
              </w:rPr>
              <w:sym w:font="Wingdings" w:char="F06D"/>
            </w:r>
          </w:p>
        </w:tc>
      </w:tr>
      <w:tr w14:paraId="2DFFB0DF" w14:textId="77777777" w:rsidTr="00231DFC">
        <w:tblPrEx>
          <w:tblW w:w="4912" w:type="pct"/>
          <w:tblLayout w:type="fixed"/>
          <w:tblLook w:val="0000"/>
        </w:tblPrEx>
        <w:trPr>
          <w:trHeight w:val="283"/>
        </w:trPr>
        <w:tc>
          <w:tcPr>
            <w:tcW w:w="3944" w:type="pct"/>
            <w:tcBorders>
              <w:top w:val="nil"/>
              <w:left w:val="nil"/>
              <w:bottom w:val="nil"/>
              <w:right w:val="single" w:sz="4" w:space="0" w:color="auto"/>
            </w:tcBorders>
            <w:shd w:val="clear" w:color="auto" w:fill="EEECE1" w:themeFill="background2"/>
          </w:tcPr>
          <w:p w:rsidR="00E22215" w:rsidRPr="00DA4818" w:rsidP="00E22215" w14:paraId="14E90949" w14:textId="77777777">
            <w:pPr>
              <w:pStyle w:val="Tabletext25indent"/>
              <w:rPr>
                <w:sz w:val="18"/>
              </w:rPr>
            </w:pPr>
            <w:r>
              <w:t>c.</w:t>
            </w:r>
            <w:r>
              <w:tab/>
              <w:t xml:space="preserve">General equivalency degree (GED, </w:t>
            </w:r>
            <w:r>
              <w:t>HiSET</w:t>
            </w:r>
            <w:r>
              <w:t>. TASC)</w:t>
            </w:r>
          </w:p>
        </w:tc>
        <w:tc>
          <w:tcPr>
            <w:tcW w:w="508" w:type="pct"/>
            <w:tcBorders>
              <w:top w:val="nil"/>
              <w:left w:val="single" w:sz="4" w:space="0" w:color="auto"/>
              <w:bottom w:val="nil"/>
              <w:right w:val="nil"/>
            </w:tcBorders>
            <w:shd w:val="clear" w:color="auto" w:fill="EEECE1" w:themeFill="background2"/>
            <w:vAlign w:val="center"/>
          </w:tcPr>
          <w:p w:rsidR="00E22215" w:rsidP="00E22215" w14:paraId="4B16053E" w14:textId="77777777">
            <w:pPr>
              <w:pStyle w:val="Tabletextnormal"/>
              <w:rPr>
                <w:rFonts w:ascii="Wingdings" w:hAnsi="Wingdings" w:cs="Calibri"/>
                <w:szCs w:val="20"/>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EEECE1" w:themeFill="background2"/>
            <w:vAlign w:val="center"/>
          </w:tcPr>
          <w:p w:rsidR="00E22215" w:rsidRPr="00AE6360" w:rsidP="00E22215" w14:paraId="26D3FF8E" w14:textId="77777777">
            <w:pPr>
              <w:pStyle w:val="Tabletextnormal"/>
            </w:pPr>
            <w:r>
              <w:rPr>
                <w:sz w:val="12"/>
                <w:szCs w:val="12"/>
              </w:rPr>
              <w:t>0</w:t>
            </w:r>
            <w:r w:rsidRPr="00B71722">
              <w:rPr>
                <w:sz w:val="12"/>
                <w:szCs w:val="12"/>
              </w:rPr>
              <w:t xml:space="preserve"> </w:t>
            </w:r>
            <w:r w:rsidRPr="00B71722">
              <w:rPr>
                <w:rFonts w:ascii="Wingdings" w:hAnsi="Wingdings"/>
                <w:szCs w:val="20"/>
              </w:rPr>
              <w:sym w:font="Wingdings" w:char="F06D"/>
            </w:r>
          </w:p>
        </w:tc>
      </w:tr>
      <w:tr w14:paraId="504FF361" w14:textId="77777777" w:rsidTr="00231DFC">
        <w:tblPrEx>
          <w:tblW w:w="4912" w:type="pct"/>
          <w:tblLayout w:type="fixed"/>
          <w:tblLook w:val="0000"/>
        </w:tblPrEx>
        <w:trPr>
          <w:trHeight w:val="283"/>
        </w:trPr>
        <w:tc>
          <w:tcPr>
            <w:tcW w:w="3944" w:type="pct"/>
            <w:tcBorders>
              <w:top w:val="nil"/>
              <w:left w:val="nil"/>
              <w:bottom w:val="nil"/>
              <w:right w:val="single" w:sz="4" w:space="0" w:color="auto"/>
            </w:tcBorders>
            <w:shd w:val="clear" w:color="auto" w:fill="auto"/>
          </w:tcPr>
          <w:p w:rsidR="00E22215" w:rsidP="00E22215" w14:paraId="45311D06" w14:textId="77777777">
            <w:pPr>
              <w:pStyle w:val="Tabletext25indent"/>
            </w:pPr>
            <w:r>
              <w:t>d.</w:t>
            </w:r>
            <w:r>
              <w:tab/>
              <w:t>Career and Technical Education (CTE) that leads to an industry recognized credential</w:t>
            </w:r>
          </w:p>
        </w:tc>
        <w:tc>
          <w:tcPr>
            <w:tcW w:w="508" w:type="pct"/>
            <w:tcBorders>
              <w:top w:val="nil"/>
              <w:left w:val="single" w:sz="4" w:space="0" w:color="auto"/>
              <w:bottom w:val="nil"/>
              <w:right w:val="nil"/>
            </w:tcBorders>
            <w:shd w:val="clear" w:color="auto" w:fill="auto"/>
            <w:vAlign w:val="center"/>
          </w:tcPr>
          <w:p w:rsidR="00E22215" w:rsidRPr="00B71722" w:rsidP="00E22215" w14:paraId="083349FF" w14:textId="77777777">
            <w:pPr>
              <w:pStyle w:val="Tabletextnormal"/>
              <w:rPr>
                <w:sz w:val="12"/>
                <w:szCs w:val="12"/>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auto"/>
            <w:vAlign w:val="center"/>
          </w:tcPr>
          <w:p w:rsidR="00E22215" w:rsidP="00E22215" w14:paraId="32AA74CF" w14:textId="77777777">
            <w:pPr>
              <w:pStyle w:val="Tabletextnormal"/>
              <w:rPr>
                <w:sz w:val="12"/>
                <w:szCs w:val="12"/>
              </w:rPr>
            </w:pPr>
            <w:r>
              <w:rPr>
                <w:sz w:val="12"/>
                <w:szCs w:val="12"/>
              </w:rPr>
              <w:t>0</w:t>
            </w:r>
            <w:r w:rsidRPr="00B71722">
              <w:rPr>
                <w:sz w:val="12"/>
                <w:szCs w:val="12"/>
              </w:rPr>
              <w:t xml:space="preserve"> </w:t>
            </w:r>
            <w:r w:rsidRPr="00B71722">
              <w:rPr>
                <w:rFonts w:ascii="Wingdings" w:hAnsi="Wingdings"/>
                <w:szCs w:val="20"/>
              </w:rPr>
              <w:sym w:font="Wingdings" w:char="F06D"/>
            </w:r>
          </w:p>
        </w:tc>
      </w:tr>
      <w:tr w14:paraId="4FCFFBBE" w14:textId="77777777" w:rsidTr="00231DFC">
        <w:tblPrEx>
          <w:tblW w:w="4912" w:type="pct"/>
          <w:tblLayout w:type="fixed"/>
          <w:tblLook w:val="0000"/>
        </w:tblPrEx>
        <w:trPr>
          <w:trHeight w:val="283"/>
        </w:trPr>
        <w:tc>
          <w:tcPr>
            <w:tcW w:w="3944" w:type="pct"/>
            <w:tcBorders>
              <w:top w:val="nil"/>
              <w:left w:val="nil"/>
              <w:bottom w:val="nil"/>
              <w:right w:val="single" w:sz="4" w:space="0" w:color="auto"/>
            </w:tcBorders>
            <w:shd w:val="clear" w:color="auto" w:fill="EEECE1" w:themeFill="background2"/>
          </w:tcPr>
          <w:p w:rsidR="00E22215" w:rsidRPr="001E748C" w:rsidP="00E22215" w14:paraId="2638A356" w14:textId="776415B2">
            <w:pPr>
              <w:pStyle w:val="Tabletext25indent"/>
            </w:pPr>
            <w:r>
              <w:t>e.</w:t>
            </w:r>
            <w:r>
              <w:tab/>
            </w:r>
            <w:r w:rsidRPr="001E748C">
              <w:t>Adult basic education</w:t>
            </w:r>
            <w:r>
              <w:t xml:space="preserve"> (ABE)</w:t>
            </w:r>
            <w:r w:rsidR="00D84003">
              <w:t xml:space="preserve"> or literacy classes</w:t>
            </w:r>
          </w:p>
        </w:tc>
        <w:tc>
          <w:tcPr>
            <w:tcW w:w="508" w:type="pct"/>
            <w:tcBorders>
              <w:top w:val="nil"/>
              <w:left w:val="single" w:sz="4" w:space="0" w:color="auto"/>
              <w:bottom w:val="nil"/>
              <w:right w:val="nil"/>
            </w:tcBorders>
            <w:shd w:val="clear" w:color="auto" w:fill="EEECE1" w:themeFill="background2"/>
            <w:vAlign w:val="center"/>
          </w:tcPr>
          <w:p w:rsidR="00E22215" w:rsidRPr="001E748C" w:rsidP="00E22215" w14:paraId="65DEDE93" w14:textId="77777777">
            <w:pPr>
              <w:pStyle w:val="Tabletextnormal"/>
              <w:rPr>
                <w:rFonts w:ascii="Wingdings" w:hAnsi="Wingdings" w:cs="Calibri"/>
                <w:szCs w:val="20"/>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EEECE1" w:themeFill="background2"/>
            <w:vAlign w:val="center"/>
          </w:tcPr>
          <w:p w:rsidR="00E22215" w:rsidRPr="001E748C" w:rsidP="00E22215" w14:paraId="320DA06B" w14:textId="77777777">
            <w:pPr>
              <w:pStyle w:val="Tabletextnormal"/>
              <w:rPr>
                <w:sz w:val="18"/>
              </w:rPr>
            </w:pPr>
            <w:r>
              <w:rPr>
                <w:sz w:val="12"/>
                <w:szCs w:val="12"/>
              </w:rPr>
              <w:t>0</w:t>
            </w:r>
            <w:r w:rsidRPr="00B71722">
              <w:rPr>
                <w:sz w:val="12"/>
                <w:szCs w:val="12"/>
              </w:rPr>
              <w:t xml:space="preserve"> </w:t>
            </w:r>
            <w:r w:rsidRPr="00B71722">
              <w:rPr>
                <w:rFonts w:ascii="Wingdings" w:hAnsi="Wingdings"/>
                <w:szCs w:val="20"/>
              </w:rPr>
              <w:sym w:font="Wingdings" w:char="F06D"/>
            </w:r>
          </w:p>
        </w:tc>
      </w:tr>
      <w:tr w14:paraId="538F81F7" w14:textId="77777777" w:rsidTr="00231DFC">
        <w:tblPrEx>
          <w:tblW w:w="4912" w:type="pct"/>
          <w:tblLayout w:type="fixed"/>
          <w:tblLook w:val="0000"/>
        </w:tblPrEx>
        <w:trPr>
          <w:trHeight w:val="283"/>
        </w:trPr>
        <w:tc>
          <w:tcPr>
            <w:tcW w:w="3944" w:type="pct"/>
            <w:tcBorders>
              <w:top w:val="nil"/>
              <w:left w:val="nil"/>
              <w:bottom w:val="nil"/>
              <w:right w:val="single" w:sz="4" w:space="0" w:color="auto"/>
            </w:tcBorders>
            <w:shd w:val="clear" w:color="auto" w:fill="auto"/>
          </w:tcPr>
          <w:p w:rsidR="00E22215" w:rsidP="00E22215" w14:paraId="78F97DD0" w14:textId="77777777">
            <w:pPr>
              <w:pStyle w:val="Tabletext25indent"/>
            </w:pPr>
            <w:r>
              <w:t>f.</w:t>
            </w:r>
            <w:r>
              <w:tab/>
            </w:r>
            <w:r w:rsidRPr="00C84A30">
              <w:t>E</w:t>
            </w:r>
            <w:r>
              <w:t>nglish as a second language (ESL)</w:t>
            </w:r>
          </w:p>
        </w:tc>
        <w:tc>
          <w:tcPr>
            <w:tcW w:w="508" w:type="pct"/>
            <w:tcBorders>
              <w:top w:val="nil"/>
              <w:left w:val="single" w:sz="4" w:space="0" w:color="auto"/>
              <w:bottom w:val="nil"/>
              <w:right w:val="nil"/>
            </w:tcBorders>
            <w:shd w:val="clear" w:color="auto" w:fill="auto"/>
            <w:vAlign w:val="center"/>
          </w:tcPr>
          <w:p w:rsidR="00E22215" w:rsidP="00E22215" w14:paraId="165C93F2" w14:textId="77777777">
            <w:pPr>
              <w:pStyle w:val="Tabletextnormal"/>
              <w:rPr>
                <w:rFonts w:ascii="Wingdings" w:hAnsi="Wingdings" w:cs="Calibri"/>
                <w:szCs w:val="20"/>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auto"/>
            <w:vAlign w:val="center"/>
          </w:tcPr>
          <w:p w:rsidR="00E22215" w:rsidRPr="00AE6360" w:rsidP="00E22215" w14:paraId="78A4564B" w14:textId="77777777">
            <w:pPr>
              <w:pStyle w:val="Tabletextnormal"/>
              <w:rPr>
                <w:sz w:val="18"/>
              </w:rPr>
            </w:pPr>
            <w:r>
              <w:rPr>
                <w:sz w:val="12"/>
                <w:szCs w:val="12"/>
              </w:rPr>
              <w:t>0</w:t>
            </w:r>
            <w:r w:rsidRPr="00B71722">
              <w:rPr>
                <w:sz w:val="12"/>
                <w:szCs w:val="12"/>
              </w:rPr>
              <w:t xml:space="preserve"> </w:t>
            </w:r>
            <w:r w:rsidRPr="00B71722">
              <w:rPr>
                <w:rFonts w:ascii="Wingdings" w:hAnsi="Wingdings"/>
                <w:szCs w:val="20"/>
              </w:rPr>
              <w:sym w:font="Wingdings" w:char="F06D"/>
            </w:r>
          </w:p>
        </w:tc>
      </w:tr>
      <w:tr w14:paraId="4A452E18" w14:textId="77777777" w:rsidTr="00231DFC">
        <w:tblPrEx>
          <w:tblW w:w="4912" w:type="pct"/>
          <w:tblLayout w:type="fixed"/>
          <w:tblLook w:val="0000"/>
        </w:tblPrEx>
        <w:trPr>
          <w:trHeight w:val="283"/>
        </w:trPr>
        <w:tc>
          <w:tcPr>
            <w:tcW w:w="3944" w:type="pct"/>
            <w:tcBorders>
              <w:top w:val="nil"/>
              <w:left w:val="nil"/>
              <w:bottom w:val="nil"/>
              <w:right w:val="single" w:sz="4" w:space="0" w:color="auto"/>
            </w:tcBorders>
            <w:shd w:val="clear" w:color="auto" w:fill="EEECE1" w:themeFill="background2"/>
          </w:tcPr>
          <w:p w:rsidR="00E22215" w:rsidRPr="00C84A30" w:rsidP="00E22215" w14:paraId="4379D159" w14:textId="77777777">
            <w:pPr>
              <w:pStyle w:val="Tabletext25indent"/>
            </w:pPr>
            <w:r>
              <w:t>g.</w:t>
            </w:r>
            <w:r>
              <w:tab/>
              <w:t>Postsecondary education</w:t>
            </w:r>
          </w:p>
        </w:tc>
        <w:tc>
          <w:tcPr>
            <w:tcW w:w="508" w:type="pct"/>
            <w:tcBorders>
              <w:top w:val="nil"/>
              <w:left w:val="single" w:sz="4" w:space="0" w:color="auto"/>
              <w:bottom w:val="nil"/>
              <w:right w:val="nil"/>
            </w:tcBorders>
            <w:shd w:val="clear" w:color="auto" w:fill="EEECE1" w:themeFill="background2"/>
            <w:vAlign w:val="center"/>
          </w:tcPr>
          <w:p w:rsidR="00E22215" w:rsidP="00E22215" w14:paraId="33611D66" w14:textId="77777777">
            <w:pPr>
              <w:pStyle w:val="Tabletextnormal"/>
              <w:rPr>
                <w:rFonts w:ascii="Wingdings" w:hAnsi="Wingdings" w:cs="Calibri"/>
                <w:szCs w:val="20"/>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EEECE1" w:themeFill="background2"/>
            <w:vAlign w:val="center"/>
          </w:tcPr>
          <w:p w:rsidR="00E22215" w:rsidRPr="00AE6360" w:rsidP="00E22215" w14:paraId="2FB19245" w14:textId="77777777">
            <w:pPr>
              <w:pStyle w:val="Tabletextnormal"/>
              <w:rPr>
                <w:sz w:val="18"/>
              </w:rPr>
            </w:pPr>
            <w:r>
              <w:rPr>
                <w:sz w:val="12"/>
                <w:szCs w:val="12"/>
              </w:rPr>
              <w:t>0</w:t>
            </w:r>
            <w:r w:rsidRPr="00B71722">
              <w:rPr>
                <w:sz w:val="12"/>
                <w:szCs w:val="12"/>
              </w:rPr>
              <w:t xml:space="preserve"> </w:t>
            </w:r>
            <w:r w:rsidRPr="00B71722">
              <w:rPr>
                <w:rFonts w:ascii="Wingdings" w:hAnsi="Wingdings"/>
                <w:szCs w:val="20"/>
              </w:rPr>
              <w:sym w:font="Wingdings" w:char="F06D"/>
            </w:r>
          </w:p>
        </w:tc>
      </w:tr>
      <w:tr w14:paraId="411CE202" w14:textId="77777777" w:rsidTr="00231DFC">
        <w:tblPrEx>
          <w:tblW w:w="4912" w:type="pct"/>
          <w:tblLayout w:type="fixed"/>
          <w:tblLook w:val="0000"/>
        </w:tblPrEx>
        <w:trPr>
          <w:trHeight w:val="283"/>
        </w:trPr>
        <w:tc>
          <w:tcPr>
            <w:tcW w:w="3944" w:type="pct"/>
            <w:tcBorders>
              <w:top w:val="nil"/>
              <w:left w:val="nil"/>
              <w:bottom w:val="nil"/>
              <w:right w:val="single" w:sz="4" w:space="0" w:color="auto"/>
            </w:tcBorders>
            <w:shd w:val="clear" w:color="auto" w:fill="auto"/>
          </w:tcPr>
          <w:p w:rsidR="00E22215" w:rsidP="00E22215" w14:paraId="5B061E11" w14:textId="77777777">
            <w:pPr>
              <w:pStyle w:val="Tabletext25indent"/>
            </w:pPr>
            <w:r>
              <w:t>h.</w:t>
            </w:r>
            <w:r>
              <w:tab/>
              <w:t>Case management</w:t>
            </w:r>
          </w:p>
        </w:tc>
        <w:tc>
          <w:tcPr>
            <w:tcW w:w="508" w:type="pct"/>
            <w:tcBorders>
              <w:top w:val="nil"/>
              <w:left w:val="single" w:sz="4" w:space="0" w:color="auto"/>
              <w:bottom w:val="nil"/>
              <w:right w:val="nil"/>
            </w:tcBorders>
            <w:shd w:val="clear" w:color="auto" w:fill="auto"/>
            <w:vAlign w:val="center"/>
          </w:tcPr>
          <w:p w:rsidR="00E22215" w:rsidRPr="00B71722" w:rsidP="00E22215" w14:paraId="14BC59BB" w14:textId="77777777">
            <w:pPr>
              <w:pStyle w:val="Tabletextnormal"/>
              <w:rPr>
                <w:sz w:val="12"/>
                <w:szCs w:val="12"/>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auto"/>
            <w:vAlign w:val="center"/>
          </w:tcPr>
          <w:p w:rsidR="00E22215" w:rsidP="00E22215" w14:paraId="18CB0F76" w14:textId="77777777">
            <w:pPr>
              <w:pStyle w:val="Tabletextnormal"/>
              <w:rPr>
                <w:sz w:val="12"/>
                <w:szCs w:val="12"/>
              </w:rPr>
            </w:pPr>
            <w:r>
              <w:rPr>
                <w:sz w:val="12"/>
                <w:szCs w:val="12"/>
              </w:rPr>
              <w:t>0</w:t>
            </w:r>
            <w:r w:rsidRPr="00B71722">
              <w:rPr>
                <w:sz w:val="12"/>
                <w:szCs w:val="12"/>
              </w:rPr>
              <w:t xml:space="preserve"> </w:t>
            </w:r>
            <w:r w:rsidRPr="00B71722">
              <w:rPr>
                <w:rFonts w:ascii="Wingdings" w:hAnsi="Wingdings"/>
                <w:szCs w:val="20"/>
              </w:rPr>
              <w:sym w:font="Wingdings" w:char="F06D"/>
            </w:r>
          </w:p>
        </w:tc>
      </w:tr>
      <w:tr w14:paraId="59E310FA" w14:textId="77777777" w:rsidTr="00231DFC">
        <w:tblPrEx>
          <w:tblW w:w="4912" w:type="pct"/>
          <w:tblLayout w:type="fixed"/>
          <w:tblLook w:val="0000"/>
        </w:tblPrEx>
        <w:trPr>
          <w:trHeight w:val="283"/>
        </w:trPr>
        <w:tc>
          <w:tcPr>
            <w:tcW w:w="3944" w:type="pct"/>
            <w:tcBorders>
              <w:top w:val="nil"/>
              <w:left w:val="nil"/>
              <w:bottom w:val="nil"/>
              <w:right w:val="single" w:sz="4" w:space="0" w:color="auto"/>
            </w:tcBorders>
            <w:shd w:val="clear" w:color="auto" w:fill="EEECE1" w:themeFill="background2"/>
          </w:tcPr>
          <w:p w:rsidR="00E22215" w:rsidP="00E22215" w14:paraId="0C172CCA" w14:textId="77777777">
            <w:pPr>
              <w:pStyle w:val="Tabletext25indent"/>
            </w:pPr>
            <w:r>
              <w:t>i.</w:t>
            </w:r>
            <w:r>
              <w:tab/>
              <w:t>Individual counseling</w:t>
            </w:r>
          </w:p>
        </w:tc>
        <w:tc>
          <w:tcPr>
            <w:tcW w:w="508" w:type="pct"/>
            <w:tcBorders>
              <w:top w:val="nil"/>
              <w:left w:val="single" w:sz="4" w:space="0" w:color="auto"/>
              <w:bottom w:val="nil"/>
              <w:right w:val="nil"/>
            </w:tcBorders>
            <w:shd w:val="clear" w:color="auto" w:fill="EEECE1" w:themeFill="background2"/>
            <w:vAlign w:val="center"/>
          </w:tcPr>
          <w:p w:rsidR="00E22215" w:rsidRPr="00B71722" w:rsidP="00E22215" w14:paraId="701DEE7D" w14:textId="77777777">
            <w:pPr>
              <w:pStyle w:val="Tabletextnormal"/>
              <w:rPr>
                <w:sz w:val="12"/>
                <w:szCs w:val="12"/>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EEECE1" w:themeFill="background2"/>
            <w:vAlign w:val="center"/>
          </w:tcPr>
          <w:p w:rsidR="00E22215" w:rsidP="00E22215" w14:paraId="47531896" w14:textId="77777777">
            <w:pPr>
              <w:pStyle w:val="Tabletextnormal"/>
              <w:rPr>
                <w:sz w:val="12"/>
                <w:szCs w:val="12"/>
              </w:rPr>
            </w:pPr>
            <w:r>
              <w:rPr>
                <w:sz w:val="12"/>
                <w:szCs w:val="12"/>
              </w:rPr>
              <w:t>0</w:t>
            </w:r>
            <w:r w:rsidRPr="00B71722">
              <w:rPr>
                <w:sz w:val="12"/>
                <w:szCs w:val="12"/>
              </w:rPr>
              <w:t xml:space="preserve"> </w:t>
            </w:r>
            <w:r w:rsidRPr="00B71722">
              <w:rPr>
                <w:rFonts w:ascii="Wingdings" w:hAnsi="Wingdings"/>
                <w:szCs w:val="20"/>
              </w:rPr>
              <w:sym w:font="Wingdings" w:char="F06D"/>
            </w:r>
          </w:p>
        </w:tc>
      </w:tr>
      <w:tr w14:paraId="24BE9BD8" w14:textId="77777777" w:rsidTr="00231DFC">
        <w:tblPrEx>
          <w:tblW w:w="4912" w:type="pct"/>
          <w:tblLayout w:type="fixed"/>
          <w:tblLook w:val="0000"/>
        </w:tblPrEx>
        <w:trPr>
          <w:trHeight w:val="398"/>
        </w:trPr>
        <w:tc>
          <w:tcPr>
            <w:tcW w:w="3944" w:type="pct"/>
            <w:tcBorders>
              <w:top w:val="nil"/>
              <w:left w:val="nil"/>
              <w:bottom w:val="nil"/>
              <w:right w:val="single" w:sz="4" w:space="0" w:color="auto"/>
            </w:tcBorders>
            <w:shd w:val="clear" w:color="auto" w:fill="auto"/>
          </w:tcPr>
          <w:p w:rsidR="00E22215" w:rsidRPr="00DA4818" w:rsidP="00E22215" w14:paraId="770F2288" w14:textId="7E98717E">
            <w:pPr>
              <w:pStyle w:val="Tabletext25indent"/>
              <w:rPr>
                <w:sz w:val="18"/>
              </w:rPr>
            </w:pPr>
            <w:r>
              <w:t>j.</w:t>
            </w:r>
            <w:r>
              <w:tab/>
            </w:r>
            <w:r w:rsidRPr="00C84A30">
              <w:t>Cognitive behavioral interventions</w:t>
            </w:r>
            <w:r w:rsidR="00B44942">
              <w:t xml:space="preserve"> </w:t>
            </w:r>
            <w:r w:rsidR="00A27F47">
              <w:t xml:space="preserve">[HOVER DEFINITION: </w:t>
            </w:r>
            <w:r w:rsidR="00A27F47">
              <w:rPr>
                <w:color w:val="1C1C1C"/>
                <w:shd w:val="clear" w:color="auto" w:fill="FFFFFF"/>
              </w:rPr>
              <w:t>An evidence-based treatment which helps individuals understand the thoughts and feelings which influence behaviors]</w:t>
            </w:r>
          </w:p>
        </w:tc>
        <w:tc>
          <w:tcPr>
            <w:tcW w:w="508" w:type="pct"/>
            <w:tcBorders>
              <w:top w:val="nil"/>
              <w:left w:val="single" w:sz="4" w:space="0" w:color="auto"/>
              <w:bottom w:val="nil"/>
              <w:right w:val="nil"/>
            </w:tcBorders>
            <w:shd w:val="clear" w:color="auto" w:fill="auto"/>
            <w:vAlign w:val="center"/>
          </w:tcPr>
          <w:p w:rsidR="00E22215" w:rsidP="00E22215" w14:paraId="1AACA1D6" w14:textId="77777777">
            <w:pPr>
              <w:pStyle w:val="Tabletextnormal"/>
              <w:rPr>
                <w:rFonts w:ascii="Wingdings" w:hAnsi="Wingdings" w:cs="Calibri"/>
                <w:szCs w:val="20"/>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auto"/>
            <w:vAlign w:val="center"/>
          </w:tcPr>
          <w:p w:rsidR="00E22215" w:rsidRPr="00AE6360" w:rsidP="00E22215" w14:paraId="6BC94DE8" w14:textId="77777777">
            <w:pPr>
              <w:pStyle w:val="Tabletextnormal"/>
            </w:pPr>
            <w:r>
              <w:rPr>
                <w:sz w:val="12"/>
                <w:szCs w:val="12"/>
              </w:rPr>
              <w:t>0</w:t>
            </w:r>
            <w:r w:rsidRPr="00B71722">
              <w:rPr>
                <w:sz w:val="12"/>
                <w:szCs w:val="12"/>
              </w:rPr>
              <w:t xml:space="preserve"> </w:t>
            </w:r>
            <w:r w:rsidRPr="00B71722">
              <w:rPr>
                <w:rFonts w:ascii="Wingdings" w:hAnsi="Wingdings"/>
                <w:szCs w:val="20"/>
              </w:rPr>
              <w:sym w:font="Wingdings" w:char="F06D"/>
            </w:r>
          </w:p>
        </w:tc>
      </w:tr>
      <w:tr w14:paraId="5248C8A8" w14:textId="77777777" w:rsidTr="00231DFC">
        <w:tblPrEx>
          <w:tblW w:w="4912" w:type="pct"/>
          <w:tblLayout w:type="fixed"/>
          <w:tblLook w:val="0000"/>
        </w:tblPrEx>
        <w:trPr>
          <w:trHeight w:val="307"/>
        </w:trPr>
        <w:tc>
          <w:tcPr>
            <w:tcW w:w="3944" w:type="pct"/>
            <w:tcBorders>
              <w:top w:val="nil"/>
              <w:left w:val="nil"/>
              <w:bottom w:val="nil"/>
              <w:right w:val="single" w:sz="4" w:space="0" w:color="auto"/>
            </w:tcBorders>
            <w:shd w:val="clear" w:color="auto" w:fill="EEECE1" w:themeFill="background2"/>
          </w:tcPr>
          <w:p w:rsidR="00E22215" w:rsidRPr="00DA4818" w:rsidP="00E22215" w14:paraId="3F6D69F0" w14:textId="77777777">
            <w:pPr>
              <w:pStyle w:val="Tabletext25indent"/>
              <w:rPr>
                <w:sz w:val="18"/>
              </w:rPr>
            </w:pPr>
            <w:r>
              <w:t>k.</w:t>
            </w:r>
            <w:r>
              <w:tab/>
            </w:r>
            <w:r w:rsidRPr="00C84A30">
              <w:t>Work release</w:t>
            </w:r>
          </w:p>
        </w:tc>
        <w:tc>
          <w:tcPr>
            <w:tcW w:w="508" w:type="pct"/>
            <w:tcBorders>
              <w:top w:val="nil"/>
              <w:left w:val="single" w:sz="4" w:space="0" w:color="auto"/>
              <w:bottom w:val="nil"/>
              <w:right w:val="nil"/>
            </w:tcBorders>
            <w:shd w:val="clear" w:color="auto" w:fill="EEECE1" w:themeFill="background2"/>
            <w:vAlign w:val="center"/>
          </w:tcPr>
          <w:p w:rsidR="00E22215" w:rsidP="00E22215" w14:paraId="6385E611" w14:textId="77777777">
            <w:pPr>
              <w:pStyle w:val="Tabletextnormal"/>
              <w:rPr>
                <w:rFonts w:ascii="Wingdings" w:hAnsi="Wingdings" w:cs="Calibri"/>
                <w:szCs w:val="20"/>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EEECE1" w:themeFill="background2"/>
            <w:vAlign w:val="center"/>
          </w:tcPr>
          <w:p w:rsidR="00E22215" w:rsidRPr="00AE6360" w:rsidP="00E22215" w14:paraId="22D7F7C3" w14:textId="77777777">
            <w:pPr>
              <w:pStyle w:val="Tabletextnormal"/>
            </w:pPr>
            <w:r>
              <w:rPr>
                <w:sz w:val="12"/>
                <w:szCs w:val="12"/>
              </w:rPr>
              <w:t>0</w:t>
            </w:r>
            <w:r w:rsidRPr="00B71722">
              <w:rPr>
                <w:sz w:val="12"/>
                <w:szCs w:val="12"/>
              </w:rPr>
              <w:t xml:space="preserve"> </w:t>
            </w:r>
            <w:r w:rsidRPr="00B71722">
              <w:rPr>
                <w:rFonts w:ascii="Wingdings" w:hAnsi="Wingdings"/>
                <w:szCs w:val="20"/>
              </w:rPr>
              <w:sym w:font="Wingdings" w:char="F06D"/>
            </w:r>
          </w:p>
        </w:tc>
      </w:tr>
      <w:tr w14:paraId="392CDE08" w14:textId="77777777" w:rsidTr="00231DFC">
        <w:tblPrEx>
          <w:tblW w:w="4912" w:type="pct"/>
          <w:tblLayout w:type="fixed"/>
          <w:tblLook w:val="0000"/>
        </w:tblPrEx>
        <w:trPr>
          <w:trHeight w:val="220"/>
        </w:trPr>
        <w:tc>
          <w:tcPr>
            <w:tcW w:w="3944" w:type="pct"/>
            <w:tcBorders>
              <w:top w:val="nil"/>
              <w:left w:val="nil"/>
              <w:bottom w:val="nil"/>
              <w:right w:val="single" w:sz="4" w:space="0" w:color="auto"/>
            </w:tcBorders>
            <w:shd w:val="clear" w:color="auto" w:fill="auto"/>
          </w:tcPr>
          <w:p w:rsidR="00E22215" w:rsidRPr="00DA1E08" w:rsidP="00E22215" w14:paraId="4D46C68C" w14:textId="77777777">
            <w:pPr>
              <w:pStyle w:val="Tabletext25indent"/>
              <w:rPr>
                <w:sz w:val="18"/>
              </w:rPr>
            </w:pPr>
            <w:r>
              <w:t>l.</w:t>
            </w:r>
            <w:r>
              <w:tab/>
              <w:t>Planning for b</w:t>
            </w:r>
            <w:r w:rsidRPr="00C84A30">
              <w:t>enefits assistance (SNAP, Medicaid, etc</w:t>
            </w:r>
            <w:r>
              <w:t>.</w:t>
            </w:r>
            <w:r w:rsidRPr="00C84A30">
              <w:t>)</w:t>
            </w:r>
          </w:p>
        </w:tc>
        <w:tc>
          <w:tcPr>
            <w:tcW w:w="508" w:type="pct"/>
            <w:tcBorders>
              <w:top w:val="nil"/>
              <w:left w:val="single" w:sz="4" w:space="0" w:color="auto"/>
              <w:bottom w:val="nil"/>
              <w:right w:val="nil"/>
            </w:tcBorders>
            <w:shd w:val="clear" w:color="auto" w:fill="auto"/>
            <w:vAlign w:val="center"/>
          </w:tcPr>
          <w:p w:rsidR="00E22215" w:rsidP="00E22215" w14:paraId="2F3BC9D1" w14:textId="77777777">
            <w:pPr>
              <w:pStyle w:val="Tabletextnormal"/>
              <w:rPr>
                <w:rFonts w:ascii="Wingdings" w:hAnsi="Wingdings" w:cs="Calibri"/>
                <w:szCs w:val="20"/>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auto"/>
            <w:vAlign w:val="center"/>
          </w:tcPr>
          <w:p w:rsidR="00E22215" w:rsidRPr="00AE6360" w:rsidP="00E22215" w14:paraId="23BA326A" w14:textId="77777777">
            <w:pPr>
              <w:pStyle w:val="Tabletextnormal"/>
            </w:pPr>
            <w:r>
              <w:rPr>
                <w:sz w:val="12"/>
                <w:szCs w:val="12"/>
              </w:rPr>
              <w:t>0</w:t>
            </w:r>
            <w:r w:rsidRPr="00B71722">
              <w:rPr>
                <w:sz w:val="12"/>
                <w:szCs w:val="12"/>
              </w:rPr>
              <w:t xml:space="preserve"> </w:t>
            </w:r>
            <w:r w:rsidRPr="00B71722">
              <w:rPr>
                <w:rFonts w:ascii="Wingdings" w:hAnsi="Wingdings"/>
                <w:szCs w:val="20"/>
              </w:rPr>
              <w:sym w:font="Wingdings" w:char="F06D"/>
            </w:r>
          </w:p>
        </w:tc>
      </w:tr>
      <w:tr w14:paraId="4E8CCA66" w14:textId="77777777" w:rsidTr="00231DFC">
        <w:tblPrEx>
          <w:tblW w:w="4912" w:type="pct"/>
          <w:tblLayout w:type="fixed"/>
          <w:tblLook w:val="0000"/>
        </w:tblPrEx>
        <w:trPr>
          <w:trHeight w:val="220"/>
        </w:trPr>
        <w:tc>
          <w:tcPr>
            <w:tcW w:w="3944" w:type="pct"/>
            <w:tcBorders>
              <w:top w:val="nil"/>
              <w:left w:val="nil"/>
              <w:bottom w:val="nil"/>
              <w:right w:val="single" w:sz="4" w:space="0" w:color="auto"/>
            </w:tcBorders>
            <w:shd w:val="clear" w:color="auto" w:fill="EEECE1" w:themeFill="background2"/>
          </w:tcPr>
          <w:p w:rsidR="00E22215" w:rsidP="00E22215" w14:paraId="094EA45D" w14:textId="0D148556">
            <w:pPr>
              <w:pStyle w:val="Tabletext25indent"/>
            </w:pPr>
            <w:r>
              <w:t>m.</w:t>
            </w:r>
            <w:r>
              <w:tab/>
              <w:t>Legal services</w:t>
            </w:r>
            <w:r w:rsidR="00B44942">
              <w:t xml:space="preserve"> </w:t>
            </w:r>
          </w:p>
        </w:tc>
        <w:tc>
          <w:tcPr>
            <w:tcW w:w="508" w:type="pct"/>
            <w:tcBorders>
              <w:top w:val="nil"/>
              <w:left w:val="single" w:sz="4" w:space="0" w:color="auto"/>
              <w:bottom w:val="nil"/>
              <w:right w:val="nil"/>
            </w:tcBorders>
            <w:shd w:val="clear" w:color="auto" w:fill="EEECE1" w:themeFill="background2"/>
            <w:vAlign w:val="center"/>
          </w:tcPr>
          <w:p w:rsidR="00E22215" w:rsidRPr="00B71722" w:rsidP="00E22215" w14:paraId="290433E4" w14:textId="77777777">
            <w:pPr>
              <w:pStyle w:val="Tabletextnormal"/>
              <w:rPr>
                <w:sz w:val="12"/>
                <w:szCs w:val="12"/>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EEECE1" w:themeFill="background2"/>
            <w:vAlign w:val="center"/>
          </w:tcPr>
          <w:p w:rsidR="00E22215" w:rsidP="00E22215" w14:paraId="21477CD5" w14:textId="77777777">
            <w:pPr>
              <w:pStyle w:val="Tabletextnormal"/>
              <w:rPr>
                <w:sz w:val="12"/>
                <w:szCs w:val="12"/>
              </w:rPr>
            </w:pPr>
            <w:r>
              <w:rPr>
                <w:sz w:val="12"/>
                <w:szCs w:val="12"/>
              </w:rPr>
              <w:t>0</w:t>
            </w:r>
            <w:r w:rsidRPr="00B71722">
              <w:rPr>
                <w:sz w:val="12"/>
                <w:szCs w:val="12"/>
              </w:rPr>
              <w:t xml:space="preserve"> </w:t>
            </w:r>
            <w:r w:rsidRPr="00B71722">
              <w:rPr>
                <w:rFonts w:ascii="Wingdings" w:hAnsi="Wingdings"/>
                <w:szCs w:val="20"/>
              </w:rPr>
              <w:sym w:font="Wingdings" w:char="F06D"/>
            </w:r>
          </w:p>
        </w:tc>
      </w:tr>
      <w:tr w14:paraId="114C16EB" w14:textId="77777777" w:rsidTr="00231DFC">
        <w:tblPrEx>
          <w:tblW w:w="4912" w:type="pct"/>
          <w:tblLayout w:type="fixed"/>
          <w:tblLook w:val="0000"/>
        </w:tblPrEx>
        <w:trPr>
          <w:trHeight w:val="220"/>
        </w:trPr>
        <w:tc>
          <w:tcPr>
            <w:tcW w:w="3944" w:type="pct"/>
            <w:tcBorders>
              <w:top w:val="nil"/>
              <w:left w:val="nil"/>
              <w:bottom w:val="nil"/>
              <w:right w:val="single" w:sz="4" w:space="0" w:color="auto"/>
            </w:tcBorders>
            <w:shd w:val="clear" w:color="auto" w:fill="auto"/>
          </w:tcPr>
          <w:p w:rsidR="00E22215" w:rsidP="00E22215" w14:paraId="0A3D8ECA" w14:textId="77777777">
            <w:pPr>
              <w:pStyle w:val="Tabletext25indent"/>
            </w:pPr>
            <w:r>
              <w:t>n.</w:t>
            </w:r>
            <w:r>
              <w:tab/>
              <w:t>Mental health treatment</w:t>
            </w:r>
          </w:p>
        </w:tc>
        <w:tc>
          <w:tcPr>
            <w:tcW w:w="508" w:type="pct"/>
            <w:tcBorders>
              <w:top w:val="nil"/>
              <w:left w:val="single" w:sz="4" w:space="0" w:color="auto"/>
              <w:bottom w:val="nil"/>
              <w:right w:val="nil"/>
            </w:tcBorders>
            <w:shd w:val="clear" w:color="auto" w:fill="auto"/>
            <w:vAlign w:val="center"/>
          </w:tcPr>
          <w:p w:rsidR="00E22215" w:rsidRPr="00B71722" w:rsidP="00E22215" w14:paraId="769B85CA" w14:textId="77777777">
            <w:pPr>
              <w:pStyle w:val="Tabletextnormal"/>
              <w:rPr>
                <w:sz w:val="12"/>
                <w:szCs w:val="12"/>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auto"/>
            <w:vAlign w:val="center"/>
          </w:tcPr>
          <w:p w:rsidR="00E22215" w:rsidP="00E22215" w14:paraId="47688F3E" w14:textId="77777777">
            <w:pPr>
              <w:pStyle w:val="Tabletextnormal"/>
              <w:rPr>
                <w:sz w:val="12"/>
                <w:szCs w:val="12"/>
              </w:rPr>
            </w:pPr>
            <w:r>
              <w:rPr>
                <w:sz w:val="12"/>
                <w:szCs w:val="12"/>
              </w:rPr>
              <w:t>0</w:t>
            </w:r>
            <w:r w:rsidRPr="00B71722">
              <w:rPr>
                <w:sz w:val="12"/>
                <w:szCs w:val="12"/>
              </w:rPr>
              <w:t xml:space="preserve"> </w:t>
            </w:r>
            <w:r w:rsidRPr="00B71722">
              <w:rPr>
                <w:rFonts w:ascii="Wingdings" w:hAnsi="Wingdings"/>
                <w:szCs w:val="20"/>
              </w:rPr>
              <w:sym w:font="Wingdings" w:char="F06D"/>
            </w:r>
          </w:p>
        </w:tc>
      </w:tr>
      <w:tr w14:paraId="0734C06A" w14:textId="77777777" w:rsidTr="00231DFC">
        <w:tblPrEx>
          <w:tblW w:w="4912" w:type="pct"/>
          <w:tblLayout w:type="fixed"/>
          <w:tblLook w:val="0000"/>
        </w:tblPrEx>
        <w:trPr>
          <w:trHeight w:val="220"/>
        </w:trPr>
        <w:tc>
          <w:tcPr>
            <w:tcW w:w="3944" w:type="pct"/>
            <w:tcBorders>
              <w:top w:val="nil"/>
              <w:left w:val="nil"/>
              <w:bottom w:val="nil"/>
              <w:right w:val="single" w:sz="4" w:space="0" w:color="auto"/>
            </w:tcBorders>
            <w:shd w:val="clear" w:color="auto" w:fill="EEECE1" w:themeFill="background2"/>
          </w:tcPr>
          <w:p w:rsidR="00E22215" w:rsidP="00E22215" w14:paraId="2F17DD3C" w14:textId="77777777">
            <w:pPr>
              <w:pStyle w:val="Tabletext25indent"/>
              <w:tabs>
                <w:tab w:val="left" w:pos="343"/>
              </w:tabs>
              <w:ind w:left="0" w:firstLine="0"/>
            </w:pPr>
            <w:r>
              <w:t>o.</w:t>
            </w:r>
            <w:r>
              <w:tab/>
              <w:t xml:space="preserve">Health and wellness </w:t>
            </w:r>
          </w:p>
        </w:tc>
        <w:tc>
          <w:tcPr>
            <w:tcW w:w="508" w:type="pct"/>
            <w:tcBorders>
              <w:top w:val="nil"/>
              <w:left w:val="single" w:sz="4" w:space="0" w:color="auto"/>
              <w:bottom w:val="nil"/>
              <w:right w:val="nil"/>
            </w:tcBorders>
            <w:shd w:val="clear" w:color="auto" w:fill="EEECE1" w:themeFill="background2"/>
            <w:vAlign w:val="center"/>
          </w:tcPr>
          <w:p w:rsidR="00E22215" w:rsidRPr="00B71722" w:rsidP="00E22215" w14:paraId="418F128D" w14:textId="77777777">
            <w:pPr>
              <w:pStyle w:val="Tabletextnormal"/>
              <w:rPr>
                <w:sz w:val="12"/>
                <w:szCs w:val="12"/>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EEECE1" w:themeFill="background2"/>
            <w:vAlign w:val="center"/>
          </w:tcPr>
          <w:p w:rsidR="00E22215" w:rsidP="00E22215" w14:paraId="28C77734" w14:textId="77777777">
            <w:pPr>
              <w:pStyle w:val="Tabletextnormal"/>
              <w:rPr>
                <w:sz w:val="12"/>
                <w:szCs w:val="12"/>
              </w:rPr>
            </w:pPr>
            <w:r>
              <w:rPr>
                <w:sz w:val="12"/>
                <w:szCs w:val="12"/>
              </w:rPr>
              <w:t>0</w:t>
            </w:r>
            <w:r w:rsidRPr="00B71722">
              <w:rPr>
                <w:sz w:val="12"/>
                <w:szCs w:val="12"/>
              </w:rPr>
              <w:t xml:space="preserve"> </w:t>
            </w:r>
            <w:r w:rsidRPr="00B71722">
              <w:rPr>
                <w:rFonts w:ascii="Wingdings" w:hAnsi="Wingdings"/>
                <w:szCs w:val="20"/>
              </w:rPr>
              <w:sym w:font="Wingdings" w:char="F06D"/>
            </w:r>
          </w:p>
        </w:tc>
      </w:tr>
      <w:tr w14:paraId="0E866652" w14:textId="77777777" w:rsidTr="00231DFC">
        <w:tblPrEx>
          <w:tblW w:w="4912" w:type="pct"/>
          <w:tblLayout w:type="fixed"/>
          <w:tblLook w:val="0000"/>
        </w:tblPrEx>
        <w:trPr>
          <w:trHeight w:val="220"/>
        </w:trPr>
        <w:tc>
          <w:tcPr>
            <w:tcW w:w="3944" w:type="pct"/>
            <w:tcBorders>
              <w:top w:val="nil"/>
              <w:left w:val="nil"/>
              <w:bottom w:val="nil"/>
              <w:right w:val="single" w:sz="4" w:space="0" w:color="auto"/>
            </w:tcBorders>
            <w:shd w:val="clear" w:color="auto" w:fill="auto"/>
          </w:tcPr>
          <w:p w:rsidR="00DE44C3" w:rsidP="00DE44C3" w14:paraId="42E7DC59" w14:textId="1428FB5A">
            <w:pPr>
              <w:pStyle w:val="Tabletext25indent"/>
              <w:tabs>
                <w:tab w:val="left" w:pos="343"/>
              </w:tabs>
              <w:ind w:left="0" w:firstLine="0"/>
            </w:pPr>
            <w:r>
              <w:t>p.   COVID awareness and services (vaccination, testing, prevention)</w:t>
            </w:r>
          </w:p>
        </w:tc>
        <w:tc>
          <w:tcPr>
            <w:tcW w:w="508" w:type="pct"/>
            <w:tcBorders>
              <w:top w:val="nil"/>
              <w:left w:val="single" w:sz="4" w:space="0" w:color="auto"/>
              <w:bottom w:val="nil"/>
              <w:right w:val="nil"/>
            </w:tcBorders>
            <w:shd w:val="clear" w:color="auto" w:fill="auto"/>
            <w:vAlign w:val="center"/>
          </w:tcPr>
          <w:p w:rsidR="00DE44C3" w:rsidRPr="00B71722" w:rsidP="00DE44C3" w14:paraId="53FD09BD" w14:textId="011F6CAE">
            <w:pPr>
              <w:pStyle w:val="Tabletextnormal"/>
              <w:rPr>
                <w:sz w:val="12"/>
                <w:szCs w:val="12"/>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auto"/>
            <w:vAlign w:val="center"/>
          </w:tcPr>
          <w:p w:rsidR="00DE44C3" w:rsidP="00DE44C3" w14:paraId="2D6B7579" w14:textId="2D99132C">
            <w:pPr>
              <w:pStyle w:val="Tabletextnormal"/>
              <w:rPr>
                <w:sz w:val="12"/>
                <w:szCs w:val="12"/>
              </w:rPr>
            </w:pPr>
            <w:r>
              <w:rPr>
                <w:sz w:val="12"/>
                <w:szCs w:val="12"/>
              </w:rPr>
              <w:t>0</w:t>
            </w:r>
            <w:r w:rsidRPr="00B71722">
              <w:rPr>
                <w:sz w:val="12"/>
                <w:szCs w:val="12"/>
              </w:rPr>
              <w:t xml:space="preserve"> </w:t>
            </w:r>
            <w:r w:rsidRPr="00B71722">
              <w:rPr>
                <w:rFonts w:ascii="Wingdings" w:hAnsi="Wingdings"/>
                <w:szCs w:val="20"/>
              </w:rPr>
              <w:sym w:font="Wingdings" w:char="F06D"/>
            </w:r>
          </w:p>
        </w:tc>
      </w:tr>
      <w:tr w14:paraId="52C38B20" w14:textId="77777777" w:rsidTr="00231DFC">
        <w:tblPrEx>
          <w:tblW w:w="4912" w:type="pct"/>
          <w:tblLayout w:type="fixed"/>
          <w:tblLook w:val="0000"/>
        </w:tblPrEx>
        <w:trPr>
          <w:trHeight w:val="220"/>
        </w:trPr>
        <w:tc>
          <w:tcPr>
            <w:tcW w:w="3944" w:type="pct"/>
            <w:tcBorders>
              <w:top w:val="nil"/>
              <w:left w:val="nil"/>
              <w:bottom w:val="nil"/>
              <w:right w:val="single" w:sz="4" w:space="0" w:color="auto"/>
            </w:tcBorders>
            <w:shd w:val="clear" w:color="auto" w:fill="EEECE1" w:themeFill="background2"/>
          </w:tcPr>
          <w:p w:rsidR="00DE44C3" w:rsidP="00DE44C3" w14:paraId="0DC650AB" w14:textId="092DA9D0">
            <w:pPr>
              <w:pStyle w:val="Tabletext25indent"/>
            </w:pPr>
            <w:r>
              <w:t>q.</w:t>
            </w:r>
            <w:r>
              <w:tab/>
            </w:r>
            <w:r>
              <w:t>Financial</w:t>
            </w:r>
            <w:r>
              <w:t xml:space="preserve"> literacy </w:t>
            </w:r>
          </w:p>
        </w:tc>
        <w:tc>
          <w:tcPr>
            <w:tcW w:w="508" w:type="pct"/>
            <w:tcBorders>
              <w:top w:val="nil"/>
              <w:left w:val="single" w:sz="4" w:space="0" w:color="auto"/>
              <w:bottom w:val="nil"/>
              <w:right w:val="nil"/>
            </w:tcBorders>
            <w:shd w:val="clear" w:color="auto" w:fill="EEECE1" w:themeFill="background2"/>
            <w:vAlign w:val="center"/>
          </w:tcPr>
          <w:p w:rsidR="00DE44C3" w:rsidRPr="00B71722" w:rsidP="00DE44C3" w14:paraId="0C115F68" w14:textId="77777777">
            <w:pPr>
              <w:pStyle w:val="Tabletextnormal"/>
              <w:rPr>
                <w:sz w:val="12"/>
                <w:szCs w:val="12"/>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EEECE1" w:themeFill="background2"/>
            <w:vAlign w:val="center"/>
          </w:tcPr>
          <w:p w:rsidR="00DE44C3" w:rsidP="00DE44C3" w14:paraId="1185BD80" w14:textId="77777777">
            <w:pPr>
              <w:pStyle w:val="Tabletextnormal"/>
              <w:rPr>
                <w:sz w:val="12"/>
                <w:szCs w:val="12"/>
              </w:rPr>
            </w:pPr>
            <w:r>
              <w:rPr>
                <w:sz w:val="12"/>
                <w:szCs w:val="12"/>
              </w:rPr>
              <w:t>0</w:t>
            </w:r>
            <w:r w:rsidRPr="00B71722">
              <w:rPr>
                <w:sz w:val="12"/>
                <w:szCs w:val="12"/>
              </w:rPr>
              <w:t xml:space="preserve"> </w:t>
            </w:r>
            <w:r w:rsidRPr="00B71722">
              <w:rPr>
                <w:rFonts w:ascii="Wingdings" w:hAnsi="Wingdings"/>
                <w:szCs w:val="20"/>
              </w:rPr>
              <w:sym w:font="Wingdings" w:char="F06D"/>
            </w:r>
          </w:p>
        </w:tc>
      </w:tr>
      <w:tr w14:paraId="3865098A" w14:textId="77777777" w:rsidTr="00231DFC">
        <w:tblPrEx>
          <w:tblW w:w="4912" w:type="pct"/>
          <w:tblLayout w:type="fixed"/>
          <w:tblLook w:val="0000"/>
        </w:tblPrEx>
        <w:trPr>
          <w:trHeight w:val="220"/>
        </w:trPr>
        <w:tc>
          <w:tcPr>
            <w:tcW w:w="3944" w:type="pct"/>
            <w:tcBorders>
              <w:top w:val="nil"/>
              <w:left w:val="nil"/>
              <w:bottom w:val="nil"/>
              <w:right w:val="single" w:sz="4" w:space="0" w:color="auto"/>
            </w:tcBorders>
            <w:shd w:val="clear" w:color="auto" w:fill="auto"/>
          </w:tcPr>
          <w:p w:rsidR="00DE44C3" w:rsidP="00DE44C3" w14:paraId="32BD2A3C" w14:textId="37D838F3">
            <w:pPr>
              <w:pStyle w:val="Tabletext25indent"/>
            </w:pPr>
            <w:r>
              <w:t>r.</w:t>
            </w:r>
            <w:r>
              <w:tab/>
              <w:t xml:space="preserve">Institutional work details (e.g., kitchen detail, laundry, barbering, etc.) </w:t>
            </w:r>
          </w:p>
        </w:tc>
        <w:tc>
          <w:tcPr>
            <w:tcW w:w="508" w:type="pct"/>
            <w:tcBorders>
              <w:top w:val="nil"/>
              <w:left w:val="single" w:sz="4" w:space="0" w:color="auto"/>
              <w:bottom w:val="nil"/>
              <w:right w:val="nil"/>
            </w:tcBorders>
            <w:shd w:val="clear" w:color="auto" w:fill="auto"/>
            <w:vAlign w:val="center"/>
          </w:tcPr>
          <w:p w:rsidR="00DE44C3" w:rsidRPr="00B71722" w:rsidP="00DE44C3" w14:paraId="1E0A10F2" w14:textId="77777777">
            <w:pPr>
              <w:pStyle w:val="Tabletextnormal"/>
              <w:rPr>
                <w:sz w:val="12"/>
                <w:szCs w:val="12"/>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auto"/>
            <w:vAlign w:val="center"/>
          </w:tcPr>
          <w:p w:rsidR="00DE44C3" w:rsidP="00DE44C3" w14:paraId="0338E2E4" w14:textId="77777777">
            <w:pPr>
              <w:pStyle w:val="Tabletextnormal"/>
              <w:rPr>
                <w:sz w:val="12"/>
                <w:szCs w:val="12"/>
              </w:rPr>
            </w:pPr>
            <w:r>
              <w:rPr>
                <w:sz w:val="12"/>
                <w:szCs w:val="12"/>
              </w:rPr>
              <w:t>0</w:t>
            </w:r>
            <w:r w:rsidRPr="00B71722">
              <w:rPr>
                <w:sz w:val="12"/>
                <w:szCs w:val="12"/>
              </w:rPr>
              <w:t xml:space="preserve"> </w:t>
            </w:r>
            <w:r w:rsidRPr="00B71722">
              <w:rPr>
                <w:rFonts w:ascii="Wingdings" w:hAnsi="Wingdings"/>
                <w:szCs w:val="20"/>
              </w:rPr>
              <w:sym w:font="Wingdings" w:char="F06D"/>
            </w:r>
          </w:p>
        </w:tc>
      </w:tr>
      <w:tr w14:paraId="7E5CE3AD" w14:textId="77777777" w:rsidTr="00231DFC">
        <w:tblPrEx>
          <w:tblW w:w="4912" w:type="pct"/>
          <w:tblLayout w:type="fixed"/>
          <w:tblLook w:val="0000"/>
        </w:tblPrEx>
        <w:trPr>
          <w:trHeight w:val="220"/>
        </w:trPr>
        <w:tc>
          <w:tcPr>
            <w:tcW w:w="3944" w:type="pct"/>
            <w:tcBorders>
              <w:top w:val="nil"/>
              <w:left w:val="nil"/>
              <w:bottom w:val="nil"/>
              <w:right w:val="single" w:sz="4" w:space="0" w:color="auto"/>
            </w:tcBorders>
            <w:shd w:val="clear" w:color="auto" w:fill="EEECE1" w:themeFill="background2"/>
          </w:tcPr>
          <w:p w:rsidR="00DE44C3" w:rsidP="00DE44C3" w14:paraId="172BBC45" w14:textId="7D0D9871">
            <w:pPr>
              <w:pStyle w:val="Tabletext25indent"/>
            </w:pPr>
            <w:r>
              <w:t>s.</w:t>
            </w:r>
            <w:r>
              <w:tab/>
              <w:t>Anger management</w:t>
            </w:r>
          </w:p>
        </w:tc>
        <w:tc>
          <w:tcPr>
            <w:tcW w:w="508" w:type="pct"/>
            <w:tcBorders>
              <w:top w:val="nil"/>
              <w:left w:val="single" w:sz="4" w:space="0" w:color="auto"/>
              <w:bottom w:val="nil"/>
              <w:right w:val="nil"/>
            </w:tcBorders>
            <w:shd w:val="clear" w:color="auto" w:fill="EEECE1" w:themeFill="background2"/>
            <w:vAlign w:val="center"/>
          </w:tcPr>
          <w:p w:rsidR="00DE44C3" w:rsidRPr="00B71722" w:rsidP="00DE44C3" w14:paraId="03E251FA" w14:textId="77777777">
            <w:pPr>
              <w:pStyle w:val="Tabletextnormal"/>
              <w:rPr>
                <w:sz w:val="12"/>
                <w:szCs w:val="12"/>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EEECE1" w:themeFill="background2"/>
            <w:vAlign w:val="center"/>
          </w:tcPr>
          <w:p w:rsidR="00DE44C3" w:rsidP="00DE44C3" w14:paraId="1C6F8C0F" w14:textId="77777777">
            <w:pPr>
              <w:pStyle w:val="Tabletextnormal"/>
              <w:rPr>
                <w:sz w:val="12"/>
                <w:szCs w:val="12"/>
              </w:rPr>
            </w:pPr>
            <w:r>
              <w:rPr>
                <w:sz w:val="12"/>
                <w:szCs w:val="12"/>
              </w:rPr>
              <w:t>0</w:t>
            </w:r>
            <w:r w:rsidRPr="00B71722">
              <w:rPr>
                <w:sz w:val="12"/>
                <w:szCs w:val="12"/>
              </w:rPr>
              <w:t xml:space="preserve"> </w:t>
            </w:r>
            <w:r w:rsidRPr="00B71722">
              <w:rPr>
                <w:rFonts w:ascii="Wingdings" w:hAnsi="Wingdings"/>
                <w:szCs w:val="20"/>
              </w:rPr>
              <w:sym w:font="Wingdings" w:char="F06D"/>
            </w:r>
          </w:p>
        </w:tc>
      </w:tr>
      <w:tr w14:paraId="47CA0C4A" w14:textId="77777777" w:rsidTr="00231DFC">
        <w:tblPrEx>
          <w:tblW w:w="4912" w:type="pct"/>
          <w:tblLayout w:type="fixed"/>
          <w:tblLook w:val="0000"/>
        </w:tblPrEx>
        <w:trPr>
          <w:trHeight w:val="220"/>
        </w:trPr>
        <w:tc>
          <w:tcPr>
            <w:tcW w:w="3944" w:type="pct"/>
            <w:tcBorders>
              <w:top w:val="nil"/>
              <w:left w:val="nil"/>
              <w:bottom w:val="nil"/>
              <w:right w:val="single" w:sz="4" w:space="0" w:color="auto"/>
            </w:tcBorders>
            <w:shd w:val="clear" w:color="auto" w:fill="auto"/>
          </w:tcPr>
          <w:p w:rsidR="00DE44C3" w:rsidP="00DE44C3" w14:paraId="4C9767F2" w14:textId="0D9E22E9">
            <w:pPr>
              <w:pStyle w:val="Tabletext25indent"/>
            </w:pPr>
            <w:r>
              <w:t>t.</w:t>
            </w:r>
            <w:r>
              <w:tab/>
              <w:t>Family reunification</w:t>
            </w:r>
          </w:p>
        </w:tc>
        <w:tc>
          <w:tcPr>
            <w:tcW w:w="508" w:type="pct"/>
            <w:tcBorders>
              <w:top w:val="nil"/>
              <w:left w:val="single" w:sz="4" w:space="0" w:color="auto"/>
              <w:bottom w:val="nil"/>
              <w:right w:val="nil"/>
            </w:tcBorders>
            <w:shd w:val="clear" w:color="auto" w:fill="auto"/>
            <w:vAlign w:val="center"/>
          </w:tcPr>
          <w:p w:rsidR="00DE44C3" w:rsidRPr="00B71722" w:rsidP="00DE44C3" w14:paraId="677B91BE" w14:textId="77777777">
            <w:pPr>
              <w:pStyle w:val="Tabletextnormal"/>
              <w:rPr>
                <w:sz w:val="12"/>
                <w:szCs w:val="12"/>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auto"/>
            <w:vAlign w:val="center"/>
          </w:tcPr>
          <w:p w:rsidR="00DE44C3" w:rsidP="00DE44C3" w14:paraId="0A931645" w14:textId="77777777">
            <w:pPr>
              <w:pStyle w:val="Tabletextnormal"/>
              <w:rPr>
                <w:sz w:val="12"/>
                <w:szCs w:val="12"/>
              </w:rPr>
            </w:pPr>
            <w:r>
              <w:rPr>
                <w:sz w:val="12"/>
                <w:szCs w:val="12"/>
              </w:rPr>
              <w:t>0</w:t>
            </w:r>
            <w:r w:rsidRPr="00B71722">
              <w:rPr>
                <w:sz w:val="12"/>
                <w:szCs w:val="12"/>
              </w:rPr>
              <w:t xml:space="preserve"> </w:t>
            </w:r>
            <w:r w:rsidRPr="00B71722">
              <w:rPr>
                <w:rFonts w:ascii="Wingdings" w:hAnsi="Wingdings"/>
                <w:szCs w:val="20"/>
              </w:rPr>
              <w:sym w:font="Wingdings" w:char="F06D"/>
            </w:r>
          </w:p>
        </w:tc>
      </w:tr>
      <w:tr w14:paraId="2FFF45C7" w14:textId="77777777" w:rsidTr="00231DFC">
        <w:tblPrEx>
          <w:tblW w:w="4912" w:type="pct"/>
          <w:tblLayout w:type="fixed"/>
          <w:tblLook w:val="0000"/>
        </w:tblPrEx>
        <w:trPr>
          <w:trHeight w:val="220"/>
        </w:trPr>
        <w:tc>
          <w:tcPr>
            <w:tcW w:w="3944" w:type="pct"/>
            <w:tcBorders>
              <w:top w:val="nil"/>
              <w:left w:val="nil"/>
              <w:bottom w:val="nil"/>
              <w:right w:val="single" w:sz="4" w:space="0" w:color="auto"/>
            </w:tcBorders>
            <w:shd w:val="clear" w:color="auto" w:fill="EEECE1" w:themeFill="background2"/>
          </w:tcPr>
          <w:p w:rsidR="00DE44C3" w:rsidP="00DE44C3" w14:paraId="2D4647B4" w14:textId="06AE01DD">
            <w:pPr>
              <w:pStyle w:val="Tabletext25indent"/>
            </w:pPr>
            <w:r>
              <w:t>u.</w:t>
            </w:r>
            <w:r>
              <w:tab/>
              <w:t>Peer mentoring</w:t>
            </w:r>
          </w:p>
        </w:tc>
        <w:tc>
          <w:tcPr>
            <w:tcW w:w="508" w:type="pct"/>
            <w:tcBorders>
              <w:top w:val="nil"/>
              <w:left w:val="single" w:sz="4" w:space="0" w:color="auto"/>
              <w:bottom w:val="nil"/>
              <w:right w:val="nil"/>
            </w:tcBorders>
            <w:shd w:val="clear" w:color="auto" w:fill="EEECE1" w:themeFill="background2"/>
            <w:vAlign w:val="center"/>
          </w:tcPr>
          <w:p w:rsidR="00DE44C3" w:rsidRPr="00B71722" w:rsidP="00DE44C3" w14:paraId="7C398F8A" w14:textId="77777777">
            <w:pPr>
              <w:pStyle w:val="Tabletextnormal"/>
              <w:rPr>
                <w:sz w:val="12"/>
                <w:szCs w:val="12"/>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EEECE1" w:themeFill="background2"/>
            <w:vAlign w:val="center"/>
          </w:tcPr>
          <w:p w:rsidR="00DE44C3" w:rsidP="00DE44C3" w14:paraId="4744A874" w14:textId="77777777">
            <w:pPr>
              <w:pStyle w:val="Tabletextnormal"/>
              <w:rPr>
                <w:sz w:val="12"/>
                <w:szCs w:val="12"/>
              </w:rPr>
            </w:pPr>
            <w:r>
              <w:rPr>
                <w:sz w:val="12"/>
                <w:szCs w:val="12"/>
              </w:rPr>
              <w:t>0</w:t>
            </w:r>
            <w:r w:rsidRPr="00B71722">
              <w:rPr>
                <w:sz w:val="12"/>
                <w:szCs w:val="12"/>
              </w:rPr>
              <w:t xml:space="preserve"> </w:t>
            </w:r>
            <w:r w:rsidRPr="00B71722">
              <w:rPr>
                <w:rFonts w:ascii="Wingdings" w:hAnsi="Wingdings"/>
                <w:szCs w:val="20"/>
              </w:rPr>
              <w:sym w:font="Wingdings" w:char="F06D"/>
            </w:r>
          </w:p>
        </w:tc>
      </w:tr>
      <w:tr w14:paraId="280BDC6B" w14:textId="77777777" w:rsidTr="00231DFC">
        <w:tblPrEx>
          <w:tblW w:w="4912" w:type="pct"/>
          <w:tblLayout w:type="fixed"/>
          <w:tblLook w:val="0000"/>
        </w:tblPrEx>
        <w:trPr>
          <w:trHeight w:val="220"/>
        </w:trPr>
        <w:tc>
          <w:tcPr>
            <w:tcW w:w="3944" w:type="pct"/>
            <w:tcBorders>
              <w:top w:val="nil"/>
              <w:left w:val="nil"/>
              <w:bottom w:val="nil"/>
              <w:right w:val="single" w:sz="4" w:space="0" w:color="auto"/>
            </w:tcBorders>
            <w:shd w:val="clear" w:color="auto" w:fill="auto"/>
          </w:tcPr>
          <w:p w:rsidR="00DE44C3" w:rsidP="00DE44C3" w14:paraId="6F24C2C0" w14:textId="6EC6FD1B">
            <w:pPr>
              <w:pStyle w:val="Tabletext25indent"/>
            </w:pPr>
            <w:r>
              <w:t>v.</w:t>
            </w:r>
            <w:r>
              <w:tab/>
              <w:t>Woman-focused/</w:t>
            </w:r>
            <w:r w:rsidR="005825CF">
              <w:t xml:space="preserve">sex </w:t>
            </w:r>
            <w:r>
              <w:t>responsive services</w:t>
            </w:r>
          </w:p>
        </w:tc>
        <w:tc>
          <w:tcPr>
            <w:tcW w:w="508" w:type="pct"/>
            <w:tcBorders>
              <w:top w:val="nil"/>
              <w:left w:val="single" w:sz="4" w:space="0" w:color="auto"/>
              <w:bottom w:val="nil"/>
              <w:right w:val="nil"/>
            </w:tcBorders>
            <w:shd w:val="clear" w:color="auto" w:fill="auto"/>
            <w:vAlign w:val="center"/>
          </w:tcPr>
          <w:p w:rsidR="00DE44C3" w:rsidRPr="00B71722" w:rsidP="00DE44C3" w14:paraId="70502952" w14:textId="77777777">
            <w:pPr>
              <w:pStyle w:val="Tabletextnormal"/>
              <w:rPr>
                <w:sz w:val="12"/>
                <w:szCs w:val="12"/>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auto"/>
            <w:vAlign w:val="center"/>
          </w:tcPr>
          <w:p w:rsidR="00DE44C3" w:rsidP="00DE44C3" w14:paraId="4E4E2C71" w14:textId="77777777">
            <w:pPr>
              <w:pStyle w:val="Tabletextnormal"/>
              <w:rPr>
                <w:sz w:val="12"/>
                <w:szCs w:val="12"/>
              </w:rPr>
            </w:pPr>
            <w:r>
              <w:rPr>
                <w:sz w:val="12"/>
                <w:szCs w:val="12"/>
              </w:rPr>
              <w:t>0</w:t>
            </w:r>
            <w:r w:rsidRPr="00B71722">
              <w:rPr>
                <w:sz w:val="12"/>
                <w:szCs w:val="12"/>
              </w:rPr>
              <w:t xml:space="preserve"> </w:t>
            </w:r>
            <w:r w:rsidRPr="00B71722">
              <w:rPr>
                <w:rFonts w:ascii="Wingdings" w:hAnsi="Wingdings"/>
                <w:szCs w:val="20"/>
              </w:rPr>
              <w:sym w:font="Wingdings" w:char="F06D"/>
            </w:r>
          </w:p>
        </w:tc>
      </w:tr>
      <w:tr w14:paraId="1DEFF2B5" w14:textId="77777777" w:rsidTr="00231DFC">
        <w:tblPrEx>
          <w:tblW w:w="4912" w:type="pct"/>
          <w:tblLayout w:type="fixed"/>
          <w:tblLook w:val="0000"/>
        </w:tblPrEx>
        <w:trPr>
          <w:trHeight w:val="220"/>
        </w:trPr>
        <w:tc>
          <w:tcPr>
            <w:tcW w:w="3944" w:type="pct"/>
            <w:tcBorders>
              <w:top w:val="nil"/>
              <w:left w:val="nil"/>
              <w:bottom w:val="nil"/>
              <w:right w:val="single" w:sz="4" w:space="0" w:color="auto"/>
            </w:tcBorders>
            <w:shd w:val="clear" w:color="auto" w:fill="EEECE1" w:themeFill="background2"/>
          </w:tcPr>
          <w:p w:rsidR="00DE44C3" w:rsidRPr="00DA1E08" w:rsidP="00DE44C3" w14:paraId="6A13C7E4" w14:textId="3E7E0600">
            <w:pPr>
              <w:pStyle w:val="Tabletext25indent"/>
              <w:rPr>
                <w:sz w:val="18"/>
              </w:rPr>
            </w:pPr>
            <w:r>
              <w:t>w.</w:t>
            </w:r>
            <w:r>
              <w:tab/>
            </w:r>
            <w:r w:rsidRPr="00C84A30">
              <w:t>Substance use disorder treatment</w:t>
            </w:r>
          </w:p>
        </w:tc>
        <w:tc>
          <w:tcPr>
            <w:tcW w:w="508" w:type="pct"/>
            <w:tcBorders>
              <w:top w:val="nil"/>
              <w:left w:val="single" w:sz="4" w:space="0" w:color="auto"/>
              <w:bottom w:val="nil"/>
              <w:right w:val="nil"/>
            </w:tcBorders>
            <w:shd w:val="clear" w:color="auto" w:fill="EEECE1" w:themeFill="background2"/>
            <w:vAlign w:val="center"/>
          </w:tcPr>
          <w:p w:rsidR="00DE44C3" w:rsidP="00DE44C3" w14:paraId="13E85990" w14:textId="77777777">
            <w:pPr>
              <w:pStyle w:val="Tabletextnormal"/>
              <w:rPr>
                <w:rFonts w:ascii="Wingdings" w:hAnsi="Wingdings" w:cs="Calibri"/>
                <w:szCs w:val="20"/>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EEECE1" w:themeFill="background2"/>
            <w:vAlign w:val="center"/>
          </w:tcPr>
          <w:p w:rsidR="00DE44C3" w:rsidRPr="00AE6360" w:rsidP="00DE44C3" w14:paraId="53C093B9" w14:textId="77777777">
            <w:pPr>
              <w:pStyle w:val="Tabletextnormal"/>
            </w:pPr>
            <w:r>
              <w:rPr>
                <w:sz w:val="12"/>
                <w:szCs w:val="12"/>
              </w:rPr>
              <w:t>0</w:t>
            </w:r>
            <w:r w:rsidRPr="00B71722">
              <w:rPr>
                <w:sz w:val="12"/>
                <w:szCs w:val="12"/>
              </w:rPr>
              <w:t xml:space="preserve"> </w:t>
            </w:r>
            <w:r w:rsidRPr="00B71722">
              <w:rPr>
                <w:rFonts w:ascii="Wingdings" w:hAnsi="Wingdings"/>
                <w:szCs w:val="20"/>
              </w:rPr>
              <w:sym w:font="Wingdings" w:char="F06D"/>
            </w:r>
          </w:p>
        </w:tc>
      </w:tr>
      <w:tr w14:paraId="7CC7D454" w14:textId="77777777" w:rsidTr="00231DFC">
        <w:tblPrEx>
          <w:tblW w:w="4912" w:type="pct"/>
          <w:tblLayout w:type="fixed"/>
          <w:tblLook w:val="0000"/>
        </w:tblPrEx>
        <w:trPr>
          <w:trHeight w:val="220"/>
        </w:trPr>
        <w:tc>
          <w:tcPr>
            <w:tcW w:w="3944" w:type="pct"/>
            <w:tcBorders>
              <w:top w:val="nil"/>
              <w:left w:val="nil"/>
              <w:bottom w:val="nil"/>
              <w:right w:val="single" w:sz="4" w:space="0" w:color="auto"/>
            </w:tcBorders>
            <w:shd w:val="clear" w:color="auto" w:fill="auto"/>
          </w:tcPr>
          <w:p w:rsidR="00DE44C3" w:rsidP="00DE44C3" w14:paraId="193EBCB5" w14:textId="03B90692">
            <w:pPr>
              <w:pStyle w:val="Tabletext25indent"/>
            </w:pPr>
            <w:r>
              <w:t xml:space="preserve">x. </w:t>
            </w:r>
            <w:r>
              <w:tab/>
              <w:t>Medication-Assisted Treatment (MAT)</w:t>
            </w:r>
          </w:p>
        </w:tc>
        <w:tc>
          <w:tcPr>
            <w:tcW w:w="508" w:type="pct"/>
            <w:tcBorders>
              <w:top w:val="nil"/>
              <w:left w:val="single" w:sz="4" w:space="0" w:color="auto"/>
              <w:bottom w:val="nil"/>
              <w:right w:val="nil"/>
            </w:tcBorders>
            <w:shd w:val="clear" w:color="auto" w:fill="auto"/>
            <w:vAlign w:val="center"/>
          </w:tcPr>
          <w:p w:rsidR="00DE44C3" w:rsidRPr="00B71722" w:rsidP="00DE44C3" w14:paraId="16DA3303" w14:textId="77777777">
            <w:pPr>
              <w:pStyle w:val="Tabletextnormal"/>
              <w:rPr>
                <w:sz w:val="12"/>
                <w:szCs w:val="12"/>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auto"/>
            <w:vAlign w:val="center"/>
          </w:tcPr>
          <w:p w:rsidR="00DE44C3" w:rsidP="00DE44C3" w14:paraId="4BE3C9F7" w14:textId="77777777">
            <w:pPr>
              <w:pStyle w:val="Tabletextnormal"/>
              <w:rPr>
                <w:sz w:val="12"/>
                <w:szCs w:val="12"/>
              </w:rPr>
            </w:pPr>
            <w:r>
              <w:rPr>
                <w:sz w:val="12"/>
                <w:szCs w:val="12"/>
              </w:rPr>
              <w:t>0</w:t>
            </w:r>
            <w:r w:rsidRPr="00B71722">
              <w:rPr>
                <w:sz w:val="12"/>
                <w:szCs w:val="12"/>
              </w:rPr>
              <w:t xml:space="preserve"> </w:t>
            </w:r>
            <w:r w:rsidRPr="00B71722">
              <w:rPr>
                <w:rFonts w:ascii="Wingdings" w:hAnsi="Wingdings"/>
                <w:szCs w:val="20"/>
              </w:rPr>
              <w:sym w:font="Wingdings" w:char="F06D"/>
            </w:r>
          </w:p>
        </w:tc>
      </w:tr>
      <w:tr w14:paraId="4B8D2DEF" w14:textId="77777777" w:rsidTr="00231DFC">
        <w:tblPrEx>
          <w:tblW w:w="4912" w:type="pct"/>
          <w:tblLayout w:type="fixed"/>
          <w:tblLook w:val="0000"/>
        </w:tblPrEx>
        <w:trPr>
          <w:trHeight w:val="220"/>
        </w:trPr>
        <w:tc>
          <w:tcPr>
            <w:tcW w:w="3944" w:type="pct"/>
            <w:tcBorders>
              <w:top w:val="nil"/>
              <w:left w:val="nil"/>
              <w:bottom w:val="nil"/>
              <w:right w:val="single" w:sz="4" w:space="0" w:color="auto"/>
            </w:tcBorders>
            <w:shd w:val="clear" w:color="auto" w:fill="EEECE1" w:themeFill="background2"/>
          </w:tcPr>
          <w:p w:rsidR="00DE44C3" w:rsidRPr="00DA4818" w:rsidP="00DE44C3" w14:paraId="1929A549" w14:textId="6C3DB6F9">
            <w:pPr>
              <w:pStyle w:val="Tabletext25indent"/>
              <w:rPr>
                <w:sz w:val="18"/>
              </w:rPr>
            </w:pPr>
            <w:r>
              <w:t>y.</w:t>
            </w:r>
            <w:r>
              <w:tab/>
            </w:r>
            <w:r w:rsidRPr="00C84A30">
              <w:t>Child support order modification support</w:t>
            </w:r>
          </w:p>
        </w:tc>
        <w:tc>
          <w:tcPr>
            <w:tcW w:w="508" w:type="pct"/>
            <w:tcBorders>
              <w:top w:val="nil"/>
              <w:left w:val="single" w:sz="4" w:space="0" w:color="auto"/>
              <w:bottom w:val="nil"/>
              <w:right w:val="nil"/>
            </w:tcBorders>
            <w:shd w:val="clear" w:color="auto" w:fill="EEECE1" w:themeFill="background2"/>
            <w:vAlign w:val="center"/>
          </w:tcPr>
          <w:p w:rsidR="00DE44C3" w:rsidP="00DE44C3" w14:paraId="6DB6A447" w14:textId="77777777">
            <w:pPr>
              <w:pStyle w:val="Tabletextnormal"/>
              <w:rPr>
                <w:rFonts w:ascii="Wingdings" w:hAnsi="Wingdings" w:cs="Calibri"/>
                <w:szCs w:val="20"/>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EEECE1" w:themeFill="background2"/>
            <w:vAlign w:val="center"/>
          </w:tcPr>
          <w:p w:rsidR="00DE44C3" w:rsidRPr="00AE6360" w:rsidP="00DE44C3" w14:paraId="12C931EE" w14:textId="77777777">
            <w:pPr>
              <w:pStyle w:val="Tabletextnormal"/>
            </w:pPr>
            <w:r>
              <w:rPr>
                <w:sz w:val="12"/>
                <w:szCs w:val="12"/>
              </w:rPr>
              <w:t>0</w:t>
            </w:r>
            <w:r w:rsidRPr="00B71722">
              <w:rPr>
                <w:sz w:val="12"/>
                <w:szCs w:val="12"/>
              </w:rPr>
              <w:t xml:space="preserve"> </w:t>
            </w:r>
            <w:r w:rsidRPr="00B71722">
              <w:rPr>
                <w:rFonts w:ascii="Wingdings" w:hAnsi="Wingdings"/>
                <w:szCs w:val="20"/>
              </w:rPr>
              <w:sym w:font="Wingdings" w:char="F06D"/>
            </w:r>
          </w:p>
        </w:tc>
      </w:tr>
      <w:tr w14:paraId="79FCAA65" w14:textId="77777777" w:rsidTr="00231DFC">
        <w:tblPrEx>
          <w:tblW w:w="4912" w:type="pct"/>
          <w:tblLayout w:type="fixed"/>
          <w:tblLook w:val="0000"/>
        </w:tblPrEx>
        <w:trPr>
          <w:trHeight w:val="220"/>
        </w:trPr>
        <w:tc>
          <w:tcPr>
            <w:tcW w:w="3944" w:type="pct"/>
            <w:tcBorders>
              <w:top w:val="nil"/>
              <w:left w:val="nil"/>
              <w:bottom w:val="nil"/>
              <w:right w:val="single" w:sz="4" w:space="0" w:color="auto"/>
            </w:tcBorders>
            <w:shd w:val="clear" w:color="auto" w:fill="auto"/>
          </w:tcPr>
          <w:p w:rsidR="00DE44C3" w:rsidRPr="00C84A30" w:rsidP="00DE44C3" w14:paraId="022805B1" w14:textId="16A1678B">
            <w:pPr>
              <w:pStyle w:val="Tabletext25indent"/>
            </w:pPr>
            <w:r>
              <w:t>z.</w:t>
            </w:r>
            <w:r>
              <w:tab/>
            </w:r>
            <w:r w:rsidRPr="00C84A30">
              <w:t>Reentry/discharge planning</w:t>
            </w:r>
          </w:p>
        </w:tc>
        <w:tc>
          <w:tcPr>
            <w:tcW w:w="508" w:type="pct"/>
            <w:tcBorders>
              <w:top w:val="nil"/>
              <w:left w:val="single" w:sz="4" w:space="0" w:color="auto"/>
              <w:bottom w:val="nil"/>
              <w:right w:val="nil"/>
            </w:tcBorders>
            <w:shd w:val="clear" w:color="auto" w:fill="auto"/>
            <w:vAlign w:val="center"/>
          </w:tcPr>
          <w:p w:rsidR="00DE44C3" w:rsidRPr="003403FA" w:rsidP="00DE44C3" w14:paraId="546EFEF0" w14:textId="77777777">
            <w:pPr>
              <w:pStyle w:val="Tabletextnormal"/>
              <w:rPr>
                <w:sz w:val="12"/>
                <w:szCs w:val="12"/>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auto"/>
            <w:vAlign w:val="center"/>
          </w:tcPr>
          <w:p w:rsidR="00DE44C3" w:rsidP="00DE44C3" w14:paraId="41371A67" w14:textId="77777777">
            <w:pPr>
              <w:pStyle w:val="Tabletextnormal"/>
              <w:rPr>
                <w:sz w:val="12"/>
                <w:szCs w:val="12"/>
              </w:rPr>
            </w:pPr>
            <w:r>
              <w:rPr>
                <w:sz w:val="12"/>
                <w:szCs w:val="12"/>
              </w:rPr>
              <w:t>0</w:t>
            </w:r>
            <w:r w:rsidRPr="00B71722">
              <w:rPr>
                <w:sz w:val="12"/>
                <w:szCs w:val="12"/>
              </w:rPr>
              <w:t xml:space="preserve"> </w:t>
            </w:r>
            <w:r w:rsidRPr="00B71722">
              <w:rPr>
                <w:rFonts w:ascii="Wingdings" w:hAnsi="Wingdings"/>
                <w:szCs w:val="20"/>
              </w:rPr>
              <w:sym w:font="Wingdings" w:char="F06D"/>
            </w:r>
          </w:p>
        </w:tc>
      </w:tr>
      <w:tr w14:paraId="3B2CBD52" w14:textId="77777777" w:rsidTr="00231DFC">
        <w:tblPrEx>
          <w:tblW w:w="4912" w:type="pct"/>
          <w:tblLayout w:type="fixed"/>
          <w:tblLook w:val="0000"/>
        </w:tblPrEx>
        <w:trPr>
          <w:trHeight w:val="220"/>
        </w:trPr>
        <w:tc>
          <w:tcPr>
            <w:tcW w:w="3944" w:type="pct"/>
            <w:tcBorders>
              <w:top w:val="nil"/>
              <w:left w:val="nil"/>
              <w:bottom w:val="nil"/>
              <w:right w:val="single" w:sz="4" w:space="0" w:color="auto"/>
            </w:tcBorders>
            <w:shd w:val="clear" w:color="auto" w:fill="EEECE1" w:themeFill="background2"/>
          </w:tcPr>
          <w:p w:rsidR="00DE44C3" w:rsidRPr="00DA4818" w:rsidP="00DE44C3" w14:paraId="6D21E1BF" w14:textId="490E075A">
            <w:pPr>
              <w:pStyle w:val="Tabletext25indent"/>
              <w:spacing w:after="0"/>
              <w:rPr>
                <w:sz w:val="18"/>
              </w:rPr>
            </w:pPr>
            <w:r>
              <w:t>aa.</w:t>
            </w:r>
            <w:r>
              <w:tab/>
            </w:r>
            <w:r w:rsidRPr="00C84A30">
              <w:t xml:space="preserve">Planning for post-release housing </w:t>
            </w:r>
          </w:p>
        </w:tc>
        <w:tc>
          <w:tcPr>
            <w:tcW w:w="508" w:type="pct"/>
            <w:tcBorders>
              <w:top w:val="nil"/>
              <w:left w:val="single" w:sz="4" w:space="0" w:color="auto"/>
              <w:bottom w:val="nil"/>
              <w:right w:val="nil"/>
            </w:tcBorders>
            <w:shd w:val="clear" w:color="auto" w:fill="EEECE1" w:themeFill="background2"/>
            <w:vAlign w:val="center"/>
          </w:tcPr>
          <w:p w:rsidR="00DE44C3" w:rsidP="00DE44C3" w14:paraId="47DE3C5F" w14:textId="77777777">
            <w:pPr>
              <w:pStyle w:val="Tabletextnormal"/>
              <w:rPr>
                <w:rFonts w:ascii="Wingdings" w:hAnsi="Wingdings" w:cs="Calibri"/>
                <w:szCs w:val="20"/>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nil"/>
              <w:right w:val="single" w:sz="4" w:space="0" w:color="auto"/>
            </w:tcBorders>
            <w:shd w:val="clear" w:color="auto" w:fill="EEECE1" w:themeFill="background2"/>
            <w:vAlign w:val="center"/>
          </w:tcPr>
          <w:p w:rsidR="00DE44C3" w:rsidRPr="00AE6360" w:rsidP="00DE44C3" w14:paraId="33BED637" w14:textId="77777777">
            <w:pPr>
              <w:pStyle w:val="Tabletextnormal"/>
            </w:pPr>
            <w:r>
              <w:rPr>
                <w:sz w:val="12"/>
                <w:szCs w:val="12"/>
              </w:rPr>
              <w:t>0</w:t>
            </w:r>
            <w:r w:rsidRPr="00B71722">
              <w:rPr>
                <w:sz w:val="12"/>
                <w:szCs w:val="12"/>
              </w:rPr>
              <w:t xml:space="preserve"> </w:t>
            </w:r>
            <w:r w:rsidRPr="00B71722">
              <w:rPr>
                <w:rFonts w:ascii="Wingdings" w:hAnsi="Wingdings"/>
                <w:szCs w:val="20"/>
              </w:rPr>
              <w:sym w:font="Wingdings" w:char="F06D"/>
            </w:r>
          </w:p>
        </w:tc>
      </w:tr>
      <w:tr w14:paraId="55C3437B" w14:textId="77777777" w:rsidTr="00231DFC">
        <w:tblPrEx>
          <w:tblW w:w="4912" w:type="pct"/>
          <w:tblLayout w:type="fixed"/>
          <w:tblLook w:val="0000"/>
        </w:tblPrEx>
        <w:trPr>
          <w:trHeight w:val="396"/>
        </w:trPr>
        <w:tc>
          <w:tcPr>
            <w:tcW w:w="3944" w:type="pct"/>
            <w:tcBorders>
              <w:top w:val="nil"/>
              <w:left w:val="nil"/>
              <w:bottom w:val="nil"/>
              <w:right w:val="single" w:sz="4" w:space="0" w:color="auto"/>
            </w:tcBorders>
            <w:shd w:val="clear" w:color="auto" w:fill="auto"/>
          </w:tcPr>
          <w:p w:rsidR="00DE44C3" w:rsidRPr="00775EC7" w:rsidP="00DE44C3" w14:paraId="3E67B540" w14:textId="3A3CE8F4">
            <w:pPr>
              <w:pStyle w:val="Tabletext25indent"/>
              <w:spacing w:after="0"/>
            </w:pPr>
            <w:r>
              <w:t>ab.</w:t>
            </w:r>
            <w:r>
              <w:tab/>
            </w:r>
            <w:r w:rsidRPr="00775EC7">
              <w:t xml:space="preserve">Are any other services offered? </w:t>
            </w:r>
            <w:r>
              <w:t xml:space="preserve">(Please specify) </w:t>
            </w:r>
            <w:r>
              <w:rPr>
                <w:b/>
                <w:i/>
                <w:noProof/>
              </w:rPr>
              <mc:AlternateContent>
                <mc:Choice Requires="wps">
                  <w:drawing>
                    <wp:inline distT="0" distB="0" distL="0" distR="0">
                      <wp:extent cx="2708563" cy="325120"/>
                      <wp:effectExtent l="0" t="0" r="15875" b="17780"/>
                      <wp:docPr id="35" name="Text Box 529"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708563" cy="325120"/>
                              </a:xfrm>
                              <a:prstGeom prst="rect">
                                <a:avLst/>
                              </a:prstGeom>
                              <a:solidFill>
                                <a:srgbClr val="FFFFFF"/>
                              </a:solidFill>
                              <a:ln w="9525">
                                <a:solidFill>
                                  <a:srgbClr val="000000"/>
                                </a:solidFill>
                                <a:miter lim="800000"/>
                                <a:headEnd/>
                                <a:tailEnd/>
                              </a:ln>
                            </wps:spPr>
                            <wps:txbx>
                              <w:txbxContent>
                                <w:p w:rsidR="00DE44C3" w:rsidRPr="00C96776" w:rsidP="00E22215" w14:textId="77777777">
                                  <w:pPr>
                                    <w:spacing w:before="0" w:after="0"/>
                                    <w:jc w:val="right"/>
                                    <w:rPr>
                                      <w:sz w:val="18"/>
                                      <w:szCs w:val="18"/>
                                    </w:rPr>
                                  </w:pPr>
                                  <w:r w:rsidRPr="00C96776">
                                    <w:rPr>
                                      <w:rFonts w:ascii="Arial" w:hAnsi="Arial" w:cs="Arial"/>
                                      <w:sz w:val="18"/>
                                      <w:szCs w:val="18"/>
                                    </w:rPr>
                                    <w:t xml:space="preserve">(STRING </w:t>
                                  </w:r>
                                  <w:sdt>
                                    <w:sdtPr>
                                      <w:rPr>
                                        <w:rFonts w:ascii="Arial" w:hAnsi="Arial" w:cs="Arial"/>
                                        <w:sz w:val="18"/>
                                        <w:szCs w:val="18"/>
                                      </w:rPr>
                                      <w:alias w:val="STRING LENGTH"/>
                                      <w:tag w:val="STRING LENGTH"/>
                                      <w:id w:val="465477762"/>
                                      <w:showingPlcHdr/>
                                      <w:richText/>
                                      <w:temporary/>
                                    </w:sdtPr>
                                    <w:sdtContent>
                                      <w:r w:rsidRPr="00C96776">
                                        <w:rPr>
                                          <w:rFonts w:ascii="Arial" w:hAnsi="Arial" w:cs="Arial"/>
                                          <w:sz w:val="18"/>
                                          <w:szCs w:val="18"/>
                                        </w:rPr>
                                        <w:t>(NUM)</w:t>
                                      </w:r>
                                    </w:sdtContent>
                                  </w:sdt>
                                  <w:r w:rsidRPr="00C96776">
                                    <w:rPr>
                                      <w:rFonts w:ascii="Arial" w:hAnsi="Arial" w:cs="Arial"/>
                                      <w:sz w:val="18"/>
                                      <w:szCs w:val="18"/>
                                    </w:rPr>
                                    <w:t>)</w:t>
                                  </w:r>
                                </w:p>
                              </w:txbxContent>
                            </wps:txbx>
                            <wps:bodyPr rot="0" vert="horz" wrap="square" lIns="0" tIns="45720" rIns="18288" bIns="18288" anchor="ctr" anchorCtr="0" upright="1"/>
                          </wps:wsp>
                        </a:graphicData>
                      </a:graphic>
                    </wp:inline>
                  </w:drawing>
                </mc:Choice>
                <mc:Fallback>
                  <w:pict>
                    <v:shape id="_x0000_i1039" type="#_x0000_t202" alt="Blank space for entering response" style="width:213.25pt;height:25.6pt;mso-left-percent:-10001;mso-position-horizontal-relative:char;mso-position-vertical-relative:line;mso-top-percent:-10001;mso-wrap-style:square;visibility:visible;v-text-anchor:middle">
                      <v:textbox inset="0,,1.44pt,1.44pt">
                        <w:txbxContent>
                          <w:p w:rsidR="00DE44C3" w:rsidRPr="00C96776" w:rsidP="00E22215" w14:paraId="7EF84103" w14:textId="77777777">
                            <w:pPr>
                              <w:spacing w:before="0" w:after="0"/>
                              <w:jc w:val="right"/>
                              <w:rPr>
                                <w:sz w:val="18"/>
                                <w:szCs w:val="18"/>
                              </w:rPr>
                            </w:pPr>
                            <w:r w:rsidRPr="00C96776">
                              <w:rPr>
                                <w:rFonts w:ascii="Arial" w:hAnsi="Arial" w:cs="Arial"/>
                                <w:sz w:val="18"/>
                                <w:szCs w:val="18"/>
                              </w:rPr>
                              <w:t xml:space="preserve">(STRING </w:t>
                            </w:r>
                            <w:sdt>
                              <w:sdtPr>
                                <w:rPr>
                                  <w:rFonts w:ascii="Arial" w:hAnsi="Arial" w:cs="Arial"/>
                                  <w:sz w:val="18"/>
                                  <w:szCs w:val="18"/>
                                </w:rPr>
                                <w:alias w:val="STRING LENGTH"/>
                                <w:tag w:val="STRING LENGTH"/>
                                <w:id w:val="608454154"/>
                                <w:showingPlcHdr/>
                                <w:richText/>
                                <w:temporary/>
                              </w:sdtPr>
                              <w:sdtContent>
                                <w:r w:rsidRPr="00C96776">
                                  <w:rPr>
                                    <w:rFonts w:ascii="Arial" w:hAnsi="Arial" w:cs="Arial"/>
                                    <w:sz w:val="18"/>
                                    <w:szCs w:val="18"/>
                                  </w:rPr>
                                  <w:t>(NUM)</w:t>
                                </w:r>
                              </w:sdtContent>
                            </w:sdt>
                            <w:r w:rsidRPr="00C96776">
                              <w:rPr>
                                <w:rFonts w:ascii="Arial" w:hAnsi="Arial" w:cs="Arial"/>
                                <w:sz w:val="18"/>
                                <w:szCs w:val="18"/>
                              </w:rPr>
                              <w:t>)</w:t>
                            </w:r>
                          </w:p>
                        </w:txbxContent>
                      </v:textbox>
                      <w10:wrap type="none"/>
                      <w10:anchorlock/>
                    </v:shape>
                  </w:pict>
                </mc:Fallback>
              </mc:AlternateContent>
            </w:r>
          </w:p>
        </w:tc>
        <w:tc>
          <w:tcPr>
            <w:tcW w:w="508" w:type="pct"/>
            <w:tcBorders>
              <w:top w:val="nil"/>
              <w:left w:val="single" w:sz="4" w:space="0" w:color="auto"/>
              <w:bottom w:val="single" w:sz="4" w:space="0" w:color="auto"/>
              <w:right w:val="nil"/>
            </w:tcBorders>
            <w:shd w:val="clear" w:color="auto" w:fill="auto"/>
            <w:vAlign w:val="center"/>
          </w:tcPr>
          <w:p w:rsidR="00DE44C3" w:rsidP="00DE44C3" w14:paraId="2BA13683" w14:textId="77777777">
            <w:pPr>
              <w:pStyle w:val="Tabletextnormal"/>
              <w:rPr>
                <w:rFonts w:ascii="Wingdings" w:hAnsi="Wingdings" w:cs="Calibri"/>
                <w:szCs w:val="20"/>
              </w:rPr>
            </w:pPr>
            <w:r w:rsidRPr="00B71722">
              <w:rPr>
                <w:sz w:val="12"/>
                <w:szCs w:val="12"/>
              </w:rPr>
              <w:t xml:space="preserve">1 </w:t>
            </w:r>
            <w:r w:rsidRPr="00B71722">
              <w:rPr>
                <w:rFonts w:ascii="Wingdings" w:hAnsi="Wingdings"/>
                <w:szCs w:val="20"/>
              </w:rPr>
              <w:sym w:font="Wingdings" w:char="F06D"/>
            </w:r>
          </w:p>
        </w:tc>
        <w:tc>
          <w:tcPr>
            <w:tcW w:w="547" w:type="pct"/>
            <w:tcBorders>
              <w:top w:val="nil"/>
              <w:left w:val="nil"/>
              <w:bottom w:val="single" w:sz="4" w:space="0" w:color="auto"/>
              <w:right w:val="single" w:sz="4" w:space="0" w:color="auto"/>
            </w:tcBorders>
            <w:shd w:val="clear" w:color="auto" w:fill="auto"/>
            <w:vAlign w:val="center"/>
          </w:tcPr>
          <w:p w:rsidR="00DE44C3" w:rsidRPr="00AE6360" w:rsidP="00DE44C3" w14:paraId="62B50665" w14:textId="77777777">
            <w:pPr>
              <w:pStyle w:val="Tabletextnormal"/>
              <w:rPr>
                <w:sz w:val="18"/>
              </w:rPr>
            </w:pPr>
            <w:r>
              <w:rPr>
                <w:sz w:val="12"/>
                <w:szCs w:val="12"/>
              </w:rPr>
              <w:t>0</w:t>
            </w:r>
            <w:r w:rsidRPr="00B71722">
              <w:rPr>
                <w:sz w:val="12"/>
                <w:szCs w:val="12"/>
              </w:rPr>
              <w:t xml:space="preserve"> </w:t>
            </w:r>
            <w:r w:rsidRPr="00B71722">
              <w:rPr>
                <w:rFonts w:ascii="Wingdings" w:hAnsi="Wingdings"/>
                <w:szCs w:val="20"/>
              </w:rPr>
              <w:sym w:font="Wingdings" w:char="F06D"/>
            </w:r>
          </w:p>
        </w:tc>
      </w:tr>
    </w:tbl>
    <w:p w:rsidR="00E22215" w:rsidRPr="00570C09" w:rsidP="00E22215" w14:paraId="3F00AA03" w14:textId="77777777">
      <w:pPr>
        <w:pStyle w:val="Source"/>
      </w:pPr>
      <w:r>
        <w:t>NEW</w:t>
      </w:r>
      <w:r w:rsidRPr="00570C09">
        <w:tab/>
      </w:r>
    </w:p>
    <w:p w:rsidR="00E22215" w:rsidRPr="003403FA" w:rsidP="00E22215" w14:paraId="17871740" w14:textId="733F91EE">
      <w:pPr>
        <w:pStyle w:val="QUESTIONTEXT"/>
        <w:spacing w:before="0"/>
        <w:ind w:left="540" w:hanging="540"/>
      </w:pPr>
      <w:r>
        <w:t>C2</w:t>
      </w:r>
      <w:r>
        <w:t>.</w:t>
      </w:r>
      <w:r w:rsidRPr="003403FA">
        <w:rPr>
          <w:szCs w:val="18"/>
        </w:rPr>
        <w:tab/>
      </w:r>
      <w:r>
        <w:rPr>
          <w:szCs w:val="18"/>
        </w:rPr>
        <w:t>How do people in custody express interest in programs offered in your facility</w:t>
      </w:r>
      <w:r w:rsidRPr="003403FA">
        <w:t>?</w:t>
      </w:r>
      <w:r w:rsidRPr="003403FA">
        <w:rPr>
          <w:szCs w:val="18"/>
        </w:rPr>
        <w:t xml:space="preserve"> </w:t>
      </w:r>
    </w:p>
    <w:p w:rsidR="00E22215" w:rsidRPr="00E45FBB" w:rsidP="00E22215" w14:paraId="3493A3C7" w14:textId="77777777">
      <w:pPr>
        <w:tabs>
          <w:tab w:val="clear" w:pos="432"/>
        </w:tabs>
        <w:spacing w:after="0"/>
        <w:ind w:left="720" w:right="2250" w:firstLine="0"/>
        <w:jc w:val="left"/>
        <w:rPr>
          <w:rFonts w:ascii="Arial" w:hAnsi="Arial" w:cs="Arial"/>
          <w:i/>
          <w:sz w:val="20"/>
        </w:rPr>
      </w:pPr>
      <w:r w:rsidRPr="00E45FBB">
        <w:rPr>
          <w:rFonts w:ascii="Arial" w:hAnsi="Arial" w:cs="Arial"/>
          <w:i/>
          <w:sz w:val="20"/>
        </w:rPr>
        <w:t>Select all that apply</w:t>
      </w:r>
    </w:p>
    <w:p w:rsidR="00E22215" w:rsidRPr="003403FA" w:rsidP="00E22215" w14:paraId="1EFEE59B" w14:textId="77777777">
      <w:pPr>
        <w:pStyle w:val="RESPONSE0"/>
      </w:pPr>
      <w:r w:rsidRPr="00222236">
        <w:rPr>
          <w:rFonts w:ascii="Wingdings" w:hAnsi="Wingdings"/>
        </w:rPr>
        <w:sym w:font="Wingdings" w:char="F06F"/>
      </w:r>
      <w:r>
        <w:tab/>
        <w:t>Fill out a slip</w:t>
      </w:r>
      <w:r>
        <w:tab/>
        <w:t>1</w:t>
      </w:r>
    </w:p>
    <w:p w:rsidR="00D63D66" w:rsidP="00D63D66" w14:paraId="151752D5" w14:textId="5DA3193A">
      <w:pPr>
        <w:pStyle w:val="RESPONSE0"/>
      </w:pPr>
      <w:r w:rsidRPr="00222236">
        <w:rPr>
          <w:rFonts w:ascii="Wingdings" w:hAnsi="Wingdings"/>
        </w:rPr>
        <w:sym w:font="Wingdings" w:char="F06F"/>
      </w:r>
      <w:r w:rsidRPr="003403FA">
        <w:tab/>
      </w:r>
      <w:r w:rsidR="00452B2D">
        <w:t>E</w:t>
      </w:r>
      <w:r>
        <w:t>mail</w:t>
      </w:r>
      <w:r>
        <w:tab/>
        <w:t>2</w:t>
      </w:r>
    </w:p>
    <w:p w:rsidR="00E22215" w:rsidP="00E22215" w14:paraId="33BB3CC2" w14:textId="4DC1A9A3">
      <w:pPr>
        <w:pStyle w:val="RESPONSE0"/>
      </w:pPr>
      <w:r w:rsidRPr="00222236">
        <w:rPr>
          <w:rFonts w:ascii="Wingdings" w:hAnsi="Wingdings"/>
        </w:rPr>
        <w:sym w:font="Wingdings" w:char="F06F"/>
      </w:r>
      <w:r w:rsidRPr="003403FA">
        <w:tab/>
      </w:r>
      <w:r>
        <w:t>Speak to a corrections officer</w:t>
      </w:r>
      <w:r>
        <w:tab/>
      </w:r>
      <w:r w:rsidR="00D63D66">
        <w:t>3</w:t>
      </w:r>
    </w:p>
    <w:p w:rsidR="00E22215" w:rsidRPr="003403FA" w:rsidP="00E22215" w14:paraId="3116A2F6" w14:textId="1995B99E">
      <w:pPr>
        <w:pStyle w:val="RESPONSE0"/>
      </w:pPr>
      <w:r w:rsidRPr="00222236">
        <w:rPr>
          <w:rFonts w:ascii="Wingdings" w:hAnsi="Wingdings"/>
        </w:rPr>
        <w:sym w:font="Wingdings" w:char="F06F"/>
      </w:r>
      <w:r w:rsidRPr="003403FA">
        <w:tab/>
      </w:r>
      <w:r>
        <w:t>Speak to correctional case management staff</w:t>
      </w:r>
      <w:r>
        <w:tab/>
      </w:r>
      <w:r w:rsidR="00D63D66">
        <w:t>4</w:t>
      </w:r>
    </w:p>
    <w:p w:rsidR="00E22215" w:rsidRPr="003403FA" w:rsidP="00E22215" w14:paraId="4C7691F4" w14:textId="1FFEAF5A">
      <w:pPr>
        <w:pStyle w:val="RESPONSE0"/>
      </w:pPr>
      <w:r w:rsidRPr="00222236">
        <w:rPr>
          <w:rFonts w:ascii="Wingdings" w:hAnsi="Wingdings"/>
        </w:rPr>
        <w:sym w:font="Wingdings" w:char="F06F"/>
      </w:r>
      <w:r w:rsidRPr="003403FA">
        <w:tab/>
      </w:r>
      <w:r>
        <w:t>Walk-in or directly approach program staff</w:t>
      </w:r>
      <w:r>
        <w:tab/>
      </w:r>
      <w:r w:rsidR="00D63D66">
        <w:t>5</w:t>
      </w:r>
    </w:p>
    <w:p w:rsidR="00E22215" w:rsidP="00E22215" w14:paraId="7BCA2EA1" w14:textId="0899D814">
      <w:pPr>
        <w:pStyle w:val="RESPONSE0"/>
      </w:pPr>
      <w:r w:rsidRPr="00222236">
        <w:rPr>
          <w:rFonts w:ascii="Wingdings" w:hAnsi="Wingdings"/>
        </w:rPr>
        <w:sym w:font="Wingdings" w:char="F06F"/>
      </w:r>
      <w:r w:rsidRPr="003403FA">
        <w:tab/>
      </w:r>
      <w:r>
        <w:t>Attend orientation or information session</w:t>
      </w:r>
      <w:r>
        <w:tab/>
      </w:r>
      <w:r w:rsidR="00D63D66">
        <w:t>6</w:t>
      </w:r>
    </w:p>
    <w:p w:rsidR="00E22215" w:rsidRPr="00222236" w:rsidP="00E22215" w14:paraId="166BD366" w14:textId="4E4C648D">
      <w:pPr>
        <w:pStyle w:val="RESPONSE0"/>
      </w:pPr>
      <w:r w:rsidRPr="00222236">
        <w:rPr>
          <w:rFonts w:ascii="Wingdings" w:hAnsi="Wingdings"/>
        </w:rPr>
        <w:sym w:font="Wingdings" w:char="F06F"/>
      </w:r>
      <w:r w:rsidRPr="00222236">
        <w:tab/>
      </w:r>
      <w:r>
        <w:t>Some other way (SPECIFY)</w:t>
      </w:r>
      <w:r>
        <w:tab/>
        <w:t>99</w:t>
      </w:r>
      <w:r w:rsidRPr="00222236">
        <w:tab/>
      </w:r>
    </w:p>
    <w:p w:rsidR="00E22215" w:rsidRPr="00222236" w:rsidP="00E22215" w14:paraId="41999BBD" w14:textId="77777777">
      <w:pPr>
        <w:pStyle w:val="BoxResponse"/>
      </w:pPr>
      <w:r>
        <w:tab/>
      </w:r>
      <w:r>
        <w:tab/>
      </w:r>
      <w:r>
        <w:rPr>
          <w:noProof/>
        </w:rPr>
        <mc:AlternateContent>
          <mc:Choice Requires="wps">
            <w:drawing>
              <wp:anchor distT="0" distB="0" distL="114300" distR="114300" simplePos="0" relativeHeight="251676672" behindDoc="0" locked="0" layoutInCell="1" allowOverlap="1">
                <wp:simplePos x="0" y="0"/>
                <wp:positionH relativeFrom="column">
                  <wp:posOffset>914400</wp:posOffset>
                </wp:positionH>
                <wp:positionV relativeFrom="paragraph">
                  <wp:posOffset>81280</wp:posOffset>
                </wp:positionV>
                <wp:extent cx="1834515" cy="182880"/>
                <wp:effectExtent l="9525" t="12700" r="13335" b="13970"/>
                <wp:wrapNone/>
                <wp:docPr id="43" name="Rectangle 44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3" o:spid="_x0000_s1040" alt="Blank space for entering response" style="width:144.45pt;height:14.4pt;margin-top:6.4pt;margin-left:1in;mso-height-percent:0;mso-height-relative:page;mso-width-percent:0;mso-width-relative:page;mso-wrap-distance-bottom:0;mso-wrap-distance-left:9pt;mso-wrap-distance-right:9pt;mso-wrap-distance-top:0;mso-wrap-style:square;position:absolute;visibility:visible;v-text-anchor:top;z-index:251677696"/>
            </w:pict>
          </mc:Fallback>
        </mc:AlternateContent>
      </w:r>
      <w:r w:rsidRPr="00222236">
        <w:t xml:space="preserve">(STRING </w:t>
      </w:r>
      <w:r>
        <w:t>60</w:t>
      </w:r>
      <w:r w:rsidRPr="00222236">
        <w:t>)</w:t>
      </w:r>
    </w:p>
    <w:p w:rsidR="00E22215" w:rsidRPr="008F5BD9" w:rsidP="00E22215" w14:paraId="3CF87787" w14:textId="77777777">
      <w:pPr>
        <w:pStyle w:val="Source"/>
        <w:spacing w:before="360"/>
      </w:pPr>
      <w:r w:rsidRPr="008F5BD9">
        <w:t xml:space="preserve">NEW. </w:t>
      </w:r>
    </w:p>
    <w:p w:rsidR="00E22215" w:rsidP="00E22215" w14:paraId="230E5607" w14:textId="7490C147">
      <w:pPr>
        <w:pStyle w:val="QUEafterSource"/>
      </w:pPr>
      <w:r>
        <w:t>C3</w:t>
      </w:r>
      <w:r>
        <w:t>.</w:t>
      </w:r>
      <w:r>
        <w:tab/>
        <w:t xml:space="preserve">The next questions are about </w:t>
      </w:r>
      <w:r w:rsidR="00A67CB9">
        <w:t xml:space="preserve">access to the </w:t>
      </w:r>
      <w:r>
        <w:t xml:space="preserve">internet </w:t>
      </w:r>
      <w:r w:rsidR="00A67CB9">
        <w:t xml:space="preserve">and technology </w:t>
      </w:r>
      <w:r>
        <w:t xml:space="preserve">in your facility. </w:t>
      </w:r>
    </w:p>
    <w:tbl>
      <w:tblPr>
        <w:tblStyle w:val="TableGrid"/>
        <w:tblW w:w="9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741"/>
        <w:gridCol w:w="899"/>
        <w:gridCol w:w="865"/>
      </w:tblGrid>
      <w:tr w14:paraId="5C655E3D" w14:textId="77777777" w:rsidTr="00823D07">
        <w:tblPrEx>
          <w:tblW w:w="9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9"/>
        </w:trPr>
        <w:tc>
          <w:tcPr>
            <w:tcW w:w="4072" w:type="pct"/>
          </w:tcPr>
          <w:p w:rsidR="00FD16A2" w:rsidRPr="004F5817" w:rsidP="00B96DFB" w14:paraId="319EF8A4" w14:textId="77777777">
            <w:pPr>
              <w:pStyle w:val="QUEafterSource"/>
              <w:ind w:left="0" w:firstLine="0"/>
            </w:pPr>
            <w:r>
              <w:t>C3.1. Thinking first about [PROGRAM NAME] program staff…</w:t>
            </w:r>
          </w:p>
        </w:tc>
        <w:tc>
          <w:tcPr>
            <w:tcW w:w="928" w:type="pct"/>
            <w:gridSpan w:val="2"/>
            <w:tcBorders>
              <w:bottom w:val="single" w:sz="4" w:space="0" w:color="auto"/>
            </w:tcBorders>
            <w:vAlign w:val="bottom"/>
          </w:tcPr>
          <w:p w:rsidR="00FD16A2" w:rsidRPr="00775EC7" w:rsidP="00B96DFB" w14:paraId="3AB5680C" w14:textId="77777777">
            <w:pPr>
              <w:pStyle w:val="Tableheader"/>
              <w:rPr>
                <w:sz w:val="20"/>
              </w:rPr>
            </w:pPr>
            <w:r w:rsidRPr="00C80564">
              <w:rPr>
                <w:i/>
                <w:sz w:val="20"/>
              </w:rPr>
              <w:t>Select one per row</w:t>
            </w:r>
          </w:p>
        </w:tc>
      </w:tr>
      <w:tr w14:paraId="028699BE" w14:textId="77777777" w:rsidTr="00823D07">
        <w:tblPrEx>
          <w:tblW w:w="9505" w:type="dxa"/>
          <w:tblLook w:val="04A0"/>
        </w:tblPrEx>
        <w:trPr>
          <w:trHeight w:val="99"/>
        </w:trPr>
        <w:tc>
          <w:tcPr>
            <w:tcW w:w="4072" w:type="pct"/>
            <w:tcBorders>
              <w:right w:val="single" w:sz="4" w:space="0" w:color="auto"/>
            </w:tcBorders>
          </w:tcPr>
          <w:p w:rsidR="00A67CB9" w:rsidRPr="004F5817" w:rsidP="00B96DFB" w14:paraId="37DD27BF" w14:textId="77777777">
            <w:pPr>
              <w:pStyle w:val="QUEafterSource"/>
              <w:ind w:left="0" w:firstLine="0"/>
            </w:pPr>
          </w:p>
        </w:tc>
        <w:tc>
          <w:tcPr>
            <w:tcW w:w="473" w:type="pct"/>
            <w:tcBorders>
              <w:top w:val="single" w:sz="4" w:space="0" w:color="auto"/>
              <w:left w:val="single" w:sz="4" w:space="0" w:color="auto"/>
              <w:bottom w:val="single" w:sz="4" w:space="0" w:color="auto"/>
              <w:right w:val="single" w:sz="4" w:space="0" w:color="auto"/>
            </w:tcBorders>
            <w:vAlign w:val="bottom"/>
          </w:tcPr>
          <w:p w:rsidR="00A67CB9" w:rsidRPr="00775EC7" w:rsidP="00B96DFB" w14:paraId="3A4A9F35" w14:textId="77777777">
            <w:pPr>
              <w:pStyle w:val="Tableheader"/>
              <w:rPr>
                <w:sz w:val="20"/>
              </w:rPr>
            </w:pPr>
            <w:r w:rsidRPr="00775EC7">
              <w:rPr>
                <w:sz w:val="20"/>
              </w:rPr>
              <w:t>Yes</w:t>
            </w:r>
          </w:p>
        </w:tc>
        <w:tc>
          <w:tcPr>
            <w:tcW w:w="455" w:type="pct"/>
            <w:tcBorders>
              <w:top w:val="single" w:sz="4" w:space="0" w:color="auto"/>
              <w:left w:val="single" w:sz="4" w:space="0" w:color="auto"/>
              <w:bottom w:val="single" w:sz="4" w:space="0" w:color="auto"/>
              <w:right w:val="single" w:sz="4" w:space="0" w:color="auto"/>
            </w:tcBorders>
            <w:vAlign w:val="bottom"/>
          </w:tcPr>
          <w:p w:rsidR="00A67CB9" w:rsidRPr="00775EC7" w:rsidP="00B96DFB" w14:paraId="5BCA7F68" w14:textId="77777777">
            <w:pPr>
              <w:pStyle w:val="Tableheader"/>
              <w:rPr>
                <w:sz w:val="20"/>
              </w:rPr>
            </w:pPr>
            <w:r w:rsidRPr="00775EC7">
              <w:rPr>
                <w:sz w:val="20"/>
              </w:rPr>
              <w:t>No</w:t>
            </w:r>
          </w:p>
        </w:tc>
      </w:tr>
      <w:tr w14:paraId="59B2265E" w14:textId="77777777" w:rsidTr="00823D07">
        <w:tblPrEx>
          <w:tblW w:w="9505" w:type="dxa"/>
          <w:tblLook w:val="04A0"/>
        </w:tblPrEx>
        <w:trPr>
          <w:trHeight w:val="262"/>
        </w:trPr>
        <w:tc>
          <w:tcPr>
            <w:tcW w:w="4072" w:type="pct"/>
            <w:tcBorders>
              <w:right w:val="single" w:sz="4" w:space="0" w:color="auto"/>
            </w:tcBorders>
            <w:shd w:val="clear" w:color="auto" w:fill="EEECE1" w:themeFill="background2"/>
            <w:vAlign w:val="center"/>
          </w:tcPr>
          <w:p w:rsidR="00A67CB9" w:rsidRPr="004F5817" w:rsidP="00B96DFB" w14:paraId="00C4C327" w14:textId="77777777">
            <w:pPr>
              <w:pStyle w:val="Tabletext25indent"/>
            </w:pPr>
            <w:r>
              <w:t>a.</w:t>
            </w:r>
            <w:r>
              <w:tab/>
              <w:t>Do program staff who provide services in your facility have internet access, even if that access is limited?</w:t>
            </w:r>
          </w:p>
        </w:tc>
        <w:tc>
          <w:tcPr>
            <w:tcW w:w="473" w:type="pct"/>
            <w:tcBorders>
              <w:left w:val="single" w:sz="4" w:space="0" w:color="auto"/>
            </w:tcBorders>
            <w:shd w:val="clear" w:color="auto" w:fill="EEECE1" w:themeFill="background2"/>
            <w:vAlign w:val="center"/>
          </w:tcPr>
          <w:p w:rsidR="00A67CB9" w:rsidRPr="004F5817" w:rsidP="00B96DFB" w14:paraId="177F5A55" w14:textId="77777777">
            <w:pPr>
              <w:pStyle w:val="Tableheader"/>
              <w:rPr>
                <w:rFonts w:ascii="Arial" w:hAnsi="Arial"/>
                <w:sz w:val="20"/>
              </w:rPr>
            </w:pPr>
            <w:r w:rsidRPr="00B71722">
              <w:rPr>
                <w:rFonts w:ascii="Arial" w:hAnsi="Arial"/>
                <w:sz w:val="12"/>
                <w:szCs w:val="12"/>
              </w:rPr>
              <w:t xml:space="preserve">1 </w:t>
            </w:r>
            <w:r w:rsidRPr="00B71722">
              <w:rPr>
                <w:rFonts w:ascii="Wingdings" w:hAnsi="Wingdings"/>
                <w:sz w:val="20"/>
              </w:rPr>
              <w:sym w:font="Wingdings" w:char="F06D"/>
            </w:r>
          </w:p>
        </w:tc>
        <w:tc>
          <w:tcPr>
            <w:tcW w:w="455" w:type="pct"/>
            <w:tcBorders>
              <w:right w:val="single" w:sz="4" w:space="0" w:color="auto"/>
            </w:tcBorders>
            <w:shd w:val="clear" w:color="auto" w:fill="EEECE1" w:themeFill="background2"/>
            <w:vAlign w:val="center"/>
          </w:tcPr>
          <w:p w:rsidR="00A67CB9" w:rsidRPr="004F5817" w:rsidP="00B96DFB" w14:paraId="0BB92AF8"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r w14:paraId="25C9C61B" w14:textId="77777777" w:rsidTr="00823D07">
        <w:tblPrEx>
          <w:tblW w:w="9505" w:type="dxa"/>
          <w:tblLook w:val="04A0"/>
        </w:tblPrEx>
        <w:trPr>
          <w:trHeight w:val="262"/>
        </w:trPr>
        <w:tc>
          <w:tcPr>
            <w:tcW w:w="4072" w:type="pct"/>
            <w:tcBorders>
              <w:right w:val="single" w:sz="4" w:space="0" w:color="auto"/>
            </w:tcBorders>
            <w:shd w:val="clear" w:color="auto" w:fill="auto"/>
            <w:vAlign w:val="center"/>
          </w:tcPr>
          <w:p w:rsidR="00A67CB9" w:rsidRPr="006A5B6F" w:rsidP="00B96DFB" w14:paraId="2276D1FA" w14:textId="77777777">
            <w:pPr>
              <w:pStyle w:val="Tabletext25indent"/>
              <w:rPr>
                <w:color w:val="000000"/>
              </w:rPr>
            </w:pPr>
            <w:r>
              <w:t>b.</w:t>
            </w:r>
            <w:r>
              <w:tab/>
            </w:r>
            <w:r>
              <w:rPr>
                <w:color w:val="000000"/>
              </w:rPr>
              <w:t xml:space="preserve">[IF C3f= YES] </w:t>
            </w:r>
            <w:r>
              <w:t>Can [GRANTEE NAME] staff access a web-based case management system?</w:t>
            </w:r>
          </w:p>
        </w:tc>
        <w:tc>
          <w:tcPr>
            <w:tcW w:w="473" w:type="pct"/>
            <w:tcBorders>
              <w:left w:val="single" w:sz="4" w:space="0" w:color="auto"/>
            </w:tcBorders>
            <w:shd w:val="clear" w:color="auto" w:fill="auto"/>
            <w:vAlign w:val="center"/>
          </w:tcPr>
          <w:p w:rsidR="00A67CB9" w:rsidRPr="006A5B6F" w:rsidP="00B96DFB" w14:paraId="43622A1A" w14:textId="77777777">
            <w:pPr>
              <w:pStyle w:val="Tableheader"/>
              <w:rPr>
                <w:rFonts w:ascii="Arial" w:hAnsi="Arial"/>
                <w:color w:val="000000"/>
                <w:sz w:val="20"/>
              </w:rPr>
            </w:pPr>
            <w:r w:rsidRPr="00B71722">
              <w:rPr>
                <w:rFonts w:ascii="Arial" w:hAnsi="Arial"/>
                <w:sz w:val="12"/>
                <w:szCs w:val="12"/>
              </w:rPr>
              <w:t xml:space="preserve">1 </w:t>
            </w:r>
            <w:r w:rsidRPr="00B71722">
              <w:rPr>
                <w:rFonts w:ascii="Wingdings" w:hAnsi="Wingdings"/>
                <w:sz w:val="20"/>
              </w:rPr>
              <w:sym w:font="Wingdings" w:char="F06D"/>
            </w:r>
          </w:p>
        </w:tc>
        <w:tc>
          <w:tcPr>
            <w:tcW w:w="455" w:type="pct"/>
            <w:tcBorders>
              <w:right w:val="single" w:sz="4" w:space="0" w:color="auto"/>
            </w:tcBorders>
            <w:shd w:val="clear" w:color="auto" w:fill="auto"/>
            <w:vAlign w:val="center"/>
          </w:tcPr>
          <w:p w:rsidR="00A67CB9" w:rsidRPr="004F5817" w:rsidP="00B96DFB" w14:paraId="27F60FD2"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r w14:paraId="4B297570" w14:textId="77777777" w:rsidTr="00823D07">
        <w:tblPrEx>
          <w:tblW w:w="9505" w:type="dxa"/>
          <w:tblLook w:val="04A0"/>
        </w:tblPrEx>
        <w:trPr>
          <w:trHeight w:val="276"/>
        </w:trPr>
        <w:tc>
          <w:tcPr>
            <w:tcW w:w="4072" w:type="pct"/>
            <w:tcBorders>
              <w:right w:val="single" w:sz="4" w:space="0" w:color="auto"/>
            </w:tcBorders>
            <w:shd w:val="clear" w:color="auto" w:fill="EEECE1" w:themeFill="background2"/>
            <w:vAlign w:val="center"/>
          </w:tcPr>
          <w:p w:rsidR="00A67CB9" w:rsidRPr="004F5817" w:rsidP="00B96DFB" w14:paraId="48C1B2FB" w14:textId="77777777">
            <w:pPr>
              <w:pStyle w:val="Tabletext25indent"/>
            </w:pPr>
            <w:r>
              <w:t>c.</w:t>
            </w:r>
            <w:r>
              <w:tab/>
              <w:t>Do staff ever have trouble with internet speed (such as difficulty uploading or downloading content)?</w:t>
            </w:r>
          </w:p>
        </w:tc>
        <w:tc>
          <w:tcPr>
            <w:tcW w:w="473" w:type="pct"/>
            <w:tcBorders>
              <w:left w:val="single" w:sz="4" w:space="0" w:color="auto"/>
              <w:bottom w:val="single" w:sz="4" w:space="0" w:color="auto"/>
            </w:tcBorders>
            <w:shd w:val="clear" w:color="auto" w:fill="EEECE1" w:themeFill="background2"/>
            <w:vAlign w:val="center"/>
          </w:tcPr>
          <w:p w:rsidR="00A67CB9" w:rsidRPr="004F5817" w:rsidP="00B96DFB" w14:paraId="49FC115D" w14:textId="77777777">
            <w:pPr>
              <w:pStyle w:val="Tableheader"/>
              <w:rPr>
                <w:rFonts w:ascii="Arial" w:hAnsi="Arial"/>
                <w:sz w:val="20"/>
              </w:rPr>
            </w:pPr>
            <w:r w:rsidRPr="00B71722">
              <w:rPr>
                <w:rFonts w:ascii="Arial" w:hAnsi="Arial"/>
                <w:sz w:val="12"/>
                <w:szCs w:val="12"/>
              </w:rPr>
              <w:t xml:space="preserve">1 </w:t>
            </w:r>
            <w:r w:rsidRPr="00B71722">
              <w:rPr>
                <w:rFonts w:ascii="Wingdings" w:hAnsi="Wingdings"/>
                <w:sz w:val="20"/>
              </w:rPr>
              <w:sym w:font="Wingdings" w:char="F06D"/>
            </w:r>
          </w:p>
        </w:tc>
        <w:tc>
          <w:tcPr>
            <w:tcW w:w="455" w:type="pct"/>
            <w:tcBorders>
              <w:bottom w:val="single" w:sz="4" w:space="0" w:color="auto"/>
              <w:right w:val="single" w:sz="4" w:space="0" w:color="auto"/>
            </w:tcBorders>
            <w:shd w:val="clear" w:color="auto" w:fill="EEECE1" w:themeFill="background2"/>
            <w:vAlign w:val="center"/>
          </w:tcPr>
          <w:p w:rsidR="00A67CB9" w:rsidRPr="004F5817" w:rsidP="00B96DFB" w14:paraId="6632EFE1"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bl>
    <w:p w:rsidR="00A67CB9" w14:paraId="58F17CFC" w14:textId="77777777"/>
    <w:p w:rsidR="008E121C" w:rsidP="00C05659" w14:paraId="5C587B93" w14:textId="77777777">
      <w:pPr>
        <w:pStyle w:val="QUEafterSource"/>
        <w:ind w:left="0" w:firstLine="0"/>
        <w:sectPr w:rsidSect="008E121C">
          <w:headerReference w:type="default" r:id="rId13"/>
          <w:footerReference w:type="default" r:id="rId14"/>
          <w:endnotePr>
            <w:numFmt w:val="decimal"/>
          </w:endnotePr>
          <w:type w:val="continuous"/>
          <w:pgSz w:w="12240" w:h="15840" w:code="1"/>
          <w:pgMar w:top="720" w:right="720" w:bottom="810" w:left="720" w:header="720" w:footer="720" w:gutter="0"/>
          <w:cols w:sep="1" w:space="720"/>
          <w:docGrid w:linePitch="326"/>
        </w:sectPr>
      </w:pPr>
    </w:p>
    <w:tbl>
      <w:tblPr>
        <w:tblStyle w:val="TableGrid"/>
        <w:tblW w:w="11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23"/>
        <w:gridCol w:w="955"/>
        <w:gridCol w:w="882"/>
      </w:tblGrid>
      <w:tr w14:paraId="1D7AB4C0" w14:textId="77777777" w:rsidTr="00D27288">
        <w:tblPrEx>
          <w:tblW w:w="11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807"/>
        </w:trPr>
        <w:tc>
          <w:tcPr>
            <w:tcW w:w="5000" w:type="pct"/>
            <w:gridSpan w:val="3"/>
          </w:tcPr>
          <w:tbl>
            <w:tblPr>
              <w:tblStyle w:val="TableGrid"/>
              <w:tblW w:w="94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401"/>
              <w:gridCol w:w="945"/>
              <w:gridCol w:w="89"/>
              <w:gridCol w:w="992"/>
            </w:tblGrid>
            <w:tr w14:paraId="587BC876" w14:textId="77777777" w:rsidTr="00FD16A2">
              <w:tblPrEx>
                <w:tblW w:w="94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5"/>
              </w:trPr>
              <w:tc>
                <w:tcPr>
                  <w:tcW w:w="3926" w:type="pct"/>
                </w:tcPr>
                <w:p w:rsidR="008E121C" w:rsidRPr="008E121C" w:rsidP="00C05659" w14:paraId="28346DDB" w14:textId="7CA18AD8">
                  <w:pPr>
                    <w:pStyle w:val="QUEafterSource"/>
                    <w:ind w:left="0" w:firstLine="0"/>
                  </w:pPr>
                  <w:r w:rsidRPr="008E121C">
                    <w:t>C3.2. Next, thinking about people in custody, do they ever use the following technology in the facility…</w:t>
                  </w:r>
                </w:p>
              </w:tc>
              <w:tc>
                <w:tcPr>
                  <w:tcW w:w="1074" w:type="pct"/>
                  <w:gridSpan w:val="3"/>
                  <w:tcBorders>
                    <w:bottom w:val="single" w:sz="4" w:space="0" w:color="auto"/>
                  </w:tcBorders>
                  <w:vAlign w:val="bottom"/>
                </w:tcPr>
                <w:p w:rsidR="008E121C" w:rsidRPr="008E121C" w:rsidP="00C05659" w14:paraId="7E67357C" w14:textId="77777777">
                  <w:pPr>
                    <w:pStyle w:val="Tableheader"/>
                    <w:rPr>
                      <w:sz w:val="20"/>
                    </w:rPr>
                  </w:pPr>
                  <w:r w:rsidRPr="008E121C">
                    <w:rPr>
                      <w:i/>
                      <w:sz w:val="20"/>
                    </w:rPr>
                    <w:t>Select one per row</w:t>
                  </w:r>
                </w:p>
              </w:tc>
            </w:tr>
            <w:tr w14:paraId="58537D41" w14:textId="77777777" w:rsidTr="00FD16A2">
              <w:tblPrEx>
                <w:tblW w:w="9427" w:type="dxa"/>
                <w:tblLook w:val="04A0"/>
              </w:tblPrEx>
              <w:trPr>
                <w:trHeight w:val="105"/>
              </w:trPr>
              <w:tc>
                <w:tcPr>
                  <w:tcW w:w="3926" w:type="pct"/>
                  <w:tcBorders>
                    <w:right w:val="single" w:sz="4" w:space="0" w:color="auto"/>
                  </w:tcBorders>
                </w:tcPr>
                <w:p w:rsidR="008E121C" w:rsidRPr="008E121C" w:rsidP="00C05659" w14:paraId="1FC63ECC" w14:textId="77777777">
                  <w:pPr>
                    <w:pStyle w:val="QUEafterSource"/>
                    <w:ind w:left="0" w:firstLine="0"/>
                  </w:pPr>
                </w:p>
              </w:tc>
              <w:tc>
                <w:tcPr>
                  <w:tcW w:w="548" w:type="pct"/>
                  <w:gridSpan w:val="2"/>
                  <w:tcBorders>
                    <w:top w:val="single" w:sz="4" w:space="0" w:color="auto"/>
                    <w:left w:val="single" w:sz="4" w:space="0" w:color="auto"/>
                    <w:bottom w:val="single" w:sz="4" w:space="0" w:color="auto"/>
                    <w:right w:val="single" w:sz="4" w:space="0" w:color="auto"/>
                  </w:tcBorders>
                  <w:vAlign w:val="bottom"/>
                </w:tcPr>
                <w:p w:rsidR="008E121C" w:rsidRPr="008E121C" w:rsidP="00C05659" w14:paraId="1363C91E" w14:textId="77777777">
                  <w:pPr>
                    <w:pStyle w:val="Tableheader"/>
                    <w:rPr>
                      <w:sz w:val="20"/>
                    </w:rPr>
                  </w:pPr>
                  <w:r w:rsidRPr="008E121C">
                    <w:rPr>
                      <w:sz w:val="20"/>
                    </w:rPr>
                    <w:t>Yes</w:t>
                  </w:r>
                </w:p>
              </w:tc>
              <w:tc>
                <w:tcPr>
                  <w:tcW w:w="525" w:type="pct"/>
                  <w:tcBorders>
                    <w:top w:val="single" w:sz="4" w:space="0" w:color="auto"/>
                    <w:left w:val="single" w:sz="4" w:space="0" w:color="auto"/>
                    <w:bottom w:val="single" w:sz="4" w:space="0" w:color="auto"/>
                    <w:right w:val="single" w:sz="4" w:space="0" w:color="auto"/>
                  </w:tcBorders>
                  <w:vAlign w:val="bottom"/>
                </w:tcPr>
                <w:p w:rsidR="008E121C" w:rsidRPr="008E121C" w:rsidP="00C05659" w14:paraId="76272F6E" w14:textId="77777777">
                  <w:pPr>
                    <w:pStyle w:val="Tableheader"/>
                    <w:rPr>
                      <w:sz w:val="20"/>
                    </w:rPr>
                  </w:pPr>
                  <w:r w:rsidRPr="008E121C">
                    <w:rPr>
                      <w:sz w:val="20"/>
                    </w:rPr>
                    <w:t>No</w:t>
                  </w:r>
                </w:p>
              </w:tc>
            </w:tr>
            <w:tr w14:paraId="153D04CD" w14:textId="77777777" w:rsidTr="00FD16A2">
              <w:tblPrEx>
                <w:tblW w:w="9427" w:type="dxa"/>
                <w:tblLook w:val="04A0"/>
              </w:tblPrEx>
              <w:trPr>
                <w:trHeight w:val="278"/>
              </w:trPr>
              <w:tc>
                <w:tcPr>
                  <w:tcW w:w="3926" w:type="pct"/>
                  <w:tcBorders>
                    <w:right w:val="single" w:sz="4" w:space="0" w:color="auto"/>
                  </w:tcBorders>
                  <w:shd w:val="clear" w:color="auto" w:fill="EEECE1" w:themeFill="background2"/>
                  <w:vAlign w:val="center"/>
                </w:tcPr>
                <w:p w:rsidR="008E121C" w:rsidRPr="008E121C" w:rsidP="00C05659" w14:paraId="15F90ED7" w14:textId="77777777">
                  <w:pPr>
                    <w:pStyle w:val="Tabletext25indent"/>
                  </w:pPr>
                  <w:r w:rsidRPr="008E121C">
                    <w:t>a.</w:t>
                  </w:r>
                  <w:r w:rsidRPr="008E121C">
                    <w:tab/>
                    <w:t>Tablet</w:t>
                  </w:r>
                </w:p>
              </w:tc>
              <w:tc>
                <w:tcPr>
                  <w:tcW w:w="501" w:type="pct"/>
                  <w:tcBorders>
                    <w:left w:val="single" w:sz="4" w:space="0" w:color="auto"/>
                  </w:tcBorders>
                  <w:shd w:val="clear" w:color="auto" w:fill="EEECE1" w:themeFill="background2"/>
                  <w:vAlign w:val="center"/>
                </w:tcPr>
                <w:p w:rsidR="008E121C" w:rsidRPr="008E121C" w:rsidP="00FD16A2" w14:paraId="0EBB1AFC" w14:textId="77777777">
                  <w:pPr>
                    <w:pStyle w:val="Tableheader"/>
                    <w:rPr>
                      <w:rFonts w:ascii="Arial" w:hAnsi="Arial"/>
                      <w:sz w:val="20"/>
                    </w:rPr>
                  </w:pPr>
                  <w:r w:rsidRPr="008E121C">
                    <w:rPr>
                      <w:rFonts w:ascii="Arial" w:hAnsi="Arial"/>
                      <w:sz w:val="12"/>
                      <w:szCs w:val="12"/>
                    </w:rPr>
                    <w:t xml:space="preserve">1 </w:t>
                  </w:r>
                  <w:r w:rsidRPr="008E121C">
                    <w:rPr>
                      <w:rFonts w:ascii="Wingdings" w:hAnsi="Wingdings"/>
                      <w:sz w:val="20"/>
                    </w:rPr>
                    <w:sym w:font="Wingdings" w:char="F06D"/>
                  </w:r>
                </w:p>
              </w:tc>
              <w:tc>
                <w:tcPr>
                  <w:tcW w:w="573" w:type="pct"/>
                  <w:gridSpan w:val="2"/>
                  <w:tcBorders>
                    <w:right w:val="single" w:sz="4" w:space="0" w:color="auto"/>
                  </w:tcBorders>
                  <w:shd w:val="clear" w:color="auto" w:fill="EEECE1" w:themeFill="background2"/>
                  <w:vAlign w:val="center"/>
                </w:tcPr>
                <w:p w:rsidR="008E121C" w:rsidRPr="008E121C" w:rsidP="00FD16A2" w14:paraId="3B06F6F6" w14:textId="77777777">
                  <w:pPr>
                    <w:pStyle w:val="Tableheader"/>
                    <w:rPr>
                      <w:rFonts w:ascii="Arial" w:hAnsi="Arial"/>
                      <w:sz w:val="20"/>
                    </w:rPr>
                  </w:pPr>
                  <w:r w:rsidRPr="008E121C">
                    <w:rPr>
                      <w:sz w:val="12"/>
                      <w:szCs w:val="12"/>
                    </w:rPr>
                    <w:t>0</w:t>
                  </w:r>
                  <w:r w:rsidRPr="008E121C">
                    <w:rPr>
                      <w:rFonts w:ascii="Arial" w:hAnsi="Arial"/>
                      <w:sz w:val="12"/>
                      <w:szCs w:val="12"/>
                    </w:rPr>
                    <w:t xml:space="preserve"> </w:t>
                  </w:r>
                  <w:r w:rsidRPr="008E121C">
                    <w:rPr>
                      <w:rFonts w:ascii="Wingdings" w:hAnsi="Wingdings"/>
                      <w:sz w:val="20"/>
                    </w:rPr>
                    <w:sym w:font="Wingdings" w:char="F06D"/>
                  </w:r>
                </w:p>
              </w:tc>
            </w:tr>
            <w:tr w14:paraId="1842B429" w14:textId="77777777" w:rsidTr="00FD16A2">
              <w:tblPrEx>
                <w:tblW w:w="9427" w:type="dxa"/>
                <w:tblLook w:val="04A0"/>
              </w:tblPrEx>
              <w:trPr>
                <w:trHeight w:val="278"/>
              </w:trPr>
              <w:tc>
                <w:tcPr>
                  <w:tcW w:w="3926" w:type="pct"/>
                  <w:tcBorders>
                    <w:right w:val="single" w:sz="4" w:space="0" w:color="auto"/>
                  </w:tcBorders>
                  <w:shd w:val="clear" w:color="auto" w:fill="auto"/>
                  <w:vAlign w:val="center"/>
                </w:tcPr>
                <w:p w:rsidR="008E121C" w:rsidRPr="00D27288" w:rsidP="00C05659" w14:paraId="60EDE03F" w14:textId="77777777">
                  <w:pPr>
                    <w:pStyle w:val="Tabletext25indent"/>
                  </w:pPr>
                  <w:r w:rsidRPr="008E121C">
                    <w:t>b.</w:t>
                  </w:r>
                  <w:r w:rsidRPr="008E121C">
                    <w:tab/>
                  </w:r>
                  <w:r w:rsidRPr="00D27288">
                    <w:t>Computer</w:t>
                  </w:r>
                </w:p>
              </w:tc>
              <w:tc>
                <w:tcPr>
                  <w:tcW w:w="501" w:type="pct"/>
                  <w:tcBorders>
                    <w:left w:val="single" w:sz="4" w:space="0" w:color="auto"/>
                  </w:tcBorders>
                  <w:shd w:val="clear" w:color="auto" w:fill="auto"/>
                  <w:vAlign w:val="center"/>
                </w:tcPr>
                <w:p w:rsidR="008E121C" w:rsidRPr="00D27288" w:rsidP="00FD16A2" w14:paraId="20C0BE6F" w14:textId="77777777">
                  <w:pPr>
                    <w:pStyle w:val="Tableheader"/>
                    <w:rPr>
                      <w:rFonts w:ascii="Arial" w:hAnsi="Arial"/>
                      <w:sz w:val="20"/>
                    </w:rPr>
                  </w:pPr>
                  <w:r w:rsidRPr="008E121C">
                    <w:rPr>
                      <w:rFonts w:ascii="Arial" w:hAnsi="Arial"/>
                      <w:sz w:val="12"/>
                      <w:szCs w:val="12"/>
                    </w:rPr>
                    <w:t xml:space="preserve">1 </w:t>
                  </w:r>
                  <w:r w:rsidRPr="008E121C">
                    <w:rPr>
                      <w:rFonts w:ascii="Wingdings" w:hAnsi="Wingdings"/>
                      <w:sz w:val="20"/>
                    </w:rPr>
                    <w:sym w:font="Wingdings" w:char="F06D"/>
                  </w:r>
                </w:p>
              </w:tc>
              <w:tc>
                <w:tcPr>
                  <w:tcW w:w="573" w:type="pct"/>
                  <w:gridSpan w:val="2"/>
                  <w:tcBorders>
                    <w:right w:val="single" w:sz="4" w:space="0" w:color="auto"/>
                  </w:tcBorders>
                  <w:shd w:val="clear" w:color="auto" w:fill="auto"/>
                  <w:vAlign w:val="center"/>
                </w:tcPr>
                <w:p w:rsidR="008E121C" w:rsidRPr="008E121C" w:rsidP="00FD16A2" w14:paraId="1D56713B" w14:textId="77777777">
                  <w:pPr>
                    <w:pStyle w:val="Tableheader"/>
                    <w:rPr>
                      <w:rFonts w:ascii="Arial" w:hAnsi="Arial"/>
                      <w:sz w:val="20"/>
                    </w:rPr>
                  </w:pPr>
                  <w:r w:rsidRPr="008E121C">
                    <w:rPr>
                      <w:sz w:val="12"/>
                      <w:szCs w:val="12"/>
                    </w:rPr>
                    <w:t>0</w:t>
                  </w:r>
                  <w:r w:rsidRPr="008E121C">
                    <w:rPr>
                      <w:rFonts w:ascii="Arial" w:hAnsi="Arial"/>
                      <w:sz w:val="12"/>
                      <w:szCs w:val="12"/>
                    </w:rPr>
                    <w:t xml:space="preserve"> </w:t>
                  </w:r>
                  <w:r w:rsidRPr="008E121C">
                    <w:rPr>
                      <w:rFonts w:ascii="Wingdings" w:hAnsi="Wingdings"/>
                      <w:sz w:val="20"/>
                    </w:rPr>
                    <w:sym w:font="Wingdings" w:char="F06D"/>
                  </w:r>
                </w:p>
              </w:tc>
            </w:tr>
            <w:tr w14:paraId="464E3D08" w14:textId="77777777" w:rsidTr="00FD16A2">
              <w:tblPrEx>
                <w:tblW w:w="9427" w:type="dxa"/>
                <w:tblLook w:val="04A0"/>
              </w:tblPrEx>
              <w:trPr>
                <w:trHeight w:val="278"/>
              </w:trPr>
              <w:tc>
                <w:tcPr>
                  <w:tcW w:w="3926" w:type="pct"/>
                  <w:tcBorders>
                    <w:right w:val="single" w:sz="4" w:space="0" w:color="auto"/>
                  </w:tcBorders>
                  <w:shd w:val="clear" w:color="auto" w:fill="EEECE1" w:themeFill="background2"/>
                  <w:vAlign w:val="center"/>
                </w:tcPr>
                <w:p w:rsidR="008E121C" w:rsidRPr="008E121C" w:rsidP="00C05659" w14:paraId="5206468F" w14:textId="77777777">
                  <w:pPr>
                    <w:pStyle w:val="Tabletext25indent"/>
                  </w:pPr>
                  <w:r w:rsidRPr="008E121C">
                    <w:t>c.</w:t>
                  </w:r>
                  <w:r w:rsidRPr="008E121C">
                    <w:tab/>
                    <w:t>Smartphone</w:t>
                  </w:r>
                </w:p>
              </w:tc>
              <w:tc>
                <w:tcPr>
                  <w:tcW w:w="501" w:type="pct"/>
                  <w:tcBorders>
                    <w:left w:val="single" w:sz="4" w:space="0" w:color="auto"/>
                  </w:tcBorders>
                  <w:shd w:val="clear" w:color="auto" w:fill="EEECE1" w:themeFill="background2"/>
                  <w:vAlign w:val="center"/>
                </w:tcPr>
                <w:p w:rsidR="008E121C" w:rsidRPr="008E121C" w:rsidP="00FD16A2" w14:paraId="55CDC898" w14:textId="77777777">
                  <w:pPr>
                    <w:pStyle w:val="Tableheader"/>
                    <w:rPr>
                      <w:rFonts w:ascii="Arial" w:hAnsi="Arial"/>
                      <w:sz w:val="20"/>
                    </w:rPr>
                  </w:pPr>
                  <w:r w:rsidRPr="008E121C">
                    <w:rPr>
                      <w:rFonts w:ascii="Arial" w:hAnsi="Arial"/>
                      <w:sz w:val="12"/>
                      <w:szCs w:val="12"/>
                    </w:rPr>
                    <w:t xml:space="preserve">1 </w:t>
                  </w:r>
                  <w:r w:rsidRPr="008E121C">
                    <w:rPr>
                      <w:rFonts w:ascii="Wingdings" w:hAnsi="Wingdings"/>
                      <w:sz w:val="20"/>
                    </w:rPr>
                    <w:sym w:font="Wingdings" w:char="F06D"/>
                  </w:r>
                </w:p>
              </w:tc>
              <w:tc>
                <w:tcPr>
                  <w:tcW w:w="573" w:type="pct"/>
                  <w:gridSpan w:val="2"/>
                  <w:tcBorders>
                    <w:right w:val="single" w:sz="4" w:space="0" w:color="auto"/>
                  </w:tcBorders>
                  <w:shd w:val="clear" w:color="auto" w:fill="EEECE1" w:themeFill="background2"/>
                  <w:vAlign w:val="center"/>
                </w:tcPr>
                <w:p w:rsidR="008E121C" w:rsidRPr="008E121C" w:rsidP="00FD16A2" w14:paraId="52955798" w14:textId="77777777">
                  <w:pPr>
                    <w:pStyle w:val="Tableheader"/>
                    <w:rPr>
                      <w:rFonts w:ascii="Arial" w:hAnsi="Arial"/>
                      <w:sz w:val="20"/>
                    </w:rPr>
                  </w:pPr>
                  <w:r w:rsidRPr="008E121C">
                    <w:rPr>
                      <w:sz w:val="12"/>
                      <w:szCs w:val="12"/>
                    </w:rPr>
                    <w:t>0</w:t>
                  </w:r>
                  <w:r w:rsidRPr="008E121C">
                    <w:rPr>
                      <w:rFonts w:ascii="Arial" w:hAnsi="Arial"/>
                      <w:sz w:val="12"/>
                      <w:szCs w:val="12"/>
                    </w:rPr>
                    <w:t xml:space="preserve"> </w:t>
                  </w:r>
                  <w:r w:rsidRPr="008E121C">
                    <w:rPr>
                      <w:rFonts w:ascii="Wingdings" w:hAnsi="Wingdings"/>
                      <w:sz w:val="20"/>
                    </w:rPr>
                    <w:sym w:font="Wingdings" w:char="F06D"/>
                  </w:r>
                </w:p>
              </w:tc>
            </w:tr>
            <w:tr w14:paraId="364AD88C" w14:textId="77777777" w:rsidTr="00FD16A2">
              <w:tblPrEx>
                <w:tblW w:w="9427" w:type="dxa"/>
                <w:tblLook w:val="04A0"/>
              </w:tblPrEx>
              <w:trPr>
                <w:trHeight w:val="278"/>
              </w:trPr>
              <w:tc>
                <w:tcPr>
                  <w:tcW w:w="3926" w:type="pct"/>
                  <w:tcBorders>
                    <w:right w:val="single" w:sz="4" w:space="0" w:color="auto"/>
                  </w:tcBorders>
                  <w:shd w:val="clear" w:color="auto" w:fill="auto"/>
                  <w:vAlign w:val="center"/>
                </w:tcPr>
                <w:p w:rsidR="008E121C" w:rsidRPr="008E121C" w:rsidP="00C05659" w14:paraId="42883B71" w14:textId="7887CC34">
                  <w:pPr>
                    <w:pStyle w:val="Tabletext25indent"/>
                  </w:pPr>
                  <w:r w:rsidRPr="008E121C">
                    <w:t>d.</w:t>
                  </w:r>
                  <w:r w:rsidRPr="008E121C">
                    <w:tab/>
                    <w:t>Some other</w:t>
                  </w:r>
                  <w:r w:rsidR="00416991">
                    <w:t xml:space="preserve"> technology?</w:t>
                  </w:r>
                  <w:r w:rsidRPr="008E121C">
                    <w:t xml:space="preserve"> (SPECIFY)</w:t>
                  </w:r>
                </w:p>
                <w:p w:rsidR="008E121C" w:rsidRPr="008E121C" w:rsidP="00C05659" w14:paraId="7F5D283A" w14:textId="77777777">
                  <w:pPr>
                    <w:pStyle w:val="Tabletext25indent"/>
                  </w:pPr>
                  <w:r w:rsidRPr="00D27288">
                    <w:rPr>
                      <w:noProof/>
                    </w:rPr>
                    <mc:AlternateContent>
                      <mc:Choice Requires="wps">
                        <w:drawing>
                          <wp:anchor distT="0" distB="0" distL="114300" distR="114300" simplePos="0" relativeHeight="251707392" behindDoc="0" locked="0" layoutInCell="1" allowOverlap="1">
                            <wp:simplePos x="0" y="0"/>
                            <wp:positionH relativeFrom="column">
                              <wp:posOffset>302895</wp:posOffset>
                            </wp:positionH>
                            <wp:positionV relativeFrom="paragraph">
                              <wp:posOffset>11430</wp:posOffset>
                            </wp:positionV>
                            <wp:extent cx="1834515" cy="182880"/>
                            <wp:effectExtent l="9525" t="12700" r="13335" b="13970"/>
                            <wp:wrapNone/>
                            <wp:docPr id="9" name="Rectangle 44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3" o:spid="_x0000_s1041" alt="Blank space for entering response" style="width:144.45pt;height:14.4pt;margin-top:0.9pt;margin-left:23.85pt;mso-height-percent:0;mso-height-relative:page;mso-width-percent:0;mso-width-relative:page;mso-wrap-distance-bottom:0;mso-wrap-distance-left:9pt;mso-wrap-distance-right:9pt;mso-wrap-distance-top:0;mso-wrap-style:square;position:absolute;visibility:visible;v-text-anchor:top;z-index:251708416"/>
                        </w:pict>
                      </mc:Fallback>
                    </mc:AlternateContent>
                  </w:r>
                </w:p>
              </w:tc>
              <w:tc>
                <w:tcPr>
                  <w:tcW w:w="501" w:type="pct"/>
                  <w:tcBorders>
                    <w:left w:val="single" w:sz="4" w:space="0" w:color="auto"/>
                  </w:tcBorders>
                  <w:shd w:val="clear" w:color="auto" w:fill="auto"/>
                  <w:vAlign w:val="center"/>
                </w:tcPr>
                <w:p w:rsidR="008E121C" w:rsidRPr="008E121C" w:rsidP="00FD16A2" w14:paraId="33DD3288" w14:textId="77777777">
                  <w:pPr>
                    <w:pStyle w:val="Tableheader"/>
                    <w:rPr>
                      <w:rFonts w:ascii="Arial" w:hAnsi="Arial"/>
                      <w:sz w:val="12"/>
                      <w:szCs w:val="12"/>
                    </w:rPr>
                  </w:pPr>
                  <w:r w:rsidRPr="008E121C">
                    <w:rPr>
                      <w:rFonts w:ascii="Arial" w:hAnsi="Arial"/>
                      <w:sz w:val="12"/>
                      <w:szCs w:val="12"/>
                    </w:rPr>
                    <w:t xml:space="preserve">1 </w:t>
                  </w:r>
                  <w:r w:rsidRPr="008E121C">
                    <w:rPr>
                      <w:rFonts w:ascii="Wingdings" w:hAnsi="Wingdings"/>
                      <w:sz w:val="20"/>
                    </w:rPr>
                    <w:sym w:font="Wingdings" w:char="F06D"/>
                  </w:r>
                </w:p>
              </w:tc>
              <w:tc>
                <w:tcPr>
                  <w:tcW w:w="573" w:type="pct"/>
                  <w:gridSpan w:val="2"/>
                  <w:tcBorders>
                    <w:right w:val="single" w:sz="4" w:space="0" w:color="auto"/>
                  </w:tcBorders>
                  <w:shd w:val="clear" w:color="auto" w:fill="auto"/>
                  <w:vAlign w:val="center"/>
                </w:tcPr>
                <w:p w:rsidR="008E121C" w:rsidRPr="008E121C" w:rsidP="00FD16A2" w14:paraId="47E84FD1" w14:textId="77777777">
                  <w:pPr>
                    <w:pStyle w:val="Tableheader"/>
                    <w:rPr>
                      <w:sz w:val="12"/>
                      <w:szCs w:val="12"/>
                    </w:rPr>
                  </w:pPr>
                  <w:r w:rsidRPr="008E121C">
                    <w:rPr>
                      <w:sz w:val="12"/>
                      <w:szCs w:val="12"/>
                    </w:rPr>
                    <w:t>0</w:t>
                  </w:r>
                  <w:r w:rsidRPr="008E121C">
                    <w:rPr>
                      <w:rFonts w:ascii="Arial" w:hAnsi="Arial"/>
                      <w:sz w:val="12"/>
                      <w:szCs w:val="12"/>
                    </w:rPr>
                    <w:t xml:space="preserve"> </w:t>
                  </w:r>
                  <w:r w:rsidRPr="008E121C">
                    <w:rPr>
                      <w:rFonts w:ascii="Wingdings" w:hAnsi="Wingdings"/>
                      <w:sz w:val="20"/>
                    </w:rPr>
                    <w:sym w:font="Wingdings" w:char="F06D"/>
                  </w:r>
                </w:p>
              </w:tc>
            </w:tr>
          </w:tbl>
          <w:p w:rsidR="008E121C" w:rsidRPr="008E121C" w:rsidP="00C05659" w14:paraId="7062419B" w14:textId="2ACF3B7D">
            <w:pPr>
              <w:pStyle w:val="BoxResponse"/>
            </w:pPr>
            <w:r w:rsidRPr="008E121C">
              <w:tab/>
            </w:r>
            <w:r w:rsidRPr="008E121C">
              <w:tab/>
            </w:r>
          </w:p>
          <w:p w:rsidR="008E121C" w:rsidP="008E121C" w14:paraId="56B84EF7" w14:textId="77777777">
            <w:pPr>
              <w:pStyle w:val="QUEafterSource"/>
              <w:spacing w:after="0"/>
              <w:ind w:left="0" w:firstLine="0"/>
            </w:pPr>
          </w:p>
          <w:p w:rsidR="008E121C" w:rsidP="00D27288" w14:paraId="16B282E2" w14:textId="77777777">
            <w:pPr>
              <w:pStyle w:val="QUEafterSource"/>
              <w:spacing w:after="0"/>
              <w:ind w:left="0" w:firstLine="0"/>
            </w:pPr>
          </w:p>
          <w:p w:rsidR="00FD16A2" w:rsidP="00D27288" w14:paraId="7F007B12" w14:textId="77777777">
            <w:pPr>
              <w:pStyle w:val="QUEafterSource"/>
              <w:spacing w:after="0"/>
              <w:ind w:left="0" w:firstLine="0"/>
            </w:pPr>
          </w:p>
          <w:p w:rsidR="00FD16A2" w:rsidP="00D27288" w14:paraId="1C97FAD7" w14:textId="77777777">
            <w:pPr>
              <w:pStyle w:val="QUEafterSource"/>
              <w:spacing w:after="0"/>
              <w:ind w:left="0" w:firstLine="0"/>
            </w:pPr>
          </w:p>
          <w:p w:rsidR="00FD16A2" w:rsidRPr="008E121C" w:rsidP="00D27288" w14:paraId="047BD3D8" w14:textId="507E693C">
            <w:pPr>
              <w:pStyle w:val="QUEafterSource"/>
              <w:spacing w:after="0"/>
              <w:ind w:left="0" w:firstLine="0"/>
            </w:pPr>
          </w:p>
        </w:tc>
      </w:tr>
      <w:tr w14:paraId="5969B402" w14:textId="77777777" w:rsidTr="00823D07">
        <w:tblPrEx>
          <w:tblW w:w="11160" w:type="dxa"/>
          <w:tblLook w:val="04A0"/>
        </w:tblPrEx>
        <w:trPr>
          <w:trHeight w:val="458"/>
        </w:trPr>
        <w:tc>
          <w:tcPr>
            <w:tcW w:w="4177" w:type="pct"/>
            <w:tcBorders>
              <w:right w:val="single" w:sz="4" w:space="0" w:color="auto"/>
            </w:tcBorders>
            <w:vAlign w:val="center"/>
          </w:tcPr>
          <w:p w:rsidR="008E121C" w:rsidRPr="00FD16A2" w:rsidP="00823D07" w14:paraId="1EBD981B" w14:textId="5749CA1D">
            <w:pPr>
              <w:pStyle w:val="QUEafterSource"/>
              <w:spacing w:after="0"/>
              <w:ind w:left="0" w:firstLine="0"/>
            </w:pPr>
            <w:r w:rsidRPr="00FD16A2">
              <w:t xml:space="preserve">C3.3 </w:t>
            </w:r>
            <w:r w:rsidR="00A27F47">
              <w:t>Still t</w:t>
            </w:r>
            <w:r w:rsidRPr="00FD16A2">
              <w:t>hinking about people in custody, do they ever …</w:t>
            </w:r>
          </w:p>
          <w:p w:rsidR="008E121C" w:rsidRPr="00FD16A2" w:rsidP="008E121C" w14:paraId="3DEF5056" w14:textId="6C4B1112">
            <w:pPr>
              <w:pStyle w:val="QUEafterSource"/>
              <w:ind w:left="0" w:firstLine="0"/>
              <w:rPr>
                <w:b w:val="0"/>
                <w:bCs/>
              </w:rPr>
            </w:pPr>
          </w:p>
        </w:tc>
        <w:tc>
          <w:tcPr>
            <w:tcW w:w="428" w:type="pct"/>
            <w:tcBorders>
              <w:top w:val="single" w:sz="4" w:space="0" w:color="auto"/>
              <w:left w:val="single" w:sz="4" w:space="0" w:color="auto"/>
              <w:bottom w:val="single" w:sz="4" w:space="0" w:color="auto"/>
              <w:right w:val="single" w:sz="4" w:space="0" w:color="auto"/>
            </w:tcBorders>
            <w:vAlign w:val="bottom"/>
          </w:tcPr>
          <w:p w:rsidR="008E121C" w:rsidRPr="00775EC7" w:rsidP="00823D07" w14:paraId="20E9B974" w14:textId="16DAD1E2">
            <w:pPr>
              <w:pStyle w:val="Tableheader"/>
              <w:spacing w:before="0"/>
              <w:rPr>
                <w:sz w:val="20"/>
              </w:rPr>
            </w:pPr>
            <w:r w:rsidRPr="00B96DFB">
              <w:rPr>
                <w:sz w:val="20"/>
              </w:rPr>
              <w:t>Yes</w:t>
            </w:r>
          </w:p>
        </w:tc>
        <w:tc>
          <w:tcPr>
            <w:tcW w:w="395" w:type="pct"/>
            <w:tcBorders>
              <w:top w:val="single" w:sz="4" w:space="0" w:color="auto"/>
              <w:left w:val="single" w:sz="4" w:space="0" w:color="auto"/>
              <w:bottom w:val="single" w:sz="4" w:space="0" w:color="auto"/>
              <w:right w:val="single" w:sz="4" w:space="0" w:color="auto"/>
            </w:tcBorders>
            <w:vAlign w:val="bottom"/>
          </w:tcPr>
          <w:p w:rsidR="008E121C" w:rsidRPr="00775EC7" w:rsidP="00823D07" w14:paraId="417C522F" w14:textId="63B285C5">
            <w:pPr>
              <w:pStyle w:val="Tableheader"/>
              <w:spacing w:before="0"/>
              <w:rPr>
                <w:sz w:val="20"/>
              </w:rPr>
            </w:pPr>
            <w:r w:rsidRPr="00B96DFB">
              <w:rPr>
                <w:sz w:val="20"/>
              </w:rPr>
              <w:t>No</w:t>
            </w:r>
          </w:p>
        </w:tc>
      </w:tr>
      <w:tr w14:paraId="15E60C8B" w14:textId="77777777" w:rsidTr="00416991">
        <w:tblPrEx>
          <w:tblW w:w="11160" w:type="dxa"/>
          <w:tblLook w:val="04A0"/>
        </w:tblPrEx>
        <w:trPr>
          <w:trHeight w:val="474"/>
        </w:trPr>
        <w:tc>
          <w:tcPr>
            <w:tcW w:w="4177" w:type="pct"/>
            <w:tcBorders>
              <w:right w:val="single" w:sz="4" w:space="0" w:color="auto"/>
            </w:tcBorders>
            <w:shd w:val="clear" w:color="auto" w:fill="auto"/>
            <w:vAlign w:val="center"/>
          </w:tcPr>
          <w:p w:rsidR="00FD16A2" w:rsidRPr="00FD16A2" w:rsidP="00FD16A2" w14:paraId="2D553B6F" w14:textId="7BD71AA2">
            <w:pPr>
              <w:pStyle w:val="Tabletext25indent"/>
            </w:pPr>
            <w:r w:rsidRPr="00FD16A2">
              <w:t>a.</w:t>
            </w:r>
            <w:r w:rsidRPr="00FD16A2">
              <w:tab/>
              <w:t>Have access to the internet, even if that access is limited?</w:t>
            </w:r>
          </w:p>
        </w:tc>
        <w:tc>
          <w:tcPr>
            <w:tcW w:w="428" w:type="pct"/>
            <w:tcBorders>
              <w:top w:val="single" w:sz="4" w:space="0" w:color="auto"/>
              <w:left w:val="single" w:sz="4" w:space="0" w:color="auto"/>
            </w:tcBorders>
            <w:shd w:val="clear" w:color="auto" w:fill="auto"/>
            <w:vAlign w:val="center"/>
          </w:tcPr>
          <w:p w:rsidR="00FD16A2" w:rsidRPr="00B71722" w:rsidP="00FD16A2" w14:paraId="39D5CFF7" w14:textId="1340E895">
            <w:pPr>
              <w:pStyle w:val="Tableheader"/>
              <w:rPr>
                <w:rFonts w:ascii="Arial" w:hAnsi="Arial"/>
                <w:sz w:val="12"/>
                <w:szCs w:val="12"/>
              </w:rPr>
            </w:pPr>
            <w:r w:rsidRPr="00B71722">
              <w:rPr>
                <w:rFonts w:ascii="Arial" w:hAnsi="Arial"/>
                <w:sz w:val="12"/>
                <w:szCs w:val="12"/>
              </w:rPr>
              <w:t xml:space="preserve">1 </w:t>
            </w:r>
            <w:r w:rsidRPr="00B71722">
              <w:rPr>
                <w:rFonts w:ascii="Wingdings" w:hAnsi="Wingdings"/>
                <w:sz w:val="20"/>
              </w:rPr>
              <w:sym w:font="Wingdings" w:char="F06D"/>
            </w:r>
          </w:p>
        </w:tc>
        <w:tc>
          <w:tcPr>
            <w:tcW w:w="395" w:type="pct"/>
            <w:tcBorders>
              <w:top w:val="single" w:sz="4" w:space="0" w:color="auto"/>
              <w:right w:val="single" w:sz="4" w:space="0" w:color="auto"/>
            </w:tcBorders>
            <w:shd w:val="clear" w:color="auto" w:fill="auto"/>
            <w:vAlign w:val="center"/>
          </w:tcPr>
          <w:p w:rsidR="00FD16A2" w:rsidP="00FD16A2" w14:paraId="5A980AE0" w14:textId="0180EB0B">
            <w:pPr>
              <w:pStyle w:val="Tableheader"/>
              <w:rPr>
                <w:sz w:val="12"/>
                <w:szCs w:val="12"/>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r w14:paraId="29F576D5" w14:textId="77777777" w:rsidTr="00416991">
        <w:tblPrEx>
          <w:tblW w:w="11160" w:type="dxa"/>
          <w:tblLook w:val="04A0"/>
        </w:tblPrEx>
        <w:trPr>
          <w:trHeight w:val="474"/>
        </w:trPr>
        <w:tc>
          <w:tcPr>
            <w:tcW w:w="4177" w:type="pct"/>
            <w:tcBorders>
              <w:right w:val="single" w:sz="4" w:space="0" w:color="auto"/>
            </w:tcBorders>
            <w:shd w:val="clear" w:color="auto" w:fill="EEECE1" w:themeFill="background2"/>
            <w:vAlign w:val="center"/>
          </w:tcPr>
          <w:p w:rsidR="00FD16A2" w:rsidRPr="008E121C" w:rsidP="00FD16A2" w14:paraId="472B8FE3" w14:textId="3E365B67">
            <w:pPr>
              <w:pStyle w:val="Tabletext25indent"/>
            </w:pPr>
            <w:r w:rsidRPr="00D27288">
              <w:t>b.</w:t>
            </w:r>
            <w:r w:rsidRPr="00D27288">
              <w:tab/>
              <w:t>[IF C3.3a= YES] Can people in custody view instructional videos?</w:t>
            </w:r>
          </w:p>
        </w:tc>
        <w:tc>
          <w:tcPr>
            <w:tcW w:w="428" w:type="pct"/>
            <w:tcBorders>
              <w:left w:val="single" w:sz="4" w:space="0" w:color="auto"/>
            </w:tcBorders>
            <w:shd w:val="clear" w:color="auto" w:fill="EEECE1" w:themeFill="background2"/>
            <w:vAlign w:val="center"/>
          </w:tcPr>
          <w:p w:rsidR="00FD16A2" w:rsidRPr="00B71722" w:rsidP="00FD16A2" w14:paraId="6D3BC52A" w14:textId="03A88954">
            <w:pPr>
              <w:pStyle w:val="Tableheader"/>
              <w:rPr>
                <w:rFonts w:ascii="Arial" w:hAnsi="Arial"/>
                <w:sz w:val="12"/>
                <w:szCs w:val="12"/>
              </w:rPr>
            </w:pPr>
            <w:r w:rsidRPr="00B71722">
              <w:rPr>
                <w:rFonts w:ascii="Arial" w:hAnsi="Arial"/>
                <w:sz w:val="12"/>
                <w:szCs w:val="12"/>
              </w:rPr>
              <w:t xml:space="preserve">1 </w:t>
            </w:r>
            <w:r w:rsidRPr="00B71722">
              <w:rPr>
                <w:rFonts w:ascii="Wingdings" w:hAnsi="Wingdings"/>
                <w:sz w:val="20"/>
              </w:rPr>
              <w:sym w:font="Wingdings" w:char="F06D"/>
            </w:r>
          </w:p>
        </w:tc>
        <w:tc>
          <w:tcPr>
            <w:tcW w:w="395" w:type="pct"/>
            <w:tcBorders>
              <w:right w:val="single" w:sz="4" w:space="0" w:color="auto"/>
            </w:tcBorders>
            <w:shd w:val="clear" w:color="auto" w:fill="EEECE1" w:themeFill="background2"/>
            <w:vAlign w:val="center"/>
          </w:tcPr>
          <w:p w:rsidR="00FD16A2" w:rsidP="00FD16A2" w14:paraId="2907C3F6" w14:textId="6FD7E1C3">
            <w:pPr>
              <w:pStyle w:val="Tableheader"/>
              <w:rPr>
                <w:sz w:val="12"/>
                <w:szCs w:val="12"/>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r w14:paraId="731E3FD7" w14:textId="77777777" w:rsidTr="00D27288">
        <w:tblPrEx>
          <w:tblW w:w="11160" w:type="dxa"/>
          <w:tblLook w:val="04A0"/>
        </w:tblPrEx>
        <w:trPr>
          <w:trHeight w:val="477"/>
        </w:trPr>
        <w:tc>
          <w:tcPr>
            <w:tcW w:w="4177" w:type="pct"/>
            <w:tcBorders>
              <w:right w:val="single" w:sz="4" w:space="0" w:color="auto"/>
            </w:tcBorders>
            <w:shd w:val="clear" w:color="auto" w:fill="auto"/>
            <w:vAlign w:val="center"/>
          </w:tcPr>
          <w:p w:rsidR="00FD16A2" w:rsidRPr="008E121C" w:rsidP="00FD16A2" w14:paraId="48DC8146" w14:textId="4217D562">
            <w:pPr>
              <w:pStyle w:val="Tabletext25indent"/>
            </w:pPr>
            <w:r w:rsidRPr="00D27288">
              <w:t>c.    [IF C3.3a= YES] Can people in custody view interactive media online?</w:t>
            </w:r>
          </w:p>
        </w:tc>
        <w:tc>
          <w:tcPr>
            <w:tcW w:w="428" w:type="pct"/>
            <w:tcBorders>
              <w:left w:val="single" w:sz="4" w:space="0" w:color="auto"/>
            </w:tcBorders>
            <w:shd w:val="clear" w:color="auto" w:fill="auto"/>
            <w:vAlign w:val="center"/>
          </w:tcPr>
          <w:p w:rsidR="00FD16A2" w:rsidRPr="00B71722" w:rsidP="00FD16A2" w14:paraId="4E58479A" w14:textId="7299C0A7">
            <w:pPr>
              <w:pStyle w:val="Tableheader"/>
              <w:rPr>
                <w:rFonts w:ascii="Arial" w:hAnsi="Arial"/>
                <w:sz w:val="12"/>
                <w:szCs w:val="12"/>
              </w:rPr>
            </w:pPr>
            <w:r w:rsidRPr="00B71722">
              <w:rPr>
                <w:rFonts w:ascii="Arial" w:hAnsi="Arial"/>
                <w:sz w:val="12"/>
                <w:szCs w:val="12"/>
              </w:rPr>
              <w:t xml:space="preserve">1 </w:t>
            </w:r>
            <w:r w:rsidRPr="00B71722">
              <w:rPr>
                <w:rFonts w:ascii="Wingdings" w:hAnsi="Wingdings"/>
                <w:sz w:val="20"/>
              </w:rPr>
              <w:sym w:font="Wingdings" w:char="F06D"/>
            </w:r>
          </w:p>
        </w:tc>
        <w:tc>
          <w:tcPr>
            <w:tcW w:w="395" w:type="pct"/>
            <w:tcBorders>
              <w:right w:val="single" w:sz="4" w:space="0" w:color="auto"/>
            </w:tcBorders>
            <w:shd w:val="clear" w:color="auto" w:fill="auto"/>
            <w:vAlign w:val="center"/>
          </w:tcPr>
          <w:p w:rsidR="00FD16A2" w:rsidP="00FD16A2" w14:paraId="2BBFAB60" w14:textId="354881BA">
            <w:pPr>
              <w:pStyle w:val="Tableheader"/>
              <w:rPr>
                <w:sz w:val="12"/>
                <w:szCs w:val="12"/>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r w14:paraId="0837AE9E" w14:textId="77777777" w:rsidTr="008E121C">
        <w:tblPrEx>
          <w:tblW w:w="11160" w:type="dxa"/>
          <w:tblLook w:val="04A0"/>
        </w:tblPrEx>
        <w:trPr>
          <w:trHeight w:val="474"/>
        </w:trPr>
        <w:tc>
          <w:tcPr>
            <w:tcW w:w="4177" w:type="pct"/>
            <w:tcBorders>
              <w:right w:val="single" w:sz="4" w:space="0" w:color="auto"/>
            </w:tcBorders>
            <w:shd w:val="clear" w:color="auto" w:fill="EEECE1" w:themeFill="background2"/>
            <w:vAlign w:val="center"/>
          </w:tcPr>
          <w:p w:rsidR="00FD16A2" w:rsidRPr="008E121C" w:rsidP="00FD16A2" w14:paraId="6A83FD42" w14:textId="558D6D9D">
            <w:pPr>
              <w:pStyle w:val="Tabletext25indent"/>
            </w:pPr>
            <w:r w:rsidRPr="00D27288">
              <w:t>e</w:t>
            </w:r>
            <w:r w:rsidRPr="00D27288">
              <w:tab/>
              <w:t xml:space="preserve">[IF C3.3a= YES] </w:t>
            </w:r>
            <w:r w:rsidRPr="008E121C">
              <w:t>Can people in custody access employer websites?</w:t>
            </w:r>
          </w:p>
        </w:tc>
        <w:tc>
          <w:tcPr>
            <w:tcW w:w="428" w:type="pct"/>
            <w:tcBorders>
              <w:left w:val="single" w:sz="4" w:space="0" w:color="auto"/>
            </w:tcBorders>
            <w:shd w:val="clear" w:color="auto" w:fill="EEECE1" w:themeFill="background2"/>
            <w:vAlign w:val="center"/>
          </w:tcPr>
          <w:p w:rsidR="00FD16A2" w:rsidRPr="00B71722" w:rsidP="00FD16A2" w14:paraId="6497CB61" w14:textId="4529038F">
            <w:pPr>
              <w:pStyle w:val="Tableheader"/>
              <w:rPr>
                <w:rFonts w:ascii="Arial" w:hAnsi="Arial"/>
                <w:sz w:val="12"/>
                <w:szCs w:val="12"/>
              </w:rPr>
            </w:pPr>
            <w:r w:rsidRPr="00B71722">
              <w:rPr>
                <w:rFonts w:ascii="Arial" w:hAnsi="Arial"/>
                <w:sz w:val="12"/>
                <w:szCs w:val="12"/>
              </w:rPr>
              <w:t xml:space="preserve">1 </w:t>
            </w:r>
            <w:r w:rsidRPr="00B71722">
              <w:rPr>
                <w:rFonts w:ascii="Wingdings" w:hAnsi="Wingdings"/>
                <w:sz w:val="20"/>
              </w:rPr>
              <w:sym w:font="Wingdings" w:char="F06D"/>
            </w:r>
          </w:p>
        </w:tc>
        <w:tc>
          <w:tcPr>
            <w:tcW w:w="395" w:type="pct"/>
            <w:tcBorders>
              <w:right w:val="single" w:sz="4" w:space="0" w:color="auto"/>
            </w:tcBorders>
            <w:shd w:val="clear" w:color="auto" w:fill="EEECE1" w:themeFill="background2"/>
            <w:vAlign w:val="center"/>
          </w:tcPr>
          <w:p w:rsidR="00FD16A2" w:rsidP="00FD16A2" w14:paraId="2E62327D" w14:textId="50108EBB">
            <w:pPr>
              <w:pStyle w:val="Tableheader"/>
              <w:rPr>
                <w:sz w:val="12"/>
                <w:szCs w:val="12"/>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r w14:paraId="0C4F6E09" w14:textId="77777777" w:rsidTr="008E121C">
        <w:tblPrEx>
          <w:tblW w:w="11160" w:type="dxa"/>
          <w:tblLook w:val="04A0"/>
        </w:tblPrEx>
        <w:trPr>
          <w:trHeight w:val="490"/>
        </w:trPr>
        <w:tc>
          <w:tcPr>
            <w:tcW w:w="4177" w:type="pct"/>
            <w:tcBorders>
              <w:right w:val="single" w:sz="4" w:space="0" w:color="auto"/>
            </w:tcBorders>
            <w:vAlign w:val="center"/>
          </w:tcPr>
          <w:p w:rsidR="00FD16A2" w:rsidRPr="008E121C" w:rsidP="00FD16A2" w14:paraId="5B32A8A1" w14:textId="501540BD">
            <w:pPr>
              <w:pStyle w:val="Tabletext25indent"/>
            </w:pPr>
            <w:r w:rsidRPr="00D27288">
              <w:t>f.</w:t>
            </w:r>
            <w:r w:rsidRPr="00D27288">
              <w:tab/>
              <w:t xml:space="preserve">[IF C3.3a= YES] Do people in custody have access to email (even if they </w:t>
            </w:r>
            <w:r w:rsidRPr="00D27288">
              <w:t>have to</w:t>
            </w:r>
            <w:r w:rsidRPr="00D27288">
              <w:t xml:space="preserve"> pay for that access)?</w:t>
            </w:r>
          </w:p>
        </w:tc>
        <w:tc>
          <w:tcPr>
            <w:tcW w:w="428" w:type="pct"/>
            <w:tcBorders>
              <w:left w:val="single" w:sz="4" w:space="0" w:color="auto"/>
            </w:tcBorders>
            <w:vAlign w:val="center"/>
          </w:tcPr>
          <w:p w:rsidR="00FD16A2" w:rsidRPr="004F5817" w:rsidP="00FD16A2" w14:paraId="417C2266" w14:textId="67FF0B7D">
            <w:pPr>
              <w:pStyle w:val="Tableheader"/>
              <w:rPr>
                <w:rFonts w:ascii="Arial" w:hAnsi="Arial"/>
                <w:sz w:val="20"/>
              </w:rPr>
            </w:pPr>
            <w:r w:rsidRPr="00B71722">
              <w:rPr>
                <w:rFonts w:ascii="Arial" w:hAnsi="Arial"/>
                <w:sz w:val="12"/>
                <w:szCs w:val="12"/>
              </w:rPr>
              <w:t xml:space="preserve">1 </w:t>
            </w:r>
            <w:r w:rsidRPr="00B71722">
              <w:rPr>
                <w:rFonts w:ascii="Wingdings" w:hAnsi="Wingdings"/>
                <w:sz w:val="20"/>
              </w:rPr>
              <w:sym w:font="Wingdings" w:char="F06D"/>
            </w:r>
          </w:p>
        </w:tc>
        <w:tc>
          <w:tcPr>
            <w:tcW w:w="395" w:type="pct"/>
            <w:tcBorders>
              <w:right w:val="single" w:sz="4" w:space="0" w:color="auto"/>
            </w:tcBorders>
            <w:vAlign w:val="center"/>
          </w:tcPr>
          <w:p w:rsidR="00FD16A2" w:rsidRPr="004F5817" w:rsidP="00FD16A2" w14:paraId="52406AD6" w14:textId="4391E9CC">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r w14:paraId="4584EBE4" w14:textId="77777777" w:rsidTr="00FA39CC">
        <w:tblPrEx>
          <w:tblW w:w="11160" w:type="dxa"/>
          <w:tblLook w:val="04A0"/>
        </w:tblPrEx>
        <w:trPr>
          <w:trHeight w:val="490"/>
        </w:trPr>
        <w:tc>
          <w:tcPr>
            <w:tcW w:w="4177" w:type="pct"/>
            <w:tcBorders>
              <w:right w:val="single" w:sz="4" w:space="0" w:color="auto"/>
            </w:tcBorders>
            <w:shd w:val="clear" w:color="auto" w:fill="EEECE1" w:themeFill="background2"/>
            <w:vAlign w:val="center"/>
          </w:tcPr>
          <w:p w:rsidR="00FD16A2" w:rsidP="00FD16A2" w14:paraId="2BE04BEE" w14:textId="782BCCD7">
            <w:pPr>
              <w:pStyle w:val="Tabletext25indent"/>
            </w:pPr>
            <w:r w:rsidRPr="00FA39CC">
              <w:t>g.</w:t>
            </w:r>
            <w:r w:rsidRPr="00FA39CC">
              <w:tab/>
              <w:t>[IF C3.3a= YES and C3h =YES] Do people in custody have to pay for email?</w:t>
            </w:r>
          </w:p>
        </w:tc>
        <w:tc>
          <w:tcPr>
            <w:tcW w:w="428" w:type="pct"/>
            <w:tcBorders>
              <w:left w:val="single" w:sz="4" w:space="0" w:color="auto"/>
            </w:tcBorders>
            <w:shd w:val="clear" w:color="auto" w:fill="EEECE1" w:themeFill="background2"/>
            <w:vAlign w:val="center"/>
          </w:tcPr>
          <w:p w:rsidR="00FD16A2" w:rsidRPr="00FA39CC" w:rsidP="00FD16A2" w14:paraId="56CDBECE" w14:textId="15762535">
            <w:pPr>
              <w:pStyle w:val="Tableheader"/>
              <w:rPr>
                <w:rFonts w:ascii="Arial" w:hAnsi="Arial"/>
                <w:sz w:val="20"/>
              </w:rPr>
            </w:pPr>
            <w:r w:rsidRPr="00FA39CC">
              <w:rPr>
                <w:rFonts w:ascii="Arial" w:hAnsi="Arial"/>
                <w:sz w:val="12"/>
                <w:szCs w:val="12"/>
              </w:rPr>
              <w:t>1</w:t>
            </w:r>
            <w:r w:rsidRPr="00FA39CC">
              <w:rPr>
                <w:rFonts w:ascii="Arial" w:hAnsi="Arial"/>
                <w:sz w:val="20"/>
              </w:rPr>
              <w:t xml:space="preserve"> </w:t>
            </w:r>
            <w:r w:rsidRPr="00B71722">
              <w:rPr>
                <w:rFonts w:ascii="Wingdings" w:hAnsi="Wingdings"/>
                <w:sz w:val="20"/>
              </w:rPr>
              <w:sym w:font="Wingdings" w:char="F06D"/>
            </w:r>
          </w:p>
        </w:tc>
        <w:tc>
          <w:tcPr>
            <w:tcW w:w="395" w:type="pct"/>
            <w:tcBorders>
              <w:right w:val="single" w:sz="4" w:space="0" w:color="auto"/>
            </w:tcBorders>
            <w:shd w:val="clear" w:color="auto" w:fill="EEECE1" w:themeFill="background2"/>
            <w:vAlign w:val="center"/>
          </w:tcPr>
          <w:p w:rsidR="00FD16A2" w:rsidRPr="00FA39CC" w:rsidP="00FD16A2" w14:paraId="2E1DBA68" w14:textId="241E5923">
            <w:pPr>
              <w:pStyle w:val="Tableheader"/>
              <w:rPr>
                <w:rFonts w:ascii="Arial" w:hAnsi="Arial"/>
                <w:sz w:val="20"/>
              </w:rPr>
            </w:pPr>
            <w:r w:rsidRPr="00FA39CC">
              <w:rPr>
                <w:rFonts w:ascii="Arial" w:hAnsi="Arial"/>
                <w:sz w:val="12"/>
                <w:szCs w:val="12"/>
              </w:rPr>
              <w:t>0</w:t>
            </w:r>
            <w:r w:rsidRPr="00FA39CC">
              <w:rPr>
                <w:rFonts w:ascii="Arial" w:hAnsi="Arial"/>
                <w:sz w:val="20"/>
              </w:rPr>
              <w:t xml:space="preserve"> </w:t>
            </w:r>
            <w:r w:rsidRPr="00B71722">
              <w:rPr>
                <w:rFonts w:ascii="Wingdings" w:hAnsi="Wingdings"/>
                <w:sz w:val="20"/>
              </w:rPr>
              <w:sym w:font="Wingdings" w:char="F06D"/>
            </w:r>
          </w:p>
        </w:tc>
      </w:tr>
      <w:tr w14:paraId="1E1EF9C2" w14:textId="77777777" w:rsidTr="00FA39CC">
        <w:tblPrEx>
          <w:tblW w:w="11160" w:type="dxa"/>
          <w:tblLook w:val="04A0"/>
        </w:tblPrEx>
        <w:trPr>
          <w:trHeight w:val="513"/>
        </w:trPr>
        <w:tc>
          <w:tcPr>
            <w:tcW w:w="4177" w:type="pct"/>
            <w:tcBorders>
              <w:right w:val="single" w:sz="4" w:space="0" w:color="auto"/>
            </w:tcBorders>
            <w:shd w:val="clear" w:color="auto" w:fill="auto"/>
            <w:vAlign w:val="center"/>
          </w:tcPr>
          <w:p w:rsidR="00FD16A2" w:rsidRPr="004F5817" w:rsidP="00FD16A2" w14:paraId="37CC2767" w14:textId="35005CF0">
            <w:pPr>
              <w:pStyle w:val="Tabletext25indent"/>
            </w:pPr>
            <w:r>
              <w:t>h.</w:t>
            </w:r>
            <w:r>
              <w:tab/>
              <w:t>Do people in custody ever have trouble with internet speed (such as difficulty uploading or downloading content)?</w:t>
            </w:r>
          </w:p>
        </w:tc>
        <w:tc>
          <w:tcPr>
            <w:tcW w:w="428" w:type="pct"/>
            <w:tcBorders>
              <w:left w:val="single" w:sz="4" w:space="0" w:color="auto"/>
            </w:tcBorders>
            <w:shd w:val="clear" w:color="auto" w:fill="auto"/>
            <w:vAlign w:val="center"/>
          </w:tcPr>
          <w:p w:rsidR="00FD16A2" w:rsidRPr="004F5817" w:rsidP="00FD16A2" w14:paraId="2E107229" w14:textId="77777777">
            <w:pPr>
              <w:pStyle w:val="Tableheader"/>
              <w:rPr>
                <w:rFonts w:ascii="Arial" w:hAnsi="Arial"/>
                <w:sz w:val="20"/>
              </w:rPr>
            </w:pPr>
            <w:r w:rsidRPr="00B71722">
              <w:rPr>
                <w:rFonts w:ascii="Arial" w:hAnsi="Arial"/>
                <w:sz w:val="12"/>
                <w:szCs w:val="12"/>
              </w:rPr>
              <w:t xml:space="preserve">1 </w:t>
            </w:r>
            <w:r w:rsidRPr="00B71722">
              <w:rPr>
                <w:rFonts w:ascii="Wingdings" w:hAnsi="Wingdings"/>
                <w:sz w:val="20"/>
              </w:rPr>
              <w:sym w:font="Wingdings" w:char="F06D"/>
            </w:r>
          </w:p>
        </w:tc>
        <w:tc>
          <w:tcPr>
            <w:tcW w:w="395" w:type="pct"/>
            <w:tcBorders>
              <w:right w:val="single" w:sz="4" w:space="0" w:color="auto"/>
            </w:tcBorders>
            <w:shd w:val="clear" w:color="auto" w:fill="auto"/>
            <w:vAlign w:val="center"/>
          </w:tcPr>
          <w:p w:rsidR="00FD16A2" w:rsidRPr="004F5817" w:rsidP="00FD16A2" w14:paraId="47F85D45"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r w14:paraId="5A4DD653" w14:textId="77777777" w:rsidTr="008E121C">
        <w:tblPrEx>
          <w:tblW w:w="11160" w:type="dxa"/>
          <w:tblLook w:val="04A0"/>
        </w:tblPrEx>
        <w:trPr>
          <w:trHeight w:val="490"/>
        </w:trPr>
        <w:tc>
          <w:tcPr>
            <w:tcW w:w="4177" w:type="pct"/>
            <w:tcBorders>
              <w:right w:val="single" w:sz="4" w:space="0" w:color="auto"/>
            </w:tcBorders>
            <w:shd w:val="clear" w:color="auto" w:fill="auto"/>
            <w:vAlign w:val="center"/>
          </w:tcPr>
          <w:p w:rsidR="00FD16A2" w:rsidP="00FD16A2" w14:paraId="4FAFCB02" w14:textId="3FB94A94">
            <w:pPr>
              <w:pStyle w:val="Tabletext25indent"/>
            </w:pPr>
          </w:p>
        </w:tc>
        <w:tc>
          <w:tcPr>
            <w:tcW w:w="428" w:type="pct"/>
            <w:tcBorders>
              <w:left w:val="single" w:sz="4" w:space="0" w:color="auto"/>
            </w:tcBorders>
            <w:shd w:val="clear" w:color="auto" w:fill="auto"/>
            <w:vAlign w:val="center"/>
          </w:tcPr>
          <w:p w:rsidR="00FD16A2" w:rsidRPr="00B71722" w:rsidP="00FD16A2" w14:paraId="260BFA66" w14:textId="32C2BF77">
            <w:pPr>
              <w:pStyle w:val="Tableheader"/>
              <w:rPr>
                <w:rFonts w:ascii="Arial" w:hAnsi="Arial"/>
                <w:sz w:val="12"/>
                <w:szCs w:val="12"/>
              </w:rPr>
            </w:pPr>
          </w:p>
        </w:tc>
        <w:tc>
          <w:tcPr>
            <w:tcW w:w="395" w:type="pct"/>
            <w:tcBorders>
              <w:right w:val="single" w:sz="4" w:space="0" w:color="auto"/>
            </w:tcBorders>
            <w:shd w:val="clear" w:color="auto" w:fill="auto"/>
            <w:vAlign w:val="center"/>
          </w:tcPr>
          <w:p w:rsidR="00FD16A2" w:rsidP="00FD16A2" w14:paraId="3491D965" w14:textId="1F6029EA">
            <w:pPr>
              <w:pStyle w:val="Tableheader"/>
              <w:rPr>
                <w:sz w:val="12"/>
                <w:szCs w:val="12"/>
              </w:rPr>
            </w:pPr>
          </w:p>
        </w:tc>
      </w:tr>
    </w:tbl>
    <w:p w:rsidR="00CF0161" w:rsidRPr="008F5BD9" w:rsidP="00CF0161" w14:paraId="47E56355" w14:textId="2E002201">
      <w:pPr>
        <w:pStyle w:val="Source"/>
      </w:pPr>
      <w:r>
        <w:t>NEW</w:t>
      </w:r>
      <w:r w:rsidRPr="008F5BD9">
        <w:t>.</w:t>
      </w:r>
      <w:r w:rsidRPr="008F5BD9">
        <w:tab/>
      </w:r>
    </w:p>
    <w:p w:rsidR="00E22215" w:rsidRPr="008F5BD9" w:rsidP="00104F63" w14:paraId="11E8FE85" w14:textId="3711D24D">
      <w:pPr>
        <w:pStyle w:val="QUEafterSource"/>
        <w:spacing w:after="0"/>
        <w:ind w:right="540"/>
      </w:pPr>
      <w:r>
        <w:t>C4.</w:t>
      </w:r>
      <w:r w:rsidRPr="003403FA">
        <w:rPr>
          <w:szCs w:val="18"/>
        </w:rPr>
        <w:tab/>
      </w:r>
      <w:r w:rsidR="00F13791">
        <w:rPr>
          <w:szCs w:val="18"/>
        </w:rPr>
        <w:t>The next</w:t>
      </w:r>
      <w:r>
        <w:rPr>
          <w:szCs w:val="18"/>
        </w:rPr>
        <w:t xml:space="preserve"> questions are about how </w:t>
      </w:r>
      <w:r>
        <w:t xml:space="preserve">staff from your facility prepare people in custody for discharge to the community. </w:t>
      </w:r>
      <w:r w:rsidRPr="003403FA">
        <w:rPr>
          <w:szCs w:val="18"/>
        </w:rPr>
        <w:t>Which of the</w:t>
      </w:r>
      <w:r w:rsidRPr="003403FA">
        <w:t xml:space="preserve"> following </w:t>
      </w:r>
      <w:r>
        <w:t>strategies do corrections staff use when preparing people in custody for discharge to the community</w:t>
      </w:r>
      <w:r w:rsidRPr="003403FA">
        <w:t>?</w:t>
      </w:r>
      <w:r w:rsidRPr="003403FA">
        <w:rPr>
          <w:szCs w:val="18"/>
        </w:rPr>
        <w:t xml:space="preserve"> </w:t>
      </w:r>
    </w:p>
    <w:tbl>
      <w:tblPr>
        <w:tblW w:w="4750" w:type="pct"/>
        <w:tblLayout w:type="fixed"/>
        <w:tblLook w:val="0000"/>
      </w:tblPr>
      <w:tblGrid>
        <w:gridCol w:w="6836"/>
        <w:gridCol w:w="991"/>
        <w:gridCol w:w="1448"/>
        <w:gridCol w:w="980"/>
      </w:tblGrid>
      <w:tr w14:paraId="7122C262" w14:textId="77777777" w:rsidTr="0035411C">
        <w:tblPrEx>
          <w:tblW w:w="4750" w:type="pct"/>
          <w:tblLayout w:type="fixed"/>
          <w:tblLook w:val="0000"/>
        </w:tblPrEx>
        <w:trPr>
          <w:trHeight w:val="494"/>
        </w:trPr>
        <w:tc>
          <w:tcPr>
            <w:tcW w:w="3333" w:type="pct"/>
            <w:tcBorders>
              <w:right w:val="single" w:sz="4" w:space="0" w:color="auto"/>
            </w:tcBorders>
          </w:tcPr>
          <w:p w:rsidR="00CF0161" w:rsidRPr="008D00A6" w:rsidP="0035411C" w14:paraId="39E8101B" w14:textId="08356859">
            <w:pPr>
              <w:tabs>
                <w:tab w:val="clear" w:pos="432"/>
                <w:tab w:val="left" w:leader="dot" w:pos="6084"/>
              </w:tabs>
              <w:spacing w:after="0"/>
              <w:ind w:firstLine="0"/>
              <w:jc w:val="left"/>
              <w:rPr>
                <w:rFonts w:ascii="Arial Narrow" w:hAnsi="Arial Narrow" w:cs="Arial"/>
                <w:b/>
                <w:sz w:val="18"/>
                <w:szCs w:val="18"/>
              </w:rPr>
            </w:pPr>
          </w:p>
        </w:tc>
        <w:tc>
          <w:tcPr>
            <w:tcW w:w="483" w:type="pct"/>
            <w:tcBorders>
              <w:top w:val="single" w:sz="4" w:space="0" w:color="auto"/>
              <w:left w:val="single" w:sz="4" w:space="0" w:color="auto"/>
              <w:bottom w:val="single" w:sz="4" w:space="0" w:color="auto"/>
              <w:right w:val="single" w:sz="4" w:space="0" w:color="auto"/>
            </w:tcBorders>
            <w:vAlign w:val="center"/>
          </w:tcPr>
          <w:p w:rsidR="00CF0161" w:rsidRPr="008D00A6" w:rsidP="0035411C" w14:paraId="16BEB98C" w14:textId="330BA639">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 xml:space="preserve">Never </w:t>
            </w:r>
          </w:p>
        </w:tc>
        <w:tc>
          <w:tcPr>
            <w:tcW w:w="706" w:type="pct"/>
            <w:tcBorders>
              <w:top w:val="single" w:sz="4" w:space="0" w:color="auto"/>
              <w:left w:val="single" w:sz="4" w:space="0" w:color="auto"/>
              <w:bottom w:val="single" w:sz="4" w:space="0" w:color="auto"/>
              <w:right w:val="single" w:sz="4" w:space="0" w:color="auto"/>
            </w:tcBorders>
            <w:vAlign w:val="center"/>
          </w:tcPr>
          <w:p w:rsidR="00CF0161" w:rsidRPr="008D00A6" w:rsidP="0035411C" w14:paraId="2DE0EC41" w14:textId="43E4A079">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Sometimes</w:t>
            </w:r>
          </w:p>
        </w:tc>
        <w:tc>
          <w:tcPr>
            <w:tcW w:w="478" w:type="pct"/>
            <w:tcBorders>
              <w:top w:val="single" w:sz="4" w:space="0" w:color="auto"/>
              <w:left w:val="single" w:sz="4" w:space="0" w:color="auto"/>
              <w:bottom w:val="single" w:sz="4" w:space="0" w:color="auto"/>
              <w:right w:val="single" w:sz="4" w:space="0" w:color="auto"/>
            </w:tcBorders>
            <w:vAlign w:val="center"/>
          </w:tcPr>
          <w:p w:rsidR="00CF0161" w:rsidRPr="008D00A6" w:rsidP="0035411C" w14:paraId="28D43C87" w14:textId="25177900">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Always</w:t>
            </w:r>
          </w:p>
        </w:tc>
      </w:tr>
      <w:tr w14:paraId="01B8B4BE" w14:textId="77777777" w:rsidTr="00FA39CC">
        <w:tblPrEx>
          <w:tblW w:w="4750" w:type="pct"/>
          <w:tblLayout w:type="fixed"/>
          <w:tblLook w:val="0000"/>
        </w:tblPrEx>
        <w:tc>
          <w:tcPr>
            <w:tcW w:w="3333" w:type="pct"/>
            <w:tcBorders>
              <w:right w:val="single" w:sz="4" w:space="0" w:color="auto"/>
            </w:tcBorders>
            <w:shd w:val="clear" w:color="auto" w:fill="EEECE1" w:themeFill="background2"/>
          </w:tcPr>
          <w:p w:rsidR="00CF0161" w:rsidRPr="008D00A6" w:rsidP="0035411C" w14:paraId="5502D6B1" w14:textId="0BA33A5E">
            <w:pPr>
              <w:pStyle w:val="Tabletext25indent"/>
            </w:pPr>
            <w:r w:rsidRPr="008D00A6">
              <w:t xml:space="preserve">a. </w:t>
            </w:r>
            <w:r>
              <w:tab/>
              <w:t>Share expected date of release with people in custody</w:t>
            </w:r>
          </w:p>
        </w:tc>
        <w:tc>
          <w:tcPr>
            <w:tcW w:w="483" w:type="pct"/>
            <w:tcBorders>
              <w:left w:val="single" w:sz="4" w:space="0" w:color="auto"/>
            </w:tcBorders>
            <w:shd w:val="clear" w:color="auto" w:fill="EEECE1" w:themeFill="background2"/>
            <w:vAlign w:val="center"/>
          </w:tcPr>
          <w:p w:rsidR="00CF0161" w:rsidRPr="00BF0C43" w:rsidP="0035411C" w14:paraId="68F31F09" w14:textId="77777777">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1  </w:t>
            </w:r>
            <w:r w:rsidRPr="00BF0C43">
              <w:rPr>
                <w:rFonts w:ascii="Arial" w:hAnsi="Arial" w:cs="Arial"/>
                <w:sz w:val="28"/>
                <w:szCs w:val="28"/>
              </w:rPr>
              <w:t>□</w:t>
            </w:r>
          </w:p>
        </w:tc>
        <w:tc>
          <w:tcPr>
            <w:tcW w:w="706" w:type="pct"/>
            <w:shd w:val="clear" w:color="auto" w:fill="EEECE1" w:themeFill="background2"/>
            <w:vAlign w:val="center"/>
          </w:tcPr>
          <w:p w:rsidR="00CF0161" w:rsidRPr="00BF0C43" w:rsidP="0035411C" w14:paraId="51FA9B33" w14:textId="77777777">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sz="4" w:space="0" w:color="auto"/>
            </w:tcBorders>
            <w:shd w:val="clear" w:color="auto" w:fill="EEECE1" w:themeFill="background2"/>
            <w:vAlign w:val="center"/>
          </w:tcPr>
          <w:p w:rsidR="00CF0161" w:rsidRPr="00BF0C43" w:rsidP="0035411C" w14:paraId="1620C1D5" w14:textId="77777777">
            <w:pPr>
              <w:tabs>
                <w:tab w:val="clear" w:pos="432"/>
              </w:tabs>
              <w:spacing w:before="60" w:after="60"/>
              <w:ind w:firstLine="0"/>
              <w:jc w:val="center"/>
              <w:rPr>
                <w:rFonts w:ascii="Arial" w:hAnsi="Arial" w:cs="Arial"/>
                <w:sz w:val="20"/>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14:paraId="49AEDB12" w14:textId="77777777" w:rsidTr="0035411C">
        <w:tblPrEx>
          <w:tblW w:w="4750" w:type="pct"/>
          <w:tblLayout w:type="fixed"/>
          <w:tblLook w:val="0000"/>
        </w:tblPrEx>
        <w:tc>
          <w:tcPr>
            <w:tcW w:w="3333" w:type="pct"/>
            <w:tcBorders>
              <w:right w:val="single" w:sz="4" w:space="0" w:color="auto"/>
            </w:tcBorders>
            <w:shd w:val="clear" w:color="auto" w:fill="auto"/>
          </w:tcPr>
          <w:p w:rsidR="00CF0161" w:rsidRPr="008D00A6" w:rsidP="0035411C" w14:paraId="25FA7E85" w14:textId="4F8CE7E2">
            <w:pPr>
              <w:pStyle w:val="Tabletext25indent"/>
            </w:pPr>
            <w:r w:rsidRPr="008D00A6">
              <w:t xml:space="preserve">b. </w:t>
            </w:r>
            <w:r>
              <w:tab/>
              <w:t>Share expected date of release with case managers</w:t>
            </w:r>
          </w:p>
        </w:tc>
        <w:tc>
          <w:tcPr>
            <w:tcW w:w="483" w:type="pct"/>
            <w:tcBorders>
              <w:left w:val="single" w:sz="4" w:space="0" w:color="auto"/>
            </w:tcBorders>
            <w:shd w:val="clear" w:color="auto" w:fill="auto"/>
            <w:vAlign w:val="center"/>
          </w:tcPr>
          <w:p w:rsidR="00CF0161" w:rsidRPr="001E393F" w:rsidP="0035411C" w14:paraId="15D46F37" w14:textId="77777777">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1  </w:t>
            </w:r>
            <w:r w:rsidRPr="00BF0C43">
              <w:rPr>
                <w:rFonts w:ascii="Arial" w:hAnsi="Arial" w:cs="Arial"/>
                <w:sz w:val="28"/>
                <w:szCs w:val="28"/>
              </w:rPr>
              <w:t>□</w:t>
            </w:r>
          </w:p>
        </w:tc>
        <w:tc>
          <w:tcPr>
            <w:tcW w:w="706" w:type="pct"/>
            <w:shd w:val="clear" w:color="auto" w:fill="auto"/>
            <w:vAlign w:val="center"/>
          </w:tcPr>
          <w:p w:rsidR="00CF0161" w:rsidRPr="001E393F" w:rsidP="0035411C" w14:paraId="11BB529F" w14:textId="77777777">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sz="4" w:space="0" w:color="auto"/>
            </w:tcBorders>
            <w:shd w:val="clear" w:color="auto" w:fill="auto"/>
            <w:vAlign w:val="center"/>
          </w:tcPr>
          <w:p w:rsidR="00CF0161" w:rsidRPr="001E393F" w:rsidP="0035411C" w14:paraId="5A5D55BB" w14:textId="77777777">
            <w:pPr>
              <w:tabs>
                <w:tab w:val="clear" w:pos="432"/>
              </w:tabs>
              <w:spacing w:before="60" w:after="60"/>
              <w:ind w:firstLine="0"/>
              <w:jc w:val="center"/>
              <w:rPr>
                <w:rFonts w:ascii="Arial" w:hAnsi="Arial" w:cs="Arial"/>
                <w:sz w:val="20"/>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14:paraId="7A7F909E" w14:textId="77777777" w:rsidTr="00FA39CC">
        <w:tblPrEx>
          <w:tblW w:w="4750" w:type="pct"/>
          <w:tblLayout w:type="fixed"/>
          <w:tblLook w:val="0000"/>
        </w:tblPrEx>
        <w:trPr>
          <w:trHeight w:val="245"/>
        </w:trPr>
        <w:tc>
          <w:tcPr>
            <w:tcW w:w="3333" w:type="pct"/>
            <w:tcBorders>
              <w:right w:val="single" w:sz="4" w:space="0" w:color="auto"/>
            </w:tcBorders>
            <w:shd w:val="clear" w:color="auto" w:fill="EEECE1" w:themeFill="background2"/>
          </w:tcPr>
          <w:p w:rsidR="00CF0161" w:rsidRPr="008D00A6" w:rsidP="0035411C" w14:paraId="54173035" w14:textId="090F27FB">
            <w:pPr>
              <w:pStyle w:val="Tabletext25indent"/>
            </w:pPr>
            <w:r w:rsidRPr="008D00A6">
              <w:t xml:space="preserve">c. </w:t>
            </w:r>
            <w:r>
              <w:tab/>
              <w:t>Provide transportation voucher or pass</w:t>
            </w:r>
          </w:p>
        </w:tc>
        <w:tc>
          <w:tcPr>
            <w:tcW w:w="483" w:type="pct"/>
            <w:tcBorders>
              <w:left w:val="single" w:sz="4" w:space="0" w:color="auto"/>
            </w:tcBorders>
            <w:shd w:val="clear" w:color="auto" w:fill="EEECE1" w:themeFill="background2"/>
            <w:vAlign w:val="center"/>
          </w:tcPr>
          <w:p w:rsidR="00CF0161" w:rsidRPr="001E393F" w:rsidP="0035411C" w14:paraId="18A145F6" w14:textId="77777777">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1  </w:t>
            </w:r>
            <w:r w:rsidRPr="00BF0C43">
              <w:rPr>
                <w:rFonts w:ascii="Arial" w:hAnsi="Arial" w:cs="Arial"/>
                <w:sz w:val="28"/>
                <w:szCs w:val="28"/>
              </w:rPr>
              <w:t>□</w:t>
            </w:r>
          </w:p>
        </w:tc>
        <w:tc>
          <w:tcPr>
            <w:tcW w:w="706" w:type="pct"/>
            <w:shd w:val="clear" w:color="auto" w:fill="EEECE1" w:themeFill="background2"/>
            <w:vAlign w:val="center"/>
          </w:tcPr>
          <w:p w:rsidR="00CF0161" w:rsidRPr="001E393F" w:rsidP="0035411C" w14:paraId="7E05A6A3" w14:textId="77777777">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sz="4" w:space="0" w:color="auto"/>
            </w:tcBorders>
            <w:shd w:val="clear" w:color="auto" w:fill="EEECE1" w:themeFill="background2"/>
            <w:vAlign w:val="center"/>
          </w:tcPr>
          <w:p w:rsidR="00CF0161" w:rsidRPr="001E393F" w:rsidP="0035411C" w14:paraId="39D6A4DD" w14:textId="77777777">
            <w:pPr>
              <w:tabs>
                <w:tab w:val="clear" w:pos="432"/>
              </w:tabs>
              <w:spacing w:before="60" w:after="60"/>
              <w:ind w:firstLine="0"/>
              <w:jc w:val="center"/>
              <w:rPr>
                <w:rFonts w:ascii="Arial" w:hAnsi="Arial" w:cs="Arial"/>
                <w:sz w:val="20"/>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14:paraId="4CA87D6C" w14:textId="77777777" w:rsidTr="0035411C">
        <w:tblPrEx>
          <w:tblW w:w="4750" w:type="pct"/>
          <w:tblLayout w:type="fixed"/>
          <w:tblLook w:val="0000"/>
        </w:tblPrEx>
        <w:trPr>
          <w:trHeight w:val="245"/>
        </w:trPr>
        <w:tc>
          <w:tcPr>
            <w:tcW w:w="3333" w:type="pct"/>
            <w:tcBorders>
              <w:right w:val="single" w:sz="4" w:space="0" w:color="auto"/>
            </w:tcBorders>
            <w:shd w:val="clear" w:color="auto" w:fill="auto"/>
          </w:tcPr>
          <w:p w:rsidR="00CF0161" w:rsidRPr="008D00A6" w:rsidP="0035411C" w14:paraId="0ADBF18A" w14:textId="57566C39">
            <w:pPr>
              <w:pStyle w:val="Tabletext25indent"/>
            </w:pPr>
            <w:r w:rsidRPr="008D00A6">
              <w:t xml:space="preserve">d. </w:t>
            </w:r>
            <w:r>
              <w:tab/>
              <w:t>Provide people in custody with recently updated information on services available in the community</w:t>
            </w:r>
          </w:p>
        </w:tc>
        <w:tc>
          <w:tcPr>
            <w:tcW w:w="483" w:type="pct"/>
            <w:tcBorders>
              <w:left w:val="single" w:sz="4" w:space="0" w:color="auto"/>
            </w:tcBorders>
            <w:shd w:val="clear" w:color="auto" w:fill="auto"/>
            <w:vAlign w:val="center"/>
          </w:tcPr>
          <w:p w:rsidR="00CF0161" w:rsidRPr="001E393F" w:rsidP="0035411C" w14:paraId="32CE0397" w14:textId="77777777">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1  </w:t>
            </w:r>
            <w:r w:rsidRPr="00BF0C43">
              <w:rPr>
                <w:rFonts w:ascii="Arial" w:hAnsi="Arial" w:cs="Arial"/>
                <w:sz w:val="28"/>
                <w:szCs w:val="28"/>
              </w:rPr>
              <w:t>□</w:t>
            </w:r>
          </w:p>
        </w:tc>
        <w:tc>
          <w:tcPr>
            <w:tcW w:w="706" w:type="pct"/>
            <w:shd w:val="clear" w:color="auto" w:fill="auto"/>
            <w:vAlign w:val="center"/>
          </w:tcPr>
          <w:p w:rsidR="00CF0161" w:rsidRPr="001E393F" w:rsidP="0035411C" w14:paraId="246C8422" w14:textId="77777777">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sz="4" w:space="0" w:color="auto"/>
            </w:tcBorders>
            <w:shd w:val="clear" w:color="auto" w:fill="auto"/>
            <w:vAlign w:val="center"/>
          </w:tcPr>
          <w:p w:rsidR="00CF0161" w:rsidRPr="001E393F" w:rsidP="0035411C" w14:paraId="7215E2BE" w14:textId="77777777">
            <w:pPr>
              <w:tabs>
                <w:tab w:val="clear" w:pos="432"/>
              </w:tabs>
              <w:spacing w:before="60" w:after="60"/>
              <w:ind w:firstLine="0"/>
              <w:jc w:val="center"/>
              <w:rPr>
                <w:rFonts w:ascii="Arial" w:hAnsi="Arial" w:cs="Arial"/>
                <w:sz w:val="20"/>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14:paraId="74BDE5D8" w14:textId="77777777" w:rsidTr="00FA39CC">
        <w:tblPrEx>
          <w:tblW w:w="4750" w:type="pct"/>
          <w:tblLayout w:type="fixed"/>
          <w:tblLook w:val="0000"/>
        </w:tblPrEx>
        <w:trPr>
          <w:trHeight w:val="245"/>
        </w:trPr>
        <w:tc>
          <w:tcPr>
            <w:tcW w:w="3333" w:type="pct"/>
            <w:tcBorders>
              <w:right w:val="single" w:sz="4" w:space="0" w:color="auto"/>
            </w:tcBorders>
            <w:shd w:val="clear" w:color="auto" w:fill="EEECE1" w:themeFill="background2"/>
          </w:tcPr>
          <w:p w:rsidR="00F13791" w:rsidRPr="008D00A6" w:rsidP="00F13791" w14:paraId="7E7E989C" w14:textId="031C5FCF">
            <w:pPr>
              <w:pStyle w:val="Tabletext25indent"/>
            </w:pPr>
            <w:r>
              <w:t>e.   Provide [PROGRAM NAME] case manager with information of services available in the community</w:t>
            </w:r>
          </w:p>
        </w:tc>
        <w:tc>
          <w:tcPr>
            <w:tcW w:w="483" w:type="pct"/>
            <w:tcBorders>
              <w:left w:val="single" w:sz="4" w:space="0" w:color="auto"/>
            </w:tcBorders>
            <w:shd w:val="clear" w:color="auto" w:fill="EEECE1" w:themeFill="background2"/>
            <w:vAlign w:val="center"/>
          </w:tcPr>
          <w:p w:rsidR="00F13791" w:rsidRPr="00BF0C43" w:rsidP="00F13791" w14:paraId="59B182B2" w14:textId="2EA9396C">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1  </w:t>
            </w:r>
            <w:r w:rsidRPr="00BF0C43">
              <w:rPr>
                <w:rFonts w:ascii="Arial" w:hAnsi="Arial" w:cs="Arial"/>
                <w:sz w:val="28"/>
                <w:szCs w:val="28"/>
              </w:rPr>
              <w:t>□</w:t>
            </w:r>
          </w:p>
        </w:tc>
        <w:tc>
          <w:tcPr>
            <w:tcW w:w="706" w:type="pct"/>
            <w:shd w:val="clear" w:color="auto" w:fill="EEECE1" w:themeFill="background2"/>
            <w:vAlign w:val="center"/>
          </w:tcPr>
          <w:p w:rsidR="00F13791" w:rsidRPr="00BF0C43" w:rsidP="00F13791" w14:paraId="09EFC168" w14:textId="2D0CB3E2">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sz="4" w:space="0" w:color="auto"/>
            </w:tcBorders>
            <w:shd w:val="clear" w:color="auto" w:fill="EEECE1" w:themeFill="background2"/>
            <w:vAlign w:val="center"/>
          </w:tcPr>
          <w:p w:rsidR="00F13791" w:rsidP="00F13791" w14:paraId="4DDB64FC" w14:textId="5B5DC229">
            <w:pPr>
              <w:tabs>
                <w:tab w:val="clear" w:pos="432"/>
              </w:tabs>
              <w:spacing w:before="60" w:after="60"/>
              <w:ind w:firstLine="0"/>
              <w:jc w:val="center"/>
              <w:rPr>
                <w:rFonts w:ascii="Arial" w:hAnsi="Arial" w:cs="Arial"/>
                <w:sz w:val="12"/>
                <w:szCs w:val="12"/>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14:paraId="7DF7B8FF" w14:textId="77777777" w:rsidTr="0035411C">
        <w:tblPrEx>
          <w:tblW w:w="4750" w:type="pct"/>
          <w:tblLayout w:type="fixed"/>
          <w:tblLook w:val="0000"/>
        </w:tblPrEx>
        <w:trPr>
          <w:trHeight w:val="245"/>
        </w:trPr>
        <w:tc>
          <w:tcPr>
            <w:tcW w:w="3333" w:type="pct"/>
            <w:tcBorders>
              <w:right w:val="single" w:sz="4" w:space="0" w:color="auto"/>
            </w:tcBorders>
            <w:shd w:val="clear" w:color="auto" w:fill="auto"/>
          </w:tcPr>
          <w:p w:rsidR="00F13791" w:rsidRPr="008D00A6" w:rsidP="00F13791" w14:paraId="2D60DCDA" w14:textId="0777A05C">
            <w:pPr>
              <w:pStyle w:val="Tabletext25indent"/>
            </w:pPr>
            <w:r>
              <w:t>f</w:t>
            </w:r>
            <w:r w:rsidR="005B68DC">
              <w:t>.</w:t>
            </w:r>
            <w:r>
              <w:t xml:space="preserve">    Meet with </w:t>
            </w:r>
            <w:r w:rsidRPr="00726C16">
              <w:t>people in custody</w:t>
            </w:r>
            <w:r w:rsidR="00DF0E77">
              <w:t>,</w:t>
            </w:r>
            <w:r w:rsidRPr="00726C16">
              <w:t xml:space="preserve"> </w:t>
            </w:r>
            <w:r w:rsidR="00DF0E77">
              <w:t xml:space="preserve">either one-on-one or in group sessions, </w:t>
            </w:r>
            <w:r>
              <w:t>to discuss expectations and process for discharge</w:t>
            </w:r>
          </w:p>
        </w:tc>
        <w:tc>
          <w:tcPr>
            <w:tcW w:w="483" w:type="pct"/>
            <w:tcBorders>
              <w:left w:val="single" w:sz="4" w:space="0" w:color="auto"/>
            </w:tcBorders>
            <w:shd w:val="clear" w:color="auto" w:fill="auto"/>
            <w:vAlign w:val="center"/>
          </w:tcPr>
          <w:p w:rsidR="00F13791" w:rsidRPr="00BF0C43" w:rsidP="00F13791" w14:paraId="78055F6C" w14:textId="36EE8FAA">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1  </w:t>
            </w:r>
            <w:r w:rsidRPr="00BF0C43">
              <w:rPr>
                <w:rFonts w:ascii="Arial" w:hAnsi="Arial" w:cs="Arial"/>
                <w:sz w:val="28"/>
                <w:szCs w:val="28"/>
              </w:rPr>
              <w:t>□</w:t>
            </w:r>
          </w:p>
        </w:tc>
        <w:tc>
          <w:tcPr>
            <w:tcW w:w="706" w:type="pct"/>
            <w:shd w:val="clear" w:color="auto" w:fill="auto"/>
            <w:vAlign w:val="center"/>
          </w:tcPr>
          <w:p w:rsidR="00F13791" w:rsidRPr="00BF0C43" w:rsidP="00F13791" w14:paraId="012AB656" w14:textId="790A2E64">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sz="4" w:space="0" w:color="auto"/>
            </w:tcBorders>
            <w:shd w:val="clear" w:color="auto" w:fill="auto"/>
            <w:vAlign w:val="center"/>
          </w:tcPr>
          <w:p w:rsidR="00F13791" w:rsidP="00F13791" w14:paraId="5EA1BDB5" w14:textId="16A2B707">
            <w:pPr>
              <w:tabs>
                <w:tab w:val="clear" w:pos="432"/>
              </w:tabs>
              <w:spacing w:before="60" w:after="60"/>
              <w:ind w:firstLine="0"/>
              <w:jc w:val="center"/>
              <w:rPr>
                <w:rFonts w:ascii="Arial" w:hAnsi="Arial" w:cs="Arial"/>
                <w:sz w:val="12"/>
                <w:szCs w:val="12"/>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14:paraId="0D5F4462" w14:textId="77777777" w:rsidTr="00FA39CC">
        <w:tblPrEx>
          <w:tblW w:w="4750" w:type="pct"/>
          <w:tblLayout w:type="fixed"/>
          <w:tblLook w:val="0000"/>
        </w:tblPrEx>
        <w:trPr>
          <w:trHeight w:val="245"/>
        </w:trPr>
        <w:tc>
          <w:tcPr>
            <w:tcW w:w="3333" w:type="pct"/>
            <w:tcBorders>
              <w:right w:val="single" w:sz="4" w:space="0" w:color="auto"/>
            </w:tcBorders>
            <w:shd w:val="clear" w:color="auto" w:fill="EEECE1" w:themeFill="background2"/>
          </w:tcPr>
          <w:p w:rsidR="00F13791" w:rsidRPr="008D00A6" w:rsidP="00F13791" w14:paraId="6EF3881A" w14:textId="6D949AF2">
            <w:pPr>
              <w:pStyle w:val="Tabletext25indent"/>
            </w:pPr>
            <w:r>
              <w:t>g</w:t>
            </w:r>
            <w:r w:rsidR="005B68DC">
              <w:t>.</w:t>
            </w:r>
            <w:r>
              <w:t xml:space="preserve">   Provide people in custody with information about COVID (proof of vaccination if applicable, information about testing and prevention)</w:t>
            </w:r>
          </w:p>
        </w:tc>
        <w:tc>
          <w:tcPr>
            <w:tcW w:w="483" w:type="pct"/>
            <w:tcBorders>
              <w:left w:val="single" w:sz="4" w:space="0" w:color="auto"/>
            </w:tcBorders>
            <w:shd w:val="clear" w:color="auto" w:fill="EEECE1" w:themeFill="background2"/>
            <w:vAlign w:val="center"/>
          </w:tcPr>
          <w:p w:rsidR="00F13791" w:rsidRPr="00BF0C43" w:rsidP="00F13791" w14:paraId="0FB93C31" w14:textId="7B545564">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1  </w:t>
            </w:r>
            <w:r w:rsidRPr="00BF0C43">
              <w:rPr>
                <w:rFonts w:ascii="Arial" w:hAnsi="Arial" w:cs="Arial"/>
                <w:sz w:val="28"/>
                <w:szCs w:val="28"/>
              </w:rPr>
              <w:t>□</w:t>
            </w:r>
          </w:p>
        </w:tc>
        <w:tc>
          <w:tcPr>
            <w:tcW w:w="706" w:type="pct"/>
            <w:shd w:val="clear" w:color="auto" w:fill="EEECE1" w:themeFill="background2"/>
            <w:vAlign w:val="center"/>
          </w:tcPr>
          <w:p w:rsidR="00F13791" w:rsidRPr="00BF0C43" w:rsidP="00F13791" w14:paraId="5046E942" w14:textId="6D5CD2F7">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sz="4" w:space="0" w:color="auto"/>
            </w:tcBorders>
            <w:shd w:val="clear" w:color="auto" w:fill="EEECE1" w:themeFill="background2"/>
            <w:vAlign w:val="center"/>
          </w:tcPr>
          <w:p w:rsidR="00F13791" w:rsidP="00F13791" w14:paraId="4B6F716D" w14:textId="1D162E77">
            <w:pPr>
              <w:tabs>
                <w:tab w:val="clear" w:pos="432"/>
              </w:tabs>
              <w:spacing w:before="60" w:after="60"/>
              <w:ind w:firstLine="0"/>
              <w:jc w:val="center"/>
              <w:rPr>
                <w:rFonts w:ascii="Arial" w:hAnsi="Arial" w:cs="Arial"/>
                <w:sz w:val="12"/>
                <w:szCs w:val="12"/>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14:paraId="07191446" w14:textId="77777777" w:rsidTr="00FA39CC">
        <w:tblPrEx>
          <w:tblW w:w="4750" w:type="pct"/>
          <w:tblLayout w:type="fixed"/>
          <w:tblLook w:val="0000"/>
        </w:tblPrEx>
        <w:trPr>
          <w:trHeight w:val="245"/>
        </w:trPr>
        <w:tc>
          <w:tcPr>
            <w:tcW w:w="3333" w:type="pct"/>
            <w:tcBorders>
              <w:right w:val="single" w:sz="4" w:space="0" w:color="auto"/>
            </w:tcBorders>
            <w:shd w:val="clear" w:color="auto" w:fill="auto"/>
          </w:tcPr>
          <w:p w:rsidR="00F13791" w:rsidP="00F13791" w14:paraId="54524C36" w14:textId="52B5004E">
            <w:pPr>
              <w:pStyle w:val="Tabletext25indent"/>
            </w:pPr>
            <w:r>
              <w:t>h</w:t>
            </w:r>
            <w:r w:rsidR="005B68DC">
              <w:t>.</w:t>
            </w:r>
            <w:r>
              <w:t xml:space="preserve">   </w:t>
            </w:r>
            <w:r w:rsidRPr="00C30AE1" w:rsidR="00C30AE1">
              <w:t>Provid</w:t>
            </w:r>
            <w:r w:rsidR="00C30AE1">
              <w:t>e</w:t>
            </w:r>
            <w:r w:rsidRPr="00C30AE1" w:rsidR="00C30AE1">
              <w:t xml:space="preserve"> housing information or assign</w:t>
            </w:r>
            <w:r w:rsidR="00C30AE1">
              <w:t xml:space="preserve"> an individual to a </w:t>
            </w:r>
            <w:r w:rsidRPr="00C30AE1" w:rsidR="00C30AE1">
              <w:t>halfway house</w:t>
            </w:r>
          </w:p>
        </w:tc>
        <w:tc>
          <w:tcPr>
            <w:tcW w:w="483" w:type="pct"/>
            <w:tcBorders>
              <w:left w:val="single" w:sz="4" w:space="0" w:color="auto"/>
            </w:tcBorders>
            <w:shd w:val="clear" w:color="auto" w:fill="auto"/>
            <w:vAlign w:val="center"/>
          </w:tcPr>
          <w:p w:rsidR="00F13791" w:rsidRPr="00BF0C43" w:rsidP="00F13791" w14:paraId="74429266" w14:textId="19B5D0CA">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1  </w:t>
            </w:r>
            <w:r w:rsidRPr="00BF0C43">
              <w:rPr>
                <w:rFonts w:ascii="Arial" w:hAnsi="Arial" w:cs="Arial"/>
                <w:sz w:val="28"/>
                <w:szCs w:val="28"/>
              </w:rPr>
              <w:t>□</w:t>
            </w:r>
          </w:p>
        </w:tc>
        <w:tc>
          <w:tcPr>
            <w:tcW w:w="706" w:type="pct"/>
            <w:shd w:val="clear" w:color="auto" w:fill="auto"/>
            <w:vAlign w:val="center"/>
          </w:tcPr>
          <w:p w:rsidR="00F13791" w:rsidRPr="00BF0C43" w:rsidP="00F13791" w14:paraId="38F74AA4" w14:textId="6F1785B6">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sz="4" w:space="0" w:color="auto"/>
            </w:tcBorders>
            <w:shd w:val="clear" w:color="auto" w:fill="auto"/>
            <w:vAlign w:val="center"/>
          </w:tcPr>
          <w:p w:rsidR="00F13791" w:rsidP="00F13791" w14:paraId="01F74B86" w14:textId="74717706">
            <w:pPr>
              <w:tabs>
                <w:tab w:val="clear" w:pos="432"/>
              </w:tabs>
              <w:spacing w:before="60" w:after="60"/>
              <w:ind w:firstLine="0"/>
              <w:jc w:val="center"/>
              <w:rPr>
                <w:rFonts w:ascii="Arial" w:hAnsi="Arial" w:cs="Arial"/>
                <w:sz w:val="12"/>
                <w:szCs w:val="12"/>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14:paraId="7732CC25" w14:textId="77777777" w:rsidTr="00FA39CC">
        <w:tblPrEx>
          <w:tblW w:w="4750" w:type="pct"/>
          <w:tblLayout w:type="fixed"/>
          <w:tblLook w:val="0000"/>
        </w:tblPrEx>
        <w:trPr>
          <w:trHeight w:val="245"/>
        </w:trPr>
        <w:tc>
          <w:tcPr>
            <w:tcW w:w="3333" w:type="pct"/>
            <w:tcBorders>
              <w:right w:val="single" w:sz="4" w:space="0" w:color="auto"/>
            </w:tcBorders>
            <w:shd w:val="clear" w:color="auto" w:fill="EEECE1" w:themeFill="background2"/>
          </w:tcPr>
          <w:p w:rsidR="00F13791" w:rsidP="00F13791" w14:paraId="39A8808D" w14:textId="28D02F6F">
            <w:pPr>
              <w:pStyle w:val="Tabletext25indent"/>
            </w:pPr>
            <w:r>
              <w:t>i</w:t>
            </w:r>
            <w:r w:rsidR="005B68DC">
              <w:t>.</w:t>
            </w:r>
            <w:r>
              <w:t xml:space="preserve">    Provide contact information </w:t>
            </w:r>
            <w:r w:rsidR="00F95080">
              <w:t xml:space="preserve">for </w:t>
            </w:r>
            <w:r>
              <w:t xml:space="preserve">reentry </w:t>
            </w:r>
            <w:r w:rsidR="00F95080">
              <w:t xml:space="preserve">programs and </w:t>
            </w:r>
            <w:r>
              <w:t>staff in the community</w:t>
            </w:r>
          </w:p>
        </w:tc>
        <w:tc>
          <w:tcPr>
            <w:tcW w:w="483" w:type="pct"/>
            <w:tcBorders>
              <w:left w:val="single" w:sz="4" w:space="0" w:color="auto"/>
            </w:tcBorders>
            <w:shd w:val="clear" w:color="auto" w:fill="EEECE1" w:themeFill="background2"/>
            <w:vAlign w:val="center"/>
          </w:tcPr>
          <w:p w:rsidR="00F13791" w:rsidRPr="00BF0C43" w:rsidP="00F13791" w14:paraId="105860EA" w14:textId="3FF00E33">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1  </w:t>
            </w:r>
            <w:r w:rsidRPr="00BF0C43">
              <w:rPr>
                <w:rFonts w:ascii="Arial" w:hAnsi="Arial" w:cs="Arial"/>
                <w:sz w:val="28"/>
                <w:szCs w:val="28"/>
              </w:rPr>
              <w:t>□</w:t>
            </w:r>
          </w:p>
        </w:tc>
        <w:tc>
          <w:tcPr>
            <w:tcW w:w="706" w:type="pct"/>
            <w:shd w:val="clear" w:color="auto" w:fill="EEECE1" w:themeFill="background2"/>
            <w:vAlign w:val="center"/>
          </w:tcPr>
          <w:p w:rsidR="00F13791" w:rsidRPr="00BF0C43" w:rsidP="00F13791" w14:paraId="298AB39F" w14:textId="775D9F74">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sz="4" w:space="0" w:color="auto"/>
            </w:tcBorders>
            <w:shd w:val="clear" w:color="auto" w:fill="EEECE1" w:themeFill="background2"/>
            <w:vAlign w:val="center"/>
          </w:tcPr>
          <w:p w:rsidR="00F13791" w:rsidP="00F13791" w14:paraId="4919A098" w14:textId="5DBB18AE">
            <w:pPr>
              <w:tabs>
                <w:tab w:val="clear" w:pos="432"/>
              </w:tabs>
              <w:spacing w:before="60" w:after="60"/>
              <w:ind w:firstLine="0"/>
              <w:jc w:val="center"/>
              <w:rPr>
                <w:rFonts w:ascii="Arial" w:hAnsi="Arial" w:cs="Arial"/>
                <w:sz w:val="12"/>
                <w:szCs w:val="12"/>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14:paraId="465E6C56" w14:textId="77777777" w:rsidTr="00FA39CC">
        <w:tblPrEx>
          <w:tblW w:w="4750" w:type="pct"/>
          <w:tblLayout w:type="fixed"/>
          <w:tblLook w:val="0000"/>
        </w:tblPrEx>
        <w:trPr>
          <w:trHeight w:val="245"/>
        </w:trPr>
        <w:tc>
          <w:tcPr>
            <w:tcW w:w="3333" w:type="pct"/>
            <w:tcBorders>
              <w:right w:val="single" w:sz="4" w:space="0" w:color="auto"/>
            </w:tcBorders>
            <w:shd w:val="clear" w:color="auto" w:fill="auto"/>
          </w:tcPr>
          <w:p w:rsidR="00F13791" w:rsidP="00F13791" w14:paraId="3BC7A6EB" w14:textId="236D5A89">
            <w:pPr>
              <w:pStyle w:val="Tabletext25indent"/>
            </w:pPr>
            <w:r>
              <w:t>j</w:t>
            </w:r>
            <w:r w:rsidR="005B68DC">
              <w:t>.</w:t>
            </w:r>
            <w:r>
              <w:t xml:space="preserve">   Provide </w:t>
            </w:r>
            <w:r w:rsidRPr="00726C16">
              <w:t xml:space="preserve">people in custody </w:t>
            </w:r>
            <w:r>
              <w:t>with documentation of certifications credentials, or training completed while in the facility</w:t>
            </w:r>
          </w:p>
        </w:tc>
        <w:tc>
          <w:tcPr>
            <w:tcW w:w="483" w:type="pct"/>
            <w:tcBorders>
              <w:left w:val="single" w:sz="4" w:space="0" w:color="auto"/>
            </w:tcBorders>
            <w:shd w:val="clear" w:color="auto" w:fill="auto"/>
            <w:vAlign w:val="center"/>
          </w:tcPr>
          <w:p w:rsidR="00F13791" w:rsidRPr="00BF0C43" w:rsidP="00F13791" w14:paraId="755B4F3F" w14:textId="6DAEA8A5">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1  </w:t>
            </w:r>
            <w:r w:rsidRPr="00BF0C43">
              <w:rPr>
                <w:rFonts w:ascii="Arial" w:hAnsi="Arial" w:cs="Arial"/>
                <w:sz w:val="28"/>
                <w:szCs w:val="28"/>
              </w:rPr>
              <w:t>□</w:t>
            </w:r>
          </w:p>
        </w:tc>
        <w:tc>
          <w:tcPr>
            <w:tcW w:w="706" w:type="pct"/>
            <w:shd w:val="clear" w:color="auto" w:fill="auto"/>
            <w:vAlign w:val="center"/>
          </w:tcPr>
          <w:p w:rsidR="00F13791" w:rsidRPr="00BF0C43" w:rsidP="00F13791" w14:paraId="4AFC27D6" w14:textId="6088AF2F">
            <w:pPr>
              <w:tabs>
                <w:tab w:val="clear" w:pos="432"/>
              </w:tabs>
              <w:spacing w:before="60" w:after="60"/>
              <w:ind w:firstLine="0"/>
              <w:jc w:val="center"/>
              <w:rPr>
                <w:rFonts w:ascii="Arial" w:hAnsi="Arial" w:cs="Arial"/>
                <w:sz w:val="12"/>
                <w:szCs w:val="12"/>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sz="4" w:space="0" w:color="auto"/>
            </w:tcBorders>
            <w:shd w:val="clear" w:color="auto" w:fill="auto"/>
            <w:vAlign w:val="center"/>
          </w:tcPr>
          <w:p w:rsidR="00F13791" w:rsidP="00F13791" w14:paraId="469111A3" w14:textId="76B597FB">
            <w:pPr>
              <w:tabs>
                <w:tab w:val="clear" w:pos="432"/>
              </w:tabs>
              <w:spacing w:before="60" w:after="60"/>
              <w:ind w:firstLine="0"/>
              <w:jc w:val="center"/>
              <w:rPr>
                <w:rFonts w:ascii="Arial" w:hAnsi="Arial" w:cs="Arial"/>
                <w:sz w:val="12"/>
                <w:szCs w:val="12"/>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14:paraId="2B3446E2" w14:textId="77777777" w:rsidTr="00FA39CC">
        <w:tblPrEx>
          <w:tblW w:w="4750" w:type="pct"/>
          <w:tblLayout w:type="fixed"/>
          <w:tblLook w:val="0000"/>
        </w:tblPrEx>
        <w:tc>
          <w:tcPr>
            <w:tcW w:w="3333" w:type="pct"/>
            <w:tcBorders>
              <w:right w:val="single" w:sz="4" w:space="0" w:color="auto"/>
            </w:tcBorders>
            <w:shd w:val="clear" w:color="auto" w:fill="EEECE1" w:themeFill="background2"/>
            <w:vAlign w:val="center"/>
          </w:tcPr>
          <w:p w:rsidR="00C30AE1" w:rsidRPr="008D00A6" w:rsidP="00C30AE1" w14:paraId="52AFA8AF" w14:textId="1AB1FBC9">
            <w:pPr>
              <w:pStyle w:val="Tabletext25indent"/>
            </w:pPr>
            <w:r>
              <w:t>k</w:t>
            </w:r>
            <w:r w:rsidRPr="008D00A6">
              <w:t>.</w:t>
            </w:r>
            <w:r>
              <w:tab/>
            </w:r>
            <w:r w:rsidRPr="008D00A6">
              <w:t xml:space="preserve">Other </w:t>
            </w:r>
            <w:r>
              <w:t xml:space="preserve">(SPECIFY) </w:t>
            </w:r>
          </w:p>
        </w:tc>
        <w:tc>
          <w:tcPr>
            <w:tcW w:w="483" w:type="pct"/>
            <w:vMerge w:val="restart"/>
            <w:tcBorders>
              <w:left w:val="single" w:sz="4" w:space="0" w:color="auto"/>
            </w:tcBorders>
            <w:shd w:val="clear" w:color="auto" w:fill="EEECE1" w:themeFill="background2"/>
          </w:tcPr>
          <w:p w:rsidR="00C30AE1" w:rsidRPr="001E393F" w:rsidP="00FA39CC" w14:paraId="37E71652" w14:textId="25326164">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1  </w:t>
            </w:r>
            <w:r w:rsidRPr="00BF0C43">
              <w:rPr>
                <w:rFonts w:ascii="Arial" w:hAnsi="Arial" w:cs="Arial"/>
                <w:sz w:val="28"/>
                <w:szCs w:val="28"/>
              </w:rPr>
              <w:t>□</w:t>
            </w:r>
          </w:p>
        </w:tc>
        <w:tc>
          <w:tcPr>
            <w:tcW w:w="706" w:type="pct"/>
            <w:vMerge w:val="restart"/>
            <w:shd w:val="clear" w:color="auto" w:fill="EEECE1" w:themeFill="background2"/>
          </w:tcPr>
          <w:p w:rsidR="00C30AE1" w:rsidRPr="001E393F" w:rsidP="00FA39CC" w14:paraId="37500BFA" w14:textId="18CF02E9">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2  </w:t>
            </w:r>
            <w:r w:rsidRPr="00BF0C43">
              <w:rPr>
                <w:rFonts w:ascii="Arial" w:hAnsi="Arial" w:cs="Arial"/>
                <w:sz w:val="28"/>
                <w:szCs w:val="28"/>
              </w:rPr>
              <w:t>□</w:t>
            </w:r>
          </w:p>
        </w:tc>
        <w:tc>
          <w:tcPr>
            <w:tcW w:w="478" w:type="pct"/>
            <w:vMerge w:val="restart"/>
            <w:tcBorders>
              <w:right w:val="single" w:sz="4" w:space="0" w:color="auto"/>
            </w:tcBorders>
            <w:shd w:val="clear" w:color="auto" w:fill="EEECE1" w:themeFill="background2"/>
          </w:tcPr>
          <w:p w:rsidR="00C30AE1" w:rsidRPr="001E393F" w:rsidP="00FA39CC" w14:paraId="14E8348A" w14:textId="58AF665B">
            <w:pPr>
              <w:tabs>
                <w:tab w:val="clear" w:pos="432"/>
              </w:tabs>
              <w:spacing w:before="60" w:after="60"/>
              <w:ind w:firstLine="0"/>
              <w:jc w:val="center"/>
              <w:rPr>
                <w:rFonts w:ascii="Arial" w:hAnsi="Arial" w:cs="Arial"/>
                <w:sz w:val="20"/>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14:paraId="7AB167D5" w14:textId="77777777" w:rsidTr="001A085F">
        <w:tblPrEx>
          <w:tblW w:w="4750" w:type="pct"/>
          <w:tblLayout w:type="fixed"/>
          <w:tblLook w:val="0000"/>
        </w:tblPrEx>
        <w:tc>
          <w:tcPr>
            <w:tcW w:w="3333" w:type="pct"/>
            <w:tcBorders>
              <w:right w:val="single" w:sz="4" w:space="0" w:color="auto"/>
            </w:tcBorders>
            <w:shd w:val="clear" w:color="auto" w:fill="auto"/>
            <w:vAlign w:val="center"/>
          </w:tcPr>
          <w:p w:rsidR="00C30AE1" w:rsidRPr="008D00A6" w:rsidP="00C30AE1" w14:paraId="0F902126" w14:textId="0880D239">
            <w:pPr>
              <w:pStyle w:val="Table-specline"/>
              <w:tabs>
                <w:tab w:val="clear" w:pos="1440"/>
                <w:tab w:val="right" w:leader="underscore" w:pos="5011"/>
              </w:tabs>
            </w:pPr>
            <w:r>
              <w:rPr>
                <w:b/>
                <w:i/>
                <w:noProof/>
              </w:rPr>
              <mc:AlternateContent>
                <mc:Choice Requires="wps">
                  <w:drawing>
                    <wp:anchor distT="0" distB="0" distL="114300" distR="114300" simplePos="0" relativeHeight="251705344" behindDoc="0" locked="0" layoutInCell="1" allowOverlap="1">
                      <wp:simplePos x="0" y="0"/>
                      <wp:positionH relativeFrom="column">
                        <wp:posOffset>230505</wp:posOffset>
                      </wp:positionH>
                      <wp:positionV relativeFrom="paragraph">
                        <wp:posOffset>11430</wp:posOffset>
                      </wp:positionV>
                      <wp:extent cx="2559050" cy="248920"/>
                      <wp:effectExtent l="0" t="0" r="12700" b="17780"/>
                      <wp:wrapNone/>
                      <wp:docPr id="34" name="Text Box 529"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00F95080" w:rsidRPr="00C96776" w:rsidP="00F95080" w14:textId="77777777">
                                  <w:pPr>
                                    <w:spacing w:before="0" w:after="0"/>
                                    <w:jc w:val="right"/>
                                    <w:rPr>
                                      <w:sz w:val="18"/>
                                      <w:szCs w:val="18"/>
                                    </w:rPr>
                                  </w:pPr>
                                  <w:r w:rsidRPr="00C96776">
                                    <w:rPr>
                                      <w:rFonts w:ascii="Arial" w:hAnsi="Arial" w:cs="Arial"/>
                                      <w:sz w:val="18"/>
                                      <w:szCs w:val="18"/>
                                    </w:rPr>
                                    <w:t xml:space="preserve">(STRING </w:t>
                                  </w:r>
                                  <w:r>
                                    <w:rPr>
                                      <w:rFonts w:ascii="Arial" w:hAnsi="Arial" w:cs="Arial"/>
                                      <w:sz w:val="18"/>
                                      <w:szCs w:val="18"/>
                                    </w:rPr>
                                    <w:t>180</w:t>
                                  </w:r>
                                  <w:r w:rsidRPr="00C96776">
                                    <w:rPr>
                                      <w:rFonts w:ascii="Arial" w:hAnsi="Arial" w:cs="Arial"/>
                                      <w:sz w:val="18"/>
                                      <w:szCs w:val="18"/>
                                    </w:rPr>
                                    <w:t>)</w:t>
                                  </w:r>
                                </w:p>
                              </w:txbxContent>
                            </wps:txbx>
                            <wps:bodyPr rot="0" vert="horz" wrap="square" lIns="0" tIns="45720" rIns="18288" bIns="18288" anchor="ctr" anchorCtr="0" upright="1"/>
                          </wps:wsp>
                        </a:graphicData>
                      </a:graphic>
                      <wp14:sizeRelH relativeFrom="margin">
                        <wp14:pctWidth>0</wp14:pctWidth>
                      </wp14:sizeRelH>
                      <wp14:sizeRelV relativeFrom="margin">
                        <wp14:pctHeight>0</wp14:pctHeight>
                      </wp14:sizeRelV>
                    </wp:anchor>
                  </w:drawing>
                </mc:Choice>
                <mc:Fallback>
                  <w:pict>
                    <v:shape id="_x0000_s1042" type="#_x0000_t202" alt="Blank space for entering response" style="width:201.5pt;height:19.6pt;margin-top:0.9pt;margin-left:18.15pt;mso-height-percent:0;mso-height-relative:margin;mso-width-percent:0;mso-width-relative:margin;mso-wrap-distance-bottom:0;mso-wrap-distance-left:9pt;mso-wrap-distance-right:9pt;mso-wrap-distance-top:0;mso-wrap-style:square;position:absolute;visibility:visible;v-text-anchor:middle;z-index:251706368">
                      <v:textbox inset="0,,1.44pt,1.44pt">
                        <w:txbxContent>
                          <w:p w:rsidR="00F95080" w:rsidRPr="00C96776" w:rsidP="00F95080" w14:paraId="40F002FE" w14:textId="77777777">
                            <w:pPr>
                              <w:spacing w:before="0" w:after="0"/>
                              <w:jc w:val="right"/>
                              <w:rPr>
                                <w:sz w:val="18"/>
                                <w:szCs w:val="18"/>
                              </w:rPr>
                            </w:pPr>
                            <w:r w:rsidRPr="00C96776">
                              <w:rPr>
                                <w:rFonts w:ascii="Arial" w:hAnsi="Arial" w:cs="Arial"/>
                                <w:sz w:val="18"/>
                                <w:szCs w:val="18"/>
                              </w:rPr>
                              <w:t xml:space="preserve">(STRING </w:t>
                            </w:r>
                            <w:r>
                              <w:rPr>
                                <w:rFonts w:ascii="Arial" w:hAnsi="Arial" w:cs="Arial"/>
                                <w:sz w:val="18"/>
                                <w:szCs w:val="18"/>
                              </w:rPr>
                              <w:t>180</w:t>
                            </w:r>
                            <w:r w:rsidRPr="00C96776">
                              <w:rPr>
                                <w:rFonts w:ascii="Arial" w:hAnsi="Arial" w:cs="Arial"/>
                                <w:sz w:val="18"/>
                                <w:szCs w:val="18"/>
                              </w:rPr>
                              <w:t>)</w:t>
                            </w:r>
                          </w:p>
                        </w:txbxContent>
                      </v:textbox>
                    </v:shape>
                  </w:pict>
                </mc:Fallback>
              </mc:AlternateContent>
            </w:r>
          </w:p>
        </w:tc>
        <w:tc>
          <w:tcPr>
            <w:tcW w:w="483" w:type="pct"/>
            <w:vMerge/>
            <w:tcBorders>
              <w:left w:val="single" w:sz="4" w:space="0" w:color="auto"/>
            </w:tcBorders>
            <w:shd w:val="clear" w:color="auto" w:fill="E8E8E8"/>
            <w:vAlign w:val="bottom"/>
          </w:tcPr>
          <w:p w:rsidR="00C30AE1" w:rsidRPr="001E393F" w:rsidP="00C30AE1" w14:paraId="27546880" w14:textId="77777777">
            <w:pPr>
              <w:tabs>
                <w:tab w:val="clear" w:pos="432"/>
              </w:tabs>
              <w:spacing w:before="60" w:after="60"/>
              <w:ind w:firstLine="0"/>
              <w:jc w:val="center"/>
              <w:rPr>
                <w:rFonts w:ascii="Arial" w:hAnsi="Arial" w:cs="Arial"/>
                <w:caps/>
                <w:sz w:val="20"/>
              </w:rPr>
            </w:pPr>
          </w:p>
        </w:tc>
        <w:tc>
          <w:tcPr>
            <w:tcW w:w="706" w:type="pct"/>
            <w:vMerge/>
            <w:shd w:val="clear" w:color="auto" w:fill="E8E8E8"/>
            <w:vAlign w:val="bottom"/>
          </w:tcPr>
          <w:p w:rsidR="00C30AE1" w:rsidRPr="001E393F" w:rsidP="00C30AE1" w14:paraId="6C39CB17" w14:textId="77777777">
            <w:pPr>
              <w:tabs>
                <w:tab w:val="clear" w:pos="432"/>
              </w:tabs>
              <w:spacing w:before="60" w:after="60"/>
              <w:ind w:firstLine="0"/>
              <w:jc w:val="center"/>
              <w:rPr>
                <w:rFonts w:ascii="Arial" w:hAnsi="Arial" w:cs="Arial"/>
                <w:caps/>
                <w:sz w:val="20"/>
              </w:rPr>
            </w:pPr>
          </w:p>
        </w:tc>
        <w:tc>
          <w:tcPr>
            <w:tcW w:w="478" w:type="pct"/>
            <w:vMerge/>
            <w:tcBorders>
              <w:right w:val="single" w:sz="4" w:space="0" w:color="auto"/>
            </w:tcBorders>
            <w:shd w:val="clear" w:color="auto" w:fill="E8E8E8"/>
          </w:tcPr>
          <w:p w:rsidR="00C30AE1" w:rsidRPr="001E393F" w:rsidP="00C30AE1" w14:paraId="00313456" w14:textId="77777777">
            <w:pPr>
              <w:tabs>
                <w:tab w:val="clear" w:pos="432"/>
              </w:tabs>
              <w:spacing w:before="60" w:after="60"/>
              <w:ind w:firstLine="0"/>
              <w:jc w:val="center"/>
              <w:rPr>
                <w:rFonts w:ascii="Arial" w:hAnsi="Arial" w:cs="Arial"/>
                <w:sz w:val="20"/>
              </w:rPr>
            </w:pPr>
          </w:p>
        </w:tc>
      </w:tr>
    </w:tbl>
    <w:p w:rsidR="00476B25" w:rsidP="00CF0161" w14:paraId="7B16CF7B" w14:textId="059D8EED">
      <w:pPr>
        <w:tabs>
          <w:tab w:val="clear" w:pos="432"/>
        </w:tabs>
        <w:spacing w:before="0" w:after="0" w:line="276" w:lineRule="auto"/>
        <w:ind w:firstLine="0"/>
        <w:jc w:val="left"/>
        <w:rPr>
          <w:rFonts w:ascii="Arial" w:hAnsi="Arial" w:cs="Arial"/>
          <w:sz w:val="20"/>
        </w:rPr>
      </w:pPr>
    </w:p>
    <w:p w:rsidR="00476B25" w14:paraId="61B97ECA" w14:textId="3F3B04AE">
      <w:pPr>
        <w:tabs>
          <w:tab w:val="clear" w:pos="432"/>
        </w:tabs>
        <w:spacing w:before="0" w:after="200" w:line="276" w:lineRule="auto"/>
        <w:ind w:firstLine="0"/>
        <w:jc w:val="left"/>
        <w:rPr>
          <w:rFonts w:ascii="Arial" w:hAnsi="Arial" w:cs="Arial"/>
          <w:sz w:val="20"/>
        </w:rPr>
      </w:pPr>
      <w:r>
        <w:rPr>
          <w:rFonts w:ascii="Arial" w:hAnsi="Arial" w:cs="Arial"/>
          <w:sz w:val="20"/>
        </w:rPr>
        <w:br w:type="page"/>
      </w:r>
    </w:p>
    <w:p w:rsidR="00476B25" w:rsidP="00476B25" w14:paraId="123C8844" w14:textId="556D1C8B">
      <w:pPr>
        <w:pStyle w:val="SECTIONHEADING"/>
        <w:pBdr>
          <w:bottom w:val="single" w:sz="36" w:space="0" w:color="E8E8E8"/>
        </w:pBdr>
        <w:spacing w:after="120"/>
      </w:pPr>
      <w:r>
        <w:t xml:space="preserve">D. CHARACTERISTICS OF PEOPLE IN CUSTODY </w:t>
      </w:r>
    </w:p>
    <w:p w:rsidR="0007248E" w:rsidP="0007248E" w14:paraId="24130FB5" w14:textId="77777777">
      <w:pPr>
        <w:pStyle w:val="Source"/>
        <w:spacing w:before="0"/>
      </w:pPr>
      <w:r>
        <w:t>NEW</w:t>
      </w:r>
      <w:r w:rsidRPr="00570C09">
        <w:t>.</w:t>
      </w:r>
      <w:r w:rsidRPr="00570C09">
        <w:tab/>
      </w:r>
    </w:p>
    <w:p w:rsidR="0007248E" w:rsidRPr="00635588" w:rsidP="0007248E" w14:paraId="0A4E50A6" w14:textId="64FC9B0F">
      <w:pPr>
        <w:pStyle w:val="QUEafterSource"/>
      </w:pPr>
      <w:r>
        <w:t>D2</w:t>
      </w:r>
      <w:r w:rsidR="00540C12">
        <w:t xml:space="preserve">. </w:t>
      </w:r>
      <w:r w:rsidRPr="00635588">
        <w:t xml:space="preserve">We are interested in the demographics of </w:t>
      </w:r>
      <w:r>
        <w:t>the people in custody within</w:t>
      </w:r>
      <w:r w:rsidRPr="00635588">
        <w:t xml:space="preserve"> your facility</w:t>
      </w:r>
      <w:r>
        <w:t xml:space="preserve"> during 2021</w:t>
      </w:r>
      <w:r w:rsidRPr="00635588">
        <w:t>.</w:t>
      </w:r>
      <w:r w:rsidR="003E065F">
        <w:t xml:space="preserve"> </w:t>
      </w:r>
      <w:r>
        <w:t xml:space="preserve">Please provide your </w:t>
      </w:r>
      <w:r w:rsidRPr="002948DF">
        <w:rPr>
          <w:u w:val="single"/>
        </w:rPr>
        <w:t>best estimate</w:t>
      </w:r>
      <w:r>
        <w:t xml:space="preserve"> for the following questions.</w:t>
      </w:r>
      <w:r w:rsidR="00540C12">
        <w:t xml:space="preserve"> </w:t>
      </w:r>
    </w:p>
    <w:p w:rsidR="0007248E" w:rsidRPr="003403FA" w:rsidP="0007248E" w14:paraId="7978A520" w14:textId="77777777">
      <w:pPr>
        <w:tabs>
          <w:tab w:val="clear" w:pos="432"/>
          <w:tab w:val="left" w:pos="720"/>
        </w:tabs>
        <w:spacing w:before="0" w:after="60"/>
        <w:ind w:left="720" w:right="360" w:hanging="720"/>
        <w:jc w:val="left"/>
        <w:rPr>
          <w:rFonts w:ascii="Arial" w:hAnsi="Arial" w:cs="Arial"/>
          <w:b/>
          <w:sz w:val="20"/>
        </w:rPr>
      </w:pPr>
      <w:r w:rsidRPr="003403FA">
        <w:rPr>
          <w:rFonts w:ascii="Arial" w:hAnsi="Arial" w:cs="Arial"/>
          <w:b/>
          <w:sz w:val="20"/>
        </w:rPr>
        <w:tab/>
      </w:r>
      <w:r w:rsidRPr="0091753B">
        <w:rPr>
          <w:rFonts w:ascii="Arial" w:hAnsi="Arial" w:cs="Arial"/>
          <w:b/>
          <w:sz w:val="20"/>
        </w:rPr>
        <w:t>Please enter</w:t>
      </w:r>
      <w:r>
        <w:rPr>
          <w:rFonts w:ascii="Arial" w:hAnsi="Arial" w:cs="Arial"/>
          <w:b/>
          <w:sz w:val="20"/>
        </w:rPr>
        <w:t>….</w:t>
      </w:r>
    </w:p>
    <w:p w:rsidR="0007248E" w:rsidP="0007248E" w14:paraId="2463BF01" w14:textId="550E6926">
      <w:pPr>
        <w:pStyle w:val="Ques"/>
      </w:pPr>
      <w:r>
        <w:rPr>
          <w:b w:val="0"/>
          <w:noProof/>
        </w:rPr>
        <mc:AlternateContent>
          <mc:Choice Requires="wps">
            <w:drawing>
              <wp:anchor distT="0" distB="0" distL="114300" distR="114300" simplePos="0" relativeHeight="251684864" behindDoc="0" locked="0" layoutInCell="1" allowOverlap="1">
                <wp:simplePos x="0" y="0"/>
                <wp:positionH relativeFrom="column">
                  <wp:posOffset>649778</wp:posOffset>
                </wp:positionH>
                <wp:positionV relativeFrom="paragraph">
                  <wp:posOffset>286731</wp:posOffset>
                </wp:positionV>
                <wp:extent cx="2021205" cy="222885"/>
                <wp:effectExtent l="8890" t="11430" r="8255" b="13335"/>
                <wp:wrapNone/>
                <wp:docPr id="25"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43" alt="Blank space for entering response" style="width:159.15pt;height:17.55pt;margin-top:22.6pt;margin-left:51.15pt;mso-height-percent:0;mso-height-relative:page;mso-width-percent:0;mso-width-relative:page;mso-wrap-distance-bottom:0;mso-wrap-distance-left:9pt;mso-wrap-distance-right:9pt;mso-wrap-distance-top:0;mso-wrap-style:square;position:absolute;visibility:visible;v-text-anchor:top;z-index:251685888"/>
            </w:pict>
          </mc:Fallback>
        </mc:AlternateContent>
      </w:r>
      <w:r>
        <w:t>D2a</w:t>
      </w:r>
      <w:r w:rsidRPr="003403FA">
        <w:t>.</w:t>
      </w:r>
      <w:r w:rsidR="00540C12">
        <w:t xml:space="preserve"> </w:t>
      </w:r>
      <w:r>
        <w:t>The total number of people in custody within your facility during 2021</w:t>
      </w:r>
      <w:r w:rsidR="00EA0B5A">
        <w:t xml:space="preserve"> (best estimate is fine)</w:t>
      </w:r>
      <w:r>
        <w:t>:</w:t>
      </w:r>
    </w:p>
    <w:p w:rsidR="0007248E" w:rsidRPr="00222236" w:rsidP="0007248E" w14:paraId="21A33EF0" w14:textId="77777777">
      <w:pPr>
        <w:pStyle w:val="BoxResponse"/>
      </w:pPr>
      <w:r>
        <w:tab/>
      </w:r>
      <w:r>
        <w:tab/>
        <w:t>INDIVIDUALS</w:t>
      </w:r>
    </w:p>
    <w:p w:rsidR="0007248E" w:rsidRPr="00222236" w:rsidP="0007248E" w14:paraId="0EB25229" w14:textId="77777777">
      <w:pPr>
        <w:pStyle w:val="Range"/>
      </w:pPr>
      <w:r w:rsidRPr="00222236">
        <w:t>(</w:t>
      </w:r>
      <w:r>
        <w:t>0-250,000</w:t>
      </w:r>
      <w:r w:rsidRPr="00222236">
        <w:t>)</w:t>
      </w:r>
    </w:p>
    <w:p w:rsidR="0007248E" w:rsidP="00EA0B5A" w14:paraId="6583084E" w14:textId="74612F93">
      <w:pPr>
        <w:pStyle w:val="BoxResponse"/>
        <w:tabs>
          <w:tab w:val="left" w:pos="3330"/>
          <w:tab w:val="clear" w:pos="4680"/>
          <w:tab w:val="clear" w:pos="8100"/>
          <w:tab w:val="clear" w:pos="8550"/>
        </w:tabs>
        <w:spacing w:before="0"/>
        <w:ind w:left="0" w:firstLine="0"/>
      </w:pPr>
    </w:p>
    <w:p w:rsidR="0007248E" w:rsidP="00DC3F6B" w14:paraId="6EE296BD" w14:textId="24E4B717">
      <w:pPr>
        <w:pStyle w:val="Ques"/>
        <w:spacing w:after="0"/>
      </w:pPr>
      <w:r>
        <w:t>D2d</w:t>
      </w:r>
      <w:r w:rsidRPr="003403FA">
        <w:t>.</w:t>
      </w:r>
      <w:r w:rsidRPr="003403FA">
        <w:tab/>
      </w:r>
      <w:r>
        <w:t xml:space="preserve">The </w:t>
      </w:r>
      <w:r w:rsidR="00EA0B5A">
        <w:t>percent</w:t>
      </w:r>
      <w:r>
        <w:t xml:space="preserve"> of people in custody during 2021 who identified as</w:t>
      </w:r>
      <w:r w:rsidR="000F7FC9">
        <w:t xml:space="preserve"> (best estimate is fine)</w:t>
      </w:r>
      <w:r>
        <w:t>:</w:t>
      </w:r>
    </w:p>
    <w:p w:rsidR="00065E13" w:rsidRPr="003403FA" w:rsidP="00EA0B5A" w14:paraId="50343C62" w14:textId="3EBFB035">
      <w:pPr>
        <w:pStyle w:val="Ques"/>
        <w:spacing w:before="0"/>
        <w:rPr>
          <w:caps/>
        </w:rPr>
      </w:pPr>
      <w:r>
        <w:rPr>
          <w:noProof/>
        </w:rPr>
        <mc:AlternateContent>
          <mc:Choice Requires="wps">
            <w:drawing>
              <wp:anchor distT="0" distB="0" distL="114300" distR="114300" simplePos="0" relativeHeight="251688960" behindDoc="0" locked="0" layoutInCell="1" allowOverlap="1">
                <wp:simplePos x="0" y="0"/>
                <wp:positionH relativeFrom="column">
                  <wp:posOffset>1061085</wp:posOffset>
                </wp:positionH>
                <wp:positionV relativeFrom="paragraph">
                  <wp:posOffset>183819</wp:posOffset>
                </wp:positionV>
                <wp:extent cx="746760" cy="222885"/>
                <wp:effectExtent l="0" t="0" r="15240" b="24765"/>
                <wp:wrapNone/>
                <wp:docPr id="45"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7467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44" alt="Blank space for entering response" style="width:58.8pt;height:17.55pt;margin-top:14.45pt;margin-left:83.55pt;mso-height-percent:0;mso-height-relative:page;mso-width-percent:0;mso-width-relative:page;mso-wrap-distance-bottom:0;mso-wrap-distance-left:9pt;mso-wrap-distance-right:9pt;mso-wrap-distance-top:0;mso-wrap-style:square;position:absolute;visibility:visible;v-text-anchor:top;z-index:251689984"/>
            </w:pict>
          </mc:Fallback>
        </mc:AlternateContent>
      </w:r>
    </w:p>
    <w:p w:rsidR="0007248E" w:rsidP="00A35C5D" w14:paraId="05BDBAEA" w14:textId="3A2F940A">
      <w:pPr>
        <w:pStyle w:val="BoxResponse"/>
        <w:tabs>
          <w:tab w:val="left" w:pos="3330"/>
          <w:tab w:val="clear" w:pos="4680"/>
          <w:tab w:val="clear" w:pos="8100"/>
          <w:tab w:val="clear" w:pos="8550"/>
        </w:tabs>
        <w:spacing w:before="0"/>
      </w:pPr>
      <w:r>
        <w:t xml:space="preserve">% </w:t>
      </w:r>
      <w:r>
        <w:t>Male</w:t>
      </w:r>
      <w:r>
        <w:tab/>
      </w:r>
      <w:r w:rsidRPr="00222236">
        <w:t>(</w:t>
      </w:r>
      <w:r>
        <w:t>0-</w:t>
      </w:r>
      <w:r w:rsidR="00EA0B5A">
        <w:t>100</w:t>
      </w:r>
      <w:r>
        <w:t>)</w:t>
      </w:r>
      <w:r w:rsidRPr="00222236">
        <w:t xml:space="preserve"> </w:t>
      </w:r>
    </w:p>
    <w:p w:rsidR="0007248E" w:rsidP="0007248E" w14:paraId="5AB845FF" w14:textId="4CD6F4DE">
      <w:pPr>
        <w:pStyle w:val="BoxResponse"/>
        <w:tabs>
          <w:tab w:val="left" w:pos="3330"/>
          <w:tab w:val="clear" w:pos="4680"/>
          <w:tab w:val="clear" w:pos="8100"/>
          <w:tab w:val="clear" w:pos="8550"/>
        </w:tabs>
        <w:spacing w:before="240"/>
      </w:pPr>
      <w:r>
        <w:rPr>
          <w:noProof/>
        </w:rPr>
        <mc:AlternateContent>
          <mc:Choice Requires="wps">
            <w:drawing>
              <wp:anchor distT="0" distB="0" distL="114300" distR="114300" simplePos="0" relativeHeight="251691008" behindDoc="0" locked="0" layoutInCell="1" allowOverlap="1">
                <wp:simplePos x="0" y="0"/>
                <wp:positionH relativeFrom="column">
                  <wp:posOffset>1060146</wp:posOffset>
                </wp:positionH>
                <wp:positionV relativeFrom="paragraph">
                  <wp:posOffset>110490</wp:posOffset>
                </wp:positionV>
                <wp:extent cx="746760" cy="222885"/>
                <wp:effectExtent l="0" t="0" r="15240" b="24765"/>
                <wp:wrapNone/>
                <wp:docPr id="46"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7467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45" alt="Blank space for entering response" style="width:58.8pt;height:17.55pt;margin-top:8.7pt;margin-left:83.5pt;mso-height-percent:0;mso-height-relative:page;mso-width-percent:0;mso-width-relative:page;mso-wrap-distance-bottom:0;mso-wrap-distance-left:9pt;mso-wrap-distance-right:9pt;mso-wrap-distance-top:0;mso-wrap-style:square;position:absolute;visibility:visible;v-text-anchor:top;z-index:251692032"/>
            </w:pict>
          </mc:Fallback>
        </mc:AlternateContent>
      </w:r>
      <w:r w:rsidR="00823D07">
        <w:t xml:space="preserve">% </w:t>
      </w:r>
      <w:r>
        <w:t>Female</w:t>
      </w:r>
      <w:r>
        <w:tab/>
      </w:r>
      <w:r w:rsidRPr="00222236">
        <w:t>(</w:t>
      </w:r>
      <w:r>
        <w:t>0-</w:t>
      </w:r>
      <w:r w:rsidR="00EA0B5A">
        <w:t>100</w:t>
      </w:r>
      <w:r>
        <w:t>)</w:t>
      </w:r>
      <w:r w:rsidRPr="00222236">
        <w:t xml:space="preserve"> </w:t>
      </w:r>
    </w:p>
    <w:p w:rsidR="0007248E" w:rsidP="0007248E" w14:paraId="56E5B8C1" w14:textId="703A8A14">
      <w:pPr>
        <w:pStyle w:val="BoxResponse"/>
        <w:tabs>
          <w:tab w:val="left" w:pos="3330"/>
          <w:tab w:val="clear" w:pos="4680"/>
          <w:tab w:val="clear" w:pos="8100"/>
          <w:tab w:val="clear" w:pos="8550"/>
        </w:tabs>
        <w:spacing w:before="240"/>
      </w:pPr>
      <w:r>
        <w:rPr>
          <w:noProof/>
        </w:rPr>
        <mc:AlternateContent>
          <mc:Choice Requires="wps">
            <w:drawing>
              <wp:anchor distT="0" distB="0" distL="114300" distR="114300" simplePos="0" relativeHeight="251693056" behindDoc="0" locked="0" layoutInCell="1" allowOverlap="1">
                <wp:simplePos x="0" y="0"/>
                <wp:positionH relativeFrom="column">
                  <wp:posOffset>1058876</wp:posOffset>
                </wp:positionH>
                <wp:positionV relativeFrom="paragraph">
                  <wp:posOffset>86995</wp:posOffset>
                </wp:positionV>
                <wp:extent cx="746760" cy="222885"/>
                <wp:effectExtent l="0" t="0" r="15240" b="24765"/>
                <wp:wrapNone/>
                <wp:docPr id="50"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7467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46" alt="Blank space for entering response" style="width:58.8pt;height:17.55pt;margin-top:6.85pt;margin-left:83.4pt;mso-height-percent:0;mso-height-relative:page;mso-width-percent:0;mso-width-relative:page;mso-wrap-distance-bottom:0;mso-wrap-distance-left:9pt;mso-wrap-distance-right:9pt;mso-wrap-distance-top:0;mso-wrap-style:square;position:absolute;visibility:visible;v-text-anchor:top;z-index:251694080"/>
            </w:pict>
          </mc:Fallback>
        </mc:AlternateContent>
      </w:r>
      <w:r>
        <w:t>Other</w:t>
      </w:r>
      <w:r>
        <w:tab/>
      </w:r>
      <w:r w:rsidRPr="00222236">
        <w:t>(</w:t>
      </w:r>
      <w:r>
        <w:t>0-</w:t>
      </w:r>
      <w:r w:rsidR="00EA0B5A">
        <w:t>100</w:t>
      </w:r>
      <w:r>
        <w:t>)</w:t>
      </w:r>
      <w:r w:rsidRPr="00222236">
        <w:t xml:space="preserve"> </w:t>
      </w:r>
    </w:p>
    <w:p w:rsidR="0007248E" w:rsidP="0007248E" w14:paraId="45ED9662" w14:textId="641D5726">
      <w:pPr>
        <w:pStyle w:val="BoxResponse"/>
        <w:tabs>
          <w:tab w:val="left" w:pos="2970"/>
          <w:tab w:val="clear" w:pos="4680"/>
          <w:tab w:val="clear" w:pos="8100"/>
          <w:tab w:val="clear" w:pos="8550"/>
        </w:tabs>
        <w:spacing w:before="240"/>
      </w:pPr>
      <w:r>
        <w:t xml:space="preserve">[DISPLAY TOTAL: [SUM OF CATEGORIES]. INCLUDE SOFT CHECK IF NUMBER DOES NOT </w:t>
      </w:r>
      <w:r w:rsidR="00EA0B5A">
        <w:t>EQUAL 100</w:t>
      </w:r>
      <w:r>
        <w:t>]</w:t>
      </w:r>
    </w:p>
    <w:p w:rsidR="0007248E" w:rsidRPr="003403FA" w:rsidP="0007248E" w14:paraId="46AF1860" w14:textId="71258C8D">
      <w:pPr>
        <w:pStyle w:val="Ques"/>
        <w:ind w:left="0" w:firstLine="0"/>
      </w:pPr>
      <w:r>
        <w:rPr>
          <w:noProof/>
        </w:rPr>
        <mc:AlternateContent>
          <mc:Choice Requires="wps">
            <w:drawing>
              <wp:anchor distT="0" distB="0" distL="114300" distR="114300" simplePos="0" relativeHeight="251686912" behindDoc="0" locked="0" layoutInCell="1" allowOverlap="1">
                <wp:simplePos x="0" y="0"/>
                <wp:positionH relativeFrom="column">
                  <wp:posOffset>412750</wp:posOffset>
                </wp:positionH>
                <wp:positionV relativeFrom="paragraph">
                  <wp:posOffset>297180</wp:posOffset>
                </wp:positionV>
                <wp:extent cx="2021205" cy="222885"/>
                <wp:effectExtent l="8890" t="11430" r="8255" b="13335"/>
                <wp:wrapNone/>
                <wp:docPr id="52"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47" alt="Blank space for entering response" style="width:159.15pt;height:17.55pt;margin-top:23.4pt;margin-left:32.5pt;mso-height-percent:0;mso-height-relative:page;mso-width-percent:0;mso-width-relative:page;mso-wrap-distance-bottom:0;mso-wrap-distance-left:9pt;mso-wrap-distance-right:9pt;mso-wrap-distance-top:0;mso-wrap-style:square;position:absolute;visibility:visible;v-text-anchor:top;z-index:251687936"/>
            </w:pict>
          </mc:Fallback>
        </mc:AlternateContent>
      </w:r>
      <w:r>
        <w:t>D2e</w:t>
      </w:r>
      <w:r w:rsidRPr="003403FA">
        <w:t>.</w:t>
      </w:r>
      <w:r w:rsidRPr="003403FA">
        <w:tab/>
      </w:r>
      <w:r>
        <w:t>The number of people in custody during 2021 who were less than 25 years old:</w:t>
      </w:r>
      <w:r w:rsidRPr="003403FA">
        <w:tab/>
      </w:r>
    </w:p>
    <w:p w:rsidR="0007248E" w:rsidRPr="00222236" w:rsidP="0007248E" w14:paraId="4646EE7F" w14:textId="77777777">
      <w:pPr>
        <w:pStyle w:val="BoxResponse"/>
      </w:pPr>
      <w:r w:rsidRPr="00230036">
        <w:t xml:space="preserve">   </w:t>
      </w:r>
      <w:r w:rsidRPr="002123D9">
        <w:t>|</w:t>
      </w:r>
      <w:r w:rsidRPr="00230036">
        <w:t xml:space="preserve">     </w:t>
      </w:r>
      <w:r w:rsidRPr="002123D9">
        <w:t xml:space="preserve">| </w:t>
      </w:r>
      <w:r>
        <w:t xml:space="preserve">Individuals </w:t>
      </w:r>
      <w:r>
        <w:tab/>
      </w:r>
      <w:r w:rsidRPr="000E4599">
        <w:t>I</w:t>
      </w:r>
      <w:r>
        <w:t>NDIVIDUALS</w:t>
      </w:r>
    </w:p>
    <w:p w:rsidR="0007248E" w:rsidP="0007248E" w14:paraId="2A384CE3" w14:textId="77777777">
      <w:pPr>
        <w:pStyle w:val="Range"/>
      </w:pPr>
      <w:r w:rsidRPr="00222236">
        <w:t>(</w:t>
      </w:r>
      <w:r>
        <w:t>0-250,000)</w:t>
      </w:r>
      <w:r w:rsidRPr="00222236">
        <w:t xml:space="preserve"> </w:t>
      </w:r>
    </w:p>
    <w:p w:rsidR="0007248E" w:rsidRPr="003403FA" w:rsidP="0007248E" w14:paraId="00F1E57A" w14:textId="02A34FD7">
      <w:pPr>
        <w:pStyle w:val="Ques"/>
        <w:ind w:left="0" w:firstLine="0"/>
      </w:pPr>
      <w:r>
        <w:rPr>
          <w:noProof/>
        </w:rPr>
        <mc:AlternateContent>
          <mc:Choice Requires="wps">
            <w:drawing>
              <wp:anchor distT="0" distB="0" distL="114300" distR="114300" simplePos="0" relativeHeight="251695104" behindDoc="0" locked="0" layoutInCell="1" allowOverlap="1">
                <wp:simplePos x="0" y="0"/>
                <wp:positionH relativeFrom="column">
                  <wp:posOffset>512445</wp:posOffset>
                </wp:positionH>
                <wp:positionV relativeFrom="paragraph">
                  <wp:posOffset>329565</wp:posOffset>
                </wp:positionV>
                <wp:extent cx="2021205" cy="222885"/>
                <wp:effectExtent l="8890" t="11430" r="8255" b="13335"/>
                <wp:wrapNone/>
                <wp:docPr id="54"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48" alt="Blank space for entering response" style="width:159.15pt;height:17.55pt;margin-top:25.95pt;margin-left:40.35pt;mso-height-percent:0;mso-height-relative:page;mso-width-percent:0;mso-width-relative:page;mso-wrap-distance-bottom:0;mso-wrap-distance-left:9pt;mso-wrap-distance-right:9pt;mso-wrap-distance-top:0;mso-wrap-style:square;position:absolute;visibility:visible;v-text-anchor:top;z-index:251696128"/>
            </w:pict>
          </mc:Fallback>
        </mc:AlternateContent>
      </w:r>
      <w:r>
        <w:t>D2f</w:t>
      </w:r>
      <w:r w:rsidRPr="003403FA">
        <w:t>.</w:t>
      </w:r>
      <w:r w:rsidRPr="003403FA">
        <w:tab/>
      </w:r>
      <w:r>
        <w:t xml:space="preserve">The average length of stay for people in custody in the facility </w:t>
      </w:r>
      <w:r w:rsidRPr="0071621D">
        <w:t xml:space="preserve">during </w:t>
      </w:r>
      <w:r>
        <w:t>2021:</w:t>
      </w:r>
      <w:r w:rsidRPr="003403FA">
        <w:tab/>
      </w:r>
    </w:p>
    <w:p w:rsidR="0007248E" w:rsidP="0007248E" w14:paraId="5AFD3530" w14:textId="77777777">
      <w:pPr>
        <w:pStyle w:val="BoxResponse"/>
      </w:pPr>
      <w:r>
        <w:tab/>
      </w:r>
      <w:r>
        <w:tab/>
        <w:t>SELECT DAYS OR MONTHS</w:t>
      </w:r>
    </w:p>
    <w:p w:rsidR="0007248E" w:rsidP="0007248E" w14:paraId="3EEE514C" w14:textId="77777777">
      <w:pPr>
        <w:pStyle w:val="Range"/>
      </w:pPr>
      <w:r w:rsidRPr="00222236">
        <w:t>(</w:t>
      </w:r>
      <w:r>
        <w:t>1-360; 1-120)</w:t>
      </w:r>
      <w:r w:rsidRPr="00222236">
        <w:t xml:space="preserve"> </w:t>
      </w:r>
    </w:p>
    <w:p w:rsidR="0007248E" w:rsidP="0007248E" w14:paraId="57B1B443" w14:textId="4E3AA998">
      <w:pPr>
        <w:pStyle w:val="Ques"/>
      </w:pPr>
      <w:r>
        <w:t>D2g</w:t>
      </w:r>
      <w:r w:rsidRPr="003403FA">
        <w:t>.</w:t>
      </w:r>
      <w:r w:rsidRPr="003403FA">
        <w:tab/>
      </w:r>
      <w:r>
        <w:t xml:space="preserve">The </w:t>
      </w:r>
      <w:r w:rsidRPr="00F82231">
        <w:rPr>
          <w:u w:val="single"/>
        </w:rPr>
        <w:t>average daily</w:t>
      </w:r>
      <w:r>
        <w:t xml:space="preserve"> number of people in custody during 2021:</w:t>
      </w:r>
      <w:r w:rsidRPr="003403FA">
        <w:tab/>
      </w:r>
    </w:p>
    <w:p w:rsidR="0007248E" w:rsidRPr="00222236" w:rsidP="0007248E" w14:paraId="575D5E82" w14:textId="7A9192A6">
      <w:pPr>
        <w:pStyle w:val="BoxResponse"/>
      </w:pPr>
      <w:r>
        <w:rPr>
          <w:noProof/>
        </w:rPr>
        <mc:AlternateContent>
          <mc:Choice Requires="wps">
            <w:drawing>
              <wp:anchor distT="0" distB="0" distL="114300" distR="114300" simplePos="0" relativeHeight="251697152" behindDoc="0" locked="0" layoutInCell="1" allowOverlap="1">
                <wp:simplePos x="0" y="0"/>
                <wp:positionH relativeFrom="column">
                  <wp:posOffset>508635</wp:posOffset>
                </wp:positionH>
                <wp:positionV relativeFrom="paragraph">
                  <wp:posOffset>20955</wp:posOffset>
                </wp:positionV>
                <wp:extent cx="2021205" cy="222885"/>
                <wp:effectExtent l="8890" t="11430" r="8255" b="13335"/>
                <wp:wrapNone/>
                <wp:docPr id="55"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49" alt="Blank space for entering response" style="width:159.15pt;height:17.55pt;margin-top:1.65pt;margin-left:40.05pt;mso-height-percent:0;mso-height-relative:page;mso-width-percent:0;mso-width-relative:page;mso-wrap-distance-bottom:0;mso-wrap-distance-left:9pt;mso-wrap-distance-right:9pt;mso-wrap-distance-top:0;mso-wrap-style:square;position:absolute;visibility:visible;v-text-anchor:top;z-index:251698176"/>
            </w:pict>
          </mc:Fallback>
        </mc:AlternateContent>
      </w:r>
      <w:r>
        <w:tab/>
      </w:r>
      <w:r>
        <w:tab/>
        <w:t>INDIVIDUALS</w:t>
      </w:r>
    </w:p>
    <w:p w:rsidR="0007248E" w:rsidRPr="00222236" w:rsidP="0007248E" w14:paraId="33FF77D8" w14:textId="77777777">
      <w:pPr>
        <w:pStyle w:val="BoxResponse"/>
        <w:tabs>
          <w:tab w:val="left" w:pos="2970"/>
          <w:tab w:val="clear" w:pos="4680"/>
          <w:tab w:val="clear" w:pos="8100"/>
          <w:tab w:val="clear" w:pos="8550"/>
        </w:tabs>
        <w:spacing w:before="240" w:after="240"/>
      </w:pPr>
      <w:r w:rsidRPr="00222236">
        <w:t>(</w:t>
      </w:r>
      <w:r>
        <w:t>0-100,000)</w:t>
      </w:r>
      <w:r w:rsidRPr="00222236">
        <w:t xml:space="preserve"> </w:t>
      </w:r>
      <w:r>
        <w:t>[INCLUDE SOFT CHECK IF NUMBER EXCEEDS A7 BY MORE THAN 50]</w:t>
      </w:r>
    </w:p>
    <w:tbl>
      <w:tblPr>
        <w:tblpPr w:leftFromText="180" w:rightFromText="180" w:vertAnchor="text" w:horzAnchor="margin" w:tblpY="165"/>
        <w:tblW w:w="4627" w:type="pct"/>
        <w:tblLook w:val="00A0"/>
      </w:tblPr>
      <w:tblGrid>
        <w:gridCol w:w="9985"/>
      </w:tblGrid>
      <w:tr w14:paraId="6822F0EC" w14:textId="77777777" w:rsidTr="007527CF">
        <w:tblPrEx>
          <w:tblW w:w="4627"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07248E" w:rsidRPr="005F1D93" w:rsidP="007527CF" w14:paraId="6AA57268" w14:textId="77777777">
            <w:pPr>
              <w:tabs>
                <w:tab w:val="clear" w:pos="432"/>
                <w:tab w:val="left" w:pos="2681"/>
              </w:tabs>
              <w:spacing w:before="0" w:after="60"/>
              <w:ind w:firstLine="0"/>
              <w:jc w:val="left"/>
              <w:rPr>
                <w:rFonts w:ascii="Arial" w:hAnsi="Arial" w:cs="Arial"/>
                <w:caps/>
                <w:sz w:val="20"/>
              </w:rPr>
            </w:pPr>
            <w:r w:rsidRPr="00233FA5">
              <w:rPr>
                <w:rFonts w:ascii="Arial" w:hAnsi="Arial" w:cs="Arial"/>
                <w:caps/>
                <w:sz w:val="20"/>
              </w:rPr>
              <w:t xml:space="preserve">(if </w:t>
            </w:r>
            <w:r>
              <w:rPr>
                <w:rFonts w:ascii="Arial" w:hAnsi="Arial" w:cs="Arial"/>
                <w:caps/>
                <w:sz w:val="20"/>
              </w:rPr>
              <w:t>A7</w:t>
            </w:r>
            <w:r w:rsidRPr="00233FA5">
              <w:rPr>
                <w:rFonts w:ascii="Arial" w:hAnsi="Arial" w:cs="Arial"/>
                <w:caps/>
                <w:sz w:val="20"/>
              </w:rPr>
              <w:t xml:space="preserve"> =</w:t>
            </w:r>
            <w:r>
              <w:rPr>
                <w:rFonts w:ascii="Arial" w:hAnsi="Arial" w:cs="Arial"/>
                <w:caps/>
                <w:sz w:val="20"/>
              </w:rPr>
              <w:t xml:space="preserve"> </w:t>
            </w:r>
            <w:r w:rsidRPr="00233FA5">
              <w:rPr>
                <w:rFonts w:ascii="Arial" w:hAnsi="Arial" w:cs="Arial"/>
                <w:caps/>
                <w:sz w:val="20"/>
              </w:rPr>
              <w:t>1</w:t>
            </w:r>
            <w:r>
              <w:rPr>
                <w:rFonts w:ascii="Arial" w:hAnsi="Arial" w:cs="Arial"/>
                <w:caps/>
                <w:sz w:val="20"/>
              </w:rPr>
              <w:t xml:space="preserve"> (JAIL),</w:t>
            </w:r>
            <w:r w:rsidRPr="00233FA5">
              <w:rPr>
                <w:rFonts w:ascii="Arial" w:hAnsi="Arial" w:cs="Arial"/>
                <w:caps/>
                <w:sz w:val="20"/>
              </w:rPr>
              <w:t xml:space="preserve"> then </w:t>
            </w:r>
            <w:r>
              <w:rPr>
                <w:rFonts w:ascii="Arial" w:hAnsi="Arial" w:cs="Arial"/>
                <w:caps/>
                <w:sz w:val="20"/>
              </w:rPr>
              <w:t>ASK A10H</w:t>
            </w:r>
            <w:r w:rsidRPr="00233FA5">
              <w:rPr>
                <w:rFonts w:ascii="Arial" w:hAnsi="Arial" w:cs="Arial"/>
                <w:caps/>
                <w:sz w:val="20"/>
              </w:rPr>
              <w:t>)</w:t>
            </w:r>
          </w:p>
        </w:tc>
      </w:tr>
    </w:tbl>
    <w:p w:rsidR="0007248E" w:rsidP="0007248E" w14:paraId="1F817237" w14:textId="77777777">
      <w:pPr>
        <w:pStyle w:val="Ques"/>
        <w:ind w:left="0" w:firstLine="0"/>
      </w:pPr>
    </w:p>
    <w:p w:rsidR="0007248E" w:rsidRPr="003403FA" w:rsidP="0007248E" w14:paraId="440771B6" w14:textId="5CE45300">
      <w:pPr>
        <w:pStyle w:val="Ques"/>
        <w:spacing w:before="0"/>
        <w:ind w:left="0" w:firstLine="0"/>
      </w:pPr>
      <w:r>
        <w:rPr>
          <w:noProof/>
        </w:rPr>
        <mc:AlternateContent>
          <mc:Choice Requires="wps">
            <w:drawing>
              <wp:anchor distT="0" distB="0" distL="114300" distR="114300" simplePos="0" relativeHeight="251699200" behindDoc="0" locked="0" layoutInCell="1" allowOverlap="1">
                <wp:simplePos x="0" y="0"/>
                <wp:positionH relativeFrom="column">
                  <wp:posOffset>493094</wp:posOffset>
                </wp:positionH>
                <wp:positionV relativeFrom="paragraph">
                  <wp:posOffset>169277</wp:posOffset>
                </wp:positionV>
                <wp:extent cx="2021205" cy="222885"/>
                <wp:effectExtent l="8890" t="11430" r="8255" b="13335"/>
                <wp:wrapNone/>
                <wp:docPr id="56"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50" alt="Blank space for entering response" style="width:159.15pt;height:17.55pt;margin-top:13.35pt;margin-left:38.85pt;mso-height-percent:0;mso-height-relative:page;mso-width-percent:0;mso-width-relative:page;mso-wrap-distance-bottom:0;mso-wrap-distance-left:9pt;mso-wrap-distance-right:9pt;mso-wrap-distance-top:0;mso-wrap-style:square;position:absolute;visibility:visible;v-text-anchor:top;z-index:251700224"/>
            </w:pict>
          </mc:Fallback>
        </mc:AlternateContent>
      </w:r>
      <w:r>
        <w:t>D2h</w:t>
      </w:r>
      <w:r w:rsidRPr="003403FA">
        <w:t>.</w:t>
      </w:r>
      <w:r w:rsidRPr="003403FA">
        <w:tab/>
      </w:r>
      <w:r>
        <w:t xml:space="preserve">The average percentage of people in custody who are sentenced (best estimate is fine): </w:t>
      </w:r>
      <w:r w:rsidRPr="003403FA">
        <w:tab/>
      </w:r>
    </w:p>
    <w:p w:rsidR="0007248E" w:rsidRPr="00222236" w:rsidP="0007248E" w14:paraId="6CA222C3" w14:textId="77777777">
      <w:pPr>
        <w:pStyle w:val="BoxResponse"/>
        <w:ind w:firstLine="3240"/>
      </w:pPr>
      <w:r>
        <w:t>PERCENT OF INDIVIDUALS</w:t>
      </w:r>
    </w:p>
    <w:p w:rsidR="0007248E" w:rsidRPr="00222236" w:rsidP="0007248E" w14:paraId="231C9644" w14:textId="77777777">
      <w:pPr>
        <w:pStyle w:val="Range"/>
      </w:pPr>
      <w:r w:rsidRPr="00222236">
        <w:t>(</w:t>
      </w:r>
      <w:r>
        <w:t>0-100</w:t>
      </w:r>
      <w:r w:rsidRPr="00222236">
        <w:t>)</w:t>
      </w:r>
    </w:p>
    <w:p w:rsidR="00E22215" w:rsidP="00B26B34" w14:paraId="5A83C299" w14:textId="44456FF1">
      <w:pPr>
        <w:pStyle w:val="BoxResponse"/>
        <w:ind w:left="0" w:firstLine="0"/>
      </w:pPr>
      <w:r>
        <w:tab/>
      </w:r>
    </w:p>
    <w:p w:rsidR="00F13791" w:rsidRPr="008F5BD9" w:rsidP="00F13791" w14:paraId="022E16D5" w14:textId="77777777">
      <w:pPr>
        <w:pStyle w:val="Source"/>
      </w:pPr>
      <w:r>
        <w:t>NEW</w:t>
      </w:r>
      <w:r w:rsidRPr="008F5BD9">
        <w:t>.</w:t>
      </w:r>
      <w:r w:rsidRPr="008F5BD9">
        <w:tab/>
      </w:r>
    </w:p>
    <w:p w:rsidR="00CF0161" w:rsidRPr="003403FA" w:rsidP="00CF0161" w14:paraId="3DF89C17" w14:textId="3E510808">
      <w:pPr>
        <w:pStyle w:val="QUEafterSource"/>
        <w:spacing w:after="0"/>
      </w:pPr>
      <w:r>
        <w:t>D3</w:t>
      </w:r>
      <w:r>
        <w:t>.</w:t>
      </w:r>
      <w:r w:rsidRPr="003403FA">
        <w:rPr>
          <w:szCs w:val="18"/>
        </w:rPr>
        <w:tab/>
      </w:r>
      <w:r w:rsidR="00F13791">
        <w:rPr>
          <w:szCs w:val="18"/>
        </w:rPr>
        <w:t>Las</w:t>
      </w:r>
      <w:r w:rsidR="00C440DC">
        <w:rPr>
          <w:szCs w:val="18"/>
        </w:rPr>
        <w:t>tl</w:t>
      </w:r>
      <w:r w:rsidR="00F13791">
        <w:rPr>
          <w:szCs w:val="18"/>
        </w:rPr>
        <w:t xml:space="preserve">y, is there </w:t>
      </w:r>
      <w:r w:rsidR="00C440DC">
        <w:rPr>
          <w:szCs w:val="18"/>
        </w:rPr>
        <w:t>anything else that you think we should know</w:t>
      </w:r>
      <w:r w:rsidR="005818A0">
        <w:rPr>
          <w:szCs w:val="18"/>
        </w:rPr>
        <w:t xml:space="preserve"> that we didn’t ask you about? </w:t>
      </w:r>
    </w:p>
    <w:p w:rsidR="00CF0161" w:rsidP="00E22215" w14:paraId="683B1745" w14:textId="33FACDAF">
      <w:pPr>
        <w:pStyle w:val="Header"/>
        <w:widowControl/>
        <w:tabs>
          <w:tab w:val="clear" w:pos="4320"/>
          <w:tab w:val="clear" w:pos="8640"/>
        </w:tabs>
        <w:spacing w:before="0" w:after="200" w:line="276" w:lineRule="auto"/>
        <w:rPr>
          <w:snapToGrid/>
        </w:rPr>
      </w:pPr>
      <w:r>
        <w:rPr>
          <w:b/>
          <w:i/>
          <w:noProof/>
        </w:rPr>
        <mc:AlternateContent>
          <mc:Choice Requires="wps">
            <w:drawing>
              <wp:anchor distT="0" distB="0" distL="114300" distR="114300" simplePos="0" relativeHeight="251678720" behindDoc="0" locked="0" layoutInCell="1" allowOverlap="1">
                <wp:simplePos x="0" y="0"/>
                <wp:positionH relativeFrom="column">
                  <wp:posOffset>326571</wp:posOffset>
                </wp:positionH>
                <wp:positionV relativeFrom="paragraph">
                  <wp:posOffset>111760</wp:posOffset>
                </wp:positionV>
                <wp:extent cx="6117772" cy="533400"/>
                <wp:effectExtent l="0" t="0" r="16510" b="19050"/>
                <wp:wrapNone/>
                <wp:docPr id="6" name="Text Box 529"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17772" cy="533400"/>
                        </a:xfrm>
                        <a:prstGeom prst="rect">
                          <a:avLst/>
                        </a:prstGeom>
                        <a:solidFill>
                          <a:srgbClr val="FFFFFF"/>
                        </a:solidFill>
                        <a:ln w="9525">
                          <a:solidFill>
                            <a:srgbClr val="000000"/>
                          </a:solidFill>
                          <a:miter lim="800000"/>
                          <a:headEnd/>
                          <a:tailEnd/>
                        </a:ln>
                      </wps:spPr>
                      <wps:txbx>
                        <w:txbxContent>
                          <w:p w:rsidR="00F13791" w:rsidRPr="00C96776" w:rsidP="00F13791" w14:textId="25187AC8">
                            <w:pPr>
                              <w:spacing w:before="0" w:after="0"/>
                              <w:jc w:val="right"/>
                              <w:rPr>
                                <w:sz w:val="18"/>
                                <w:szCs w:val="18"/>
                              </w:rPr>
                            </w:pPr>
                            <w:r w:rsidRPr="00C96776">
                              <w:rPr>
                                <w:rFonts w:ascii="Arial" w:hAnsi="Arial" w:cs="Arial"/>
                                <w:sz w:val="18"/>
                                <w:szCs w:val="18"/>
                              </w:rPr>
                              <w:t xml:space="preserve">(STRING </w:t>
                            </w:r>
                            <w:r>
                              <w:rPr>
                                <w:rFonts w:ascii="Arial" w:hAnsi="Arial" w:cs="Arial"/>
                                <w:sz w:val="18"/>
                                <w:szCs w:val="18"/>
                              </w:rPr>
                              <w:t>180</w:t>
                            </w:r>
                            <w:r w:rsidRPr="00C96776">
                              <w:rPr>
                                <w:rFonts w:ascii="Arial" w:hAnsi="Arial" w:cs="Arial"/>
                                <w:sz w:val="18"/>
                                <w:szCs w:val="18"/>
                              </w:rPr>
                              <w:t>)</w:t>
                            </w:r>
                          </w:p>
                        </w:txbxContent>
                      </wps:txbx>
                      <wps:bodyPr rot="0" vert="horz" wrap="square" lIns="0" tIns="45720" rIns="18288" bIns="18288" anchor="ctr" anchorCtr="0" upright="1"/>
                    </wps:wsp>
                  </a:graphicData>
                </a:graphic>
                <wp14:sizeRelH relativeFrom="margin">
                  <wp14:pctWidth>0</wp14:pctWidth>
                </wp14:sizeRelH>
                <wp14:sizeRelV relativeFrom="margin">
                  <wp14:pctHeight>0</wp14:pctHeight>
                </wp14:sizeRelV>
              </wp:anchor>
            </w:drawing>
          </mc:Choice>
          <mc:Fallback>
            <w:pict>
              <v:shape id="_x0000_s1051" type="#_x0000_t202" alt="Blank space for entering response" style="width:481.7pt;height:42pt;margin-top:8.8pt;margin-left:25.7pt;mso-height-percent:0;mso-height-relative:margin;mso-width-percent:0;mso-width-relative:margin;mso-wrap-distance-bottom:0;mso-wrap-distance-left:9pt;mso-wrap-distance-right:9pt;mso-wrap-distance-top:0;mso-wrap-style:square;position:absolute;visibility:visible;v-text-anchor:middle;z-index:251679744">
                <v:textbox inset="0,,1.44pt,1.44pt">
                  <w:txbxContent>
                    <w:p w:rsidR="00F13791" w:rsidRPr="00C96776" w:rsidP="00F13791" w14:paraId="222170B4" w14:textId="25187AC8">
                      <w:pPr>
                        <w:spacing w:before="0" w:after="0"/>
                        <w:jc w:val="right"/>
                        <w:rPr>
                          <w:sz w:val="18"/>
                          <w:szCs w:val="18"/>
                        </w:rPr>
                      </w:pPr>
                      <w:r w:rsidRPr="00C96776">
                        <w:rPr>
                          <w:rFonts w:ascii="Arial" w:hAnsi="Arial" w:cs="Arial"/>
                          <w:sz w:val="18"/>
                          <w:szCs w:val="18"/>
                        </w:rPr>
                        <w:t xml:space="preserve">(STRING </w:t>
                      </w:r>
                      <w:r>
                        <w:rPr>
                          <w:rFonts w:ascii="Arial" w:hAnsi="Arial" w:cs="Arial"/>
                          <w:sz w:val="18"/>
                          <w:szCs w:val="18"/>
                        </w:rPr>
                        <w:t>180</w:t>
                      </w:r>
                      <w:r w:rsidRPr="00C96776">
                        <w:rPr>
                          <w:rFonts w:ascii="Arial" w:hAnsi="Arial" w:cs="Arial"/>
                          <w:sz w:val="18"/>
                          <w:szCs w:val="18"/>
                        </w:rPr>
                        <w:t>)</w:t>
                      </w:r>
                    </w:p>
                  </w:txbxContent>
                </v:textbox>
              </v:shape>
            </w:pict>
          </mc:Fallback>
        </mc:AlternateContent>
      </w:r>
    </w:p>
    <w:p w:rsidR="00F13791" w:rsidP="00E22215" w14:paraId="2A6DFD23" w14:textId="77777777">
      <w:pPr>
        <w:pStyle w:val="QUEafterSource"/>
      </w:pPr>
    </w:p>
    <w:p w:rsidR="00F13791" w:rsidP="00E22215" w14:paraId="56E3C37C" w14:textId="77777777">
      <w:pPr>
        <w:pStyle w:val="QUEafterSource"/>
      </w:pPr>
    </w:p>
    <w:p w:rsidR="00DC3F6B" w:rsidP="00E22215" w14:paraId="4CEE0633" w14:textId="77777777">
      <w:pPr>
        <w:pStyle w:val="QUEafterSource"/>
      </w:pPr>
    </w:p>
    <w:p w:rsidR="00E22215" w:rsidP="00DC3F6B" w14:paraId="38A275E2" w14:textId="0A477D54">
      <w:pPr>
        <w:pStyle w:val="QUEafterSource"/>
        <w:rPr>
          <w:rFonts w:asciiTheme="minorHAnsi" w:eastAsiaTheme="minorHAnsi" w:hAnsiTheme="minorHAnsi" w:cstheme="minorBidi"/>
          <w:sz w:val="22"/>
          <w:szCs w:val="22"/>
        </w:rPr>
      </w:pPr>
      <w:r>
        <w:t>This concludes the survey. Thank you very much for participating.</w:t>
      </w:r>
    </w:p>
    <w:sectPr w:rsidSect="008E121C">
      <w:endnotePr>
        <w:numFmt w:val="decimal"/>
      </w:endnotePr>
      <w:type w:val="continuous"/>
      <w:pgSz w:w="12240" w:h="15840" w:code="1"/>
      <w:pgMar w:top="720" w:right="720" w:bottom="810" w:left="720" w:header="720" w:footer="720" w:gutter="0"/>
      <w:cols w:sep="1"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880D2D" w:rsidP="0002710B" w14:paraId="39AF7F76" w14:textId="77777777">
      <w:pPr>
        <w:spacing w:before="0" w:after="0"/>
      </w:pPr>
      <w:r>
        <w:separator/>
      </w:r>
    </w:p>
  </w:endnote>
  <w:endnote w:type="continuationSeparator" w:id="1">
    <w:p w:rsidR="00880D2D" w:rsidP="0002710B" w14:paraId="1659BA55" w14:textId="77777777">
      <w:pPr>
        <w:spacing w:before="0" w:after="0"/>
      </w:pPr>
      <w:r>
        <w:continuationSeparator/>
      </w:r>
    </w:p>
  </w:endnote>
  <w:endnote w:type="continuationNotice" w:id="2">
    <w:p w:rsidR="00880D2D" w14:paraId="498C7C70"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heSans B5 Plain">
    <w:altName w:val="The Sans B 5 Plain"/>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80D2D" w:rsidRPr="002F2EF9" w:rsidP="000F6461" w14:paraId="08A1A915" w14:textId="77777777">
    <w:pPr>
      <w:pStyle w:val="Footer"/>
      <w:spacing w:before="360" w:after="0"/>
      <w:ind w:firstLine="0"/>
      <w:jc w:val="left"/>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sz w:val="20"/>
      </w:rPr>
      <w:id w:val="890615716"/>
      <w:docPartObj>
        <w:docPartGallery w:val="Page Numbers (Bottom of Page)"/>
        <w:docPartUnique/>
      </w:docPartObj>
    </w:sdtPr>
    <w:sdtEndPr>
      <w:rPr>
        <w:noProof/>
      </w:rPr>
    </w:sdtEndPr>
    <w:sdtContent>
      <w:p w:rsidR="00880D2D" w:rsidRPr="00F64580" w:rsidP="00F64580" w14:paraId="0EE62820" w14:textId="77777777">
        <w:pPr>
          <w:pStyle w:val="Footer"/>
          <w:spacing w:before="0" w:after="0"/>
          <w:jc w:val="center"/>
          <w:rPr>
            <w:rFonts w:ascii="Arial" w:hAnsi="Arial" w:cs="Arial"/>
            <w:sz w:val="20"/>
          </w:rPr>
        </w:pPr>
        <w:r w:rsidRPr="00F64580">
          <w:rPr>
            <w:rFonts w:ascii="Arial" w:hAnsi="Arial" w:cs="Arial"/>
            <w:sz w:val="20"/>
          </w:rPr>
          <w:fldChar w:fldCharType="begin"/>
        </w:r>
        <w:r w:rsidRPr="00F64580">
          <w:rPr>
            <w:rFonts w:ascii="Arial" w:hAnsi="Arial" w:cs="Arial"/>
            <w:sz w:val="20"/>
          </w:rPr>
          <w:instrText xml:space="preserve"> PAGE   \* MERGEFORMAT </w:instrText>
        </w:r>
        <w:r w:rsidRPr="00F64580">
          <w:rPr>
            <w:rFonts w:ascii="Arial" w:hAnsi="Arial" w:cs="Arial"/>
            <w:sz w:val="20"/>
          </w:rPr>
          <w:fldChar w:fldCharType="separate"/>
        </w:r>
        <w:r>
          <w:rPr>
            <w:rFonts w:ascii="Arial" w:hAnsi="Arial" w:cs="Arial"/>
            <w:noProof/>
            <w:sz w:val="20"/>
          </w:rPr>
          <w:t>25</w:t>
        </w:r>
        <w:r w:rsidRPr="00F64580">
          <w:rPr>
            <w:rFonts w:ascii="Arial" w:hAnsi="Arial" w:cs="Arial"/>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80D2D" w:rsidP="0002710B" w14:paraId="0A19FC8D" w14:textId="77777777">
      <w:pPr>
        <w:spacing w:before="0" w:after="0"/>
      </w:pPr>
      <w:r>
        <w:separator/>
      </w:r>
    </w:p>
  </w:footnote>
  <w:footnote w:type="continuationSeparator" w:id="1">
    <w:p w:rsidR="00880D2D" w:rsidP="0002710B" w14:paraId="2064A1C9" w14:textId="77777777">
      <w:pPr>
        <w:spacing w:before="0" w:after="0"/>
      </w:pPr>
      <w:r>
        <w:continuationSeparator/>
      </w:r>
    </w:p>
  </w:footnote>
  <w:footnote w:type="continuationNotice" w:id="2">
    <w:p w:rsidR="00880D2D" w14:paraId="2DA28DD8"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80D2D" w:rsidRPr="004D5A29" w:rsidP="00175D51" w14:paraId="39560C09" w14:textId="77777777">
    <w:pPr>
      <w:pStyle w:val="MarkforAttachmentHeadingBlue"/>
      <w:spacing w:after="240"/>
      <w:rPr>
        <w:color w:val="auto"/>
      </w:rPr>
    </w:pPr>
    <w:r w:rsidRPr="004D5A29">
      <w:rPr>
        <w:rFonts w:ascii="Times New Roman" w:hAnsi="Times New Roman"/>
        <w:noProof/>
        <w:snapToGrid w:val="0"/>
        <w:color w:val="auto"/>
        <w:sz w:val="32"/>
        <w:szCs w:val="32"/>
      </w:rPr>
      <mc:AlternateContent>
        <mc:Choice Requires="wps">
          <w:drawing>
            <wp:anchor distT="0" distB="0" distL="114300" distR="114300" simplePos="0" relativeHeight="251658240" behindDoc="0" locked="0" layoutInCell="0" allowOverlap="1">
              <wp:simplePos x="0" y="0"/>
              <wp:positionH relativeFrom="column">
                <wp:posOffset>-91440</wp:posOffset>
              </wp:positionH>
              <wp:positionV relativeFrom="paragraph">
                <wp:posOffset>281940</wp:posOffset>
              </wp:positionV>
              <wp:extent cx="7040880" cy="8750935"/>
              <wp:effectExtent l="13335" t="9525" r="13335" b="12065"/>
              <wp:wrapNone/>
              <wp:docPr id="3"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040880" cy="8750935"/>
                      </a:xfrm>
                      <a:prstGeom prst="rect">
                        <a:avLst/>
                      </a:prstGeom>
                      <a:solidFill>
                        <a:srgbClr val="FFFFFF"/>
                      </a:solidFill>
                      <a:ln w="19050">
                        <a:solidFill>
                          <a:srgbClr val="000000"/>
                        </a:solidFill>
                        <a:miter lim="800000"/>
                        <a:headEnd/>
                        <a:tailEnd/>
                      </a:ln>
                    </wps:spPr>
                    <wps:txbx>
                      <w:txbxContent>
                        <w:p w:rsidR="00880D2D" w:rsidP="00175D51" w14:textId="77777777">
                          <w:pPr>
                            <w:spacing w:line="20" w:lineRule="exact"/>
                            <w:ind w:firstLine="0"/>
                            <w:rPr>
                              <w:rFonts w:ascii="Arial" w:hAnsi="Arial" w:cs="Arial"/>
                              <w:sz w:val="20"/>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554.4pt;height:689.05pt;margin-top:22.2pt;margin-left:-7.2pt;mso-height-percent:0;mso-height-relative:page;mso-width-percent:0;mso-width-relative:page;mso-wrap-distance-bottom:0;mso-wrap-distance-left:9pt;mso-wrap-distance-right:9pt;mso-wrap-distance-top:0;mso-wrap-style:square;position:absolute;visibility:visible;v-text-anchor:top;z-index:251659264" o:allowincell="f" strokeweight="1.5pt">
              <v:textbox>
                <w:txbxContent>
                  <w:p w:rsidR="00880D2D" w:rsidP="00175D51" w14:paraId="4BCAB19C" w14:textId="77777777">
                    <w:pPr>
                      <w:spacing w:line="20" w:lineRule="exact"/>
                      <w:ind w:firstLine="0"/>
                      <w:rPr>
                        <w:rFonts w:ascii="Arial" w:hAnsi="Arial" w:cs="Arial"/>
                        <w:sz w:val="20"/>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80D2D" w14:paraId="0281BA90"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7C1B2B"/>
    <w:multiLevelType w:val="hybridMultilevel"/>
    <w:tmpl w:val="D534A266"/>
    <w:lvl w:ilvl="0">
      <w:start w:val="1"/>
      <w:numFmt w:val="decimal"/>
      <w:lvlText w:val="%1)"/>
      <w:lvlJc w:val="left"/>
      <w:pPr>
        <w:ind w:left="792" w:hanging="360"/>
      </w:pPr>
      <w:rPr>
        <w:rFonts w:hint="default"/>
      </w:rPr>
    </w:lvl>
    <w:lvl w:ilvl="1" w:tentative="1">
      <w:start w:val="1"/>
      <w:numFmt w:val="lowerLetter"/>
      <w:lvlText w:val="%2."/>
      <w:lvlJc w:val="left"/>
      <w:pPr>
        <w:ind w:left="1512" w:hanging="360"/>
      </w:pPr>
    </w:lvl>
    <w:lvl w:ilvl="2" w:tentative="1">
      <w:start w:val="1"/>
      <w:numFmt w:val="lowerRoman"/>
      <w:lvlText w:val="%3."/>
      <w:lvlJc w:val="right"/>
      <w:pPr>
        <w:ind w:left="2232" w:hanging="180"/>
      </w:pPr>
    </w:lvl>
    <w:lvl w:ilvl="3" w:tentative="1">
      <w:start w:val="1"/>
      <w:numFmt w:val="decimal"/>
      <w:lvlText w:val="%4."/>
      <w:lvlJc w:val="left"/>
      <w:pPr>
        <w:ind w:left="2952" w:hanging="360"/>
      </w:pPr>
    </w:lvl>
    <w:lvl w:ilvl="4" w:tentative="1">
      <w:start w:val="1"/>
      <w:numFmt w:val="lowerLetter"/>
      <w:lvlText w:val="%5."/>
      <w:lvlJc w:val="left"/>
      <w:pPr>
        <w:ind w:left="3672" w:hanging="360"/>
      </w:pPr>
    </w:lvl>
    <w:lvl w:ilvl="5" w:tentative="1">
      <w:start w:val="1"/>
      <w:numFmt w:val="lowerRoman"/>
      <w:lvlText w:val="%6."/>
      <w:lvlJc w:val="right"/>
      <w:pPr>
        <w:ind w:left="4392" w:hanging="180"/>
      </w:pPr>
    </w:lvl>
    <w:lvl w:ilvl="6" w:tentative="1">
      <w:start w:val="1"/>
      <w:numFmt w:val="decimal"/>
      <w:lvlText w:val="%7."/>
      <w:lvlJc w:val="left"/>
      <w:pPr>
        <w:ind w:left="5112" w:hanging="360"/>
      </w:pPr>
    </w:lvl>
    <w:lvl w:ilvl="7" w:tentative="1">
      <w:start w:val="1"/>
      <w:numFmt w:val="lowerLetter"/>
      <w:lvlText w:val="%8."/>
      <w:lvlJc w:val="left"/>
      <w:pPr>
        <w:ind w:left="5832" w:hanging="360"/>
      </w:pPr>
    </w:lvl>
    <w:lvl w:ilvl="8" w:tentative="1">
      <w:start w:val="1"/>
      <w:numFmt w:val="lowerRoman"/>
      <w:lvlText w:val="%9."/>
      <w:lvlJc w:val="right"/>
      <w:pPr>
        <w:ind w:left="6552" w:hanging="180"/>
      </w:pPr>
    </w:lvl>
  </w:abstractNum>
  <w:abstractNum w:abstractNumId="1">
    <w:nsid w:val="06DD027A"/>
    <w:multiLevelType w:val="hybridMultilevel"/>
    <w:tmpl w:val="48D44FA6"/>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
    <w:nsid w:val="0C7763FE"/>
    <w:multiLevelType w:val="hybridMultilevel"/>
    <w:tmpl w:val="AF7A88F8"/>
    <w:lvl w:ilvl="0">
      <w:start w:val="1"/>
      <w:numFmt w:val="decimal"/>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3">
    <w:nsid w:val="175F4639"/>
    <w:multiLevelType w:val="hybridMultilevel"/>
    <w:tmpl w:val="9A7E40E0"/>
    <w:lvl w:ilvl="0">
      <w:start w:val="1"/>
      <w:numFmt w:val="bullet"/>
      <w:lvlText w:val="-"/>
      <w:lvlJc w:val="left"/>
      <w:pPr>
        <w:ind w:left="1440" w:hanging="360"/>
      </w:pPr>
      <w:rPr>
        <w:rFonts w:ascii="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4">
    <w:nsid w:val="1FE4352F"/>
    <w:multiLevelType w:val="hybridMultilevel"/>
    <w:tmpl w:val="2F3C9DA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3A526B7"/>
    <w:multiLevelType w:val="hybridMultilevel"/>
    <w:tmpl w:val="0C940D5E"/>
    <w:lvl w:ilvl="0">
      <w:start w:val="1"/>
      <w:numFmt w:val="bullet"/>
      <w:lvlText w:val=""/>
      <w:lvlJc w:val="left"/>
      <w:pPr>
        <w:tabs>
          <w:tab w:val="num" w:pos="1707"/>
        </w:tabs>
        <w:ind w:left="1707" w:hanging="360"/>
      </w:pPr>
      <w:rPr>
        <w:rFonts w:ascii="Symbol" w:hAnsi="Symbol" w:hint="default"/>
      </w:rPr>
    </w:lvl>
    <w:lvl w:ilvl="1" w:tentative="1">
      <w:start w:val="1"/>
      <w:numFmt w:val="bullet"/>
      <w:lvlText w:val="o"/>
      <w:lvlJc w:val="left"/>
      <w:pPr>
        <w:tabs>
          <w:tab w:val="num" w:pos="1995"/>
        </w:tabs>
        <w:ind w:left="1995" w:hanging="360"/>
      </w:pPr>
      <w:rPr>
        <w:rFonts w:ascii="Courier New" w:hAnsi="Courier New" w:hint="default"/>
      </w:rPr>
    </w:lvl>
    <w:lvl w:ilvl="2" w:tentative="1">
      <w:start w:val="1"/>
      <w:numFmt w:val="bullet"/>
      <w:lvlText w:val=""/>
      <w:lvlJc w:val="left"/>
      <w:pPr>
        <w:tabs>
          <w:tab w:val="num" w:pos="2715"/>
        </w:tabs>
        <w:ind w:left="2715" w:hanging="360"/>
      </w:pPr>
      <w:rPr>
        <w:rFonts w:ascii="Wingdings" w:hAnsi="Wingdings" w:hint="default"/>
      </w:rPr>
    </w:lvl>
    <w:lvl w:ilvl="3" w:tentative="1">
      <w:start w:val="1"/>
      <w:numFmt w:val="bullet"/>
      <w:lvlText w:val=""/>
      <w:lvlJc w:val="left"/>
      <w:pPr>
        <w:tabs>
          <w:tab w:val="num" w:pos="3435"/>
        </w:tabs>
        <w:ind w:left="3435" w:hanging="360"/>
      </w:pPr>
      <w:rPr>
        <w:rFonts w:ascii="Symbol" w:hAnsi="Symbol" w:hint="default"/>
      </w:rPr>
    </w:lvl>
    <w:lvl w:ilvl="4" w:tentative="1">
      <w:start w:val="1"/>
      <w:numFmt w:val="bullet"/>
      <w:lvlText w:val="o"/>
      <w:lvlJc w:val="left"/>
      <w:pPr>
        <w:tabs>
          <w:tab w:val="num" w:pos="4155"/>
        </w:tabs>
        <w:ind w:left="4155" w:hanging="360"/>
      </w:pPr>
      <w:rPr>
        <w:rFonts w:ascii="Courier New" w:hAnsi="Courier New" w:hint="default"/>
      </w:rPr>
    </w:lvl>
    <w:lvl w:ilvl="5" w:tentative="1">
      <w:start w:val="1"/>
      <w:numFmt w:val="bullet"/>
      <w:lvlText w:val=""/>
      <w:lvlJc w:val="left"/>
      <w:pPr>
        <w:tabs>
          <w:tab w:val="num" w:pos="4875"/>
        </w:tabs>
        <w:ind w:left="4875" w:hanging="360"/>
      </w:pPr>
      <w:rPr>
        <w:rFonts w:ascii="Wingdings" w:hAnsi="Wingdings" w:hint="default"/>
      </w:rPr>
    </w:lvl>
    <w:lvl w:ilvl="6" w:tentative="1">
      <w:start w:val="1"/>
      <w:numFmt w:val="bullet"/>
      <w:lvlText w:val=""/>
      <w:lvlJc w:val="left"/>
      <w:pPr>
        <w:tabs>
          <w:tab w:val="num" w:pos="5595"/>
        </w:tabs>
        <w:ind w:left="5595" w:hanging="360"/>
      </w:pPr>
      <w:rPr>
        <w:rFonts w:ascii="Symbol" w:hAnsi="Symbol" w:hint="default"/>
      </w:rPr>
    </w:lvl>
    <w:lvl w:ilvl="7" w:tentative="1">
      <w:start w:val="1"/>
      <w:numFmt w:val="bullet"/>
      <w:lvlText w:val="o"/>
      <w:lvlJc w:val="left"/>
      <w:pPr>
        <w:tabs>
          <w:tab w:val="num" w:pos="6315"/>
        </w:tabs>
        <w:ind w:left="6315" w:hanging="360"/>
      </w:pPr>
      <w:rPr>
        <w:rFonts w:ascii="Courier New" w:hAnsi="Courier New" w:hint="default"/>
      </w:rPr>
    </w:lvl>
    <w:lvl w:ilvl="8" w:tentative="1">
      <w:start w:val="1"/>
      <w:numFmt w:val="bullet"/>
      <w:lvlText w:val=""/>
      <w:lvlJc w:val="left"/>
      <w:pPr>
        <w:tabs>
          <w:tab w:val="num" w:pos="7035"/>
        </w:tabs>
        <w:ind w:left="7035" w:hanging="360"/>
      </w:pPr>
      <w:rPr>
        <w:rFonts w:ascii="Wingdings" w:hAnsi="Wingdings" w:hint="default"/>
      </w:rPr>
    </w:lvl>
  </w:abstractNum>
  <w:abstractNum w:abstractNumId="6">
    <w:nsid w:val="2407663E"/>
    <w:multiLevelType w:val="hybridMultilevel"/>
    <w:tmpl w:val="65A84AD6"/>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9F66F10"/>
    <w:multiLevelType w:val="hybridMultilevel"/>
    <w:tmpl w:val="4E267A8E"/>
    <w:lvl w:ilvl="0">
      <w:start w:val="1"/>
      <w:numFmt w:val="decimal"/>
      <w:pStyle w:val="QuestionChar"/>
      <w:lvlText w:val="%1)"/>
      <w:lvlJc w:val="left"/>
      <w:pPr>
        <w:tabs>
          <w:tab w:val="num" w:pos="432"/>
        </w:tabs>
        <w:ind w:left="432" w:hanging="432"/>
      </w:pPr>
    </w:lvl>
    <w:lvl w:ilvl="1">
      <w:start w:val="1"/>
      <w:numFmt w:val="lowerLetter"/>
      <w:lvlText w:val="%2."/>
      <w:lvlJc w:val="left"/>
      <w:pPr>
        <w:tabs>
          <w:tab w:val="num" w:pos="360"/>
        </w:tabs>
        <w:ind w:left="360" w:hanging="360"/>
      </w:pPr>
      <w:rPr>
        <w:rFonts w:hint="default"/>
      </w:rPr>
    </w:lvl>
    <w:lvl w:ilvl="2">
      <w:start w:val="10"/>
      <w:numFmt w:val="decimal"/>
      <w:lvlText w:val="%3."/>
      <w:lvlJc w:val="left"/>
      <w:pPr>
        <w:tabs>
          <w:tab w:val="num" w:pos="2400"/>
        </w:tabs>
        <w:ind w:left="2400" w:hanging="42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2F16246B"/>
    <w:multiLevelType w:val="hybridMultilevel"/>
    <w:tmpl w:val="C5CCDF60"/>
    <w:lvl w:ilvl="0">
      <w:start w:val="19"/>
      <w:numFmt w:val="bullet"/>
      <w:lvlText w:val="-"/>
      <w:lvlJc w:val="left"/>
      <w:pPr>
        <w:ind w:left="792" w:hanging="360"/>
      </w:pPr>
      <w:rPr>
        <w:rFonts w:ascii="Times New Roman" w:eastAsia="Times New Roman" w:hAnsi="Times New Roman" w:cs="Times New Roman" w:hint="default"/>
      </w:rPr>
    </w:lvl>
    <w:lvl w:ilvl="1" w:tentative="1">
      <w:start w:val="1"/>
      <w:numFmt w:val="bullet"/>
      <w:lvlText w:val="o"/>
      <w:lvlJc w:val="left"/>
      <w:pPr>
        <w:ind w:left="1512" w:hanging="360"/>
      </w:pPr>
      <w:rPr>
        <w:rFonts w:ascii="Courier New" w:hAnsi="Courier New" w:cs="Courier New" w:hint="default"/>
      </w:rPr>
    </w:lvl>
    <w:lvl w:ilvl="2" w:tentative="1">
      <w:start w:val="1"/>
      <w:numFmt w:val="bullet"/>
      <w:lvlText w:val=""/>
      <w:lvlJc w:val="left"/>
      <w:pPr>
        <w:ind w:left="2232" w:hanging="360"/>
      </w:pPr>
      <w:rPr>
        <w:rFonts w:ascii="Wingdings" w:hAnsi="Wingdings" w:hint="default"/>
      </w:rPr>
    </w:lvl>
    <w:lvl w:ilvl="3" w:tentative="1">
      <w:start w:val="1"/>
      <w:numFmt w:val="bullet"/>
      <w:lvlText w:val=""/>
      <w:lvlJc w:val="left"/>
      <w:pPr>
        <w:ind w:left="2952" w:hanging="360"/>
      </w:pPr>
      <w:rPr>
        <w:rFonts w:ascii="Symbol" w:hAnsi="Symbol" w:hint="default"/>
      </w:rPr>
    </w:lvl>
    <w:lvl w:ilvl="4" w:tentative="1">
      <w:start w:val="1"/>
      <w:numFmt w:val="bullet"/>
      <w:lvlText w:val="o"/>
      <w:lvlJc w:val="left"/>
      <w:pPr>
        <w:ind w:left="3672" w:hanging="360"/>
      </w:pPr>
      <w:rPr>
        <w:rFonts w:ascii="Courier New" w:hAnsi="Courier New" w:cs="Courier New" w:hint="default"/>
      </w:rPr>
    </w:lvl>
    <w:lvl w:ilvl="5" w:tentative="1">
      <w:start w:val="1"/>
      <w:numFmt w:val="bullet"/>
      <w:lvlText w:val=""/>
      <w:lvlJc w:val="left"/>
      <w:pPr>
        <w:ind w:left="4392" w:hanging="360"/>
      </w:pPr>
      <w:rPr>
        <w:rFonts w:ascii="Wingdings" w:hAnsi="Wingdings" w:hint="default"/>
      </w:rPr>
    </w:lvl>
    <w:lvl w:ilvl="6" w:tentative="1">
      <w:start w:val="1"/>
      <w:numFmt w:val="bullet"/>
      <w:lvlText w:val=""/>
      <w:lvlJc w:val="left"/>
      <w:pPr>
        <w:ind w:left="5112" w:hanging="360"/>
      </w:pPr>
      <w:rPr>
        <w:rFonts w:ascii="Symbol" w:hAnsi="Symbol" w:hint="default"/>
      </w:rPr>
    </w:lvl>
    <w:lvl w:ilvl="7" w:tentative="1">
      <w:start w:val="1"/>
      <w:numFmt w:val="bullet"/>
      <w:lvlText w:val="o"/>
      <w:lvlJc w:val="left"/>
      <w:pPr>
        <w:ind w:left="5832" w:hanging="360"/>
      </w:pPr>
      <w:rPr>
        <w:rFonts w:ascii="Courier New" w:hAnsi="Courier New" w:cs="Courier New" w:hint="default"/>
      </w:rPr>
    </w:lvl>
    <w:lvl w:ilvl="8" w:tentative="1">
      <w:start w:val="1"/>
      <w:numFmt w:val="bullet"/>
      <w:lvlText w:val=""/>
      <w:lvlJc w:val="left"/>
      <w:pPr>
        <w:ind w:left="6552" w:hanging="360"/>
      </w:pPr>
      <w:rPr>
        <w:rFonts w:ascii="Wingdings" w:hAnsi="Wingdings" w:hint="default"/>
      </w:rPr>
    </w:lvl>
  </w:abstractNum>
  <w:abstractNum w:abstractNumId="9">
    <w:nsid w:val="44B04A48"/>
    <w:multiLevelType w:val="hybridMultilevel"/>
    <w:tmpl w:val="140C5776"/>
    <w:lvl w:ilvl="0">
      <w:start w:val="3"/>
      <w:numFmt w:val="bullet"/>
      <w:lvlText w:val="-"/>
      <w:lvlJc w:val="left"/>
      <w:pPr>
        <w:ind w:left="792" w:hanging="360"/>
      </w:pPr>
      <w:rPr>
        <w:rFonts w:ascii="Times New Roman" w:eastAsia="Times New Roman" w:hAnsi="Times New Roman" w:cs="Times New Roman" w:hint="default"/>
      </w:rPr>
    </w:lvl>
    <w:lvl w:ilvl="1" w:tentative="1">
      <w:start w:val="1"/>
      <w:numFmt w:val="bullet"/>
      <w:lvlText w:val="o"/>
      <w:lvlJc w:val="left"/>
      <w:pPr>
        <w:ind w:left="1512" w:hanging="360"/>
      </w:pPr>
      <w:rPr>
        <w:rFonts w:ascii="Courier New" w:hAnsi="Courier New" w:cs="Courier New" w:hint="default"/>
      </w:rPr>
    </w:lvl>
    <w:lvl w:ilvl="2" w:tentative="1">
      <w:start w:val="1"/>
      <w:numFmt w:val="bullet"/>
      <w:lvlText w:val=""/>
      <w:lvlJc w:val="left"/>
      <w:pPr>
        <w:ind w:left="2232" w:hanging="360"/>
      </w:pPr>
      <w:rPr>
        <w:rFonts w:ascii="Wingdings" w:hAnsi="Wingdings" w:hint="default"/>
      </w:rPr>
    </w:lvl>
    <w:lvl w:ilvl="3" w:tentative="1">
      <w:start w:val="1"/>
      <w:numFmt w:val="bullet"/>
      <w:lvlText w:val=""/>
      <w:lvlJc w:val="left"/>
      <w:pPr>
        <w:ind w:left="2952" w:hanging="360"/>
      </w:pPr>
      <w:rPr>
        <w:rFonts w:ascii="Symbol" w:hAnsi="Symbol" w:hint="default"/>
      </w:rPr>
    </w:lvl>
    <w:lvl w:ilvl="4" w:tentative="1">
      <w:start w:val="1"/>
      <w:numFmt w:val="bullet"/>
      <w:lvlText w:val="o"/>
      <w:lvlJc w:val="left"/>
      <w:pPr>
        <w:ind w:left="3672" w:hanging="360"/>
      </w:pPr>
      <w:rPr>
        <w:rFonts w:ascii="Courier New" w:hAnsi="Courier New" w:cs="Courier New" w:hint="default"/>
      </w:rPr>
    </w:lvl>
    <w:lvl w:ilvl="5" w:tentative="1">
      <w:start w:val="1"/>
      <w:numFmt w:val="bullet"/>
      <w:lvlText w:val=""/>
      <w:lvlJc w:val="left"/>
      <w:pPr>
        <w:ind w:left="4392" w:hanging="360"/>
      </w:pPr>
      <w:rPr>
        <w:rFonts w:ascii="Wingdings" w:hAnsi="Wingdings" w:hint="default"/>
      </w:rPr>
    </w:lvl>
    <w:lvl w:ilvl="6" w:tentative="1">
      <w:start w:val="1"/>
      <w:numFmt w:val="bullet"/>
      <w:lvlText w:val=""/>
      <w:lvlJc w:val="left"/>
      <w:pPr>
        <w:ind w:left="5112" w:hanging="360"/>
      </w:pPr>
      <w:rPr>
        <w:rFonts w:ascii="Symbol" w:hAnsi="Symbol" w:hint="default"/>
      </w:rPr>
    </w:lvl>
    <w:lvl w:ilvl="7" w:tentative="1">
      <w:start w:val="1"/>
      <w:numFmt w:val="bullet"/>
      <w:lvlText w:val="o"/>
      <w:lvlJc w:val="left"/>
      <w:pPr>
        <w:ind w:left="5832" w:hanging="360"/>
      </w:pPr>
      <w:rPr>
        <w:rFonts w:ascii="Courier New" w:hAnsi="Courier New" w:cs="Courier New" w:hint="default"/>
      </w:rPr>
    </w:lvl>
    <w:lvl w:ilvl="8" w:tentative="1">
      <w:start w:val="1"/>
      <w:numFmt w:val="bullet"/>
      <w:lvlText w:val=""/>
      <w:lvlJc w:val="left"/>
      <w:pPr>
        <w:ind w:left="6552" w:hanging="360"/>
      </w:pPr>
      <w:rPr>
        <w:rFonts w:ascii="Wingdings" w:hAnsi="Wingdings" w:hint="default"/>
      </w:rPr>
    </w:lvl>
  </w:abstractNum>
  <w:abstractNum w:abstractNumId="10">
    <w:nsid w:val="461E1D6A"/>
    <w:multiLevelType w:val="hybridMultilevel"/>
    <w:tmpl w:val="2F343FFA"/>
    <w:lvl w:ilvl="0">
      <w:start w:val="1"/>
      <w:numFmt w:val="decimal"/>
      <w:lvlText w:val="(%1)"/>
      <w:lvlJc w:val="left"/>
      <w:pPr>
        <w:ind w:left="792" w:hanging="360"/>
      </w:pPr>
      <w:rPr>
        <w:rFonts w:hint="default"/>
      </w:rPr>
    </w:lvl>
    <w:lvl w:ilvl="1" w:tentative="1">
      <w:start w:val="1"/>
      <w:numFmt w:val="lowerLetter"/>
      <w:lvlText w:val="%2."/>
      <w:lvlJc w:val="left"/>
      <w:pPr>
        <w:ind w:left="1512" w:hanging="360"/>
      </w:pPr>
    </w:lvl>
    <w:lvl w:ilvl="2" w:tentative="1">
      <w:start w:val="1"/>
      <w:numFmt w:val="lowerRoman"/>
      <w:lvlText w:val="%3."/>
      <w:lvlJc w:val="right"/>
      <w:pPr>
        <w:ind w:left="2232" w:hanging="180"/>
      </w:pPr>
    </w:lvl>
    <w:lvl w:ilvl="3" w:tentative="1">
      <w:start w:val="1"/>
      <w:numFmt w:val="decimal"/>
      <w:lvlText w:val="%4."/>
      <w:lvlJc w:val="left"/>
      <w:pPr>
        <w:ind w:left="2952" w:hanging="360"/>
      </w:pPr>
    </w:lvl>
    <w:lvl w:ilvl="4" w:tentative="1">
      <w:start w:val="1"/>
      <w:numFmt w:val="lowerLetter"/>
      <w:lvlText w:val="%5."/>
      <w:lvlJc w:val="left"/>
      <w:pPr>
        <w:ind w:left="3672" w:hanging="360"/>
      </w:pPr>
    </w:lvl>
    <w:lvl w:ilvl="5" w:tentative="1">
      <w:start w:val="1"/>
      <w:numFmt w:val="lowerRoman"/>
      <w:lvlText w:val="%6."/>
      <w:lvlJc w:val="right"/>
      <w:pPr>
        <w:ind w:left="4392" w:hanging="180"/>
      </w:pPr>
    </w:lvl>
    <w:lvl w:ilvl="6" w:tentative="1">
      <w:start w:val="1"/>
      <w:numFmt w:val="decimal"/>
      <w:lvlText w:val="%7."/>
      <w:lvlJc w:val="left"/>
      <w:pPr>
        <w:ind w:left="5112" w:hanging="360"/>
      </w:pPr>
    </w:lvl>
    <w:lvl w:ilvl="7" w:tentative="1">
      <w:start w:val="1"/>
      <w:numFmt w:val="lowerLetter"/>
      <w:lvlText w:val="%8."/>
      <w:lvlJc w:val="left"/>
      <w:pPr>
        <w:ind w:left="5832" w:hanging="360"/>
      </w:pPr>
    </w:lvl>
    <w:lvl w:ilvl="8" w:tentative="1">
      <w:start w:val="1"/>
      <w:numFmt w:val="lowerRoman"/>
      <w:lvlText w:val="%9."/>
      <w:lvlJc w:val="right"/>
      <w:pPr>
        <w:ind w:left="6552" w:hanging="180"/>
      </w:pPr>
    </w:lvl>
  </w:abstractNum>
  <w:abstractNum w:abstractNumId="11">
    <w:nsid w:val="49C6048B"/>
    <w:multiLevelType w:val="singleLevel"/>
    <w:tmpl w:val="935463FE"/>
    <w:lvl w:ilvl="0">
      <w:start w:val="1"/>
      <w:numFmt w:val="decimal"/>
      <w:pStyle w:val="NumberedBullet"/>
      <w:lvlText w:val="%1."/>
      <w:lvlJc w:val="left"/>
      <w:pPr>
        <w:tabs>
          <w:tab w:val="num" w:pos="792"/>
        </w:tabs>
        <w:ind w:left="792" w:hanging="360"/>
      </w:pPr>
      <w:rPr>
        <w:rFonts w:hint="default"/>
      </w:rPr>
    </w:lvl>
  </w:abstractNum>
  <w:abstractNum w:abstractNumId="12">
    <w:nsid w:val="4FF6510F"/>
    <w:multiLevelType w:val="hybridMultilevel"/>
    <w:tmpl w:val="699AA000"/>
    <w:lvl w:ilvl="0">
      <w:start w:val="5"/>
      <w:numFmt w:val="bullet"/>
      <w:lvlText w:val=""/>
      <w:lvlJc w:val="left"/>
      <w:pPr>
        <w:ind w:left="1080" w:hanging="360"/>
      </w:pPr>
      <w:rPr>
        <w:rFonts w:ascii="Wingdings" w:eastAsia="Times New Roman" w:hAnsi="Wingdings" w:cs="Aria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580B5747"/>
    <w:multiLevelType w:val="hybridMultilevel"/>
    <w:tmpl w:val="20F8474A"/>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14">
    <w:nsid w:val="59EE562F"/>
    <w:multiLevelType w:val="hybridMultilevel"/>
    <w:tmpl w:val="4A24BD6A"/>
    <w:lvl w:ilvl="0">
      <w:start w:val="1"/>
      <w:numFmt w:val="lowerRoman"/>
      <w:lvlText w:val="%1."/>
      <w:lvlJc w:val="left"/>
      <w:pPr>
        <w:ind w:left="864" w:hanging="720"/>
      </w:pPr>
      <w:rPr>
        <w:rFonts w:hint="default"/>
      </w:rPr>
    </w:lvl>
    <w:lvl w:ilvl="1" w:tentative="1">
      <w:start w:val="1"/>
      <w:numFmt w:val="lowerLetter"/>
      <w:lvlText w:val="%2."/>
      <w:lvlJc w:val="left"/>
      <w:pPr>
        <w:ind w:left="1224" w:hanging="360"/>
      </w:pPr>
    </w:lvl>
    <w:lvl w:ilvl="2" w:tentative="1">
      <w:start w:val="1"/>
      <w:numFmt w:val="lowerRoman"/>
      <w:lvlText w:val="%3."/>
      <w:lvlJc w:val="right"/>
      <w:pPr>
        <w:ind w:left="1944" w:hanging="180"/>
      </w:pPr>
    </w:lvl>
    <w:lvl w:ilvl="3" w:tentative="1">
      <w:start w:val="1"/>
      <w:numFmt w:val="decimal"/>
      <w:lvlText w:val="%4."/>
      <w:lvlJc w:val="left"/>
      <w:pPr>
        <w:ind w:left="2664" w:hanging="360"/>
      </w:pPr>
    </w:lvl>
    <w:lvl w:ilvl="4" w:tentative="1">
      <w:start w:val="1"/>
      <w:numFmt w:val="lowerLetter"/>
      <w:lvlText w:val="%5."/>
      <w:lvlJc w:val="left"/>
      <w:pPr>
        <w:ind w:left="3384" w:hanging="360"/>
      </w:pPr>
    </w:lvl>
    <w:lvl w:ilvl="5" w:tentative="1">
      <w:start w:val="1"/>
      <w:numFmt w:val="lowerRoman"/>
      <w:lvlText w:val="%6."/>
      <w:lvlJc w:val="right"/>
      <w:pPr>
        <w:ind w:left="4104" w:hanging="180"/>
      </w:pPr>
    </w:lvl>
    <w:lvl w:ilvl="6" w:tentative="1">
      <w:start w:val="1"/>
      <w:numFmt w:val="decimal"/>
      <w:lvlText w:val="%7."/>
      <w:lvlJc w:val="left"/>
      <w:pPr>
        <w:ind w:left="4824" w:hanging="360"/>
      </w:pPr>
    </w:lvl>
    <w:lvl w:ilvl="7" w:tentative="1">
      <w:start w:val="1"/>
      <w:numFmt w:val="lowerLetter"/>
      <w:lvlText w:val="%8."/>
      <w:lvlJc w:val="left"/>
      <w:pPr>
        <w:ind w:left="5544" w:hanging="360"/>
      </w:pPr>
    </w:lvl>
    <w:lvl w:ilvl="8" w:tentative="1">
      <w:start w:val="1"/>
      <w:numFmt w:val="lowerRoman"/>
      <w:lvlText w:val="%9."/>
      <w:lvlJc w:val="right"/>
      <w:pPr>
        <w:ind w:left="6264" w:hanging="180"/>
      </w:pPr>
    </w:lvl>
  </w:abstractNum>
  <w:abstractNum w:abstractNumId="15">
    <w:nsid w:val="5E000163"/>
    <w:multiLevelType w:val="hybridMultilevel"/>
    <w:tmpl w:val="5DA89060"/>
    <w:lvl w:ilvl="0">
      <w:start w:val="16"/>
      <w:numFmt w:val="bullet"/>
      <w:lvlText w:val="-"/>
      <w:lvlJc w:val="left"/>
      <w:pPr>
        <w:ind w:left="792" w:hanging="360"/>
      </w:pPr>
      <w:rPr>
        <w:rFonts w:ascii="Times New Roman" w:eastAsia="Times New Roman" w:hAnsi="Times New Roman" w:cs="Times New Roman" w:hint="default"/>
      </w:rPr>
    </w:lvl>
    <w:lvl w:ilvl="1" w:tentative="1">
      <w:start w:val="1"/>
      <w:numFmt w:val="bullet"/>
      <w:lvlText w:val="o"/>
      <w:lvlJc w:val="left"/>
      <w:pPr>
        <w:ind w:left="1512" w:hanging="360"/>
      </w:pPr>
      <w:rPr>
        <w:rFonts w:ascii="Courier New" w:hAnsi="Courier New" w:cs="Courier New" w:hint="default"/>
      </w:rPr>
    </w:lvl>
    <w:lvl w:ilvl="2" w:tentative="1">
      <w:start w:val="1"/>
      <w:numFmt w:val="bullet"/>
      <w:lvlText w:val=""/>
      <w:lvlJc w:val="left"/>
      <w:pPr>
        <w:ind w:left="2232" w:hanging="360"/>
      </w:pPr>
      <w:rPr>
        <w:rFonts w:ascii="Wingdings" w:hAnsi="Wingdings" w:hint="default"/>
      </w:rPr>
    </w:lvl>
    <w:lvl w:ilvl="3" w:tentative="1">
      <w:start w:val="1"/>
      <w:numFmt w:val="bullet"/>
      <w:lvlText w:val=""/>
      <w:lvlJc w:val="left"/>
      <w:pPr>
        <w:ind w:left="2952" w:hanging="360"/>
      </w:pPr>
      <w:rPr>
        <w:rFonts w:ascii="Symbol" w:hAnsi="Symbol" w:hint="default"/>
      </w:rPr>
    </w:lvl>
    <w:lvl w:ilvl="4" w:tentative="1">
      <w:start w:val="1"/>
      <w:numFmt w:val="bullet"/>
      <w:lvlText w:val="o"/>
      <w:lvlJc w:val="left"/>
      <w:pPr>
        <w:ind w:left="3672" w:hanging="360"/>
      </w:pPr>
      <w:rPr>
        <w:rFonts w:ascii="Courier New" w:hAnsi="Courier New" w:cs="Courier New" w:hint="default"/>
      </w:rPr>
    </w:lvl>
    <w:lvl w:ilvl="5" w:tentative="1">
      <w:start w:val="1"/>
      <w:numFmt w:val="bullet"/>
      <w:lvlText w:val=""/>
      <w:lvlJc w:val="left"/>
      <w:pPr>
        <w:ind w:left="4392" w:hanging="360"/>
      </w:pPr>
      <w:rPr>
        <w:rFonts w:ascii="Wingdings" w:hAnsi="Wingdings" w:hint="default"/>
      </w:rPr>
    </w:lvl>
    <w:lvl w:ilvl="6" w:tentative="1">
      <w:start w:val="1"/>
      <w:numFmt w:val="bullet"/>
      <w:lvlText w:val=""/>
      <w:lvlJc w:val="left"/>
      <w:pPr>
        <w:ind w:left="5112" w:hanging="360"/>
      </w:pPr>
      <w:rPr>
        <w:rFonts w:ascii="Symbol" w:hAnsi="Symbol" w:hint="default"/>
      </w:rPr>
    </w:lvl>
    <w:lvl w:ilvl="7" w:tentative="1">
      <w:start w:val="1"/>
      <w:numFmt w:val="bullet"/>
      <w:lvlText w:val="o"/>
      <w:lvlJc w:val="left"/>
      <w:pPr>
        <w:ind w:left="5832" w:hanging="360"/>
      </w:pPr>
      <w:rPr>
        <w:rFonts w:ascii="Courier New" w:hAnsi="Courier New" w:cs="Courier New" w:hint="default"/>
      </w:rPr>
    </w:lvl>
    <w:lvl w:ilvl="8" w:tentative="1">
      <w:start w:val="1"/>
      <w:numFmt w:val="bullet"/>
      <w:lvlText w:val=""/>
      <w:lvlJc w:val="left"/>
      <w:pPr>
        <w:ind w:left="6552" w:hanging="360"/>
      </w:pPr>
      <w:rPr>
        <w:rFonts w:ascii="Wingdings" w:hAnsi="Wingdings" w:hint="default"/>
      </w:rPr>
    </w:lvl>
  </w:abstractNum>
  <w:abstractNum w:abstractNumId="16">
    <w:nsid w:val="61DF706D"/>
    <w:multiLevelType w:val="hybridMultilevel"/>
    <w:tmpl w:val="5FC6C8E0"/>
    <w:lvl w:ilvl="0">
      <w:start w:val="0"/>
      <w:numFmt w:val="bullet"/>
      <w:lvlText w:val="-"/>
      <w:lvlJc w:val="left"/>
      <w:pPr>
        <w:ind w:left="720" w:hanging="360"/>
      </w:pPr>
      <w:rPr>
        <w:rFonts w:ascii="Calibri" w:hAnsi="Calibri" w:eastAsiaTheme="minorHAns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652D4D3C"/>
    <w:multiLevelType w:val="multilevel"/>
    <w:tmpl w:val="92E4DAE2"/>
    <w:styleLink w:val="MPROutline2"/>
    <w:lvl w:ilvl="0">
      <w:start w:val="1"/>
      <w:numFmt w:val="upperRoman"/>
      <w:lvlText w:val="%1."/>
      <w:lvlJc w:val="left"/>
      <w:pPr>
        <w:tabs>
          <w:tab w:val="num" w:pos="720"/>
        </w:tabs>
        <w:ind w:left="720" w:hanging="720"/>
      </w:pPr>
      <w:rPr>
        <w:rFonts w:ascii="Garamond" w:hAnsi="Garamond" w:cs="Garamond"/>
        <w:b/>
        <w:bCs/>
        <w:sz w:val="24"/>
        <w:szCs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cs="Symbol" w:hint="default"/>
        <w:color w:val="auto"/>
      </w:rPr>
    </w:lvl>
    <w:lvl w:ilvl="8">
      <w:start w:val="1"/>
      <w:numFmt w:val="bullet"/>
      <w:lvlText w:val=""/>
      <w:lvlJc w:val="left"/>
      <w:pPr>
        <w:ind w:left="3240" w:hanging="360"/>
      </w:pPr>
      <w:rPr>
        <w:rFonts w:ascii="Symbol" w:hAnsi="Symbol" w:cs="Symbol" w:hint="default"/>
        <w:color w:val="auto"/>
      </w:rPr>
    </w:lvl>
  </w:abstractNum>
  <w:abstractNum w:abstractNumId="18">
    <w:nsid w:val="6678613F"/>
    <w:multiLevelType w:val="hybridMultilevel"/>
    <w:tmpl w:val="9564B2F6"/>
    <w:lvl w:ilvl="0">
      <w:start w:val="1"/>
      <w:numFmt w:val="bullet"/>
      <w:pStyle w:val="Bullet"/>
      <w:lvlText w:val=""/>
      <w:lvlJc w:val="left"/>
      <w:pPr>
        <w:ind w:left="1260" w:hanging="360"/>
      </w:pPr>
      <w:rPr>
        <w:rFonts w:ascii="Symbol" w:hAnsi="Symbo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19">
    <w:nsid w:val="6BBD6E0F"/>
    <w:multiLevelType w:val="hybridMultilevel"/>
    <w:tmpl w:val="65FA9D60"/>
    <w:lvl w:ilvl="0">
      <w:start w:val="16"/>
      <w:numFmt w:val="bullet"/>
      <w:lvlText w:val="-"/>
      <w:lvlJc w:val="left"/>
      <w:pPr>
        <w:ind w:left="792" w:hanging="360"/>
      </w:pPr>
      <w:rPr>
        <w:rFonts w:ascii="Times New Roman" w:eastAsia="Times New Roman" w:hAnsi="Times New Roman" w:cs="Times New Roman" w:hint="default"/>
      </w:rPr>
    </w:lvl>
    <w:lvl w:ilvl="1" w:tentative="1">
      <w:start w:val="1"/>
      <w:numFmt w:val="bullet"/>
      <w:lvlText w:val="o"/>
      <w:lvlJc w:val="left"/>
      <w:pPr>
        <w:ind w:left="1512" w:hanging="360"/>
      </w:pPr>
      <w:rPr>
        <w:rFonts w:ascii="Courier New" w:hAnsi="Courier New" w:cs="Courier New" w:hint="default"/>
      </w:rPr>
    </w:lvl>
    <w:lvl w:ilvl="2" w:tentative="1">
      <w:start w:val="1"/>
      <w:numFmt w:val="bullet"/>
      <w:lvlText w:val=""/>
      <w:lvlJc w:val="left"/>
      <w:pPr>
        <w:ind w:left="2232" w:hanging="360"/>
      </w:pPr>
      <w:rPr>
        <w:rFonts w:ascii="Wingdings" w:hAnsi="Wingdings" w:hint="default"/>
      </w:rPr>
    </w:lvl>
    <w:lvl w:ilvl="3" w:tentative="1">
      <w:start w:val="1"/>
      <w:numFmt w:val="bullet"/>
      <w:lvlText w:val=""/>
      <w:lvlJc w:val="left"/>
      <w:pPr>
        <w:ind w:left="2952" w:hanging="360"/>
      </w:pPr>
      <w:rPr>
        <w:rFonts w:ascii="Symbol" w:hAnsi="Symbol" w:hint="default"/>
      </w:rPr>
    </w:lvl>
    <w:lvl w:ilvl="4" w:tentative="1">
      <w:start w:val="1"/>
      <w:numFmt w:val="bullet"/>
      <w:lvlText w:val="o"/>
      <w:lvlJc w:val="left"/>
      <w:pPr>
        <w:ind w:left="3672" w:hanging="360"/>
      </w:pPr>
      <w:rPr>
        <w:rFonts w:ascii="Courier New" w:hAnsi="Courier New" w:cs="Courier New" w:hint="default"/>
      </w:rPr>
    </w:lvl>
    <w:lvl w:ilvl="5" w:tentative="1">
      <w:start w:val="1"/>
      <w:numFmt w:val="bullet"/>
      <w:lvlText w:val=""/>
      <w:lvlJc w:val="left"/>
      <w:pPr>
        <w:ind w:left="4392" w:hanging="360"/>
      </w:pPr>
      <w:rPr>
        <w:rFonts w:ascii="Wingdings" w:hAnsi="Wingdings" w:hint="default"/>
      </w:rPr>
    </w:lvl>
    <w:lvl w:ilvl="6" w:tentative="1">
      <w:start w:val="1"/>
      <w:numFmt w:val="bullet"/>
      <w:lvlText w:val=""/>
      <w:lvlJc w:val="left"/>
      <w:pPr>
        <w:ind w:left="5112" w:hanging="360"/>
      </w:pPr>
      <w:rPr>
        <w:rFonts w:ascii="Symbol" w:hAnsi="Symbol" w:hint="default"/>
      </w:rPr>
    </w:lvl>
    <w:lvl w:ilvl="7" w:tentative="1">
      <w:start w:val="1"/>
      <w:numFmt w:val="bullet"/>
      <w:lvlText w:val="o"/>
      <w:lvlJc w:val="left"/>
      <w:pPr>
        <w:ind w:left="5832" w:hanging="360"/>
      </w:pPr>
      <w:rPr>
        <w:rFonts w:ascii="Courier New" w:hAnsi="Courier New" w:cs="Courier New" w:hint="default"/>
      </w:rPr>
    </w:lvl>
    <w:lvl w:ilvl="8" w:tentative="1">
      <w:start w:val="1"/>
      <w:numFmt w:val="bullet"/>
      <w:lvlText w:val=""/>
      <w:lvlJc w:val="left"/>
      <w:pPr>
        <w:ind w:left="6552" w:hanging="360"/>
      </w:pPr>
      <w:rPr>
        <w:rFonts w:ascii="Wingdings" w:hAnsi="Wingdings" w:hint="default"/>
      </w:rPr>
    </w:lvl>
  </w:abstractNum>
  <w:abstractNum w:abstractNumId="20">
    <w:nsid w:val="7237782D"/>
    <w:multiLevelType w:val="hybridMultilevel"/>
    <w:tmpl w:val="428C5E2C"/>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1">
    <w:nsid w:val="74541620"/>
    <w:multiLevelType w:val="hybridMultilevel"/>
    <w:tmpl w:val="5C2EC928"/>
    <w:lvl w:ilvl="0">
      <w:start w:val="0"/>
      <w:numFmt w:val="bullet"/>
      <w:lvlText w:val="-"/>
      <w:lvlJc w:val="left"/>
      <w:pPr>
        <w:ind w:left="792" w:hanging="360"/>
      </w:pPr>
      <w:rPr>
        <w:rFonts w:ascii="Times New Roman" w:eastAsia="Times New Roman" w:hAnsi="Times New Roman" w:cs="Times New Roman" w:hint="default"/>
      </w:rPr>
    </w:lvl>
    <w:lvl w:ilvl="1" w:tentative="1">
      <w:start w:val="1"/>
      <w:numFmt w:val="bullet"/>
      <w:lvlText w:val="o"/>
      <w:lvlJc w:val="left"/>
      <w:pPr>
        <w:ind w:left="1512" w:hanging="360"/>
      </w:pPr>
      <w:rPr>
        <w:rFonts w:ascii="Courier New" w:hAnsi="Courier New" w:cs="Courier New" w:hint="default"/>
      </w:rPr>
    </w:lvl>
    <w:lvl w:ilvl="2" w:tentative="1">
      <w:start w:val="1"/>
      <w:numFmt w:val="bullet"/>
      <w:lvlText w:val=""/>
      <w:lvlJc w:val="left"/>
      <w:pPr>
        <w:ind w:left="2232" w:hanging="360"/>
      </w:pPr>
      <w:rPr>
        <w:rFonts w:ascii="Wingdings" w:hAnsi="Wingdings" w:hint="default"/>
      </w:rPr>
    </w:lvl>
    <w:lvl w:ilvl="3" w:tentative="1">
      <w:start w:val="1"/>
      <w:numFmt w:val="bullet"/>
      <w:lvlText w:val=""/>
      <w:lvlJc w:val="left"/>
      <w:pPr>
        <w:ind w:left="2952" w:hanging="360"/>
      </w:pPr>
      <w:rPr>
        <w:rFonts w:ascii="Symbol" w:hAnsi="Symbol" w:hint="default"/>
      </w:rPr>
    </w:lvl>
    <w:lvl w:ilvl="4" w:tentative="1">
      <w:start w:val="1"/>
      <w:numFmt w:val="bullet"/>
      <w:lvlText w:val="o"/>
      <w:lvlJc w:val="left"/>
      <w:pPr>
        <w:ind w:left="3672" w:hanging="360"/>
      </w:pPr>
      <w:rPr>
        <w:rFonts w:ascii="Courier New" w:hAnsi="Courier New" w:cs="Courier New" w:hint="default"/>
      </w:rPr>
    </w:lvl>
    <w:lvl w:ilvl="5" w:tentative="1">
      <w:start w:val="1"/>
      <w:numFmt w:val="bullet"/>
      <w:lvlText w:val=""/>
      <w:lvlJc w:val="left"/>
      <w:pPr>
        <w:ind w:left="4392" w:hanging="360"/>
      </w:pPr>
      <w:rPr>
        <w:rFonts w:ascii="Wingdings" w:hAnsi="Wingdings" w:hint="default"/>
      </w:rPr>
    </w:lvl>
    <w:lvl w:ilvl="6" w:tentative="1">
      <w:start w:val="1"/>
      <w:numFmt w:val="bullet"/>
      <w:lvlText w:val=""/>
      <w:lvlJc w:val="left"/>
      <w:pPr>
        <w:ind w:left="5112" w:hanging="360"/>
      </w:pPr>
      <w:rPr>
        <w:rFonts w:ascii="Symbol" w:hAnsi="Symbol" w:hint="default"/>
      </w:rPr>
    </w:lvl>
    <w:lvl w:ilvl="7" w:tentative="1">
      <w:start w:val="1"/>
      <w:numFmt w:val="bullet"/>
      <w:lvlText w:val="o"/>
      <w:lvlJc w:val="left"/>
      <w:pPr>
        <w:ind w:left="5832" w:hanging="360"/>
      </w:pPr>
      <w:rPr>
        <w:rFonts w:ascii="Courier New" w:hAnsi="Courier New" w:cs="Courier New" w:hint="default"/>
      </w:rPr>
    </w:lvl>
    <w:lvl w:ilvl="8" w:tentative="1">
      <w:start w:val="1"/>
      <w:numFmt w:val="bullet"/>
      <w:lvlText w:val=""/>
      <w:lvlJc w:val="left"/>
      <w:pPr>
        <w:ind w:left="6552" w:hanging="360"/>
      </w:pPr>
      <w:rPr>
        <w:rFonts w:ascii="Wingdings" w:hAnsi="Wingdings" w:hint="default"/>
      </w:rPr>
    </w:lvl>
  </w:abstractNum>
  <w:abstractNum w:abstractNumId="22">
    <w:nsid w:val="7C07794B"/>
    <w:multiLevelType w:val="hybridMultilevel"/>
    <w:tmpl w:val="ED6ABC92"/>
    <w:lvl w:ilvl="0">
      <w:start w:val="1"/>
      <w:numFmt w:val="bullet"/>
      <w:pStyle w:val="ColorfulList-Accent11"/>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cs="Arial Black"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Arial Black"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Arial Black" w:hint="default"/>
      </w:rPr>
    </w:lvl>
    <w:lvl w:ilvl="8" w:tentative="1">
      <w:start w:val="1"/>
      <w:numFmt w:val="bullet"/>
      <w:lvlText w:val=""/>
      <w:lvlJc w:val="left"/>
      <w:pPr>
        <w:ind w:left="6912" w:hanging="360"/>
      </w:pPr>
      <w:rPr>
        <w:rFonts w:ascii="Wingdings" w:hAnsi="Wingdings" w:hint="default"/>
      </w:rPr>
    </w:lvl>
  </w:abstractNum>
  <w:num w:numId="1" w16cid:durableId="1122960080">
    <w:abstractNumId w:val="18"/>
  </w:num>
  <w:num w:numId="2" w16cid:durableId="223105249">
    <w:abstractNumId w:val="11"/>
  </w:num>
  <w:num w:numId="3" w16cid:durableId="1303270090">
    <w:abstractNumId w:val="7"/>
  </w:num>
  <w:num w:numId="4" w16cid:durableId="1175417625">
    <w:abstractNumId w:val="22"/>
  </w:num>
  <w:num w:numId="5" w16cid:durableId="1880556108">
    <w:abstractNumId w:val="9"/>
  </w:num>
  <w:num w:numId="6" w16cid:durableId="1873305478">
    <w:abstractNumId w:val="3"/>
  </w:num>
  <w:num w:numId="7" w16cid:durableId="1434742537">
    <w:abstractNumId w:val="17"/>
  </w:num>
  <w:num w:numId="8" w16cid:durableId="1790583113">
    <w:abstractNumId w:val="5"/>
  </w:num>
  <w:num w:numId="9" w16cid:durableId="1096753107">
    <w:abstractNumId w:val="4"/>
  </w:num>
  <w:num w:numId="10" w16cid:durableId="1463890775">
    <w:abstractNumId w:val="20"/>
  </w:num>
  <w:num w:numId="11" w16cid:durableId="1086001537">
    <w:abstractNumId w:val="1"/>
  </w:num>
  <w:num w:numId="12" w16cid:durableId="1621838825">
    <w:abstractNumId w:val="13"/>
  </w:num>
  <w:num w:numId="13" w16cid:durableId="2071070814">
    <w:abstractNumId w:val="2"/>
  </w:num>
  <w:num w:numId="14" w16cid:durableId="257833647">
    <w:abstractNumId w:val="8"/>
  </w:num>
  <w:num w:numId="15" w16cid:durableId="1655723445">
    <w:abstractNumId w:val="0"/>
  </w:num>
  <w:num w:numId="16" w16cid:durableId="946814706">
    <w:abstractNumId w:val="14"/>
  </w:num>
  <w:num w:numId="17" w16cid:durableId="1276616">
    <w:abstractNumId w:val="10"/>
  </w:num>
  <w:num w:numId="18" w16cid:durableId="2083140979">
    <w:abstractNumId w:val="6"/>
  </w:num>
  <w:num w:numId="19" w16cid:durableId="671488007">
    <w:abstractNumId w:val="12"/>
  </w:num>
  <w:num w:numId="20" w16cid:durableId="168327638">
    <w:abstractNumId w:val="15"/>
  </w:num>
  <w:num w:numId="21" w16cid:durableId="1668052758">
    <w:abstractNumId w:val="19"/>
  </w:num>
  <w:num w:numId="22" w16cid:durableId="1267543468">
    <w:abstractNumId w:val="16"/>
  </w:num>
  <w:num w:numId="23" w16cid:durableId="92946507">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alternateStyleNames="0" w:clearFormatting="1" w:customStyles="0" w:directFormattingOnNumbering="0" w:directFormattingOnParagraphs="0" w:directFormattingOnRuns="0" w:directFormattingOnTables="0" w:headingStyles="1" w:latentStyles="0" w:numberingStyles="0" w:stylesInUse="1" w:tableStyles="0" w:top3HeadingStyles="0" w:visibleStyles="0"/>
  <w:defaultTabStop w:val="720"/>
  <w:drawingGridHorizontalSpacing w:val="120"/>
  <w:displayHorizontalDrawingGridEvery w:val="2"/>
  <w:characterSpacingControl w:val="doNotCompress"/>
  <w:footnotePr>
    <w:footnote w:id="0"/>
    <w:footnote w:id="1"/>
    <w:footnote w:id="2"/>
  </w:footnotePr>
  <w:endnotePr>
    <w:numFmt w:val="decimal"/>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11A4"/>
    <w:rsid w:val="0000039C"/>
    <w:rsid w:val="00000DD3"/>
    <w:rsid w:val="00001E4B"/>
    <w:rsid w:val="00002644"/>
    <w:rsid w:val="000029FE"/>
    <w:rsid w:val="000040D2"/>
    <w:rsid w:val="00004169"/>
    <w:rsid w:val="000055D5"/>
    <w:rsid w:val="00007EA5"/>
    <w:rsid w:val="000102BD"/>
    <w:rsid w:val="00012166"/>
    <w:rsid w:val="0001296C"/>
    <w:rsid w:val="00013BDD"/>
    <w:rsid w:val="00014E2D"/>
    <w:rsid w:val="00015D22"/>
    <w:rsid w:val="00016317"/>
    <w:rsid w:val="0002338F"/>
    <w:rsid w:val="00023E34"/>
    <w:rsid w:val="00024922"/>
    <w:rsid w:val="00025760"/>
    <w:rsid w:val="00027061"/>
    <w:rsid w:val="0002710B"/>
    <w:rsid w:val="00027468"/>
    <w:rsid w:val="00030ABB"/>
    <w:rsid w:val="0003193A"/>
    <w:rsid w:val="000322BE"/>
    <w:rsid w:val="00032886"/>
    <w:rsid w:val="00037FD0"/>
    <w:rsid w:val="00042046"/>
    <w:rsid w:val="00042574"/>
    <w:rsid w:val="000426FB"/>
    <w:rsid w:val="0004447B"/>
    <w:rsid w:val="00044F01"/>
    <w:rsid w:val="00046CAD"/>
    <w:rsid w:val="0005017B"/>
    <w:rsid w:val="0005106D"/>
    <w:rsid w:val="00053300"/>
    <w:rsid w:val="00055D41"/>
    <w:rsid w:val="00055DFB"/>
    <w:rsid w:val="00056998"/>
    <w:rsid w:val="0005708A"/>
    <w:rsid w:val="00057149"/>
    <w:rsid w:val="00057723"/>
    <w:rsid w:val="00061331"/>
    <w:rsid w:val="0006157D"/>
    <w:rsid w:val="000624AC"/>
    <w:rsid w:val="000628A7"/>
    <w:rsid w:val="000632B8"/>
    <w:rsid w:val="00064790"/>
    <w:rsid w:val="00064B4D"/>
    <w:rsid w:val="00065939"/>
    <w:rsid w:val="00065E13"/>
    <w:rsid w:val="00066EAC"/>
    <w:rsid w:val="00067628"/>
    <w:rsid w:val="00070AE8"/>
    <w:rsid w:val="00071603"/>
    <w:rsid w:val="000718FB"/>
    <w:rsid w:val="0007248E"/>
    <w:rsid w:val="00072B80"/>
    <w:rsid w:val="00074AB1"/>
    <w:rsid w:val="000753DF"/>
    <w:rsid w:val="00075A68"/>
    <w:rsid w:val="00075BA8"/>
    <w:rsid w:val="00076C4F"/>
    <w:rsid w:val="00076F5D"/>
    <w:rsid w:val="000775CD"/>
    <w:rsid w:val="00080412"/>
    <w:rsid w:val="0008063C"/>
    <w:rsid w:val="00080E95"/>
    <w:rsid w:val="00080FF4"/>
    <w:rsid w:val="000817E2"/>
    <w:rsid w:val="00081DD7"/>
    <w:rsid w:val="00082638"/>
    <w:rsid w:val="000858EB"/>
    <w:rsid w:val="00086053"/>
    <w:rsid w:val="000873D5"/>
    <w:rsid w:val="000916EA"/>
    <w:rsid w:val="00092EFB"/>
    <w:rsid w:val="00094480"/>
    <w:rsid w:val="00095298"/>
    <w:rsid w:val="00095C15"/>
    <w:rsid w:val="00096049"/>
    <w:rsid w:val="000968F4"/>
    <w:rsid w:val="000A0741"/>
    <w:rsid w:val="000A0782"/>
    <w:rsid w:val="000A2C2B"/>
    <w:rsid w:val="000A4199"/>
    <w:rsid w:val="000A5EF6"/>
    <w:rsid w:val="000A6DB7"/>
    <w:rsid w:val="000A7D1B"/>
    <w:rsid w:val="000B0478"/>
    <w:rsid w:val="000B206F"/>
    <w:rsid w:val="000B2842"/>
    <w:rsid w:val="000B34C3"/>
    <w:rsid w:val="000B411E"/>
    <w:rsid w:val="000B413E"/>
    <w:rsid w:val="000B52FA"/>
    <w:rsid w:val="000B5652"/>
    <w:rsid w:val="000B5D0A"/>
    <w:rsid w:val="000B66CB"/>
    <w:rsid w:val="000B6CF5"/>
    <w:rsid w:val="000C0187"/>
    <w:rsid w:val="000C05BE"/>
    <w:rsid w:val="000C2F71"/>
    <w:rsid w:val="000C4E0F"/>
    <w:rsid w:val="000C5397"/>
    <w:rsid w:val="000C5614"/>
    <w:rsid w:val="000C601B"/>
    <w:rsid w:val="000C6243"/>
    <w:rsid w:val="000D127C"/>
    <w:rsid w:val="000D1B33"/>
    <w:rsid w:val="000D3018"/>
    <w:rsid w:val="000D3650"/>
    <w:rsid w:val="000D5032"/>
    <w:rsid w:val="000D5CBD"/>
    <w:rsid w:val="000D669D"/>
    <w:rsid w:val="000D6928"/>
    <w:rsid w:val="000D6D5D"/>
    <w:rsid w:val="000D7B9D"/>
    <w:rsid w:val="000D7D77"/>
    <w:rsid w:val="000E03F4"/>
    <w:rsid w:val="000E0BD2"/>
    <w:rsid w:val="000E1804"/>
    <w:rsid w:val="000E2D0D"/>
    <w:rsid w:val="000E2D73"/>
    <w:rsid w:val="000E3526"/>
    <w:rsid w:val="000E35AB"/>
    <w:rsid w:val="000E4599"/>
    <w:rsid w:val="000E4EB9"/>
    <w:rsid w:val="000E4FB4"/>
    <w:rsid w:val="000E559A"/>
    <w:rsid w:val="000E5669"/>
    <w:rsid w:val="000F02CB"/>
    <w:rsid w:val="000F06D9"/>
    <w:rsid w:val="000F0804"/>
    <w:rsid w:val="000F1118"/>
    <w:rsid w:val="000F19AE"/>
    <w:rsid w:val="000F1CAD"/>
    <w:rsid w:val="000F374A"/>
    <w:rsid w:val="000F3B5E"/>
    <w:rsid w:val="000F5B48"/>
    <w:rsid w:val="000F5CC4"/>
    <w:rsid w:val="000F6461"/>
    <w:rsid w:val="000F7FC9"/>
    <w:rsid w:val="001004EC"/>
    <w:rsid w:val="001010D4"/>
    <w:rsid w:val="00101563"/>
    <w:rsid w:val="00103784"/>
    <w:rsid w:val="001042B9"/>
    <w:rsid w:val="00104520"/>
    <w:rsid w:val="00104584"/>
    <w:rsid w:val="00104F63"/>
    <w:rsid w:val="00106E88"/>
    <w:rsid w:val="001073CD"/>
    <w:rsid w:val="00107550"/>
    <w:rsid w:val="00107F66"/>
    <w:rsid w:val="0011042A"/>
    <w:rsid w:val="00113294"/>
    <w:rsid w:val="0011712E"/>
    <w:rsid w:val="00117134"/>
    <w:rsid w:val="001202AC"/>
    <w:rsid w:val="0012065F"/>
    <w:rsid w:val="00121993"/>
    <w:rsid w:val="00121FFA"/>
    <w:rsid w:val="00123A68"/>
    <w:rsid w:val="00124173"/>
    <w:rsid w:val="001246EF"/>
    <w:rsid w:val="00125093"/>
    <w:rsid w:val="00127269"/>
    <w:rsid w:val="00127913"/>
    <w:rsid w:val="00131FEC"/>
    <w:rsid w:val="0013220A"/>
    <w:rsid w:val="0013314B"/>
    <w:rsid w:val="0013320C"/>
    <w:rsid w:val="00133D95"/>
    <w:rsid w:val="001352AA"/>
    <w:rsid w:val="00135596"/>
    <w:rsid w:val="00137B16"/>
    <w:rsid w:val="0014055E"/>
    <w:rsid w:val="001408B5"/>
    <w:rsid w:val="00140BB4"/>
    <w:rsid w:val="001420E1"/>
    <w:rsid w:val="00142296"/>
    <w:rsid w:val="00142E71"/>
    <w:rsid w:val="00143281"/>
    <w:rsid w:val="00145E9F"/>
    <w:rsid w:val="001470F2"/>
    <w:rsid w:val="0014789F"/>
    <w:rsid w:val="00147932"/>
    <w:rsid w:val="00147DCD"/>
    <w:rsid w:val="00150E10"/>
    <w:rsid w:val="001518E0"/>
    <w:rsid w:val="00151A1F"/>
    <w:rsid w:val="00151FF3"/>
    <w:rsid w:val="00152746"/>
    <w:rsid w:val="001537E7"/>
    <w:rsid w:val="001538A1"/>
    <w:rsid w:val="00153F9D"/>
    <w:rsid w:val="00154A61"/>
    <w:rsid w:val="00155F96"/>
    <w:rsid w:val="00156284"/>
    <w:rsid w:val="00160CF5"/>
    <w:rsid w:val="001612C8"/>
    <w:rsid w:val="00161BC6"/>
    <w:rsid w:val="00161C19"/>
    <w:rsid w:val="00162A29"/>
    <w:rsid w:val="00163865"/>
    <w:rsid w:val="00164A78"/>
    <w:rsid w:val="00164BBE"/>
    <w:rsid w:val="00166314"/>
    <w:rsid w:val="001666B4"/>
    <w:rsid w:val="00170453"/>
    <w:rsid w:val="00172FC3"/>
    <w:rsid w:val="001736D0"/>
    <w:rsid w:val="001747AC"/>
    <w:rsid w:val="001753AB"/>
    <w:rsid w:val="00175454"/>
    <w:rsid w:val="001759B8"/>
    <w:rsid w:val="00175D51"/>
    <w:rsid w:val="00176C12"/>
    <w:rsid w:val="00180DF5"/>
    <w:rsid w:val="0018131F"/>
    <w:rsid w:val="00183903"/>
    <w:rsid w:val="00183DC1"/>
    <w:rsid w:val="0018599A"/>
    <w:rsid w:val="00186749"/>
    <w:rsid w:val="00186B25"/>
    <w:rsid w:val="00186C81"/>
    <w:rsid w:val="0019251C"/>
    <w:rsid w:val="00193C96"/>
    <w:rsid w:val="00194314"/>
    <w:rsid w:val="00194ADB"/>
    <w:rsid w:val="001952EF"/>
    <w:rsid w:val="001959FA"/>
    <w:rsid w:val="00196075"/>
    <w:rsid w:val="00196A8A"/>
    <w:rsid w:val="00196C20"/>
    <w:rsid w:val="00197101"/>
    <w:rsid w:val="001A7896"/>
    <w:rsid w:val="001B08E9"/>
    <w:rsid w:val="001B10B9"/>
    <w:rsid w:val="001B11B7"/>
    <w:rsid w:val="001B17E8"/>
    <w:rsid w:val="001B1C42"/>
    <w:rsid w:val="001B21CD"/>
    <w:rsid w:val="001B2ABA"/>
    <w:rsid w:val="001B2D20"/>
    <w:rsid w:val="001B3AF1"/>
    <w:rsid w:val="001B4133"/>
    <w:rsid w:val="001B46E7"/>
    <w:rsid w:val="001B4808"/>
    <w:rsid w:val="001B74AB"/>
    <w:rsid w:val="001B7802"/>
    <w:rsid w:val="001C014F"/>
    <w:rsid w:val="001C0C1F"/>
    <w:rsid w:val="001C2400"/>
    <w:rsid w:val="001C29D0"/>
    <w:rsid w:val="001C584C"/>
    <w:rsid w:val="001C6138"/>
    <w:rsid w:val="001C793B"/>
    <w:rsid w:val="001C7A2C"/>
    <w:rsid w:val="001D12CB"/>
    <w:rsid w:val="001D22CB"/>
    <w:rsid w:val="001D2B55"/>
    <w:rsid w:val="001D3A46"/>
    <w:rsid w:val="001D4167"/>
    <w:rsid w:val="001D51E5"/>
    <w:rsid w:val="001D5564"/>
    <w:rsid w:val="001D6514"/>
    <w:rsid w:val="001D6C4A"/>
    <w:rsid w:val="001E0468"/>
    <w:rsid w:val="001E393F"/>
    <w:rsid w:val="001E3AC7"/>
    <w:rsid w:val="001E4C3C"/>
    <w:rsid w:val="001E4D22"/>
    <w:rsid w:val="001E748C"/>
    <w:rsid w:val="001E75FF"/>
    <w:rsid w:val="001E7DF3"/>
    <w:rsid w:val="001F0993"/>
    <w:rsid w:val="001F0A27"/>
    <w:rsid w:val="001F3C03"/>
    <w:rsid w:val="001F62D9"/>
    <w:rsid w:val="001F6345"/>
    <w:rsid w:val="001F78A2"/>
    <w:rsid w:val="00200F36"/>
    <w:rsid w:val="0020203D"/>
    <w:rsid w:val="00203BA8"/>
    <w:rsid w:val="00204079"/>
    <w:rsid w:val="00204690"/>
    <w:rsid w:val="00204A74"/>
    <w:rsid w:val="00204C63"/>
    <w:rsid w:val="00206A3B"/>
    <w:rsid w:val="002074FA"/>
    <w:rsid w:val="00207D19"/>
    <w:rsid w:val="0021043B"/>
    <w:rsid w:val="002108D3"/>
    <w:rsid w:val="002123D9"/>
    <w:rsid w:val="002124C3"/>
    <w:rsid w:val="00213378"/>
    <w:rsid w:val="002209D5"/>
    <w:rsid w:val="00221B3E"/>
    <w:rsid w:val="00222236"/>
    <w:rsid w:val="00222392"/>
    <w:rsid w:val="002225AF"/>
    <w:rsid w:val="00222FF1"/>
    <w:rsid w:val="002230BE"/>
    <w:rsid w:val="002234B4"/>
    <w:rsid w:val="00223C4E"/>
    <w:rsid w:val="0022403D"/>
    <w:rsid w:val="00224267"/>
    <w:rsid w:val="0022504C"/>
    <w:rsid w:val="00225998"/>
    <w:rsid w:val="00227DDF"/>
    <w:rsid w:val="00230036"/>
    <w:rsid w:val="00230546"/>
    <w:rsid w:val="00231DFC"/>
    <w:rsid w:val="002332D6"/>
    <w:rsid w:val="00233428"/>
    <w:rsid w:val="0023383C"/>
    <w:rsid w:val="00233A3C"/>
    <w:rsid w:val="00233FA5"/>
    <w:rsid w:val="0023403A"/>
    <w:rsid w:val="00234A56"/>
    <w:rsid w:val="00236039"/>
    <w:rsid w:val="00237713"/>
    <w:rsid w:val="00240A78"/>
    <w:rsid w:val="00240CA3"/>
    <w:rsid w:val="00241D1D"/>
    <w:rsid w:val="00242617"/>
    <w:rsid w:val="002430C8"/>
    <w:rsid w:val="002432E7"/>
    <w:rsid w:val="0024392E"/>
    <w:rsid w:val="002443EA"/>
    <w:rsid w:val="002460C7"/>
    <w:rsid w:val="00247754"/>
    <w:rsid w:val="0025109D"/>
    <w:rsid w:val="00252047"/>
    <w:rsid w:val="00252C51"/>
    <w:rsid w:val="00253ED5"/>
    <w:rsid w:val="0025541F"/>
    <w:rsid w:val="002567F7"/>
    <w:rsid w:val="002568FD"/>
    <w:rsid w:val="00256D83"/>
    <w:rsid w:val="00261E0A"/>
    <w:rsid w:val="0026255C"/>
    <w:rsid w:val="00263552"/>
    <w:rsid w:val="00264D3B"/>
    <w:rsid w:val="00265F63"/>
    <w:rsid w:val="0026674E"/>
    <w:rsid w:val="00266975"/>
    <w:rsid w:val="00266E7E"/>
    <w:rsid w:val="0026719D"/>
    <w:rsid w:val="002704E8"/>
    <w:rsid w:val="00271707"/>
    <w:rsid w:val="00271760"/>
    <w:rsid w:val="00271930"/>
    <w:rsid w:val="00272813"/>
    <w:rsid w:val="0027645D"/>
    <w:rsid w:val="002769B3"/>
    <w:rsid w:val="00280EC9"/>
    <w:rsid w:val="002814CB"/>
    <w:rsid w:val="00281DD6"/>
    <w:rsid w:val="00284306"/>
    <w:rsid w:val="00285941"/>
    <w:rsid w:val="00285F8B"/>
    <w:rsid w:val="00286477"/>
    <w:rsid w:val="002868A5"/>
    <w:rsid w:val="00291064"/>
    <w:rsid w:val="00291E3D"/>
    <w:rsid w:val="00292F08"/>
    <w:rsid w:val="00293351"/>
    <w:rsid w:val="002948DF"/>
    <w:rsid w:val="00294A1B"/>
    <w:rsid w:val="002A05ED"/>
    <w:rsid w:val="002A0804"/>
    <w:rsid w:val="002A3D1C"/>
    <w:rsid w:val="002A47BE"/>
    <w:rsid w:val="002A50D8"/>
    <w:rsid w:val="002A75E2"/>
    <w:rsid w:val="002A7A95"/>
    <w:rsid w:val="002A7DFF"/>
    <w:rsid w:val="002B0197"/>
    <w:rsid w:val="002B0DCD"/>
    <w:rsid w:val="002B30F8"/>
    <w:rsid w:val="002B3B72"/>
    <w:rsid w:val="002B40D1"/>
    <w:rsid w:val="002B40E0"/>
    <w:rsid w:val="002B587E"/>
    <w:rsid w:val="002B60BF"/>
    <w:rsid w:val="002B62C0"/>
    <w:rsid w:val="002B6350"/>
    <w:rsid w:val="002B6F6D"/>
    <w:rsid w:val="002C3846"/>
    <w:rsid w:val="002C400D"/>
    <w:rsid w:val="002C50DF"/>
    <w:rsid w:val="002C5158"/>
    <w:rsid w:val="002C57D3"/>
    <w:rsid w:val="002C6D9D"/>
    <w:rsid w:val="002C7674"/>
    <w:rsid w:val="002D07AB"/>
    <w:rsid w:val="002D16B2"/>
    <w:rsid w:val="002D3081"/>
    <w:rsid w:val="002D4342"/>
    <w:rsid w:val="002D485D"/>
    <w:rsid w:val="002D4E7F"/>
    <w:rsid w:val="002D6F17"/>
    <w:rsid w:val="002D7269"/>
    <w:rsid w:val="002E1F9C"/>
    <w:rsid w:val="002E34D7"/>
    <w:rsid w:val="002E4471"/>
    <w:rsid w:val="002E5566"/>
    <w:rsid w:val="002E5759"/>
    <w:rsid w:val="002E6CF6"/>
    <w:rsid w:val="002E7898"/>
    <w:rsid w:val="002F03C0"/>
    <w:rsid w:val="002F14D7"/>
    <w:rsid w:val="002F212F"/>
    <w:rsid w:val="002F2836"/>
    <w:rsid w:val="002F2EF9"/>
    <w:rsid w:val="0030477F"/>
    <w:rsid w:val="00304DE0"/>
    <w:rsid w:val="0030512C"/>
    <w:rsid w:val="0030519E"/>
    <w:rsid w:val="00305907"/>
    <w:rsid w:val="00306BF0"/>
    <w:rsid w:val="003075AE"/>
    <w:rsid w:val="003079D1"/>
    <w:rsid w:val="00307AC9"/>
    <w:rsid w:val="00314649"/>
    <w:rsid w:val="003147C5"/>
    <w:rsid w:val="00314B13"/>
    <w:rsid w:val="00314C9E"/>
    <w:rsid w:val="0031703C"/>
    <w:rsid w:val="00321DD4"/>
    <w:rsid w:val="00322BA3"/>
    <w:rsid w:val="00322BC8"/>
    <w:rsid w:val="00324DD1"/>
    <w:rsid w:val="0032604A"/>
    <w:rsid w:val="00326C35"/>
    <w:rsid w:val="00327011"/>
    <w:rsid w:val="0033108C"/>
    <w:rsid w:val="003323E3"/>
    <w:rsid w:val="003328BC"/>
    <w:rsid w:val="00334EAD"/>
    <w:rsid w:val="00335C70"/>
    <w:rsid w:val="003366E9"/>
    <w:rsid w:val="00337290"/>
    <w:rsid w:val="003372B9"/>
    <w:rsid w:val="0033743E"/>
    <w:rsid w:val="003403FA"/>
    <w:rsid w:val="00340A3A"/>
    <w:rsid w:val="0034123C"/>
    <w:rsid w:val="003423B4"/>
    <w:rsid w:val="003425BE"/>
    <w:rsid w:val="00342DA6"/>
    <w:rsid w:val="00342DEC"/>
    <w:rsid w:val="00343F1B"/>
    <w:rsid w:val="003440C7"/>
    <w:rsid w:val="00344171"/>
    <w:rsid w:val="003467A2"/>
    <w:rsid w:val="00347844"/>
    <w:rsid w:val="00350B84"/>
    <w:rsid w:val="00350F2A"/>
    <w:rsid w:val="003527AB"/>
    <w:rsid w:val="003527D1"/>
    <w:rsid w:val="00353003"/>
    <w:rsid w:val="0035411C"/>
    <w:rsid w:val="00354565"/>
    <w:rsid w:val="003552B2"/>
    <w:rsid w:val="003553C6"/>
    <w:rsid w:val="0035631E"/>
    <w:rsid w:val="00356349"/>
    <w:rsid w:val="00360D7D"/>
    <w:rsid w:val="003618B9"/>
    <w:rsid w:val="00362555"/>
    <w:rsid w:val="0036447E"/>
    <w:rsid w:val="0036525F"/>
    <w:rsid w:val="0036659E"/>
    <w:rsid w:val="00375FEC"/>
    <w:rsid w:val="00376924"/>
    <w:rsid w:val="00377E19"/>
    <w:rsid w:val="00380EAE"/>
    <w:rsid w:val="003844A0"/>
    <w:rsid w:val="0038543D"/>
    <w:rsid w:val="00386885"/>
    <w:rsid w:val="00386DBE"/>
    <w:rsid w:val="00387DAD"/>
    <w:rsid w:val="0039232C"/>
    <w:rsid w:val="00392FB6"/>
    <w:rsid w:val="00393CC0"/>
    <w:rsid w:val="00394CEB"/>
    <w:rsid w:val="00395871"/>
    <w:rsid w:val="00397380"/>
    <w:rsid w:val="003A12EB"/>
    <w:rsid w:val="003A1EE9"/>
    <w:rsid w:val="003A2702"/>
    <w:rsid w:val="003A3266"/>
    <w:rsid w:val="003A4567"/>
    <w:rsid w:val="003A4B01"/>
    <w:rsid w:val="003A4F58"/>
    <w:rsid w:val="003A53C8"/>
    <w:rsid w:val="003A6F4D"/>
    <w:rsid w:val="003A7363"/>
    <w:rsid w:val="003B251D"/>
    <w:rsid w:val="003B3390"/>
    <w:rsid w:val="003B4917"/>
    <w:rsid w:val="003B64BF"/>
    <w:rsid w:val="003B721E"/>
    <w:rsid w:val="003C15D9"/>
    <w:rsid w:val="003C29C0"/>
    <w:rsid w:val="003C510C"/>
    <w:rsid w:val="003C79E1"/>
    <w:rsid w:val="003D21DC"/>
    <w:rsid w:val="003D264D"/>
    <w:rsid w:val="003D2695"/>
    <w:rsid w:val="003D2E8C"/>
    <w:rsid w:val="003D60C3"/>
    <w:rsid w:val="003D64CE"/>
    <w:rsid w:val="003D64DC"/>
    <w:rsid w:val="003D7F7F"/>
    <w:rsid w:val="003E065F"/>
    <w:rsid w:val="003E0914"/>
    <w:rsid w:val="003E096B"/>
    <w:rsid w:val="003E0A45"/>
    <w:rsid w:val="003E0DD7"/>
    <w:rsid w:val="003E14ED"/>
    <w:rsid w:val="003E1C22"/>
    <w:rsid w:val="003E318C"/>
    <w:rsid w:val="003E444D"/>
    <w:rsid w:val="003E531D"/>
    <w:rsid w:val="003E657A"/>
    <w:rsid w:val="003E673B"/>
    <w:rsid w:val="003E75C2"/>
    <w:rsid w:val="003E7D19"/>
    <w:rsid w:val="003F0E03"/>
    <w:rsid w:val="003F1D3A"/>
    <w:rsid w:val="003F2978"/>
    <w:rsid w:val="003F304A"/>
    <w:rsid w:val="003F30E5"/>
    <w:rsid w:val="003F3105"/>
    <w:rsid w:val="003F3E01"/>
    <w:rsid w:val="003F448B"/>
    <w:rsid w:val="003F5665"/>
    <w:rsid w:val="003F5AE7"/>
    <w:rsid w:val="003F6FA2"/>
    <w:rsid w:val="003F7498"/>
    <w:rsid w:val="003F750B"/>
    <w:rsid w:val="003F7530"/>
    <w:rsid w:val="003F765C"/>
    <w:rsid w:val="00400DF6"/>
    <w:rsid w:val="00400F00"/>
    <w:rsid w:val="00403499"/>
    <w:rsid w:val="004046A7"/>
    <w:rsid w:val="00407F44"/>
    <w:rsid w:val="0041054E"/>
    <w:rsid w:val="00410AEB"/>
    <w:rsid w:val="00411901"/>
    <w:rsid w:val="00411AF1"/>
    <w:rsid w:val="00412364"/>
    <w:rsid w:val="00412B51"/>
    <w:rsid w:val="00412DDC"/>
    <w:rsid w:val="00415F99"/>
    <w:rsid w:val="00416991"/>
    <w:rsid w:val="00417C73"/>
    <w:rsid w:val="004201D0"/>
    <w:rsid w:val="00420B9E"/>
    <w:rsid w:val="004228CE"/>
    <w:rsid w:val="004234D2"/>
    <w:rsid w:val="00423D3B"/>
    <w:rsid w:val="00424FFA"/>
    <w:rsid w:val="00425331"/>
    <w:rsid w:val="0042584D"/>
    <w:rsid w:val="00426200"/>
    <w:rsid w:val="00430DC2"/>
    <w:rsid w:val="0043102B"/>
    <w:rsid w:val="004311F1"/>
    <w:rsid w:val="00431344"/>
    <w:rsid w:val="004331A0"/>
    <w:rsid w:val="0043352D"/>
    <w:rsid w:val="00434912"/>
    <w:rsid w:val="00434CE6"/>
    <w:rsid w:val="00436FB3"/>
    <w:rsid w:val="0043725E"/>
    <w:rsid w:val="00441150"/>
    <w:rsid w:val="004424E3"/>
    <w:rsid w:val="0044341B"/>
    <w:rsid w:val="00443BFC"/>
    <w:rsid w:val="00444148"/>
    <w:rsid w:val="004441EF"/>
    <w:rsid w:val="00445662"/>
    <w:rsid w:val="00446A76"/>
    <w:rsid w:val="00447AD1"/>
    <w:rsid w:val="00447BC2"/>
    <w:rsid w:val="00450734"/>
    <w:rsid w:val="0045119B"/>
    <w:rsid w:val="00451DA1"/>
    <w:rsid w:val="004523F2"/>
    <w:rsid w:val="00452B2D"/>
    <w:rsid w:val="00454D92"/>
    <w:rsid w:val="00455FF7"/>
    <w:rsid w:val="00456F16"/>
    <w:rsid w:val="004614DB"/>
    <w:rsid w:val="004620BD"/>
    <w:rsid w:val="004638A9"/>
    <w:rsid w:val="004638C4"/>
    <w:rsid w:val="0046410B"/>
    <w:rsid w:val="0046658F"/>
    <w:rsid w:val="00467EE6"/>
    <w:rsid w:val="00470107"/>
    <w:rsid w:val="0047045D"/>
    <w:rsid w:val="00470E5A"/>
    <w:rsid w:val="0047356C"/>
    <w:rsid w:val="00474AC6"/>
    <w:rsid w:val="00475BCE"/>
    <w:rsid w:val="00476B25"/>
    <w:rsid w:val="00476EF7"/>
    <w:rsid w:val="004777C4"/>
    <w:rsid w:val="0048095D"/>
    <w:rsid w:val="00480AEB"/>
    <w:rsid w:val="00480D5C"/>
    <w:rsid w:val="00481E5F"/>
    <w:rsid w:val="0048283B"/>
    <w:rsid w:val="00482F1B"/>
    <w:rsid w:val="00484978"/>
    <w:rsid w:val="00484C48"/>
    <w:rsid w:val="0048667A"/>
    <w:rsid w:val="00486B63"/>
    <w:rsid w:val="0048706D"/>
    <w:rsid w:val="00487695"/>
    <w:rsid w:val="00490161"/>
    <w:rsid w:val="00490243"/>
    <w:rsid w:val="004934CD"/>
    <w:rsid w:val="00494465"/>
    <w:rsid w:val="00494497"/>
    <w:rsid w:val="00494DF8"/>
    <w:rsid w:val="004962B1"/>
    <w:rsid w:val="00496DD1"/>
    <w:rsid w:val="00497EA8"/>
    <w:rsid w:val="004A01B8"/>
    <w:rsid w:val="004A03E6"/>
    <w:rsid w:val="004A095F"/>
    <w:rsid w:val="004A0AE4"/>
    <w:rsid w:val="004A2C34"/>
    <w:rsid w:val="004A6807"/>
    <w:rsid w:val="004B0300"/>
    <w:rsid w:val="004B07C0"/>
    <w:rsid w:val="004B0DB0"/>
    <w:rsid w:val="004B0FDD"/>
    <w:rsid w:val="004B172C"/>
    <w:rsid w:val="004B211D"/>
    <w:rsid w:val="004B37D5"/>
    <w:rsid w:val="004B4CF1"/>
    <w:rsid w:val="004B5995"/>
    <w:rsid w:val="004C01B7"/>
    <w:rsid w:val="004C0DE9"/>
    <w:rsid w:val="004C0FDF"/>
    <w:rsid w:val="004C1709"/>
    <w:rsid w:val="004C2688"/>
    <w:rsid w:val="004C3592"/>
    <w:rsid w:val="004C56C1"/>
    <w:rsid w:val="004C6D8E"/>
    <w:rsid w:val="004C7510"/>
    <w:rsid w:val="004C75CF"/>
    <w:rsid w:val="004C7DDF"/>
    <w:rsid w:val="004D08EE"/>
    <w:rsid w:val="004D2623"/>
    <w:rsid w:val="004D2938"/>
    <w:rsid w:val="004D2C6C"/>
    <w:rsid w:val="004D339A"/>
    <w:rsid w:val="004D53FA"/>
    <w:rsid w:val="004D5A29"/>
    <w:rsid w:val="004D6C1F"/>
    <w:rsid w:val="004D6C92"/>
    <w:rsid w:val="004D6E41"/>
    <w:rsid w:val="004E1156"/>
    <w:rsid w:val="004E267A"/>
    <w:rsid w:val="004E4941"/>
    <w:rsid w:val="004E4D3E"/>
    <w:rsid w:val="004E6032"/>
    <w:rsid w:val="004E6D87"/>
    <w:rsid w:val="004F1847"/>
    <w:rsid w:val="004F2CE8"/>
    <w:rsid w:val="004F4F54"/>
    <w:rsid w:val="004F5033"/>
    <w:rsid w:val="004F5817"/>
    <w:rsid w:val="004F6665"/>
    <w:rsid w:val="004F679C"/>
    <w:rsid w:val="004F7077"/>
    <w:rsid w:val="004F7794"/>
    <w:rsid w:val="004F7894"/>
    <w:rsid w:val="004F7EEB"/>
    <w:rsid w:val="00500218"/>
    <w:rsid w:val="00502AB2"/>
    <w:rsid w:val="00503106"/>
    <w:rsid w:val="0050427D"/>
    <w:rsid w:val="00506D4C"/>
    <w:rsid w:val="00506FF3"/>
    <w:rsid w:val="00507479"/>
    <w:rsid w:val="00510C8C"/>
    <w:rsid w:val="00510DB2"/>
    <w:rsid w:val="00513392"/>
    <w:rsid w:val="00513D51"/>
    <w:rsid w:val="00513F0C"/>
    <w:rsid w:val="00514D83"/>
    <w:rsid w:val="00515FCC"/>
    <w:rsid w:val="00516CA4"/>
    <w:rsid w:val="0051714E"/>
    <w:rsid w:val="00517987"/>
    <w:rsid w:val="00517E26"/>
    <w:rsid w:val="0052066F"/>
    <w:rsid w:val="00520DE9"/>
    <w:rsid w:val="005213CE"/>
    <w:rsid w:val="005230DE"/>
    <w:rsid w:val="005230EF"/>
    <w:rsid w:val="00523A42"/>
    <w:rsid w:val="00523F6D"/>
    <w:rsid w:val="00524978"/>
    <w:rsid w:val="00525551"/>
    <w:rsid w:val="005265C7"/>
    <w:rsid w:val="00527079"/>
    <w:rsid w:val="00527CD1"/>
    <w:rsid w:val="00534017"/>
    <w:rsid w:val="00535B2F"/>
    <w:rsid w:val="00536443"/>
    <w:rsid w:val="005367DC"/>
    <w:rsid w:val="00540C12"/>
    <w:rsid w:val="00541A7D"/>
    <w:rsid w:val="00541AAE"/>
    <w:rsid w:val="005428C8"/>
    <w:rsid w:val="005429AC"/>
    <w:rsid w:val="00543DC4"/>
    <w:rsid w:val="00543F2A"/>
    <w:rsid w:val="00544697"/>
    <w:rsid w:val="005455EE"/>
    <w:rsid w:val="00545F5E"/>
    <w:rsid w:val="00547ADE"/>
    <w:rsid w:val="005504B0"/>
    <w:rsid w:val="00550A0C"/>
    <w:rsid w:val="00551763"/>
    <w:rsid w:val="005518E3"/>
    <w:rsid w:val="00551FE7"/>
    <w:rsid w:val="00552271"/>
    <w:rsid w:val="00553991"/>
    <w:rsid w:val="00553EF5"/>
    <w:rsid w:val="005546D8"/>
    <w:rsid w:val="00554F80"/>
    <w:rsid w:val="00556C60"/>
    <w:rsid w:val="00557FC7"/>
    <w:rsid w:val="00560826"/>
    <w:rsid w:val="00561B15"/>
    <w:rsid w:val="00563858"/>
    <w:rsid w:val="00563B03"/>
    <w:rsid w:val="00563D56"/>
    <w:rsid w:val="00563F78"/>
    <w:rsid w:val="0056511D"/>
    <w:rsid w:val="0056551E"/>
    <w:rsid w:val="00565FB3"/>
    <w:rsid w:val="005679B5"/>
    <w:rsid w:val="00567BA8"/>
    <w:rsid w:val="00567C91"/>
    <w:rsid w:val="00570888"/>
    <w:rsid w:val="00570C09"/>
    <w:rsid w:val="00576710"/>
    <w:rsid w:val="00577912"/>
    <w:rsid w:val="00580F3A"/>
    <w:rsid w:val="005818A0"/>
    <w:rsid w:val="0058246E"/>
    <w:rsid w:val="005825CF"/>
    <w:rsid w:val="00582775"/>
    <w:rsid w:val="00583AA9"/>
    <w:rsid w:val="005844C5"/>
    <w:rsid w:val="00584AC0"/>
    <w:rsid w:val="00584FE8"/>
    <w:rsid w:val="005856AD"/>
    <w:rsid w:val="0058591F"/>
    <w:rsid w:val="00586229"/>
    <w:rsid w:val="005910A8"/>
    <w:rsid w:val="00591491"/>
    <w:rsid w:val="00591E60"/>
    <w:rsid w:val="005920AD"/>
    <w:rsid w:val="0059332D"/>
    <w:rsid w:val="0059391A"/>
    <w:rsid w:val="005941DF"/>
    <w:rsid w:val="0059475C"/>
    <w:rsid w:val="00594CFE"/>
    <w:rsid w:val="00596602"/>
    <w:rsid w:val="00596D2E"/>
    <w:rsid w:val="00596FEC"/>
    <w:rsid w:val="00597DCB"/>
    <w:rsid w:val="005A1B1C"/>
    <w:rsid w:val="005A25A5"/>
    <w:rsid w:val="005A4F49"/>
    <w:rsid w:val="005A4FCA"/>
    <w:rsid w:val="005A5FE3"/>
    <w:rsid w:val="005A7C0B"/>
    <w:rsid w:val="005B11B4"/>
    <w:rsid w:val="005B261E"/>
    <w:rsid w:val="005B4649"/>
    <w:rsid w:val="005B5716"/>
    <w:rsid w:val="005B68DC"/>
    <w:rsid w:val="005C15EC"/>
    <w:rsid w:val="005C49F1"/>
    <w:rsid w:val="005C4A64"/>
    <w:rsid w:val="005C4E45"/>
    <w:rsid w:val="005C6197"/>
    <w:rsid w:val="005C6235"/>
    <w:rsid w:val="005C6313"/>
    <w:rsid w:val="005C7B9A"/>
    <w:rsid w:val="005D07AB"/>
    <w:rsid w:val="005D136F"/>
    <w:rsid w:val="005D1C9A"/>
    <w:rsid w:val="005D23AB"/>
    <w:rsid w:val="005D2C67"/>
    <w:rsid w:val="005D3B64"/>
    <w:rsid w:val="005D40DF"/>
    <w:rsid w:val="005D4149"/>
    <w:rsid w:val="005D5460"/>
    <w:rsid w:val="005D5C07"/>
    <w:rsid w:val="005D600A"/>
    <w:rsid w:val="005D72D8"/>
    <w:rsid w:val="005E045D"/>
    <w:rsid w:val="005E06FB"/>
    <w:rsid w:val="005E1438"/>
    <w:rsid w:val="005E1D92"/>
    <w:rsid w:val="005E25D2"/>
    <w:rsid w:val="005E50CE"/>
    <w:rsid w:val="005E62E7"/>
    <w:rsid w:val="005E7154"/>
    <w:rsid w:val="005F1D93"/>
    <w:rsid w:val="005F3633"/>
    <w:rsid w:val="005F49B0"/>
    <w:rsid w:val="00600C44"/>
    <w:rsid w:val="00601319"/>
    <w:rsid w:val="006022F8"/>
    <w:rsid w:val="0060386F"/>
    <w:rsid w:val="00604CBA"/>
    <w:rsid w:val="00607102"/>
    <w:rsid w:val="006075E2"/>
    <w:rsid w:val="0061039B"/>
    <w:rsid w:val="00611325"/>
    <w:rsid w:val="006117EB"/>
    <w:rsid w:val="00611EE4"/>
    <w:rsid w:val="00613A10"/>
    <w:rsid w:val="0061511B"/>
    <w:rsid w:val="00615C2D"/>
    <w:rsid w:val="00616068"/>
    <w:rsid w:val="0061740E"/>
    <w:rsid w:val="00617A5B"/>
    <w:rsid w:val="00622205"/>
    <w:rsid w:val="00623801"/>
    <w:rsid w:val="00630150"/>
    <w:rsid w:val="0063071A"/>
    <w:rsid w:val="00631284"/>
    <w:rsid w:val="006313C3"/>
    <w:rsid w:val="006317B5"/>
    <w:rsid w:val="0063203F"/>
    <w:rsid w:val="00633260"/>
    <w:rsid w:val="00634BCB"/>
    <w:rsid w:val="00635588"/>
    <w:rsid w:val="006355A5"/>
    <w:rsid w:val="00635631"/>
    <w:rsid w:val="006359CE"/>
    <w:rsid w:val="0063615C"/>
    <w:rsid w:val="00643214"/>
    <w:rsid w:val="00646A8B"/>
    <w:rsid w:val="00646BE6"/>
    <w:rsid w:val="006504E3"/>
    <w:rsid w:val="0065092E"/>
    <w:rsid w:val="00652A05"/>
    <w:rsid w:val="00653594"/>
    <w:rsid w:val="00653FE4"/>
    <w:rsid w:val="006554A8"/>
    <w:rsid w:val="00655548"/>
    <w:rsid w:val="00656C6E"/>
    <w:rsid w:val="00657FEA"/>
    <w:rsid w:val="00661D6E"/>
    <w:rsid w:val="00663ADE"/>
    <w:rsid w:val="00663D56"/>
    <w:rsid w:val="00664C82"/>
    <w:rsid w:val="00666528"/>
    <w:rsid w:val="00667A93"/>
    <w:rsid w:val="006711C5"/>
    <w:rsid w:val="00672BCF"/>
    <w:rsid w:val="00674B46"/>
    <w:rsid w:val="00674D35"/>
    <w:rsid w:val="00676D2E"/>
    <w:rsid w:val="00680488"/>
    <w:rsid w:val="00683060"/>
    <w:rsid w:val="006845BA"/>
    <w:rsid w:val="00684D03"/>
    <w:rsid w:val="00685178"/>
    <w:rsid w:val="006856BB"/>
    <w:rsid w:val="00687F7E"/>
    <w:rsid w:val="0069139E"/>
    <w:rsid w:val="0069152F"/>
    <w:rsid w:val="00693787"/>
    <w:rsid w:val="0069398C"/>
    <w:rsid w:val="00694542"/>
    <w:rsid w:val="006947CA"/>
    <w:rsid w:val="00694C4F"/>
    <w:rsid w:val="00694DD3"/>
    <w:rsid w:val="0069598B"/>
    <w:rsid w:val="00695CAC"/>
    <w:rsid w:val="00696071"/>
    <w:rsid w:val="006966DE"/>
    <w:rsid w:val="00697711"/>
    <w:rsid w:val="006A0778"/>
    <w:rsid w:val="006A10C5"/>
    <w:rsid w:val="006A2DB7"/>
    <w:rsid w:val="006A3C98"/>
    <w:rsid w:val="006A4A67"/>
    <w:rsid w:val="006A57C5"/>
    <w:rsid w:val="006A5B6F"/>
    <w:rsid w:val="006A6310"/>
    <w:rsid w:val="006A6A32"/>
    <w:rsid w:val="006A6EE1"/>
    <w:rsid w:val="006A6FBA"/>
    <w:rsid w:val="006B0D5F"/>
    <w:rsid w:val="006B1977"/>
    <w:rsid w:val="006B51A2"/>
    <w:rsid w:val="006B606F"/>
    <w:rsid w:val="006B6FD5"/>
    <w:rsid w:val="006C161C"/>
    <w:rsid w:val="006C1F84"/>
    <w:rsid w:val="006C3000"/>
    <w:rsid w:val="006C37D2"/>
    <w:rsid w:val="006C392D"/>
    <w:rsid w:val="006C4145"/>
    <w:rsid w:val="006C4924"/>
    <w:rsid w:val="006C4E7F"/>
    <w:rsid w:val="006C5655"/>
    <w:rsid w:val="006C6147"/>
    <w:rsid w:val="006C61B3"/>
    <w:rsid w:val="006C7A78"/>
    <w:rsid w:val="006C7BAB"/>
    <w:rsid w:val="006D01E0"/>
    <w:rsid w:val="006D0259"/>
    <w:rsid w:val="006D20D5"/>
    <w:rsid w:val="006D3771"/>
    <w:rsid w:val="006D3817"/>
    <w:rsid w:val="006D4C47"/>
    <w:rsid w:val="006D4F8B"/>
    <w:rsid w:val="006D53E4"/>
    <w:rsid w:val="006D5E03"/>
    <w:rsid w:val="006D6713"/>
    <w:rsid w:val="006D7299"/>
    <w:rsid w:val="006D7893"/>
    <w:rsid w:val="006E0D4B"/>
    <w:rsid w:val="006E28B8"/>
    <w:rsid w:val="006E36E1"/>
    <w:rsid w:val="006E5148"/>
    <w:rsid w:val="006E6051"/>
    <w:rsid w:val="006E7E2A"/>
    <w:rsid w:val="006F0B10"/>
    <w:rsid w:val="006F1A0B"/>
    <w:rsid w:val="006F1EA2"/>
    <w:rsid w:val="006F3941"/>
    <w:rsid w:val="006F71C7"/>
    <w:rsid w:val="0070172C"/>
    <w:rsid w:val="00702B9E"/>
    <w:rsid w:val="00702E33"/>
    <w:rsid w:val="00703D8A"/>
    <w:rsid w:val="007076F1"/>
    <w:rsid w:val="007117F0"/>
    <w:rsid w:val="007135AB"/>
    <w:rsid w:val="0071621D"/>
    <w:rsid w:val="007178BA"/>
    <w:rsid w:val="00717E99"/>
    <w:rsid w:val="007212BA"/>
    <w:rsid w:val="00721ED5"/>
    <w:rsid w:val="007235AC"/>
    <w:rsid w:val="00723857"/>
    <w:rsid w:val="007249AF"/>
    <w:rsid w:val="00724F0E"/>
    <w:rsid w:val="00726C16"/>
    <w:rsid w:val="00727869"/>
    <w:rsid w:val="00727B18"/>
    <w:rsid w:val="00731953"/>
    <w:rsid w:val="00733B03"/>
    <w:rsid w:val="00735D42"/>
    <w:rsid w:val="007365E2"/>
    <w:rsid w:val="00736716"/>
    <w:rsid w:val="0074012D"/>
    <w:rsid w:val="0074088B"/>
    <w:rsid w:val="00742C3C"/>
    <w:rsid w:val="00744231"/>
    <w:rsid w:val="007475C6"/>
    <w:rsid w:val="007527CF"/>
    <w:rsid w:val="00752C5F"/>
    <w:rsid w:val="00753029"/>
    <w:rsid w:val="00755553"/>
    <w:rsid w:val="00760DAF"/>
    <w:rsid w:val="00762E13"/>
    <w:rsid w:val="00763E6B"/>
    <w:rsid w:val="00765974"/>
    <w:rsid w:val="00766C95"/>
    <w:rsid w:val="00772668"/>
    <w:rsid w:val="0077288F"/>
    <w:rsid w:val="00773BB3"/>
    <w:rsid w:val="00774E46"/>
    <w:rsid w:val="00774F95"/>
    <w:rsid w:val="00775EC7"/>
    <w:rsid w:val="007771F2"/>
    <w:rsid w:val="0078012F"/>
    <w:rsid w:val="00780ACE"/>
    <w:rsid w:val="00780CFD"/>
    <w:rsid w:val="00783AEF"/>
    <w:rsid w:val="00783B20"/>
    <w:rsid w:val="00784A29"/>
    <w:rsid w:val="00784DDC"/>
    <w:rsid w:val="00790E5B"/>
    <w:rsid w:val="007919C0"/>
    <w:rsid w:val="00792844"/>
    <w:rsid w:val="0079359A"/>
    <w:rsid w:val="007946DE"/>
    <w:rsid w:val="007951AE"/>
    <w:rsid w:val="007952A3"/>
    <w:rsid w:val="007954F6"/>
    <w:rsid w:val="00795A5D"/>
    <w:rsid w:val="007964C8"/>
    <w:rsid w:val="007A1C78"/>
    <w:rsid w:val="007A3746"/>
    <w:rsid w:val="007A65A4"/>
    <w:rsid w:val="007A6B59"/>
    <w:rsid w:val="007A73EB"/>
    <w:rsid w:val="007B0851"/>
    <w:rsid w:val="007B1FD9"/>
    <w:rsid w:val="007B2491"/>
    <w:rsid w:val="007B5653"/>
    <w:rsid w:val="007B6A48"/>
    <w:rsid w:val="007B6FE1"/>
    <w:rsid w:val="007B724D"/>
    <w:rsid w:val="007B7900"/>
    <w:rsid w:val="007C0B68"/>
    <w:rsid w:val="007C1705"/>
    <w:rsid w:val="007C1DA8"/>
    <w:rsid w:val="007C441A"/>
    <w:rsid w:val="007C4D5B"/>
    <w:rsid w:val="007C77FE"/>
    <w:rsid w:val="007D1F56"/>
    <w:rsid w:val="007D2523"/>
    <w:rsid w:val="007D2C9B"/>
    <w:rsid w:val="007D37CA"/>
    <w:rsid w:val="007D44D1"/>
    <w:rsid w:val="007D66B4"/>
    <w:rsid w:val="007D6896"/>
    <w:rsid w:val="007D7B24"/>
    <w:rsid w:val="007E0591"/>
    <w:rsid w:val="007E07B5"/>
    <w:rsid w:val="007E1342"/>
    <w:rsid w:val="007E1BE6"/>
    <w:rsid w:val="007E1DD2"/>
    <w:rsid w:val="007E1E21"/>
    <w:rsid w:val="007E1F96"/>
    <w:rsid w:val="007E4531"/>
    <w:rsid w:val="007E581C"/>
    <w:rsid w:val="007E5B21"/>
    <w:rsid w:val="007E6A8A"/>
    <w:rsid w:val="007E6B52"/>
    <w:rsid w:val="007E6E81"/>
    <w:rsid w:val="007E7DCF"/>
    <w:rsid w:val="007F03A3"/>
    <w:rsid w:val="007F0C6C"/>
    <w:rsid w:val="007F4EB5"/>
    <w:rsid w:val="007F67D2"/>
    <w:rsid w:val="007F7FBF"/>
    <w:rsid w:val="008005C5"/>
    <w:rsid w:val="00800C21"/>
    <w:rsid w:val="00800DD6"/>
    <w:rsid w:val="0080234C"/>
    <w:rsid w:val="008030F1"/>
    <w:rsid w:val="0080327D"/>
    <w:rsid w:val="008054CB"/>
    <w:rsid w:val="008108BB"/>
    <w:rsid w:val="008130DD"/>
    <w:rsid w:val="00815DB4"/>
    <w:rsid w:val="00817ADE"/>
    <w:rsid w:val="008217EE"/>
    <w:rsid w:val="00821EAF"/>
    <w:rsid w:val="00823D07"/>
    <w:rsid w:val="00824750"/>
    <w:rsid w:val="00826329"/>
    <w:rsid w:val="0082635C"/>
    <w:rsid w:val="00826D60"/>
    <w:rsid w:val="00827EB8"/>
    <w:rsid w:val="00830109"/>
    <w:rsid w:val="0083048F"/>
    <w:rsid w:val="008305F9"/>
    <w:rsid w:val="008306FC"/>
    <w:rsid w:val="00830D54"/>
    <w:rsid w:val="00831F0B"/>
    <w:rsid w:val="008328F1"/>
    <w:rsid w:val="00832B43"/>
    <w:rsid w:val="00835053"/>
    <w:rsid w:val="00835181"/>
    <w:rsid w:val="0083667B"/>
    <w:rsid w:val="008402A6"/>
    <w:rsid w:val="0084149B"/>
    <w:rsid w:val="0084155B"/>
    <w:rsid w:val="00842D10"/>
    <w:rsid w:val="00842DCC"/>
    <w:rsid w:val="00843977"/>
    <w:rsid w:val="00847875"/>
    <w:rsid w:val="0085030F"/>
    <w:rsid w:val="00851A22"/>
    <w:rsid w:val="008523D8"/>
    <w:rsid w:val="00853098"/>
    <w:rsid w:val="00853F56"/>
    <w:rsid w:val="00855145"/>
    <w:rsid w:val="0085517E"/>
    <w:rsid w:val="0085522C"/>
    <w:rsid w:val="00860812"/>
    <w:rsid w:val="008621CB"/>
    <w:rsid w:val="008630B7"/>
    <w:rsid w:val="00864194"/>
    <w:rsid w:val="00864B9E"/>
    <w:rsid w:val="0087049E"/>
    <w:rsid w:val="00873766"/>
    <w:rsid w:val="008742CB"/>
    <w:rsid w:val="0087481F"/>
    <w:rsid w:val="0087584B"/>
    <w:rsid w:val="00880737"/>
    <w:rsid w:val="00880D2D"/>
    <w:rsid w:val="00880D3D"/>
    <w:rsid w:val="008812FA"/>
    <w:rsid w:val="008826D9"/>
    <w:rsid w:val="008835A1"/>
    <w:rsid w:val="008835D1"/>
    <w:rsid w:val="008840FD"/>
    <w:rsid w:val="008841E3"/>
    <w:rsid w:val="008847DD"/>
    <w:rsid w:val="00884E21"/>
    <w:rsid w:val="00886A12"/>
    <w:rsid w:val="00887501"/>
    <w:rsid w:val="00892775"/>
    <w:rsid w:val="008937D0"/>
    <w:rsid w:val="00893816"/>
    <w:rsid w:val="00894229"/>
    <w:rsid w:val="0089486D"/>
    <w:rsid w:val="00895009"/>
    <w:rsid w:val="00895F59"/>
    <w:rsid w:val="00895F60"/>
    <w:rsid w:val="00896523"/>
    <w:rsid w:val="008978C4"/>
    <w:rsid w:val="008A0531"/>
    <w:rsid w:val="008A0A43"/>
    <w:rsid w:val="008A0AD8"/>
    <w:rsid w:val="008A1227"/>
    <w:rsid w:val="008A1E27"/>
    <w:rsid w:val="008A20E6"/>
    <w:rsid w:val="008A2141"/>
    <w:rsid w:val="008A3399"/>
    <w:rsid w:val="008A3F6B"/>
    <w:rsid w:val="008A41C6"/>
    <w:rsid w:val="008A4EE6"/>
    <w:rsid w:val="008A6981"/>
    <w:rsid w:val="008A6BA2"/>
    <w:rsid w:val="008A7666"/>
    <w:rsid w:val="008B1A07"/>
    <w:rsid w:val="008B1AEC"/>
    <w:rsid w:val="008B1BC8"/>
    <w:rsid w:val="008B23E0"/>
    <w:rsid w:val="008B2E6B"/>
    <w:rsid w:val="008B4E4E"/>
    <w:rsid w:val="008B76EB"/>
    <w:rsid w:val="008C11A4"/>
    <w:rsid w:val="008C38F8"/>
    <w:rsid w:val="008C3D8E"/>
    <w:rsid w:val="008C3E49"/>
    <w:rsid w:val="008C440E"/>
    <w:rsid w:val="008C52D8"/>
    <w:rsid w:val="008C6416"/>
    <w:rsid w:val="008C6670"/>
    <w:rsid w:val="008C7DB4"/>
    <w:rsid w:val="008D00A6"/>
    <w:rsid w:val="008D0F2C"/>
    <w:rsid w:val="008D2361"/>
    <w:rsid w:val="008D2D16"/>
    <w:rsid w:val="008D3396"/>
    <w:rsid w:val="008D3483"/>
    <w:rsid w:val="008D467D"/>
    <w:rsid w:val="008D4AB3"/>
    <w:rsid w:val="008D4AE5"/>
    <w:rsid w:val="008D7784"/>
    <w:rsid w:val="008D7BB6"/>
    <w:rsid w:val="008E0DED"/>
    <w:rsid w:val="008E121C"/>
    <w:rsid w:val="008E1345"/>
    <w:rsid w:val="008E1D22"/>
    <w:rsid w:val="008E382F"/>
    <w:rsid w:val="008E5829"/>
    <w:rsid w:val="008E64D3"/>
    <w:rsid w:val="008F0640"/>
    <w:rsid w:val="008F2B12"/>
    <w:rsid w:val="008F4A64"/>
    <w:rsid w:val="008F589C"/>
    <w:rsid w:val="008F5BD9"/>
    <w:rsid w:val="008F66B1"/>
    <w:rsid w:val="008F69D6"/>
    <w:rsid w:val="00901176"/>
    <w:rsid w:val="009023C4"/>
    <w:rsid w:val="009033E8"/>
    <w:rsid w:val="00903655"/>
    <w:rsid w:val="009039FE"/>
    <w:rsid w:val="00903CAB"/>
    <w:rsid w:val="00904F22"/>
    <w:rsid w:val="00905893"/>
    <w:rsid w:val="0091104B"/>
    <w:rsid w:val="009113AC"/>
    <w:rsid w:val="009114EA"/>
    <w:rsid w:val="00911980"/>
    <w:rsid w:val="009127B9"/>
    <w:rsid w:val="00912EDB"/>
    <w:rsid w:val="00915013"/>
    <w:rsid w:val="0091753B"/>
    <w:rsid w:val="00920976"/>
    <w:rsid w:val="00920BAB"/>
    <w:rsid w:val="0092425A"/>
    <w:rsid w:val="00925364"/>
    <w:rsid w:val="00925387"/>
    <w:rsid w:val="0092568E"/>
    <w:rsid w:val="00925E86"/>
    <w:rsid w:val="00925FB3"/>
    <w:rsid w:val="009272B4"/>
    <w:rsid w:val="00930223"/>
    <w:rsid w:val="00931727"/>
    <w:rsid w:val="00931826"/>
    <w:rsid w:val="009320A4"/>
    <w:rsid w:val="00932658"/>
    <w:rsid w:val="0093284E"/>
    <w:rsid w:val="009341EB"/>
    <w:rsid w:val="00934D0D"/>
    <w:rsid w:val="0093542D"/>
    <w:rsid w:val="0093692A"/>
    <w:rsid w:val="00940EE6"/>
    <w:rsid w:val="00944497"/>
    <w:rsid w:val="00947A7A"/>
    <w:rsid w:val="00950257"/>
    <w:rsid w:val="009520A0"/>
    <w:rsid w:val="009524C6"/>
    <w:rsid w:val="009543A7"/>
    <w:rsid w:val="00957585"/>
    <w:rsid w:val="00961139"/>
    <w:rsid w:val="00961E60"/>
    <w:rsid w:val="0096255A"/>
    <w:rsid w:val="0096258A"/>
    <w:rsid w:val="00962C93"/>
    <w:rsid w:val="009632D4"/>
    <w:rsid w:val="00963D6F"/>
    <w:rsid w:val="009642F7"/>
    <w:rsid w:val="0096555C"/>
    <w:rsid w:val="009659B3"/>
    <w:rsid w:val="00965D65"/>
    <w:rsid w:val="009670C6"/>
    <w:rsid w:val="009677AA"/>
    <w:rsid w:val="00970C53"/>
    <w:rsid w:val="009711F9"/>
    <w:rsid w:val="00971B43"/>
    <w:rsid w:val="009720BB"/>
    <w:rsid w:val="00972A4E"/>
    <w:rsid w:val="00973090"/>
    <w:rsid w:val="00973D75"/>
    <w:rsid w:val="00973DAF"/>
    <w:rsid w:val="00973DFC"/>
    <w:rsid w:val="009751B5"/>
    <w:rsid w:val="009752BD"/>
    <w:rsid w:val="00976996"/>
    <w:rsid w:val="0098057E"/>
    <w:rsid w:val="00980DDF"/>
    <w:rsid w:val="009827C1"/>
    <w:rsid w:val="0098472E"/>
    <w:rsid w:val="00985644"/>
    <w:rsid w:val="00990182"/>
    <w:rsid w:val="00990ED0"/>
    <w:rsid w:val="009925FD"/>
    <w:rsid w:val="00992FC3"/>
    <w:rsid w:val="0099425C"/>
    <w:rsid w:val="00997353"/>
    <w:rsid w:val="00997E73"/>
    <w:rsid w:val="009A1C39"/>
    <w:rsid w:val="009A2407"/>
    <w:rsid w:val="009A347F"/>
    <w:rsid w:val="009A3557"/>
    <w:rsid w:val="009A416B"/>
    <w:rsid w:val="009A4B1A"/>
    <w:rsid w:val="009A5E6C"/>
    <w:rsid w:val="009B0E66"/>
    <w:rsid w:val="009B20A4"/>
    <w:rsid w:val="009B2B5E"/>
    <w:rsid w:val="009B2F72"/>
    <w:rsid w:val="009B368F"/>
    <w:rsid w:val="009B3774"/>
    <w:rsid w:val="009C0937"/>
    <w:rsid w:val="009C244A"/>
    <w:rsid w:val="009C2889"/>
    <w:rsid w:val="009C322E"/>
    <w:rsid w:val="009C3D34"/>
    <w:rsid w:val="009C3E2D"/>
    <w:rsid w:val="009C50FE"/>
    <w:rsid w:val="009C568C"/>
    <w:rsid w:val="009C6929"/>
    <w:rsid w:val="009C778D"/>
    <w:rsid w:val="009D0F2A"/>
    <w:rsid w:val="009D581E"/>
    <w:rsid w:val="009D59B6"/>
    <w:rsid w:val="009D6F2B"/>
    <w:rsid w:val="009D7113"/>
    <w:rsid w:val="009D75B0"/>
    <w:rsid w:val="009E0924"/>
    <w:rsid w:val="009E1A7E"/>
    <w:rsid w:val="009E1E9C"/>
    <w:rsid w:val="009E1EAD"/>
    <w:rsid w:val="009E363D"/>
    <w:rsid w:val="009E4B62"/>
    <w:rsid w:val="009E5BFF"/>
    <w:rsid w:val="009E62C3"/>
    <w:rsid w:val="009F134A"/>
    <w:rsid w:val="009F1A86"/>
    <w:rsid w:val="009F21EE"/>
    <w:rsid w:val="009F715C"/>
    <w:rsid w:val="00A040E4"/>
    <w:rsid w:val="00A04F8D"/>
    <w:rsid w:val="00A0502F"/>
    <w:rsid w:val="00A05DEE"/>
    <w:rsid w:val="00A0624D"/>
    <w:rsid w:val="00A0716E"/>
    <w:rsid w:val="00A074A7"/>
    <w:rsid w:val="00A07809"/>
    <w:rsid w:val="00A07CA4"/>
    <w:rsid w:val="00A104F0"/>
    <w:rsid w:val="00A10BEE"/>
    <w:rsid w:val="00A11599"/>
    <w:rsid w:val="00A11D3E"/>
    <w:rsid w:val="00A130BA"/>
    <w:rsid w:val="00A1582A"/>
    <w:rsid w:val="00A1685C"/>
    <w:rsid w:val="00A168F8"/>
    <w:rsid w:val="00A20D77"/>
    <w:rsid w:val="00A226CD"/>
    <w:rsid w:val="00A251F1"/>
    <w:rsid w:val="00A25301"/>
    <w:rsid w:val="00A253A1"/>
    <w:rsid w:val="00A26116"/>
    <w:rsid w:val="00A26E0E"/>
    <w:rsid w:val="00A27F47"/>
    <w:rsid w:val="00A31BAD"/>
    <w:rsid w:val="00A32649"/>
    <w:rsid w:val="00A3399D"/>
    <w:rsid w:val="00A3449B"/>
    <w:rsid w:val="00A35C5D"/>
    <w:rsid w:val="00A360FB"/>
    <w:rsid w:val="00A36A5E"/>
    <w:rsid w:val="00A37D00"/>
    <w:rsid w:val="00A40E90"/>
    <w:rsid w:val="00A418C7"/>
    <w:rsid w:val="00A433FB"/>
    <w:rsid w:val="00A4376B"/>
    <w:rsid w:val="00A4467D"/>
    <w:rsid w:val="00A45780"/>
    <w:rsid w:val="00A45B07"/>
    <w:rsid w:val="00A47730"/>
    <w:rsid w:val="00A47B71"/>
    <w:rsid w:val="00A509E4"/>
    <w:rsid w:val="00A51446"/>
    <w:rsid w:val="00A55A7F"/>
    <w:rsid w:val="00A56D4E"/>
    <w:rsid w:val="00A57738"/>
    <w:rsid w:val="00A6100E"/>
    <w:rsid w:val="00A61D5A"/>
    <w:rsid w:val="00A63910"/>
    <w:rsid w:val="00A654C6"/>
    <w:rsid w:val="00A65BB1"/>
    <w:rsid w:val="00A66E00"/>
    <w:rsid w:val="00A66F0E"/>
    <w:rsid w:val="00A674CC"/>
    <w:rsid w:val="00A67737"/>
    <w:rsid w:val="00A67CB9"/>
    <w:rsid w:val="00A67D17"/>
    <w:rsid w:val="00A717DC"/>
    <w:rsid w:val="00A7209E"/>
    <w:rsid w:val="00A72224"/>
    <w:rsid w:val="00A72242"/>
    <w:rsid w:val="00A7226C"/>
    <w:rsid w:val="00A73DC6"/>
    <w:rsid w:val="00A740CC"/>
    <w:rsid w:val="00A748F2"/>
    <w:rsid w:val="00A74E50"/>
    <w:rsid w:val="00A74ED7"/>
    <w:rsid w:val="00A76E17"/>
    <w:rsid w:val="00A80640"/>
    <w:rsid w:val="00A80774"/>
    <w:rsid w:val="00A8143D"/>
    <w:rsid w:val="00A83BA1"/>
    <w:rsid w:val="00A83CEB"/>
    <w:rsid w:val="00A84377"/>
    <w:rsid w:val="00A84EB4"/>
    <w:rsid w:val="00A855FB"/>
    <w:rsid w:val="00A86022"/>
    <w:rsid w:val="00A86FA3"/>
    <w:rsid w:val="00A87A64"/>
    <w:rsid w:val="00A90351"/>
    <w:rsid w:val="00A90B50"/>
    <w:rsid w:val="00A9223B"/>
    <w:rsid w:val="00A9350D"/>
    <w:rsid w:val="00A94013"/>
    <w:rsid w:val="00A954DA"/>
    <w:rsid w:val="00A95681"/>
    <w:rsid w:val="00A97B82"/>
    <w:rsid w:val="00A97BAC"/>
    <w:rsid w:val="00AA143E"/>
    <w:rsid w:val="00AA2181"/>
    <w:rsid w:val="00AA4A74"/>
    <w:rsid w:val="00AA60E6"/>
    <w:rsid w:val="00AA6B20"/>
    <w:rsid w:val="00AA7080"/>
    <w:rsid w:val="00AA77A3"/>
    <w:rsid w:val="00AB0FEA"/>
    <w:rsid w:val="00AB2EC3"/>
    <w:rsid w:val="00AB3848"/>
    <w:rsid w:val="00AB3FB1"/>
    <w:rsid w:val="00AB4F16"/>
    <w:rsid w:val="00AB5643"/>
    <w:rsid w:val="00AB6870"/>
    <w:rsid w:val="00AC0F17"/>
    <w:rsid w:val="00AC20F4"/>
    <w:rsid w:val="00AC323D"/>
    <w:rsid w:val="00AD00EF"/>
    <w:rsid w:val="00AD145C"/>
    <w:rsid w:val="00AD27DD"/>
    <w:rsid w:val="00AD3068"/>
    <w:rsid w:val="00AD37A6"/>
    <w:rsid w:val="00AD46B0"/>
    <w:rsid w:val="00AD4816"/>
    <w:rsid w:val="00AD7E1B"/>
    <w:rsid w:val="00AE0916"/>
    <w:rsid w:val="00AE144E"/>
    <w:rsid w:val="00AE273A"/>
    <w:rsid w:val="00AE497F"/>
    <w:rsid w:val="00AE5059"/>
    <w:rsid w:val="00AE514E"/>
    <w:rsid w:val="00AE6051"/>
    <w:rsid w:val="00AE6360"/>
    <w:rsid w:val="00AE6954"/>
    <w:rsid w:val="00AF06AF"/>
    <w:rsid w:val="00AF15CF"/>
    <w:rsid w:val="00AF4630"/>
    <w:rsid w:val="00AF63A5"/>
    <w:rsid w:val="00AF6A94"/>
    <w:rsid w:val="00AF6FE6"/>
    <w:rsid w:val="00AF7E24"/>
    <w:rsid w:val="00B00141"/>
    <w:rsid w:val="00B005D8"/>
    <w:rsid w:val="00B0168B"/>
    <w:rsid w:val="00B03988"/>
    <w:rsid w:val="00B114AB"/>
    <w:rsid w:val="00B11A09"/>
    <w:rsid w:val="00B11CA8"/>
    <w:rsid w:val="00B1213C"/>
    <w:rsid w:val="00B124A2"/>
    <w:rsid w:val="00B12BDE"/>
    <w:rsid w:val="00B12D73"/>
    <w:rsid w:val="00B130D5"/>
    <w:rsid w:val="00B1363D"/>
    <w:rsid w:val="00B141D9"/>
    <w:rsid w:val="00B17B00"/>
    <w:rsid w:val="00B20DA1"/>
    <w:rsid w:val="00B23F40"/>
    <w:rsid w:val="00B2419E"/>
    <w:rsid w:val="00B25B89"/>
    <w:rsid w:val="00B25F43"/>
    <w:rsid w:val="00B26B34"/>
    <w:rsid w:val="00B27A03"/>
    <w:rsid w:val="00B305B4"/>
    <w:rsid w:val="00B31648"/>
    <w:rsid w:val="00B324B5"/>
    <w:rsid w:val="00B334B4"/>
    <w:rsid w:val="00B33D58"/>
    <w:rsid w:val="00B34328"/>
    <w:rsid w:val="00B34A44"/>
    <w:rsid w:val="00B37A54"/>
    <w:rsid w:val="00B41B9A"/>
    <w:rsid w:val="00B42210"/>
    <w:rsid w:val="00B42A66"/>
    <w:rsid w:val="00B439FB"/>
    <w:rsid w:val="00B44705"/>
    <w:rsid w:val="00B44942"/>
    <w:rsid w:val="00B46070"/>
    <w:rsid w:val="00B46AB6"/>
    <w:rsid w:val="00B52B2C"/>
    <w:rsid w:val="00B53293"/>
    <w:rsid w:val="00B53D21"/>
    <w:rsid w:val="00B53E9D"/>
    <w:rsid w:val="00B54420"/>
    <w:rsid w:val="00B5448C"/>
    <w:rsid w:val="00B55E8B"/>
    <w:rsid w:val="00B56F84"/>
    <w:rsid w:val="00B57034"/>
    <w:rsid w:val="00B611CE"/>
    <w:rsid w:val="00B62AC2"/>
    <w:rsid w:val="00B62BEC"/>
    <w:rsid w:val="00B62F64"/>
    <w:rsid w:val="00B631D3"/>
    <w:rsid w:val="00B63E4D"/>
    <w:rsid w:val="00B6539F"/>
    <w:rsid w:val="00B6558F"/>
    <w:rsid w:val="00B65DD7"/>
    <w:rsid w:val="00B66445"/>
    <w:rsid w:val="00B704D9"/>
    <w:rsid w:val="00B70C92"/>
    <w:rsid w:val="00B71722"/>
    <w:rsid w:val="00B72D53"/>
    <w:rsid w:val="00B734AA"/>
    <w:rsid w:val="00B765A4"/>
    <w:rsid w:val="00B76889"/>
    <w:rsid w:val="00B768A0"/>
    <w:rsid w:val="00B76F18"/>
    <w:rsid w:val="00B77EB9"/>
    <w:rsid w:val="00B77FD7"/>
    <w:rsid w:val="00B80CA8"/>
    <w:rsid w:val="00B80EA6"/>
    <w:rsid w:val="00B82072"/>
    <w:rsid w:val="00B82497"/>
    <w:rsid w:val="00B82681"/>
    <w:rsid w:val="00B82967"/>
    <w:rsid w:val="00B83C92"/>
    <w:rsid w:val="00B86FE4"/>
    <w:rsid w:val="00B90181"/>
    <w:rsid w:val="00B90278"/>
    <w:rsid w:val="00B91BBB"/>
    <w:rsid w:val="00B92E43"/>
    <w:rsid w:val="00B94E39"/>
    <w:rsid w:val="00B9606C"/>
    <w:rsid w:val="00B96DFB"/>
    <w:rsid w:val="00B977BE"/>
    <w:rsid w:val="00BA2649"/>
    <w:rsid w:val="00BA2E3D"/>
    <w:rsid w:val="00BA2E49"/>
    <w:rsid w:val="00BA388C"/>
    <w:rsid w:val="00BA3CFF"/>
    <w:rsid w:val="00BA3D2A"/>
    <w:rsid w:val="00BA4401"/>
    <w:rsid w:val="00BA6823"/>
    <w:rsid w:val="00BB011C"/>
    <w:rsid w:val="00BB08CC"/>
    <w:rsid w:val="00BB1243"/>
    <w:rsid w:val="00BB1513"/>
    <w:rsid w:val="00BB1A3A"/>
    <w:rsid w:val="00BB2878"/>
    <w:rsid w:val="00BB6F30"/>
    <w:rsid w:val="00BB70E9"/>
    <w:rsid w:val="00BB778A"/>
    <w:rsid w:val="00BC0FBB"/>
    <w:rsid w:val="00BC271C"/>
    <w:rsid w:val="00BC4C65"/>
    <w:rsid w:val="00BC5C69"/>
    <w:rsid w:val="00BC7B5F"/>
    <w:rsid w:val="00BC7C76"/>
    <w:rsid w:val="00BD2963"/>
    <w:rsid w:val="00BD3129"/>
    <w:rsid w:val="00BD6122"/>
    <w:rsid w:val="00BE065F"/>
    <w:rsid w:val="00BE12FB"/>
    <w:rsid w:val="00BE1475"/>
    <w:rsid w:val="00BE3356"/>
    <w:rsid w:val="00BE5310"/>
    <w:rsid w:val="00BE53D1"/>
    <w:rsid w:val="00BE5E39"/>
    <w:rsid w:val="00BF001F"/>
    <w:rsid w:val="00BF0C43"/>
    <w:rsid w:val="00BF136D"/>
    <w:rsid w:val="00BF1C1E"/>
    <w:rsid w:val="00BF2886"/>
    <w:rsid w:val="00BF516B"/>
    <w:rsid w:val="00BF546B"/>
    <w:rsid w:val="00BF6537"/>
    <w:rsid w:val="00C02396"/>
    <w:rsid w:val="00C02BF5"/>
    <w:rsid w:val="00C02F3D"/>
    <w:rsid w:val="00C039AC"/>
    <w:rsid w:val="00C04331"/>
    <w:rsid w:val="00C04FEE"/>
    <w:rsid w:val="00C05659"/>
    <w:rsid w:val="00C07E5F"/>
    <w:rsid w:val="00C107F0"/>
    <w:rsid w:val="00C1565D"/>
    <w:rsid w:val="00C15958"/>
    <w:rsid w:val="00C1654E"/>
    <w:rsid w:val="00C208C4"/>
    <w:rsid w:val="00C21715"/>
    <w:rsid w:val="00C21CAE"/>
    <w:rsid w:val="00C220DE"/>
    <w:rsid w:val="00C22892"/>
    <w:rsid w:val="00C2290C"/>
    <w:rsid w:val="00C22A26"/>
    <w:rsid w:val="00C23E8F"/>
    <w:rsid w:val="00C23FE0"/>
    <w:rsid w:val="00C2417B"/>
    <w:rsid w:val="00C242D5"/>
    <w:rsid w:val="00C244D4"/>
    <w:rsid w:val="00C256BB"/>
    <w:rsid w:val="00C25EF5"/>
    <w:rsid w:val="00C26649"/>
    <w:rsid w:val="00C26B9A"/>
    <w:rsid w:val="00C2727A"/>
    <w:rsid w:val="00C27DB1"/>
    <w:rsid w:val="00C30AE1"/>
    <w:rsid w:val="00C3109C"/>
    <w:rsid w:val="00C3145A"/>
    <w:rsid w:val="00C3176E"/>
    <w:rsid w:val="00C34F87"/>
    <w:rsid w:val="00C350EC"/>
    <w:rsid w:val="00C437A6"/>
    <w:rsid w:val="00C440DC"/>
    <w:rsid w:val="00C456CC"/>
    <w:rsid w:val="00C45F41"/>
    <w:rsid w:val="00C463F3"/>
    <w:rsid w:val="00C4728D"/>
    <w:rsid w:val="00C52C59"/>
    <w:rsid w:val="00C52E78"/>
    <w:rsid w:val="00C54A8B"/>
    <w:rsid w:val="00C54BE5"/>
    <w:rsid w:val="00C5724C"/>
    <w:rsid w:val="00C572B3"/>
    <w:rsid w:val="00C60E1A"/>
    <w:rsid w:val="00C620AE"/>
    <w:rsid w:val="00C64683"/>
    <w:rsid w:val="00C64CBF"/>
    <w:rsid w:val="00C64EEA"/>
    <w:rsid w:val="00C656ED"/>
    <w:rsid w:val="00C67936"/>
    <w:rsid w:val="00C7008D"/>
    <w:rsid w:val="00C71B56"/>
    <w:rsid w:val="00C72AF5"/>
    <w:rsid w:val="00C73027"/>
    <w:rsid w:val="00C75927"/>
    <w:rsid w:val="00C75E96"/>
    <w:rsid w:val="00C774CA"/>
    <w:rsid w:val="00C77534"/>
    <w:rsid w:val="00C77C7C"/>
    <w:rsid w:val="00C80202"/>
    <w:rsid w:val="00C80564"/>
    <w:rsid w:val="00C83516"/>
    <w:rsid w:val="00C836E9"/>
    <w:rsid w:val="00C84A30"/>
    <w:rsid w:val="00C85C3A"/>
    <w:rsid w:val="00C86825"/>
    <w:rsid w:val="00C87033"/>
    <w:rsid w:val="00C90300"/>
    <w:rsid w:val="00C90719"/>
    <w:rsid w:val="00C91049"/>
    <w:rsid w:val="00C924DD"/>
    <w:rsid w:val="00C93525"/>
    <w:rsid w:val="00C937EC"/>
    <w:rsid w:val="00C93C51"/>
    <w:rsid w:val="00C942E9"/>
    <w:rsid w:val="00C94A56"/>
    <w:rsid w:val="00C94BA9"/>
    <w:rsid w:val="00C94BEB"/>
    <w:rsid w:val="00C94E90"/>
    <w:rsid w:val="00C9562D"/>
    <w:rsid w:val="00C96776"/>
    <w:rsid w:val="00CA0B94"/>
    <w:rsid w:val="00CA2D60"/>
    <w:rsid w:val="00CA310A"/>
    <w:rsid w:val="00CA3F06"/>
    <w:rsid w:val="00CA4EB2"/>
    <w:rsid w:val="00CA5C09"/>
    <w:rsid w:val="00CB2A94"/>
    <w:rsid w:val="00CB3162"/>
    <w:rsid w:val="00CB3A02"/>
    <w:rsid w:val="00CB3D1E"/>
    <w:rsid w:val="00CB5F42"/>
    <w:rsid w:val="00CB70C4"/>
    <w:rsid w:val="00CC269E"/>
    <w:rsid w:val="00CC2FF9"/>
    <w:rsid w:val="00CC3806"/>
    <w:rsid w:val="00CC4619"/>
    <w:rsid w:val="00CC55EC"/>
    <w:rsid w:val="00CD1FCB"/>
    <w:rsid w:val="00CD2399"/>
    <w:rsid w:val="00CD33F4"/>
    <w:rsid w:val="00CD4C48"/>
    <w:rsid w:val="00CD6660"/>
    <w:rsid w:val="00CD722F"/>
    <w:rsid w:val="00CD7DDC"/>
    <w:rsid w:val="00CE02A6"/>
    <w:rsid w:val="00CE0303"/>
    <w:rsid w:val="00CE03A2"/>
    <w:rsid w:val="00CE072A"/>
    <w:rsid w:val="00CE0DBE"/>
    <w:rsid w:val="00CE0F00"/>
    <w:rsid w:val="00CE2BAE"/>
    <w:rsid w:val="00CE3425"/>
    <w:rsid w:val="00CE3B75"/>
    <w:rsid w:val="00CE3DEA"/>
    <w:rsid w:val="00CE5EF5"/>
    <w:rsid w:val="00CF0161"/>
    <w:rsid w:val="00CF02E0"/>
    <w:rsid w:val="00CF266A"/>
    <w:rsid w:val="00CF4FA2"/>
    <w:rsid w:val="00CF7176"/>
    <w:rsid w:val="00CF7512"/>
    <w:rsid w:val="00D00169"/>
    <w:rsid w:val="00D009AC"/>
    <w:rsid w:val="00D02914"/>
    <w:rsid w:val="00D04903"/>
    <w:rsid w:val="00D04F30"/>
    <w:rsid w:val="00D05208"/>
    <w:rsid w:val="00D052F7"/>
    <w:rsid w:val="00D10854"/>
    <w:rsid w:val="00D108EF"/>
    <w:rsid w:val="00D10F6C"/>
    <w:rsid w:val="00D111F9"/>
    <w:rsid w:val="00D120D6"/>
    <w:rsid w:val="00D12D50"/>
    <w:rsid w:val="00D12F16"/>
    <w:rsid w:val="00D13565"/>
    <w:rsid w:val="00D13EA0"/>
    <w:rsid w:val="00D140A8"/>
    <w:rsid w:val="00D168B7"/>
    <w:rsid w:val="00D16CFE"/>
    <w:rsid w:val="00D1724E"/>
    <w:rsid w:val="00D20066"/>
    <w:rsid w:val="00D20097"/>
    <w:rsid w:val="00D204E0"/>
    <w:rsid w:val="00D20BCE"/>
    <w:rsid w:val="00D22414"/>
    <w:rsid w:val="00D23A58"/>
    <w:rsid w:val="00D248C3"/>
    <w:rsid w:val="00D24F12"/>
    <w:rsid w:val="00D257B6"/>
    <w:rsid w:val="00D26A4A"/>
    <w:rsid w:val="00D27288"/>
    <w:rsid w:val="00D277DC"/>
    <w:rsid w:val="00D27A35"/>
    <w:rsid w:val="00D27C4D"/>
    <w:rsid w:val="00D30242"/>
    <w:rsid w:val="00D30A55"/>
    <w:rsid w:val="00D30E4F"/>
    <w:rsid w:val="00D31498"/>
    <w:rsid w:val="00D32A38"/>
    <w:rsid w:val="00D34E29"/>
    <w:rsid w:val="00D3520A"/>
    <w:rsid w:val="00D35A9E"/>
    <w:rsid w:val="00D35E01"/>
    <w:rsid w:val="00D3787D"/>
    <w:rsid w:val="00D40EC6"/>
    <w:rsid w:val="00D4115C"/>
    <w:rsid w:val="00D41AC1"/>
    <w:rsid w:val="00D4215E"/>
    <w:rsid w:val="00D46EAE"/>
    <w:rsid w:val="00D47EF1"/>
    <w:rsid w:val="00D50B5D"/>
    <w:rsid w:val="00D51562"/>
    <w:rsid w:val="00D523D8"/>
    <w:rsid w:val="00D52EED"/>
    <w:rsid w:val="00D54193"/>
    <w:rsid w:val="00D5450B"/>
    <w:rsid w:val="00D5565A"/>
    <w:rsid w:val="00D600E1"/>
    <w:rsid w:val="00D609BE"/>
    <w:rsid w:val="00D61C8D"/>
    <w:rsid w:val="00D6370A"/>
    <w:rsid w:val="00D63D66"/>
    <w:rsid w:val="00D64B08"/>
    <w:rsid w:val="00D65C7F"/>
    <w:rsid w:val="00D666DA"/>
    <w:rsid w:val="00D669FC"/>
    <w:rsid w:val="00D66D65"/>
    <w:rsid w:val="00D70C6C"/>
    <w:rsid w:val="00D71B3E"/>
    <w:rsid w:val="00D71B44"/>
    <w:rsid w:val="00D72E57"/>
    <w:rsid w:val="00D7409D"/>
    <w:rsid w:val="00D74777"/>
    <w:rsid w:val="00D747EB"/>
    <w:rsid w:val="00D76B73"/>
    <w:rsid w:val="00D810BC"/>
    <w:rsid w:val="00D817AD"/>
    <w:rsid w:val="00D81F59"/>
    <w:rsid w:val="00D8223B"/>
    <w:rsid w:val="00D8325F"/>
    <w:rsid w:val="00D84003"/>
    <w:rsid w:val="00D845EB"/>
    <w:rsid w:val="00D91422"/>
    <w:rsid w:val="00D92306"/>
    <w:rsid w:val="00D93FD0"/>
    <w:rsid w:val="00D948CF"/>
    <w:rsid w:val="00D955CA"/>
    <w:rsid w:val="00D96B8E"/>
    <w:rsid w:val="00DA111C"/>
    <w:rsid w:val="00DA18FF"/>
    <w:rsid w:val="00DA1E08"/>
    <w:rsid w:val="00DA2B62"/>
    <w:rsid w:val="00DA319E"/>
    <w:rsid w:val="00DA39C5"/>
    <w:rsid w:val="00DA4818"/>
    <w:rsid w:val="00DA4DB4"/>
    <w:rsid w:val="00DA50D3"/>
    <w:rsid w:val="00DA54C4"/>
    <w:rsid w:val="00DA58BD"/>
    <w:rsid w:val="00DA5E63"/>
    <w:rsid w:val="00DA6DA6"/>
    <w:rsid w:val="00DA73F7"/>
    <w:rsid w:val="00DB1202"/>
    <w:rsid w:val="00DB2B50"/>
    <w:rsid w:val="00DB2E9F"/>
    <w:rsid w:val="00DB3126"/>
    <w:rsid w:val="00DB3F93"/>
    <w:rsid w:val="00DB4B9D"/>
    <w:rsid w:val="00DB58CB"/>
    <w:rsid w:val="00DC0A74"/>
    <w:rsid w:val="00DC1784"/>
    <w:rsid w:val="00DC2F71"/>
    <w:rsid w:val="00DC3320"/>
    <w:rsid w:val="00DC3F6B"/>
    <w:rsid w:val="00DC42D1"/>
    <w:rsid w:val="00DC4A83"/>
    <w:rsid w:val="00DC77D1"/>
    <w:rsid w:val="00DC7CC5"/>
    <w:rsid w:val="00DD1635"/>
    <w:rsid w:val="00DD27F5"/>
    <w:rsid w:val="00DD2A14"/>
    <w:rsid w:val="00DD59CB"/>
    <w:rsid w:val="00DD6601"/>
    <w:rsid w:val="00DD6B85"/>
    <w:rsid w:val="00DD7964"/>
    <w:rsid w:val="00DE0126"/>
    <w:rsid w:val="00DE028D"/>
    <w:rsid w:val="00DE039A"/>
    <w:rsid w:val="00DE0415"/>
    <w:rsid w:val="00DE0AE9"/>
    <w:rsid w:val="00DE1569"/>
    <w:rsid w:val="00DE1CCC"/>
    <w:rsid w:val="00DE1D59"/>
    <w:rsid w:val="00DE44C3"/>
    <w:rsid w:val="00DE4A60"/>
    <w:rsid w:val="00DE5AAA"/>
    <w:rsid w:val="00DE6224"/>
    <w:rsid w:val="00DE6A8E"/>
    <w:rsid w:val="00DE7855"/>
    <w:rsid w:val="00DF0E77"/>
    <w:rsid w:val="00DF103B"/>
    <w:rsid w:val="00DF1A3A"/>
    <w:rsid w:val="00DF359E"/>
    <w:rsid w:val="00DF35AE"/>
    <w:rsid w:val="00DF5F76"/>
    <w:rsid w:val="00E009B1"/>
    <w:rsid w:val="00E00D74"/>
    <w:rsid w:val="00E03329"/>
    <w:rsid w:val="00E073B2"/>
    <w:rsid w:val="00E07D2A"/>
    <w:rsid w:val="00E10266"/>
    <w:rsid w:val="00E12122"/>
    <w:rsid w:val="00E12427"/>
    <w:rsid w:val="00E1316C"/>
    <w:rsid w:val="00E13BAA"/>
    <w:rsid w:val="00E13CF2"/>
    <w:rsid w:val="00E15B76"/>
    <w:rsid w:val="00E1604E"/>
    <w:rsid w:val="00E16294"/>
    <w:rsid w:val="00E16297"/>
    <w:rsid w:val="00E16A2F"/>
    <w:rsid w:val="00E16DA9"/>
    <w:rsid w:val="00E16E34"/>
    <w:rsid w:val="00E20CA7"/>
    <w:rsid w:val="00E21E6B"/>
    <w:rsid w:val="00E22215"/>
    <w:rsid w:val="00E23BE5"/>
    <w:rsid w:val="00E24884"/>
    <w:rsid w:val="00E259CA"/>
    <w:rsid w:val="00E269AE"/>
    <w:rsid w:val="00E27CB6"/>
    <w:rsid w:val="00E3072A"/>
    <w:rsid w:val="00E3128B"/>
    <w:rsid w:val="00E31299"/>
    <w:rsid w:val="00E32335"/>
    <w:rsid w:val="00E32461"/>
    <w:rsid w:val="00E334F6"/>
    <w:rsid w:val="00E343B9"/>
    <w:rsid w:val="00E344D9"/>
    <w:rsid w:val="00E349D0"/>
    <w:rsid w:val="00E34C76"/>
    <w:rsid w:val="00E4039F"/>
    <w:rsid w:val="00E425FB"/>
    <w:rsid w:val="00E42DDE"/>
    <w:rsid w:val="00E431A1"/>
    <w:rsid w:val="00E43977"/>
    <w:rsid w:val="00E45FBB"/>
    <w:rsid w:val="00E4627C"/>
    <w:rsid w:val="00E4769B"/>
    <w:rsid w:val="00E5005B"/>
    <w:rsid w:val="00E507C1"/>
    <w:rsid w:val="00E51086"/>
    <w:rsid w:val="00E51581"/>
    <w:rsid w:val="00E518FE"/>
    <w:rsid w:val="00E51C61"/>
    <w:rsid w:val="00E51D71"/>
    <w:rsid w:val="00E522B6"/>
    <w:rsid w:val="00E52708"/>
    <w:rsid w:val="00E52CF0"/>
    <w:rsid w:val="00E555F0"/>
    <w:rsid w:val="00E558C3"/>
    <w:rsid w:val="00E55A99"/>
    <w:rsid w:val="00E56691"/>
    <w:rsid w:val="00E56D03"/>
    <w:rsid w:val="00E57A2F"/>
    <w:rsid w:val="00E6100F"/>
    <w:rsid w:val="00E62426"/>
    <w:rsid w:val="00E62FD5"/>
    <w:rsid w:val="00E630A4"/>
    <w:rsid w:val="00E63ED5"/>
    <w:rsid w:val="00E63FB9"/>
    <w:rsid w:val="00E658F2"/>
    <w:rsid w:val="00E67CAE"/>
    <w:rsid w:val="00E709C0"/>
    <w:rsid w:val="00E711F2"/>
    <w:rsid w:val="00E724A5"/>
    <w:rsid w:val="00E72C34"/>
    <w:rsid w:val="00E72DEA"/>
    <w:rsid w:val="00E732E1"/>
    <w:rsid w:val="00E73596"/>
    <w:rsid w:val="00E74ABD"/>
    <w:rsid w:val="00E752C3"/>
    <w:rsid w:val="00E779D0"/>
    <w:rsid w:val="00E8408E"/>
    <w:rsid w:val="00E85A15"/>
    <w:rsid w:val="00E85C3F"/>
    <w:rsid w:val="00E9140E"/>
    <w:rsid w:val="00E91B80"/>
    <w:rsid w:val="00E91C6D"/>
    <w:rsid w:val="00E91DCB"/>
    <w:rsid w:val="00E929B1"/>
    <w:rsid w:val="00E95927"/>
    <w:rsid w:val="00E95944"/>
    <w:rsid w:val="00E97F85"/>
    <w:rsid w:val="00EA0B5A"/>
    <w:rsid w:val="00EA2123"/>
    <w:rsid w:val="00EA38CD"/>
    <w:rsid w:val="00EA49F2"/>
    <w:rsid w:val="00EA62F2"/>
    <w:rsid w:val="00EA714B"/>
    <w:rsid w:val="00EA75EB"/>
    <w:rsid w:val="00EA7A3E"/>
    <w:rsid w:val="00EB0641"/>
    <w:rsid w:val="00EB0831"/>
    <w:rsid w:val="00EB123D"/>
    <w:rsid w:val="00EB2BBF"/>
    <w:rsid w:val="00EB3F01"/>
    <w:rsid w:val="00EB4404"/>
    <w:rsid w:val="00EB496B"/>
    <w:rsid w:val="00EB54E7"/>
    <w:rsid w:val="00EB6289"/>
    <w:rsid w:val="00EB744F"/>
    <w:rsid w:val="00EB7B13"/>
    <w:rsid w:val="00EC24C2"/>
    <w:rsid w:val="00EC3177"/>
    <w:rsid w:val="00EC435B"/>
    <w:rsid w:val="00EC46E4"/>
    <w:rsid w:val="00EC4FEE"/>
    <w:rsid w:val="00EC60B5"/>
    <w:rsid w:val="00EC651C"/>
    <w:rsid w:val="00EC7E90"/>
    <w:rsid w:val="00ED037A"/>
    <w:rsid w:val="00ED0649"/>
    <w:rsid w:val="00ED076C"/>
    <w:rsid w:val="00ED1494"/>
    <w:rsid w:val="00ED1E2D"/>
    <w:rsid w:val="00ED2279"/>
    <w:rsid w:val="00ED39A8"/>
    <w:rsid w:val="00ED53C2"/>
    <w:rsid w:val="00ED5802"/>
    <w:rsid w:val="00ED5D83"/>
    <w:rsid w:val="00ED7291"/>
    <w:rsid w:val="00ED7D33"/>
    <w:rsid w:val="00EE23C8"/>
    <w:rsid w:val="00EE31CB"/>
    <w:rsid w:val="00EE486E"/>
    <w:rsid w:val="00EE57FB"/>
    <w:rsid w:val="00EE63DD"/>
    <w:rsid w:val="00EE6664"/>
    <w:rsid w:val="00EF0BDB"/>
    <w:rsid w:val="00EF1032"/>
    <w:rsid w:val="00EF2A16"/>
    <w:rsid w:val="00EF4354"/>
    <w:rsid w:val="00EF44C4"/>
    <w:rsid w:val="00EF4871"/>
    <w:rsid w:val="00EF55D1"/>
    <w:rsid w:val="00EF77C1"/>
    <w:rsid w:val="00EF7CCA"/>
    <w:rsid w:val="00F00A55"/>
    <w:rsid w:val="00F00CC4"/>
    <w:rsid w:val="00F011B8"/>
    <w:rsid w:val="00F01625"/>
    <w:rsid w:val="00F01D5C"/>
    <w:rsid w:val="00F02AC6"/>
    <w:rsid w:val="00F030B6"/>
    <w:rsid w:val="00F04C8B"/>
    <w:rsid w:val="00F05A1C"/>
    <w:rsid w:val="00F06BAF"/>
    <w:rsid w:val="00F06F1E"/>
    <w:rsid w:val="00F07FB3"/>
    <w:rsid w:val="00F102B0"/>
    <w:rsid w:val="00F105FB"/>
    <w:rsid w:val="00F11490"/>
    <w:rsid w:val="00F11E9C"/>
    <w:rsid w:val="00F13791"/>
    <w:rsid w:val="00F14DAD"/>
    <w:rsid w:val="00F15C17"/>
    <w:rsid w:val="00F20C66"/>
    <w:rsid w:val="00F20DF6"/>
    <w:rsid w:val="00F2154B"/>
    <w:rsid w:val="00F216B7"/>
    <w:rsid w:val="00F21A8A"/>
    <w:rsid w:val="00F22ED0"/>
    <w:rsid w:val="00F2308E"/>
    <w:rsid w:val="00F24019"/>
    <w:rsid w:val="00F243EC"/>
    <w:rsid w:val="00F25F31"/>
    <w:rsid w:val="00F266D1"/>
    <w:rsid w:val="00F30934"/>
    <w:rsid w:val="00F30F2F"/>
    <w:rsid w:val="00F3227B"/>
    <w:rsid w:val="00F3289F"/>
    <w:rsid w:val="00F3351B"/>
    <w:rsid w:val="00F34F88"/>
    <w:rsid w:val="00F35C25"/>
    <w:rsid w:val="00F35F35"/>
    <w:rsid w:val="00F3683E"/>
    <w:rsid w:val="00F42978"/>
    <w:rsid w:val="00F43F4F"/>
    <w:rsid w:val="00F44F19"/>
    <w:rsid w:val="00F500F6"/>
    <w:rsid w:val="00F5139E"/>
    <w:rsid w:val="00F51B2F"/>
    <w:rsid w:val="00F52543"/>
    <w:rsid w:val="00F535CB"/>
    <w:rsid w:val="00F57532"/>
    <w:rsid w:val="00F60978"/>
    <w:rsid w:val="00F64580"/>
    <w:rsid w:val="00F64788"/>
    <w:rsid w:val="00F66D11"/>
    <w:rsid w:val="00F677E6"/>
    <w:rsid w:val="00F6786F"/>
    <w:rsid w:val="00F70567"/>
    <w:rsid w:val="00F7225E"/>
    <w:rsid w:val="00F72770"/>
    <w:rsid w:val="00F74899"/>
    <w:rsid w:val="00F75953"/>
    <w:rsid w:val="00F76DC6"/>
    <w:rsid w:val="00F81B14"/>
    <w:rsid w:val="00F81DB4"/>
    <w:rsid w:val="00F82231"/>
    <w:rsid w:val="00F82BE1"/>
    <w:rsid w:val="00F85C33"/>
    <w:rsid w:val="00F865FC"/>
    <w:rsid w:val="00F86774"/>
    <w:rsid w:val="00F86D0B"/>
    <w:rsid w:val="00F86F75"/>
    <w:rsid w:val="00F91C50"/>
    <w:rsid w:val="00F93512"/>
    <w:rsid w:val="00F95080"/>
    <w:rsid w:val="00F954F3"/>
    <w:rsid w:val="00F96D2F"/>
    <w:rsid w:val="00FA131F"/>
    <w:rsid w:val="00FA3438"/>
    <w:rsid w:val="00FA37EA"/>
    <w:rsid w:val="00FA39CC"/>
    <w:rsid w:val="00FA43EA"/>
    <w:rsid w:val="00FA62D3"/>
    <w:rsid w:val="00FA673F"/>
    <w:rsid w:val="00FA758E"/>
    <w:rsid w:val="00FB0EF9"/>
    <w:rsid w:val="00FB100B"/>
    <w:rsid w:val="00FB1BB9"/>
    <w:rsid w:val="00FB2513"/>
    <w:rsid w:val="00FB2916"/>
    <w:rsid w:val="00FB2D48"/>
    <w:rsid w:val="00FB2E3F"/>
    <w:rsid w:val="00FB3C53"/>
    <w:rsid w:val="00FB3F62"/>
    <w:rsid w:val="00FB5936"/>
    <w:rsid w:val="00FB6E22"/>
    <w:rsid w:val="00FB6EDD"/>
    <w:rsid w:val="00FC09EA"/>
    <w:rsid w:val="00FC3DD5"/>
    <w:rsid w:val="00FC450A"/>
    <w:rsid w:val="00FC501F"/>
    <w:rsid w:val="00FC5F9F"/>
    <w:rsid w:val="00FC6E15"/>
    <w:rsid w:val="00FC7DA1"/>
    <w:rsid w:val="00FD0D91"/>
    <w:rsid w:val="00FD16A2"/>
    <w:rsid w:val="00FD1718"/>
    <w:rsid w:val="00FD1C10"/>
    <w:rsid w:val="00FD1D3F"/>
    <w:rsid w:val="00FD3129"/>
    <w:rsid w:val="00FD3F7E"/>
    <w:rsid w:val="00FD59CB"/>
    <w:rsid w:val="00FD764D"/>
    <w:rsid w:val="00FD7EC6"/>
    <w:rsid w:val="00FE02EB"/>
    <w:rsid w:val="00FE0715"/>
    <w:rsid w:val="00FE1BD1"/>
    <w:rsid w:val="00FE3AED"/>
    <w:rsid w:val="00FE3C5B"/>
    <w:rsid w:val="00FE580A"/>
    <w:rsid w:val="00FE65FC"/>
    <w:rsid w:val="00FE6FB7"/>
    <w:rsid w:val="00FE73CD"/>
    <w:rsid w:val="00FE78FA"/>
    <w:rsid w:val="00FF11BF"/>
    <w:rsid w:val="00FF17DA"/>
    <w:rsid w:val="00FF1AE2"/>
    <w:rsid w:val="00FF1FBA"/>
    <w:rsid w:val="00FF2693"/>
    <w:rsid w:val="00FF26F0"/>
    <w:rsid w:val="00FF2B8D"/>
    <w:rsid w:val="00FF51BF"/>
    <w:rsid w:val="00FF595F"/>
    <w:rsid w:val="00FF64FB"/>
    <w:rsid w:val="00FF6DA0"/>
    <w:rsid w:val="00FF6F85"/>
  </w:rsids>
  <w:docVars>
    <w:docVar w:name="__Grammarly_42___1" w:val="H4sIAAAAAAAEAKtWcslP9kxRslIyNDYyM7c0MDczNjM1NrMwtjRT0lEKTi0uzszPAykwNKgFAKxudvw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D80EF71"/>
  <w15:docId w15:val="{F5997487-4999-480A-90E1-BECFBF83D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Response"/>
    <w:qFormat/>
    <w:rsid w:val="002948DF"/>
    <w:pPr>
      <w:tabs>
        <w:tab w:val="left" w:pos="432"/>
      </w:tabs>
      <w:spacing w:before="120" w:after="120" w:line="240" w:lineRule="auto"/>
      <w:ind w:firstLine="432"/>
      <w:jc w:val="both"/>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B734AA"/>
    <w:pPr>
      <w:spacing w:before="0" w:after="840"/>
      <w:ind w:firstLine="0"/>
      <w:jc w:val="center"/>
      <w:outlineLvl w:val="0"/>
    </w:pPr>
    <w:rPr>
      <w:b/>
      <w:caps/>
      <w:szCs w:val="24"/>
    </w:rPr>
  </w:style>
  <w:style w:type="paragraph" w:styleId="Heading2">
    <w:name w:val="heading 2"/>
    <w:basedOn w:val="Normal"/>
    <w:next w:val="Normal"/>
    <w:link w:val="Heading2Char"/>
    <w:qFormat/>
    <w:rsid w:val="00C04FEE"/>
    <w:pPr>
      <w:keepNext/>
      <w:spacing w:after="240"/>
      <w:ind w:left="432" w:hanging="432"/>
      <w:outlineLvl w:val="1"/>
    </w:pPr>
    <w:rPr>
      <w:b/>
      <w:caps/>
    </w:rPr>
  </w:style>
  <w:style w:type="paragraph" w:styleId="Heading3">
    <w:name w:val="heading 3"/>
    <w:basedOn w:val="Normal"/>
    <w:next w:val="Normal"/>
    <w:link w:val="Heading3Char"/>
    <w:qFormat/>
    <w:rsid w:val="00C04FEE"/>
    <w:pPr>
      <w:keepNext/>
      <w:spacing w:after="240"/>
      <w:ind w:left="432" w:hanging="432"/>
      <w:outlineLvl w:val="2"/>
    </w:pPr>
    <w:rPr>
      <w:b/>
    </w:rPr>
  </w:style>
  <w:style w:type="paragraph" w:styleId="Heading4">
    <w:name w:val="heading 4"/>
    <w:aliases w:val="Heading 4 (business proposal only)"/>
    <w:basedOn w:val="Normal"/>
    <w:next w:val="Normal"/>
    <w:link w:val="Heading4Char"/>
    <w:qFormat/>
    <w:rsid w:val="00C04FEE"/>
    <w:pPr>
      <w:spacing w:after="240"/>
      <w:ind w:left="432" w:hanging="432"/>
      <w:outlineLvl w:val="3"/>
    </w:pPr>
    <w:rPr>
      <w:b/>
    </w:rPr>
  </w:style>
  <w:style w:type="paragraph" w:styleId="Heading5">
    <w:name w:val="heading 5"/>
    <w:aliases w:val="Heading 5 (business proposal only)"/>
    <w:basedOn w:val="Normal"/>
    <w:next w:val="Normal"/>
    <w:link w:val="Heading5Char"/>
    <w:qFormat/>
    <w:rsid w:val="00C04FEE"/>
    <w:pPr>
      <w:spacing w:after="240"/>
      <w:ind w:left="432" w:hanging="432"/>
      <w:outlineLvl w:val="4"/>
    </w:pPr>
    <w:rPr>
      <w:b/>
    </w:rPr>
  </w:style>
  <w:style w:type="paragraph" w:styleId="Heading6">
    <w:name w:val="heading 6"/>
    <w:aliases w:val="Heading 6 (business proposal only)"/>
    <w:basedOn w:val="Normal"/>
    <w:next w:val="Normal"/>
    <w:link w:val="Heading6Char"/>
    <w:qFormat/>
    <w:rsid w:val="00C04FEE"/>
    <w:pPr>
      <w:outlineLvl w:val="5"/>
    </w:pPr>
  </w:style>
  <w:style w:type="paragraph" w:styleId="Heading7">
    <w:name w:val="heading 7"/>
    <w:aliases w:val="Heading 7 (business proposal only)"/>
    <w:basedOn w:val="Normal"/>
    <w:next w:val="Normal"/>
    <w:link w:val="Heading7Char"/>
    <w:qFormat/>
    <w:rsid w:val="00C04FEE"/>
    <w:pPr>
      <w:outlineLvl w:val="6"/>
    </w:pPr>
  </w:style>
  <w:style w:type="paragraph" w:styleId="Heading8">
    <w:name w:val="heading 8"/>
    <w:aliases w:val="Heading 8 (business proposal only)"/>
    <w:basedOn w:val="Normal"/>
    <w:next w:val="Normal"/>
    <w:link w:val="Heading8Char"/>
    <w:qFormat/>
    <w:rsid w:val="00C04FEE"/>
    <w:pPr>
      <w:outlineLvl w:val="7"/>
    </w:pPr>
  </w:style>
  <w:style w:type="paragraph" w:styleId="Heading9">
    <w:name w:val="heading 9"/>
    <w:aliases w:val="Heading 9 (business proposal only)"/>
    <w:basedOn w:val="Normal"/>
    <w:next w:val="Normal"/>
    <w:link w:val="Heading9Char"/>
    <w:qFormat/>
    <w:rsid w:val="00C04FE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34AA"/>
    <w:rPr>
      <w:rFonts w:ascii="Times New Roman" w:eastAsia="Times New Roman" w:hAnsi="Times New Roman" w:cs="Times New Roman"/>
      <w:b/>
      <w:caps/>
      <w:sz w:val="24"/>
      <w:szCs w:val="24"/>
    </w:rPr>
  </w:style>
  <w:style w:type="character" w:customStyle="1" w:styleId="Heading2Char">
    <w:name w:val="Heading 2 Char"/>
    <w:basedOn w:val="DefaultParagraphFont"/>
    <w:link w:val="Heading2"/>
    <w:rsid w:val="00C04FEE"/>
    <w:rPr>
      <w:rFonts w:ascii="Times New Roman" w:eastAsia="Times New Roman" w:hAnsi="Times New Roman" w:cs="Times New Roman"/>
      <w:b/>
      <w:caps/>
      <w:sz w:val="24"/>
      <w:szCs w:val="20"/>
    </w:rPr>
  </w:style>
  <w:style w:type="character" w:customStyle="1" w:styleId="Heading3Char">
    <w:name w:val="Heading 3 Char"/>
    <w:basedOn w:val="DefaultParagraphFont"/>
    <w:link w:val="Heading3"/>
    <w:rsid w:val="00C04FEE"/>
    <w:rPr>
      <w:rFonts w:ascii="Times New Roman" w:eastAsia="Times New Roman" w:hAnsi="Times New Roman" w:cs="Times New Roman"/>
      <w:b/>
      <w:sz w:val="24"/>
      <w:szCs w:val="20"/>
    </w:rPr>
  </w:style>
  <w:style w:type="character" w:customStyle="1" w:styleId="Heading4Char">
    <w:name w:val="Heading 4 Char"/>
    <w:aliases w:val="Heading 4 (business proposal only) Char"/>
    <w:basedOn w:val="DefaultParagraphFont"/>
    <w:link w:val="Heading4"/>
    <w:rsid w:val="00C04FEE"/>
    <w:rPr>
      <w:rFonts w:ascii="Times New Roman" w:eastAsia="Times New Roman" w:hAnsi="Times New Roman" w:cs="Times New Roman"/>
      <w:b/>
      <w:sz w:val="24"/>
      <w:szCs w:val="20"/>
    </w:rPr>
  </w:style>
  <w:style w:type="character" w:customStyle="1" w:styleId="Heading5Char">
    <w:name w:val="Heading 5 Char"/>
    <w:aliases w:val="Heading 5 (business proposal only) Char"/>
    <w:basedOn w:val="DefaultParagraphFont"/>
    <w:link w:val="Heading5"/>
    <w:rsid w:val="00C04FEE"/>
    <w:rPr>
      <w:rFonts w:ascii="Times New Roman" w:eastAsia="Times New Roman" w:hAnsi="Times New Roman" w:cs="Times New Roman"/>
      <w:b/>
      <w:sz w:val="24"/>
      <w:szCs w:val="20"/>
    </w:rPr>
  </w:style>
  <w:style w:type="character" w:customStyle="1" w:styleId="Heading6Char">
    <w:name w:val="Heading 6 Char"/>
    <w:aliases w:val="Heading 6 (business proposal only) Char"/>
    <w:basedOn w:val="DefaultParagraphFont"/>
    <w:link w:val="Heading6"/>
    <w:rsid w:val="00C04FEE"/>
    <w:rPr>
      <w:rFonts w:ascii="Times New Roman" w:eastAsia="Times New Roman" w:hAnsi="Times New Roman" w:cs="Times New Roman"/>
      <w:sz w:val="24"/>
      <w:szCs w:val="20"/>
    </w:rPr>
  </w:style>
  <w:style w:type="character" w:customStyle="1" w:styleId="Heading7Char">
    <w:name w:val="Heading 7 Char"/>
    <w:aliases w:val="Heading 7 (business proposal only) Char"/>
    <w:basedOn w:val="DefaultParagraphFont"/>
    <w:link w:val="Heading7"/>
    <w:rsid w:val="00C04FEE"/>
    <w:rPr>
      <w:rFonts w:ascii="Times New Roman" w:eastAsia="Times New Roman" w:hAnsi="Times New Roman" w:cs="Times New Roman"/>
      <w:sz w:val="24"/>
      <w:szCs w:val="20"/>
    </w:rPr>
  </w:style>
  <w:style w:type="character" w:customStyle="1" w:styleId="Heading8Char">
    <w:name w:val="Heading 8 Char"/>
    <w:aliases w:val="Heading 8 (business proposal only) Char"/>
    <w:basedOn w:val="DefaultParagraphFont"/>
    <w:link w:val="Heading8"/>
    <w:rsid w:val="00C04FEE"/>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rsid w:val="00C04FEE"/>
    <w:rPr>
      <w:rFonts w:ascii="Times New Roman" w:eastAsia="Times New Roman" w:hAnsi="Times New Roman" w:cs="Times New Roman"/>
      <w:sz w:val="24"/>
      <w:szCs w:val="20"/>
    </w:rPr>
  </w:style>
  <w:style w:type="paragraph" w:styleId="Footer">
    <w:name w:val="footer"/>
    <w:basedOn w:val="Normal"/>
    <w:link w:val="FooterChar"/>
    <w:uiPriority w:val="99"/>
    <w:rsid w:val="008C11A4"/>
    <w:pPr>
      <w:tabs>
        <w:tab w:val="center" w:pos="4320"/>
        <w:tab w:val="right" w:pos="8640"/>
      </w:tabs>
    </w:pPr>
  </w:style>
  <w:style w:type="character" w:customStyle="1" w:styleId="FooterChar">
    <w:name w:val="Footer Char"/>
    <w:basedOn w:val="DefaultParagraphFont"/>
    <w:link w:val="Footer"/>
    <w:uiPriority w:val="99"/>
    <w:rsid w:val="008C11A4"/>
    <w:rPr>
      <w:rFonts w:ascii="Times New Roman" w:eastAsia="Times New Roman" w:hAnsi="Times New Roman" w:cs="Times New Roman"/>
      <w:sz w:val="24"/>
      <w:szCs w:val="20"/>
    </w:rPr>
  </w:style>
  <w:style w:type="paragraph" w:styleId="Header">
    <w:name w:val="header"/>
    <w:basedOn w:val="Normal"/>
    <w:link w:val="HeaderChar"/>
    <w:uiPriority w:val="99"/>
    <w:semiHidden/>
    <w:rsid w:val="008C11A4"/>
    <w:pPr>
      <w:widowControl w:val="0"/>
      <w:tabs>
        <w:tab w:val="clear" w:pos="432"/>
        <w:tab w:val="center" w:pos="4320"/>
        <w:tab w:val="right" w:pos="8640"/>
      </w:tabs>
      <w:ind w:firstLine="0"/>
      <w:jc w:val="left"/>
    </w:pPr>
    <w:rPr>
      <w:snapToGrid w:val="0"/>
    </w:rPr>
  </w:style>
  <w:style w:type="character" w:customStyle="1" w:styleId="HeaderChar">
    <w:name w:val="Header Char"/>
    <w:basedOn w:val="DefaultParagraphFont"/>
    <w:link w:val="Header"/>
    <w:uiPriority w:val="99"/>
    <w:semiHidden/>
    <w:rsid w:val="008C11A4"/>
    <w:rPr>
      <w:rFonts w:ascii="Times New Roman" w:eastAsia="Times New Roman" w:hAnsi="Times New Roman" w:cs="Times New Roman"/>
      <w:snapToGrid w:val="0"/>
      <w:sz w:val="24"/>
      <w:szCs w:val="20"/>
    </w:rPr>
  </w:style>
  <w:style w:type="paragraph" w:styleId="BodyTextIndent">
    <w:name w:val="Body Text Indent"/>
    <w:basedOn w:val="Normal"/>
    <w:link w:val="BodyTextIndentChar"/>
    <w:semiHidden/>
    <w:rsid w:val="008C11A4"/>
    <w:pPr>
      <w:tabs>
        <w:tab w:val="clear" w:pos="432"/>
        <w:tab w:val="left" w:pos="576"/>
      </w:tabs>
      <w:ind w:left="576" w:hanging="576"/>
      <w:jc w:val="left"/>
    </w:pPr>
    <w:rPr>
      <w:rFonts w:ascii="Arial" w:hAnsi="Arial"/>
      <w:b/>
      <w:bCs/>
      <w:sz w:val="20"/>
    </w:rPr>
  </w:style>
  <w:style w:type="character" w:customStyle="1" w:styleId="BodyTextIndentChar">
    <w:name w:val="Body Text Indent Char"/>
    <w:basedOn w:val="DefaultParagraphFont"/>
    <w:link w:val="BodyTextIndent"/>
    <w:semiHidden/>
    <w:rsid w:val="008C11A4"/>
    <w:rPr>
      <w:rFonts w:ascii="Arial" w:eastAsia="Times New Roman" w:hAnsi="Arial" w:cs="Times New Roman"/>
      <w:b/>
      <w:bCs/>
      <w:sz w:val="20"/>
      <w:szCs w:val="20"/>
    </w:rPr>
  </w:style>
  <w:style w:type="paragraph" w:styleId="BodyTextIndent3">
    <w:name w:val="Body Text Indent 3"/>
    <w:basedOn w:val="Normal"/>
    <w:link w:val="BodyTextIndent3Char"/>
    <w:semiHidden/>
    <w:rsid w:val="008C11A4"/>
    <w:pPr>
      <w:tabs>
        <w:tab w:val="clear" w:pos="432"/>
        <w:tab w:val="left" w:pos="576"/>
        <w:tab w:val="left" w:pos="1045"/>
      </w:tabs>
      <w:ind w:left="576" w:hanging="576"/>
      <w:jc w:val="left"/>
    </w:pPr>
    <w:rPr>
      <w:rFonts w:ascii="Arial" w:hAnsi="Arial" w:cs="Arial"/>
      <w:sz w:val="20"/>
    </w:rPr>
  </w:style>
  <w:style w:type="character" w:customStyle="1" w:styleId="BodyTextIndent3Char">
    <w:name w:val="Body Text Indent 3 Char"/>
    <w:basedOn w:val="DefaultParagraphFont"/>
    <w:link w:val="BodyTextIndent3"/>
    <w:semiHidden/>
    <w:rsid w:val="008C11A4"/>
    <w:rPr>
      <w:rFonts w:ascii="Arial" w:eastAsia="Times New Roman" w:hAnsi="Arial" w:cs="Arial"/>
      <w:sz w:val="20"/>
      <w:szCs w:val="20"/>
    </w:rPr>
  </w:style>
  <w:style w:type="table" w:styleId="TableGrid">
    <w:name w:val="Table Grid"/>
    <w:basedOn w:val="TableNormal"/>
    <w:uiPriority w:val="59"/>
    <w:rsid w:val="008C11A4"/>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
    <w:name w:val="!QUESTION TEXT"/>
    <w:basedOn w:val="Normal"/>
    <w:link w:val="QUESTIONTEXTChar"/>
    <w:qFormat/>
    <w:rsid w:val="008C11A4"/>
    <w:pPr>
      <w:tabs>
        <w:tab w:val="clear" w:pos="432"/>
        <w:tab w:val="left" w:pos="720"/>
      </w:tabs>
      <w:spacing w:before="240"/>
      <w:ind w:left="720" w:right="360" w:hanging="720"/>
      <w:jc w:val="left"/>
    </w:pPr>
    <w:rPr>
      <w:rFonts w:ascii="Arial" w:hAnsi="Arial" w:cs="Arial"/>
      <w:b/>
      <w:sz w:val="20"/>
    </w:rPr>
  </w:style>
  <w:style w:type="character" w:customStyle="1" w:styleId="QUESTIONTEXTChar">
    <w:name w:val="!QUESTION TEXT Char"/>
    <w:basedOn w:val="DefaultParagraphFont"/>
    <w:link w:val="QUESTIONTEXT"/>
    <w:rsid w:val="008C11A4"/>
    <w:rPr>
      <w:rFonts w:ascii="Arial" w:eastAsia="Times New Roman" w:hAnsi="Arial" w:cs="Arial"/>
      <w:b/>
      <w:sz w:val="20"/>
      <w:szCs w:val="20"/>
    </w:rPr>
  </w:style>
  <w:style w:type="paragraph" w:customStyle="1" w:styleId="AnswerCategory">
    <w:name w:val="Answer Category"/>
    <w:basedOn w:val="Normal"/>
    <w:qFormat/>
    <w:rsid w:val="008C11A4"/>
    <w:pPr>
      <w:tabs>
        <w:tab w:val="clear" w:pos="432"/>
        <w:tab w:val="left" w:pos="1080"/>
        <w:tab w:val="left" w:pos="1440"/>
      </w:tabs>
      <w:spacing w:before="40" w:after="0"/>
      <w:ind w:left="1440" w:right="2880" w:hanging="630"/>
      <w:jc w:val="left"/>
    </w:pPr>
    <w:rPr>
      <w:rFonts w:ascii="Arial" w:hAnsi="Arial" w:cs="Arial"/>
      <w:sz w:val="20"/>
    </w:rPr>
  </w:style>
  <w:style w:type="paragraph" w:customStyle="1" w:styleId="LINERESPONSE">
    <w:name w:val="LINE RESPONSE"/>
    <w:basedOn w:val="Normal"/>
    <w:qFormat/>
    <w:rsid w:val="008C11A4"/>
    <w:pPr>
      <w:tabs>
        <w:tab w:val="clear" w:pos="432"/>
        <w:tab w:val="left" w:leader="dot" w:pos="6768"/>
        <w:tab w:val="left" w:pos="7200"/>
      </w:tabs>
      <w:spacing w:after="0"/>
      <w:ind w:left="1440" w:right="2880" w:firstLine="0"/>
      <w:jc w:val="left"/>
    </w:pPr>
    <w:rPr>
      <w:rFonts w:ascii="Arial" w:hAnsi="Arial" w:cs="Arial"/>
      <w:caps/>
      <w:sz w:val="20"/>
    </w:rPr>
  </w:style>
  <w:style w:type="paragraph" w:customStyle="1" w:styleId="QCOVERPAGE">
    <w:name w:val="Q COVER PAGE"/>
    <w:basedOn w:val="Normal"/>
    <w:qFormat/>
    <w:rsid w:val="008C11A4"/>
    <w:pPr>
      <w:spacing w:before="2280" w:after="360"/>
      <w:ind w:firstLine="0"/>
      <w:jc w:val="center"/>
    </w:pPr>
    <w:rPr>
      <w:rFonts w:ascii="Arial Black" w:hAnsi="Arial Black" w:cs="Arial"/>
      <w:color w:val="FF0000"/>
      <w:sz w:val="44"/>
      <w:szCs w:val="36"/>
    </w:rPr>
  </w:style>
  <w:style w:type="paragraph" w:customStyle="1" w:styleId="QCOVERSubline">
    <w:name w:val="Q COVER Subline"/>
    <w:basedOn w:val="Normal"/>
    <w:qFormat/>
    <w:rsid w:val="008C11A4"/>
    <w:pPr>
      <w:spacing w:before="0" w:after="480"/>
      <w:ind w:firstLine="0"/>
      <w:jc w:val="center"/>
    </w:pPr>
    <w:rPr>
      <w:rFonts w:ascii="Arial Black" w:hAnsi="Arial Black" w:cs="Arial"/>
      <w:sz w:val="36"/>
      <w:szCs w:val="28"/>
    </w:rPr>
  </w:style>
  <w:style w:type="paragraph" w:customStyle="1" w:styleId="QCoverDate">
    <w:name w:val="Q Cover Date"/>
    <w:basedOn w:val="Normal"/>
    <w:qFormat/>
    <w:rsid w:val="008C11A4"/>
    <w:pPr>
      <w:spacing w:before="0" w:after="960"/>
      <w:ind w:firstLine="0"/>
      <w:jc w:val="center"/>
    </w:pPr>
    <w:rPr>
      <w:rFonts w:ascii="Arial" w:hAnsi="Arial" w:cs="Arial"/>
      <w:b/>
      <w:i/>
      <w:sz w:val="28"/>
      <w:szCs w:val="28"/>
    </w:rPr>
  </w:style>
  <w:style w:type="paragraph" w:customStyle="1" w:styleId="SELECTONEMARKALL">
    <w:name w:val="SELECT ONE/MARK ALL"/>
    <w:basedOn w:val="Normal"/>
    <w:link w:val="SELECTONEMARKALLChar"/>
    <w:qFormat/>
    <w:rsid w:val="008C11A4"/>
    <w:pPr>
      <w:tabs>
        <w:tab w:val="clear" w:pos="432"/>
      </w:tabs>
      <w:spacing w:before="60" w:after="60"/>
      <w:ind w:left="810" w:firstLine="0"/>
      <w:jc w:val="left"/>
    </w:pPr>
    <w:rPr>
      <w:rFonts w:ascii="Arial" w:hAnsi="Arial" w:cs="Arial"/>
      <w:b/>
      <w:bCs/>
      <w:caps/>
      <w:sz w:val="18"/>
      <w:szCs w:val="18"/>
    </w:rPr>
  </w:style>
  <w:style w:type="character" w:customStyle="1" w:styleId="SELECTONEMARKALLChar">
    <w:name w:val="SELECT ONE/MARK ALL Char"/>
    <w:basedOn w:val="RESPONSEChar"/>
    <w:link w:val="SELECTONEMARKALL"/>
    <w:rsid w:val="00213378"/>
    <w:rPr>
      <w:rFonts w:ascii="Arial" w:eastAsia="Times New Roman" w:hAnsi="Arial" w:cs="Arial"/>
      <w:b/>
      <w:bCs/>
      <w:caps/>
      <w:sz w:val="18"/>
      <w:szCs w:val="18"/>
    </w:rPr>
  </w:style>
  <w:style w:type="character" w:customStyle="1" w:styleId="RESPONSEChar">
    <w:name w:val="RESPONSE Char"/>
    <w:basedOn w:val="DefaultParagraphFont"/>
    <w:link w:val="RESPONSE0"/>
    <w:rsid w:val="00386885"/>
    <w:rPr>
      <w:rFonts w:ascii="Arial" w:eastAsia="Times New Roman" w:hAnsi="Arial" w:cs="Arial"/>
      <w:sz w:val="20"/>
      <w:szCs w:val="20"/>
    </w:rPr>
  </w:style>
  <w:style w:type="paragraph" w:customStyle="1" w:styleId="RESPONSE0">
    <w:name w:val="RESPONSE"/>
    <w:basedOn w:val="Normal"/>
    <w:link w:val="RESPONSEChar"/>
    <w:qFormat/>
    <w:rsid w:val="00386885"/>
    <w:pPr>
      <w:tabs>
        <w:tab w:val="clear" w:pos="432"/>
        <w:tab w:val="left" w:pos="1080"/>
        <w:tab w:val="left" w:leader="dot" w:pos="8100"/>
        <w:tab w:val="left" w:pos="8550"/>
      </w:tabs>
      <w:spacing w:after="0"/>
      <w:ind w:left="1080" w:right="1620" w:hanging="360"/>
      <w:jc w:val="left"/>
    </w:pPr>
    <w:rPr>
      <w:rFonts w:ascii="Arial" w:hAnsi="Arial" w:cs="Arial"/>
      <w:sz w:val="20"/>
    </w:rPr>
  </w:style>
  <w:style w:type="paragraph" w:customStyle="1" w:styleId="textwithline">
    <w:name w:val="text with line"/>
    <w:basedOn w:val="BodyTextIndent3"/>
    <w:link w:val="textwithlineChar"/>
    <w:qFormat/>
    <w:rsid w:val="008C11A4"/>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8C11A4"/>
    <w:rPr>
      <w:rFonts w:ascii="Arial" w:eastAsia="Times New Roman" w:hAnsi="Arial" w:cs="Arial"/>
      <w:sz w:val="20"/>
      <w:szCs w:val="20"/>
    </w:rPr>
  </w:style>
  <w:style w:type="paragraph" w:customStyle="1" w:styleId="Bullet">
    <w:name w:val="Bullet"/>
    <w:qFormat/>
    <w:rsid w:val="00DB2E9F"/>
    <w:pPr>
      <w:numPr>
        <w:numId w:val="1"/>
      </w:numPr>
      <w:tabs>
        <w:tab w:val="left" w:pos="360"/>
      </w:tabs>
      <w:spacing w:after="180" w:line="240" w:lineRule="auto"/>
      <w:ind w:right="360"/>
      <w:jc w:val="both"/>
    </w:pPr>
    <w:rPr>
      <w:rFonts w:ascii="Arial" w:eastAsia="Times New Roman" w:hAnsi="Arial" w:cs="Times New Roman"/>
      <w:sz w:val="20"/>
      <w:szCs w:val="24"/>
    </w:rPr>
  </w:style>
  <w:style w:type="paragraph" w:styleId="ListParagraph">
    <w:name w:val="List Paragraph"/>
    <w:basedOn w:val="Normal"/>
    <w:uiPriority w:val="34"/>
    <w:qFormat/>
    <w:rsid w:val="003A6F4D"/>
    <w:pPr>
      <w:ind w:left="720"/>
      <w:contextualSpacing/>
    </w:pPr>
  </w:style>
  <w:style w:type="table" w:customStyle="1" w:styleId="TableGrid2">
    <w:name w:val="Table Grid2"/>
    <w:basedOn w:val="TableNormal"/>
    <w:uiPriority w:val="59"/>
    <w:rsid w:val="00547A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qFormat/>
    <w:rsid w:val="00547ADE"/>
    <w:pPr>
      <w:numPr>
        <w:ilvl w:val="1"/>
      </w:numPr>
      <w:ind w:firstLine="432"/>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rsid w:val="00547ADE"/>
    <w:rPr>
      <w:rFonts w:asciiTheme="majorHAnsi" w:eastAsiaTheme="majorEastAsia" w:hAnsiTheme="majorHAnsi" w:cstheme="majorBidi"/>
      <w:i/>
      <w:iCs/>
      <w:color w:val="4F81BD" w:themeColor="accent1"/>
      <w:spacing w:val="15"/>
      <w:sz w:val="24"/>
      <w:szCs w:val="24"/>
    </w:rPr>
  </w:style>
  <w:style w:type="paragraph" w:styleId="Quote">
    <w:name w:val="Quote"/>
    <w:basedOn w:val="Normal"/>
    <w:next w:val="Normal"/>
    <w:link w:val="QuoteChar"/>
    <w:uiPriority w:val="29"/>
    <w:qFormat/>
    <w:rsid w:val="00547ADE"/>
    <w:rPr>
      <w:i/>
      <w:iCs/>
      <w:color w:val="000000" w:themeColor="text1"/>
    </w:rPr>
  </w:style>
  <w:style w:type="character" w:customStyle="1" w:styleId="QuoteChar">
    <w:name w:val="Quote Char"/>
    <w:basedOn w:val="DefaultParagraphFont"/>
    <w:link w:val="Quote"/>
    <w:uiPriority w:val="29"/>
    <w:rsid w:val="00547ADE"/>
    <w:rPr>
      <w:rFonts w:ascii="Times New Roman" w:eastAsia="Times New Roman" w:hAnsi="Times New Roman" w:cs="Times New Roman"/>
      <w:i/>
      <w:iCs/>
      <w:color w:val="000000" w:themeColor="text1"/>
      <w:sz w:val="24"/>
      <w:szCs w:val="20"/>
    </w:rPr>
  </w:style>
  <w:style w:type="paragraph" w:styleId="IntenseQuote">
    <w:name w:val="Intense Quote"/>
    <w:basedOn w:val="Normal"/>
    <w:next w:val="Normal"/>
    <w:link w:val="IntenseQuoteChar"/>
    <w:uiPriority w:val="30"/>
    <w:qFormat/>
    <w:rsid w:val="00547AD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47ADE"/>
    <w:rPr>
      <w:rFonts w:ascii="Times New Roman" w:eastAsia="Times New Roman" w:hAnsi="Times New Roman" w:cs="Times New Roman"/>
      <w:b/>
      <w:bCs/>
      <w:i/>
      <w:iCs/>
      <w:color w:val="4F81BD" w:themeColor="accent1"/>
      <w:sz w:val="24"/>
      <w:szCs w:val="20"/>
    </w:rPr>
  </w:style>
  <w:style w:type="character" w:styleId="SubtleReference">
    <w:name w:val="Subtle Reference"/>
    <w:basedOn w:val="DefaultParagraphFont"/>
    <w:uiPriority w:val="31"/>
    <w:qFormat/>
    <w:rsid w:val="00547ADE"/>
    <w:rPr>
      <w:smallCaps/>
      <w:color w:val="C0504D" w:themeColor="accent2"/>
      <w:u w:val="single"/>
    </w:rPr>
  </w:style>
  <w:style w:type="character" w:styleId="IntenseReference">
    <w:name w:val="Intense Reference"/>
    <w:basedOn w:val="DefaultParagraphFont"/>
    <w:uiPriority w:val="32"/>
    <w:qFormat/>
    <w:rsid w:val="00547ADE"/>
    <w:rPr>
      <w:b/>
      <w:bCs/>
      <w:smallCaps/>
      <w:color w:val="C0504D" w:themeColor="accent2"/>
      <w:spacing w:val="5"/>
      <w:u w:val="single"/>
    </w:rPr>
  </w:style>
  <w:style w:type="character" w:styleId="BookTitle">
    <w:name w:val="Book Title"/>
    <w:basedOn w:val="DefaultParagraphFont"/>
    <w:uiPriority w:val="33"/>
    <w:qFormat/>
    <w:rsid w:val="00547ADE"/>
    <w:rPr>
      <w:b/>
      <w:bCs/>
      <w:smallCaps/>
      <w:spacing w:val="5"/>
    </w:rPr>
  </w:style>
  <w:style w:type="character" w:styleId="CommentReference">
    <w:name w:val="annotation reference"/>
    <w:basedOn w:val="DefaultParagraphFont"/>
    <w:uiPriority w:val="99"/>
    <w:semiHidden/>
    <w:unhideWhenUsed/>
    <w:rsid w:val="00E6100F"/>
    <w:rPr>
      <w:sz w:val="16"/>
      <w:szCs w:val="16"/>
    </w:rPr>
  </w:style>
  <w:style w:type="paragraph" w:styleId="CommentText">
    <w:name w:val="annotation text"/>
    <w:basedOn w:val="Normal"/>
    <w:link w:val="CommentTextChar"/>
    <w:uiPriority w:val="99"/>
    <w:unhideWhenUsed/>
    <w:rsid w:val="00E6100F"/>
    <w:rPr>
      <w:sz w:val="20"/>
    </w:rPr>
  </w:style>
  <w:style w:type="character" w:customStyle="1" w:styleId="CommentTextChar">
    <w:name w:val="Comment Text Char"/>
    <w:basedOn w:val="DefaultParagraphFont"/>
    <w:link w:val="CommentText"/>
    <w:uiPriority w:val="99"/>
    <w:rsid w:val="00E6100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6100F"/>
    <w:rPr>
      <w:b/>
      <w:bCs/>
    </w:rPr>
  </w:style>
  <w:style w:type="character" w:customStyle="1" w:styleId="CommentSubjectChar">
    <w:name w:val="Comment Subject Char"/>
    <w:basedOn w:val="CommentTextChar"/>
    <w:link w:val="CommentSubject"/>
    <w:rsid w:val="00E6100F"/>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E6100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100F"/>
    <w:rPr>
      <w:rFonts w:ascii="Tahoma" w:eastAsia="Times New Roman" w:hAnsi="Tahoma" w:cs="Tahoma"/>
      <w:sz w:val="16"/>
      <w:szCs w:val="16"/>
    </w:rPr>
  </w:style>
  <w:style w:type="paragraph" w:customStyle="1" w:styleId="MarkforAttachmentHeadingBlue">
    <w:name w:val="Mark for Attachment Heading_Blue"/>
    <w:basedOn w:val="Normal"/>
    <w:next w:val="Normal"/>
    <w:qFormat/>
    <w:rsid w:val="00175D51"/>
    <w:pPr>
      <w:spacing w:before="0" w:after="0" w:line="480" w:lineRule="auto"/>
      <w:ind w:firstLine="0"/>
      <w:jc w:val="center"/>
      <w:outlineLvl w:val="0"/>
    </w:pPr>
    <w:rPr>
      <w:rFonts w:ascii="Arial" w:hAnsi="Arial"/>
      <w:b/>
      <w:caps/>
      <w:color w:val="345294"/>
      <w:szCs w:val="24"/>
    </w:rPr>
  </w:style>
  <w:style w:type="paragraph" w:customStyle="1" w:styleId="BoxResponse">
    <w:name w:val="Box Response"/>
    <w:basedOn w:val="RESPONSE0"/>
    <w:link w:val="BoxResponseChar"/>
    <w:qFormat/>
    <w:rsid w:val="00213378"/>
    <w:pPr>
      <w:tabs>
        <w:tab w:val="left" w:pos="4680"/>
      </w:tabs>
      <w:ind w:right="0"/>
    </w:pPr>
  </w:style>
  <w:style w:type="character" w:customStyle="1" w:styleId="BoxResponseChar">
    <w:name w:val="Box Response Char"/>
    <w:basedOn w:val="RESPONSEChar"/>
    <w:link w:val="BoxResponse"/>
    <w:rsid w:val="00213378"/>
    <w:rPr>
      <w:rFonts w:ascii="Arial" w:eastAsia="Times New Roman" w:hAnsi="Arial" w:cs="Arial"/>
      <w:caps w:val="0"/>
      <w:sz w:val="20"/>
      <w:szCs w:val="20"/>
    </w:rPr>
  </w:style>
  <w:style w:type="paragraph" w:customStyle="1" w:styleId="NOResponse">
    <w:name w:val="NO Response"/>
    <w:basedOn w:val="RESPONSE0"/>
    <w:link w:val="NOResponseChar"/>
    <w:qFormat/>
    <w:rsid w:val="00213378"/>
    <w:pPr>
      <w:spacing w:after="120"/>
      <w:ind w:right="1627"/>
    </w:pPr>
  </w:style>
  <w:style w:type="character" w:customStyle="1" w:styleId="NOResponseChar">
    <w:name w:val="NO Response Char"/>
    <w:basedOn w:val="RESPONSEChar"/>
    <w:link w:val="NOResponse"/>
    <w:rsid w:val="00213378"/>
    <w:rPr>
      <w:rFonts w:ascii="Arial" w:eastAsia="Times New Roman" w:hAnsi="Arial" w:cs="Arial"/>
      <w:caps w:val="0"/>
      <w:sz w:val="20"/>
      <w:szCs w:val="20"/>
    </w:rPr>
  </w:style>
  <w:style w:type="paragraph" w:customStyle="1" w:styleId="NormalSS">
    <w:name w:val="NormalSS"/>
    <w:basedOn w:val="Normal"/>
    <w:link w:val="NormalSSChar"/>
    <w:qFormat/>
    <w:rsid w:val="00C04FEE"/>
  </w:style>
  <w:style w:type="paragraph" w:customStyle="1" w:styleId="BulletLAST">
    <w:name w:val="Bullet (LAST)"/>
    <w:next w:val="Normal"/>
    <w:rsid w:val="00C04FEE"/>
    <w:pPr>
      <w:tabs>
        <w:tab w:val="num" w:pos="360"/>
      </w:tabs>
      <w:spacing w:after="480" w:line="240" w:lineRule="auto"/>
      <w:ind w:left="720" w:right="360" w:hanging="288"/>
      <w:jc w:val="both"/>
    </w:pPr>
    <w:rPr>
      <w:rFonts w:ascii="Times New Roman" w:eastAsia="Times New Roman" w:hAnsi="Times New Roman" w:cs="Times New Roman"/>
      <w:sz w:val="24"/>
      <w:szCs w:val="20"/>
    </w:rPr>
  </w:style>
  <w:style w:type="paragraph" w:customStyle="1" w:styleId="ParagraphLAST">
    <w:name w:val="Paragraph (LAST)"/>
    <w:basedOn w:val="Normal"/>
    <w:next w:val="Normal"/>
    <w:rsid w:val="00C04FEE"/>
    <w:pPr>
      <w:spacing w:after="240"/>
    </w:pPr>
  </w:style>
  <w:style w:type="paragraph" w:customStyle="1" w:styleId="Center">
    <w:name w:val="Center"/>
    <w:basedOn w:val="Normal"/>
    <w:rsid w:val="00C04FEE"/>
    <w:pPr>
      <w:ind w:firstLine="0"/>
      <w:jc w:val="center"/>
    </w:pPr>
  </w:style>
  <w:style w:type="character" w:customStyle="1" w:styleId="FootnoteTextChar">
    <w:name w:val="Footnote Text Char"/>
    <w:basedOn w:val="DefaultParagraphFont"/>
    <w:link w:val="FootnoteText"/>
    <w:semiHidden/>
    <w:rsid w:val="00C04FEE"/>
    <w:rPr>
      <w:rFonts w:ascii="Times" w:eastAsia="Times New Roman" w:hAnsi="Times" w:cs="Times New Roman"/>
      <w:sz w:val="20"/>
      <w:szCs w:val="20"/>
    </w:rPr>
  </w:style>
  <w:style w:type="paragraph" w:styleId="FootnoteText">
    <w:name w:val="footnote text"/>
    <w:basedOn w:val="Normal"/>
    <w:link w:val="FootnoteTextChar"/>
    <w:semiHidden/>
    <w:rsid w:val="00C04FEE"/>
    <w:pPr>
      <w:spacing w:after="240"/>
    </w:pPr>
    <w:rPr>
      <w:rFonts w:ascii="Times" w:hAnsi="Times"/>
      <w:sz w:val="20"/>
    </w:rPr>
  </w:style>
  <w:style w:type="paragraph" w:customStyle="1" w:styleId="Dash">
    <w:name w:val="Dash"/>
    <w:rsid w:val="00C04FEE"/>
    <w:pPr>
      <w:tabs>
        <w:tab w:val="num" w:pos="1080"/>
      </w:tabs>
      <w:spacing w:after="120" w:line="240" w:lineRule="auto"/>
      <w:ind w:left="1080" w:right="720" w:hanging="360"/>
      <w:jc w:val="both"/>
    </w:pPr>
    <w:rPr>
      <w:rFonts w:ascii="Times New Roman" w:eastAsia="Times New Roman" w:hAnsi="Times New Roman" w:cs="Times New Roman"/>
      <w:sz w:val="24"/>
      <w:szCs w:val="20"/>
    </w:rPr>
  </w:style>
  <w:style w:type="paragraph" w:customStyle="1" w:styleId="DashLAST">
    <w:name w:val="Dash (LAST)"/>
    <w:next w:val="Normal"/>
    <w:rsid w:val="00C04FEE"/>
    <w:pPr>
      <w:tabs>
        <w:tab w:val="num" w:pos="1080"/>
      </w:tabs>
      <w:spacing w:after="480" w:line="240" w:lineRule="auto"/>
      <w:ind w:left="1080" w:right="720" w:hanging="360"/>
      <w:jc w:val="both"/>
    </w:pPr>
    <w:rPr>
      <w:rFonts w:ascii="Times New Roman" w:eastAsia="Times New Roman" w:hAnsi="Times New Roman" w:cs="Times New Roman"/>
      <w:sz w:val="24"/>
      <w:szCs w:val="20"/>
    </w:rPr>
  </w:style>
  <w:style w:type="paragraph" w:customStyle="1" w:styleId="NumberedBullet">
    <w:name w:val="Numbered Bullet"/>
    <w:rsid w:val="00C04FEE"/>
    <w:pPr>
      <w:numPr>
        <w:numId w:val="2"/>
      </w:numPr>
      <w:tabs>
        <w:tab w:val="left" w:pos="360"/>
        <w:tab w:val="clear" w:pos="792"/>
      </w:tabs>
      <w:spacing w:after="180" w:line="240" w:lineRule="auto"/>
      <w:ind w:left="720" w:right="360" w:hanging="288"/>
      <w:jc w:val="both"/>
    </w:pPr>
    <w:rPr>
      <w:rFonts w:ascii="Times New Roman" w:eastAsia="Times New Roman" w:hAnsi="Times New Roman" w:cs="Times New Roman"/>
      <w:sz w:val="24"/>
      <w:szCs w:val="20"/>
    </w:rPr>
  </w:style>
  <w:style w:type="paragraph" w:customStyle="1" w:styleId="Outline">
    <w:name w:val="Outline"/>
    <w:basedOn w:val="Normal"/>
    <w:rsid w:val="00C04FEE"/>
    <w:pPr>
      <w:tabs>
        <w:tab w:val="clear" w:pos="432"/>
      </w:tabs>
      <w:spacing w:after="240"/>
      <w:ind w:left="720" w:hanging="720"/>
    </w:pPr>
  </w:style>
  <w:style w:type="paragraph" w:styleId="Title">
    <w:name w:val="Title"/>
    <w:basedOn w:val="Normal"/>
    <w:link w:val="TitleChar"/>
    <w:qFormat/>
    <w:rsid w:val="00C04FEE"/>
    <w:pPr>
      <w:ind w:firstLine="0"/>
      <w:jc w:val="center"/>
    </w:pPr>
    <w:rPr>
      <w:rFonts w:ascii="Times" w:hAnsi="Times"/>
      <w:b/>
      <w:bCs/>
      <w:sz w:val="32"/>
    </w:rPr>
  </w:style>
  <w:style w:type="character" w:customStyle="1" w:styleId="TitleChar">
    <w:name w:val="Title Char"/>
    <w:basedOn w:val="DefaultParagraphFont"/>
    <w:link w:val="Title"/>
    <w:rsid w:val="00C04FEE"/>
    <w:rPr>
      <w:rFonts w:ascii="Times" w:eastAsia="Times New Roman" w:hAnsi="Times" w:cs="Times New Roman"/>
      <w:b/>
      <w:bCs/>
      <w:sz w:val="32"/>
      <w:szCs w:val="20"/>
    </w:rPr>
  </w:style>
  <w:style w:type="character" w:customStyle="1" w:styleId="EndnoteTextChar">
    <w:name w:val="Endnote Text Char"/>
    <w:basedOn w:val="DefaultParagraphFont"/>
    <w:link w:val="EndnoteText"/>
    <w:semiHidden/>
    <w:rsid w:val="00C04FEE"/>
    <w:rPr>
      <w:rFonts w:ascii="Times New Roman" w:eastAsia="Times New Roman" w:hAnsi="Times New Roman" w:cs="Times New Roman"/>
      <w:sz w:val="24"/>
      <w:szCs w:val="20"/>
    </w:rPr>
  </w:style>
  <w:style w:type="paragraph" w:styleId="EndnoteText">
    <w:name w:val="endnote text"/>
    <w:basedOn w:val="Normal"/>
    <w:link w:val="EndnoteTextChar"/>
    <w:semiHidden/>
    <w:rsid w:val="00C04FEE"/>
    <w:pPr>
      <w:spacing w:after="240"/>
    </w:pPr>
  </w:style>
  <w:style w:type="paragraph" w:customStyle="1" w:styleId="MarkforTable">
    <w:name w:val="Mark for Table"/>
    <w:next w:val="Normal"/>
    <w:rsid w:val="00C04FEE"/>
    <w:pPr>
      <w:spacing w:after="0" w:line="480" w:lineRule="auto"/>
      <w:jc w:val="center"/>
    </w:pPr>
    <w:rPr>
      <w:rFonts w:ascii="Times New Roman" w:eastAsia="Times New Roman" w:hAnsi="Times New Roman" w:cs="Times New Roman"/>
      <w:caps/>
      <w:sz w:val="24"/>
      <w:szCs w:val="20"/>
    </w:rPr>
  </w:style>
  <w:style w:type="paragraph" w:customStyle="1" w:styleId="ParagraphSSLAST">
    <w:name w:val="ParagraphSS (LAST)"/>
    <w:basedOn w:val="NormalSS"/>
    <w:next w:val="Normal"/>
    <w:rsid w:val="00C04FEE"/>
    <w:pPr>
      <w:spacing w:after="480"/>
    </w:pPr>
  </w:style>
  <w:style w:type="paragraph" w:customStyle="1" w:styleId="References">
    <w:name w:val="References"/>
    <w:basedOn w:val="Normal"/>
    <w:next w:val="Normal"/>
    <w:rsid w:val="00C04FEE"/>
    <w:pPr>
      <w:spacing w:after="240"/>
      <w:ind w:left="432" w:hanging="432"/>
    </w:pPr>
  </w:style>
  <w:style w:type="paragraph" w:customStyle="1" w:styleId="MarkforFigure">
    <w:name w:val="Mark for Figure"/>
    <w:basedOn w:val="Normal"/>
    <w:next w:val="Normal"/>
    <w:rsid w:val="00C04FEE"/>
    <w:pPr>
      <w:ind w:firstLine="0"/>
      <w:jc w:val="center"/>
    </w:pPr>
    <w:rPr>
      <w:caps/>
    </w:rPr>
  </w:style>
  <w:style w:type="paragraph" w:customStyle="1" w:styleId="MarkforExhibit">
    <w:name w:val="Mark for Exhibit"/>
    <w:basedOn w:val="Normal"/>
    <w:next w:val="Normal"/>
    <w:rsid w:val="00C04FEE"/>
    <w:pPr>
      <w:ind w:firstLine="0"/>
      <w:jc w:val="center"/>
    </w:pPr>
    <w:rPr>
      <w:caps/>
    </w:rPr>
  </w:style>
  <w:style w:type="paragraph" w:customStyle="1" w:styleId="MarkforAttachment">
    <w:name w:val="Mark for Attachment"/>
    <w:basedOn w:val="Normal"/>
    <w:next w:val="Normal"/>
    <w:rsid w:val="00C04FEE"/>
    <w:pPr>
      <w:ind w:firstLine="0"/>
      <w:jc w:val="center"/>
    </w:pPr>
    <w:rPr>
      <w:b/>
      <w:caps/>
    </w:rPr>
  </w:style>
  <w:style w:type="character" w:customStyle="1" w:styleId="MTEquationSection">
    <w:name w:val="MTEquationSection"/>
    <w:rsid w:val="00C04FEE"/>
    <w:rPr>
      <w:vanish/>
      <w:color w:val="FF0000"/>
    </w:rPr>
  </w:style>
  <w:style w:type="character" w:customStyle="1" w:styleId="BodyTextChar">
    <w:name w:val="Body Text Char"/>
    <w:basedOn w:val="DefaultParagraphFont"/>
    <w:link w:val="BodyText"/>
    <w:semiHidden/>
    <w:rsid w:val="00C04FEE"/>
    <w:rPr>
      <w:rFonts w:ascii="Arial" w:eastAsia="Times New Roman" w:hAnsi="Arial" w:cs="Arial"/>
      <w:sz w:val="10"/>
      <w:szCs w:val="20"/>
    </w:rPr>
  </w:style>
  <w:style w:type="paragraph" w:styleId="BodyText">
    <w:name w:val="Body Text"/>
    <w:basedOn w:val="Normal"/>
    <w:link w:val="BodyTextChar"/>
    <w:semiHidden/>
    <w:rsid w:val="00C04FEE"/>
    <w:pPr>
      <w:tabs>
        <w:tab w:val="clear" w:pos="432"/>
      </w:tabs>
      <w:ind w:firstLine="0"/>
      <w:jc w:val="center"/>
    </w:pPr>
    <w:rPr>
      <w:rFonts w:ascii="Arial" w:hAnsi="Arial" w:cs="Arial"/>
      <w:sz w:val="10"/>
    </w:rPr>
  </w:style>
  <w:style w:type="paragraph" w:customStyle="1" w:styleId="MarkforAppendix">
    <w:name w:val="Mark for Appendix"/>
    <w:basedOn w:val="Normal"/>
    <w:rsid w:val="00C04FEE"/>
    <w:pPr>
      <w:ind w:firstLine="0"/>
      <w:jc w:val="center"/>
    </w:pPr>
    <w:rPr>
      <w:b/>
      <w:caps/>
    </w:rPr>
  </w:style>
  <w:style w:type="character" w:customStyle="1" w:styleId="BodyTextIndent2Char">
    <w:name w:val="Body Text Indent 2 Char"/>
    <w:basedOn w:val="DefaultParagraphFont"/>
    <w:link w:val="BodyTextIndent2"/>
    <w:semiHidden/>
    <w:rsid w:val="00C04FEE"/>
    <w:rPr>
      <w:rFonts w:ascii="Arial" w:eastAsia="Times New Roman" w:hAnsi="Arial" w:cs="Arial"/>
      <w:sz w:val="20"/>
      <w:szCs w:val="20"/>
    </w:rPr>
  </w:style>
  <w:style w:type="paragraph" w:styleId="BodyTextIndent2">
    <w:name w:val="Body Text Indent 2"/>
    <w:basedOn w:val="Normal"/>
    <w:link w:val="BodyTextIndent2Char"/>
    <w:semiHidden/>
    <w:rsid w:val="00C04FEE"/>
    <w:pPr>
      <w:tabs>
        <w:tab w:val="clear" w:pos="432"/>
        <w:tab w:val="left" w:pos="576"/>
        <w:tab w:val="left" w:pos="880"/>
      </w:tabs>
      <w:ind w:left="878" w:hanging="878"/>
      <w:jc w:val="left"/>
    </w:pPr>
    <w:rPr>
      <w:rFonts w:ascii="Arial" w:hAnsi="Arial" w:cs="Arial"/>
      <w:sz w:val="20"/>
    </w:rPr>
  </w:style>
  <w:style w:type="character" w:customStyle="1" w:styleId="BodyText2Char">
    <w:name w:val="Body Text 2 Char"/>
    <w:basedOn w:val="DefaultParagraphFont"/>
    <w:link w:val="BodyText2"/>
    <w:semiHidden/>
    <w:rsid w:val="00C04FEE"/>
    <w:rPr>
      <w:rFonts w:ascii="Arial" w:eastAsia="Times New Roman" w:hAnsi="Arial" w:cs="Arial"/>
      <w:b/>
      <w:bCs/>
      <w:sz w:val="20"/>
      <w:szCs w:val="20"/>
    </w:rPr>
  </w:style>
  <w:style w:type="paragraph" w:styleId="BodyText2">
    <w:name w:val="Body Text 2"/>
    <w:basedOn w:val="Normal"/>
    <w:link w:val="BodyText2Char"/>
    <w:semiHidden/>
    <w:rsid w:val="00C04FEE"/>
    <w:pPr>
      <w:tabs>
        <w:tab w:val="clear" w:pos="432"/>
        <w:tab w:val="left" w:pos="576"/>
        <w:tab w:val="left" w:pos="1045"/>
        <w:tab w:val="left" w:pos="1650"/>
      </w:tabs>
      <w:ind w:firstLine="0"/>
      <w:jc w:val="left"/>
    </w:pPr>
    <w:rPr>
      <w:rFonts w:ascii="Arial" w:hAnsi="Arial" w:cs="Arial"/>
      <w:b/>
      <w:bCs/>
      <w:sz w:val="20"/>
    </w:rPr>
  </w:style>
  <w:style w:type="character" w:customStyle="1" w:styleId="BodyText3Char">
    <w:name w:val="Body Text 3 Char"/>
    <w:basedOn w:val="DefaultParagraphFont"/>
    <w:link w:val="BodyText3"/>
    <w:semiHidden/>
    <w:rsid w:val="00C04FEE"/>
    <w:rPr>
      <w:rFonts w:ascii="Arial" w:eastAsia="Times New Roman" w:hAnsi="Arial" w:cs="Arial"/>
      <w:sz w:val="12"/>
      <w:szCs w:val="20"/>
    </w:rPr>
  </w:style>
  <w:style w:type="paragraph" w:styleId="BodyText3">
    <w:name w:val="Body Text 3"/>
    <w:basedOn w:val="Normal"/>
    <w:link w:val="BodyText3Char"/>
    <w:semiHidden/>
    <w:rsid w:val="00C04FEE"/>
    <w:pPr>
      <w:ind w:firstLine="0"/>
      <w:jc w:val="center"/>
    </w:pPr>
    <w:rPr>
      <w:rFonts w:ascii="Arial" w:hAnsi="Arial" w:cs="Arial"/>
      <w:sz w:val="12"/>
    </w:rPr>
  </w:style>
  <w:style w:type="paragraph" w:customStyle="1" w:styleId="QuestionChar">
    <w:name w:val="Question Char"/>
    <w:basedOn w:val="Normal"/>
    <w:rsid w:val="00C04FEE"/>
    <w:pPr>
      <w:numPr>
        <w:numId w:val="3"/>
      </w:numPr>
      <w:overflowPunct w:val="0"/>
      <w:autoSpaceDE w:val="0"/>
      <w:autoSpaceDN w:val="0"/>
      <w:adjustRightInd w:val="0"/>
      <w:spacing w:before="360"/>
      <w:jc w:val="left"/>
      <w:textAlignment w:val="baseline"/>
    </w:pPr>
    <w:rPr>
      <w:rFonts w:ascii="Arial" w:hAnsi="Arial"/>
      <w:b/>
      <w:sz w:val="21"/>
    </w:rPr>
  </w:style>
  <w:style w:type="paragraph" w:customStyle="1" w:styleId="TableSubhead">
    <w:name w:val="Table Subhead"/>
    <w:basedOn w:val="Normal"/>
    <w:rsid w:val="00C04FEE"/>
    <w:pPr>
      <w:tabs>
        <w:tab w:val="clear" w:pos="432"/>
      </w:tabs>
      <w:spacing w:before="40" w:after="40"/>
      <w:ind w:firstLine="0"/>
      <w:jc w:val="center"/>
    </w:pPr>
    <w:rPr>
      <w:rFonts w:ascii="Arial Narrow" w:hAnsi="Arial Narrow"/>
      <w:b/>
      <w:color w:val="FFFFFF"/>
      <w:sz w:val="18"/>
      <w:szCs w:val="18"/>
    </w:rPr>
  </w:style>
  <w:style w:type="paragraph" w:customStyle="1" w:styleId="TableTextLetter">
    <w:name w:val="Table Text Letter"/>
    <w:basedOn w:val="Normal"/>
    <w:rsid w:val="00C04FEE"/>
    <w:pPr>
      <w:tabs>
        <w:tab w:val="clear" w:pos="432"/>
      </w:tabs>
      <w:spacing w:before="40" w:after="40"/>
      <w:ind w:firstLine="0"/>
      <w:jc w:val="left"/>
    </w:pPr>
    <w:rPr>
      <w:rFonts w:ascii="Arial" w:hAnsi="Arial"/>
      <w:b/>
      <w:sz w:val="21"/>
    </w:rPr>
  </w:style>
  <w:style w:type="paragraph" w:customStyle="1" w:styleId="TableTextLeft">
    <w:name w:val="Table Text Left"/>
    <w:basedOn w:val="List"/>
    <w:rsid w:val="00C04FEE"/>
    <w:pPr>
      <w:tabs>
        <w:tab w:val="clear" w:pos="432"/>
      </w:tabs>
      <w:spacing w:before="40" w:after="40"/>
      <w:ind w:left="0" w:firstLine="0"/>
      <w:jc w:val="left"/>
    </w:pPr>
    <w:rPr>
      <w:rFonts w:ascii="Arial Narrow" w:hAnsi="Arial Narrow"/>
      <w:sz w:val="22"/>
    </w:rPr>
  </w:style>
  <w:style w:type="paragraph" w:styleId="List">
    <w:name w:val="List"/>
    <w:basedOn w:val="Normal"/>
    <w:semiHidden/>
    <w:rsid w:val="00C04FEE"/>
    <w:pPr>
      <w:ind w:left="360" w:hanging="360"/>
    </w:pPr>
  </w:style>
  <w:style w:type="paragraph" w:customStyle="1" w:styleId="TableTextCenterBox">
    <w:name w:val="Table Text Center Box"/>
    <w:basedOn w:val="Normal"/>
    <w:rsid w:val="00C04FEE"/>
    <w:pPr>
      <w:tabs>
        <w:tab w:val="clear" w:pos="432"/>
      </w:tabs>
      <w:spacing w:before="40" w:after="40"/>
      <w:ind w:firstLine="0"/>
      <w:jc w:val="center"/>
    </w:pPr>
    <w:rPr>
      <w:rFonts w:ascii="Arial Narrow" w:hAnsi="Arial Narrow"/>
      <w:sz w:val="22"/>
    </w:rPr>
  </w:style>
  <w:style w:type="paragraph" w:customStyle="1" w:styleId="BoxText">
    <w:name w:val="Box Text"/>
    <w:basedOn w:val="Normal"/>
    <w:rsid w:val="00C04FEE"/>
    <w:pPr>
      <w:widowControl w:val="0"/>
      <w:pBdr>
        <w:top w:val="single" w:sz="8" w:space="1" w:color="auto" w:shadow="1"/>
        <w:left w:val="single" w:sz="8" w:space="4" w:color="auto" w:shadow="1"/>
        <w:bottom w:val="single" w:sz="8" w:space="1" w:color="auto" w:shadow="1"/>
        <w:right w:val="single" w:sz="8" w:space="4" w:color="auto" w:shadow="1"/>
      </w:pBdr>
      <w:shd w:val="clear" w:color="auto" w:fill="E6E6E6"/>
      <w:tabs>
        <w:tab w:val="clear" w:pos="432"/>
      </w:tabs>
      <w:ind w:firstLine="0"/>
      <w:jc w:val="left"/>
    </w:pPr>
    <w:rPr>
      <w:rFonts w:ascii="Arial" w:hAnsi="Arial"/>
      <w:i/>
      <w:sz w:val="22"/>
    </w:rPr>
  </w:style>
  <w:style w:type="paragraph" w:customStyle="1" w:styleId="Answer1">
    <w:name w:val="Answer 1"/>
    <w:rsid w:val="00C04FEE"/>
    <w:pPr>
      <w:tabs>
        <w:tab w:val="left" w:pos="1080"/>
        <w:tab w:val="left" w:pos="1368"/>
        <w:tab w:val="left" w:pos="4320"/>
        <w:tab w:val="left" w:pos="4680"/>
      </w:tabs>
      <w:spacing w:after="60" w:line="240" w:lineRule="auto"/>
      <w:ind w:left="936"/>
    </w:pPr>
    <w:rPr>
      <w:rFonts w:ascii="Arial Narrow" w:eastAsia="Times New Roman" w:hAnsi="Arial Narrow" w:cs="Times New Roman"/>
      <w:szCs w:val="20"/>
    </w:rPr>
  </w:style>
  <w:style w:type="character" w:customStyle="1" w:styleId="NumberCharCharCharChar">
    <w:name w:val="Number Char Char Char Char"/>
    <w:rsid w:val="00C04FEE"/>
    <w:rPr>
      <w:rFonts w:ascii="Arial Narrow" w:hAnsi="Arial Narrow"/>
      <w:position w:val="4"/>
      <w:sz w:val="14"/>
      <w:szCs w:val="14"/>
      <w:lang w:val="en-US" w:eastAsia="en-US" w:bidi="ar-SA"/>
    </w:rPr>
  </w:style>
  <w:style w:type="paragraph" w:customStyle="1" w:styleId="MarkOneMarkAll">
    <w:name w:val="!Mark One Mark All"/>
    <w:basedOn w:val="Normal"/>
    <w:qFormat/>
    <w:rsid w:val="00E00D74"/>
    <w:pPr>
      <w:tabs>
        <w:tab w:val="clear" w:pos="432"/>
        <w:tab w:val="left" w:pos="6930"/>
      </w:tabs>
      <w:spacing w:before="0" w:after="200"/>
      <w:ind w:firstLine="0"/>
      <w:jc w:val="left"/>
    </w:pPr>
    <w:rPr>
      <w:rFonts w:ascii="Arial" w:hAnsi="Arial" w:cs="Arial"/>
      <w:sz w:val="20"/>
    </w:rPr>
  </w:style>
  <w:style w:type="paragraph" w:customStyle="1" w:styleId="stquest">
    <w:name w:val="stquest"/>
    <w:basedOn w:val="Normal"/>
    <w:rsid w:val="00C04FEE"/>
    <w:pPr>
      <w:tabs>
        <w:tab w:val="clear" w:pos="432"/>
      </w:tabs>
      <w:spacing w:before="60" w:after="60"/>
      <w:ind w:left="540" w:hanging="540"/>
      <w:jc w:val="left"/>
    </w:pPr>
    <w:rPr>
      <w:rFonts w:ascii="Arial" w:hAnsi="Arial"/>
      <w:sz w:val="20"/>
    </w:rPr>
  </w:style>
  <w:style w:type="paragraph" w:customStyle="1" w:styleId="clarify">
    <w:name w:val="clarify"/>
    <w:basedOn w:val="Normal"/>
    <w:rsid w:val="00C04FEE"/>
    <w:pPr>
      <w:tabs>
        <w:tab w:val="clear" w:pos="432"/>
        <w:tab w:val="left" w:pos="1800"/>
      </w:tabs>
      <w:spacing w:before="40" w:after="40"/>
      <w:ind w:left="1800" w:hanging="1800"/>
      <w:jc w:val="left"/>
    </w:pPr>
    <w:rPr>
      <w:rFonts w:ascii="Arial" w:hAnsi="Arial"/>
      <w:b/>
      <w:smallCaps/>
      <w:sz w:val="20"/>
    </w:rPr>
  </w:style>
  <w:style w:type="paragraph" w:customStyle="1" w:styleId="ColorfulList-Accent11">
    <w:name w:val="Colorful List - Accent 11"/>
    <w:basedOn w:val="Normal"/>
    <w:next w:val="Normal"/>
    <w:qFormat/>
    <w:rsid w:val="00C04FEE"/>
    <w:pPr>
      <w:numPr>
        <w:numId w:val="4"/>
      </w:numPr>
      <w:tabs>
        <w:tab w:val="left" w:pos="360"/>
        <w:tab w:val="clear" w:pos="432"/>
      </w:tabs>
      <w:spacing w:after="180"/>
      <w:ind w:right="360"/>
      <w:contextualSpacing/>
    </w:pPr>
    <w:rPr>
      <w:szCs w:val="24"/>
    </w:rPr>
  </w:style>
  <w:style w:type="paragraph" w:customStyle="1" w:styleId="Question">
    <w:name w:val="Question"/>
    <w:basedOn w:val="Normal"/>
    <w:rsid w:val="00C04FEE"/>
    <w:pPr>
      <w:tabs>
        <w:tab w:val="clear" w:pos="432"/>
      </w:tabs>
      <w:spacing w:after="240"/>
      <w:ind w:left="720" w:hanging="720"/>
    </w:pPr>
    <w:rPr>
      <w:rFonts w:ascii="Calibri" w:hAnsi="Calibri"/>
      <w:b/>
      <w:sz w:val="22"/>
      <w:szCs w:val="22"/>
    </w:rPr>
  </w:style>
  <w:style w:type="paragraph" w:customStyle="1" w:styleId="Choices">
    <w:name w:val="Choices"/>
    <w:basedOn w:val="Question"/>
    <w:rsid w:val="00C04FEE"/>
    <w:pPr>
      <w:spacing w:before="240" w:after="0"/>
      <w:ind w:left="1354" w:hanging="634"/>
    </w:pPr>
    <w:rPr>
      <w:rFonts w:cs="Arial"/>
      <w:b w:val="0"/>
      <w:bCs/>
    </w:rPr>
  </w:style>
  <w:style w:type="paragraph" w:customStyle="1" w:styleId="Questiontable">
    <w:name w:val="Question (table)"/>
    <w:basedOn w:val="Normal"/>
    <w:rsid w:val="00C04FEE"/>
    <w:pPr>
      <w:tabs>
        <w:tab w:val="clear" w:pos="432"/>
        <w:tab w:val="left" w:leader="dot" w:pos="4014"/>
      </w:tabs>
      <w:ind w:left="360" w:hanging="360"/>
      <w:jc w:val="left"/>
    </w:pPr>
    <w:rPr>
      <w:rFonts w:ascii="Calibri" w:hAnsi="Calibri" w:cs="Arial"/>
      <w:sz w:val="22"/>
      <w:szCs w:val="22"/>
    </w:rPr>
  </w:style>
  <w:style w:type="paragraph" w:customStyle="1" w:styleId="Default">
    <w:name w:val="Default"/>
    <w:rsid w:val="00C04FEE"/>
    <w:pPr>
      <w:autoSpaceDE w:val="0"/>
      <w:autoSpaceDN w:val="0"/>
      <w:adjustRightInd w:val="0"/>
      <w:spacing w:after="0" w:line="240" w:lineRule="auto"/>
    </w:pPr>
    <w:rPr>
      <w:rFonts w:ascii="TheSans B5 Plain" w:eastAsia="Times New Roman" w:hAnsi="TheSans B5 Plain" w:cs="TheSans B5 Plain"/>
      <w:color w:val="000000"/>
      <w:sz w:val="24"/>
      <w:szCs w:val="24"/>
    </w:rPr>
  </w:style>
  <w:style w:type="character" w:styleId="Hyperlink">
    <w:name w:val="Hyperlink"/>
    <w:basedOn w:val="DefaultParagraphFont"/>
    <w:uiPriority w:val="99"/>
    <w:unhideWhenUsed/>
    <w:rsid w:val="00C04FEE"/>
    <w:rPr>
      <w:color w:val="0000FF" w:themeColor="hyperlink"/>
      <w:u w:val="single"/>
    </w:rPr>
  </w:style>
  <w:style w:type="character" w:customStyle="1" w:styleId="PlainTextChar">
    <w:name w:val="Plain Text Char"/>
    <w:basedOn w:val="DefaultParagraphFont"/>
    <w:link w:val="PlainText"/>
    <w:uiPriority w:val="99"/>
    <w:semiHidden/>
    <w:rsid w:val="00C04FEE"/>
    <w:rPr>
      <w:rFonts w:ascii="Consolas" w:hAnsi="Consolas"/>
      <w:sz w:val="21"/>
      <w:szCs w:val="21"/>
    </w:rPr>
  </w:style>
  <w:style w:type="paragraph" w:styleId="PlainText">
    <w:name w:val="Plain Text"/>
    <w:basedOn w:val="Normal"/>
    <w:link w:val="PlainTextChar"/>
    <w:uiPriority w:val="99"/>
    <w:semiHidden/>
    <w:unhideWhenUsed/>
    <w:rsid w:val="00C04FEE"/>
    <w:pPr>
      <w:tabs>
        <w:tab w:val="clear" w:pos="432"/>
      </w:tabs>
      <w:ind w:firstLine="0"/>
      <w:jc w:val="left"/>
    </w:pPr>
    <w:rPr>
      <w:rFonts w:ascii="Consolas" w:hAnsi="Consolas" w:eastAsiaTheme="minorHAnsi" w:cstheme="minorBidi"/>
      <w:sz w:val="21"/>
      <w:szCs w:val="21"/>
    </w:rPr>
  </w:style>
  <w:style w:type="paragraph" w:customStyle="1" w:styleId="Body">
    <w:name w:val="Body"/>
    <w:basedOn w:val="Question"/>
    <w:rsid w:val="00C04FEE"/>
    <w:rPr>
      <w:rFonts w:ascii="Arial" w:hAnsi="Arial" w:cs="Arial"/>
      <w:sz w:val="20"/>
      <w:szCs w:val="20"/>
    </w:rPr>
  </w:style>
  <w:style w:type="paragraph" w:customStyle="1" w:styleId="Numberfield">
    <w:name w:val="Number field"/>
    <w:basedOn w:val="Normal"/>
    <w:qFormat/>
    <w:rsid w:val="00C04FEE"/>
    <w:pPr>
      <w:tabs>
        <w:tab w:val="clear" w:pos="432"/>
        <w:tab w:val="left" w:pos="1080"/>
      </w:tabs>
      <w:spacing w:before="240"/>
      <w:ind w:firstLine="0"/>
      <w:jc w:val="left"/>
    </w:pPr>
    <w:rPr>
      <w:rFonts w:ascii="Arial" w:hAnsi="Arial" w:cs="Arial"/>
      <w:sz w:val="20"/>
    </w:rPr>
  </w:style>
  <w:style w:type="paragraph" w:styleId="Revision">
    <w:name w:val="Revision"/>
    <w:hidden/>
    <w:uiPriority w:val="99"/>
    <w:semiHidden/>
    <w:rsid w:val="00DE0AE9"/>
    <w:pPr>
      <w:spacing w:after="0" w:line="240" w:lineRule="auto"/>
    </w:pPr>
    <w:rPr>
      <w:rFonts w:ascii="Times New Roman" w:eastAsia="Times New Roman" w:hAnsi="Times New Roman" w:cs="Times New Roman"/>
      <w:sz w:val="24"/>
      <w:szCs w:val="20"/>
    </w:rPr>
  </w:style>
  <w:style w:type="table" w:customStyle="1" w:styleId="TableGrid31">
    <w:name w:val="Table Grid31"/>
    <w:basedOn w:val="TableNormal"/>
    <w:next w:val="TableGrid"/>
    <w:uiPriority w:val="59"/>
    <w:rsid w:val="00E009B1"/>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CF02E0"/>
  </w:style>
  <w:style w:type="numbering" w:customStyle="1" w:styleId="NoList11">
    <w:name w:val="No List11"/>
    <w:next w:val="NoList"/>
    <w:uiPriority w:val="99"/>
    <w:semiHidden/>
    <w:unhideWhenUsed/>
    <w:rsid w:val="00CF02E0"/>
  </w:style>
  <w:style w:type="paragraph" w:styleId="TOC1">
    <w:name w:val="toc 1"/>
    <w:basedOn w:val="Normal"/>
    <w:next w:val="Normal"/>
    <w:autoRedefine/>
    <w:semiHidden/>
    <w:rsid w:val="00CF02E0"/>
    <w:pPr>
      <w:tabs>
        <w:tab w:val="center" w:pos="432"/>
        <w:tab w:val="left" w:pos="1008"/>
        <w:tab w:val="right" w:leader="dot" w:pos="9360"/>
      </w:tabs>
      <w:spacing w:before="0" w:after="0"/>
      <w:ind w:firstLine="0"/>
    </w:pPr>
    <w:rPr>
      <w:rFonts w:ascii="Garamond" w:hAnsi="Garamond" w:cs="Garamond"/>
      <w:caps/>
      <w:szCs w:val="24"/>
    </w:rPr>
  </w:style>
  <w:style w:type="character" w:styleId="PageNumber">
    <w:name w:val="page number"/>
    <w:basedOn w:val="DefaultParagraphFont"/>
    <w:semiHidden/>
    <w:rsid w:val="00CF02E0"/>
  </w:style>
  <w:style w:type="paragraph" w:styleId="TOC2">
    <w:name w:val="toc 2"/>
    <w:basedOn w:val="Normal"/>
    <w:next w:val="Normal"/>
    <w:autoRedefine/>
    <w:semiHidden/>
    <w:rsid w:val="00CF02E0"/>
    <w:pPr>
      <w:tabs>
        <w:tab w:val="clear" w:pos="432"/>
        <w:tab w:val="left" w:pos="1008"/>
        <w:tab w:val="left" w:pos="1440"/>
        <w:tab w:val="right" w:leader="dot" w:pos="9360"/>
      </w:tabs>
      <w:spacing w:before="0" w:after="0"/>
      <w:ind w:left="1008" w:right="475" w:firstLine="0"/>
    </w:pPr>
    <w:rPr>
      <w:rFonts w:ascii="Garamond" w:hAnsi="Garamond" w:cs="Garamond"/>
      <w:caps/>
      <w:szCs w:val="24"/>
    </w:rPr>
  </w:style>
  <w:style w:type="paragraph" w:styleId="TOC3">
    <w:name w:val="toc 3"/>
    <w:basedOn w:val="Normal"/>
    <w:next w:val="Normal"/>
    <w:autoRedefine/>
    <w:semiHidden/>
    <w:rsid w:val="00CF02E0"/>
    <w:pPr>
      <w:tabs>
        <w:tab w:val="clear" w:pos="432"/>
        <w:tab w:val="left" w:pos="1915"/>
        <w:tab w:val="right" w:leader="dot" w:pos="9360"/>
      </w:tabs>
      <w:spacing w:before="0" w:after="0"/>
      <w:ind w:left="1915" w:right="475" w:hanging="475"/>
    </w:pPr>
    <w:rPr>
      <w:rFonts w:ascii="Garamond" w:hAnsi="Garamond" w:cs="Garamond"/>
      <w:szCs w:val="24"/>
    </w:rPr>
  </w:style>
  <w:style w:type="paragraph" w:styleId="TOC4">
    <w:name w:val="toc 4"/>
    <w:basedOn w:val="Normal"/>
    <w:next w:val="Normal"/>
    <w:autoRedefine/>
    <w:semiHidden/>
    <w:rsid w:val="00CF02E0"/>
    <w:pPr>
      <w:tabs>
        <w:tab w:val="clear" w:pos="432"/>
        <w:tab w:val="left" w:pos="1440"/>
        <w:tab w:val="right" w:leader="dot" w:pos="9360"/>
      </w:tabs>
      <w:spacing w:before="240" w:after="0"/>
      <w:ind w:left="2390" w:hanging="475"/>
    </w:pPr>
    <w:rPr>
      <w:rFonts w:ascii="Garamond" w:hAnsi="Garamond" w:cs="Garamond"/>
      <w:noProof/>
      <w:szCs w:val="24"/>
    </w:rPr>
  </w:style>
  <w:style w:type="character" w:styleId="FootnoteReference">
    <w:name w:val="footnote reference"/>
    <w:basedOn w:val="DefaultParagraphFont"/>
    <w:semiHidden/>
    <w:rsid w:val="00CF02E0"/>
    <w:rPr>
      <w:spacing w:val="0"/>
      <w:position w:val="0"/>
      <w:u w:color="000080"/>
      <w:effect w:val="none"/>
      <w:vertAlign w:val="superscript"/>
    </w:rPr>
  </w:style>
  <w:style w:type="character" w:styleId="EndnoteReference">
    <w:name w:val="endnote reference"/>
    <w:basedOn w:val="DefaultParagraphFont"/>
    <w:semiHidden/>
    <w:rsid w:val="00CF02E0"/>
    <w:rPr>
      <w:vertAlign w:val="superscript"/>
    </w:rPr>
  </w:style>
  <w:style w:type="paragraph" w:customStyle="1" w:styleId="MarkforTableHeading">
    <w:name w:val="Mark for Table Heading"/>
    <w:next w:val="Normal"/>
    <w:uiPriority w:val="99"/>
    <w:rsid w:val="00CF02E0"/>
    <w:pPr>
      <w:spacing w:after="0" w:line="480" w:lineRule="auto"/>
      <w:jc w:val="center"/>
    </w:pPr>
    <w:rPr>
      <w:rFonts w:ascii="Garamond" w:eastAsia="Times New Roman" w:hAnsi="Garamond" w:cs="Garamond"/>
      <w:caps/>
      <w:sz w:val="24"/>
      <w:szCs w:val="24"/>
    </w:rPr>
  </w:style>
  <w:style w:type="paragraph" w:customStyle="1" w:styleId="MarkforFigureHeading">
    <w:name w:val="Mark for Figure Heading"/>
    <w:basedOn w:val="Normal"/>
    <w:next w:val="Normal"/>
    <w:uiPriority w:val="99"/>
    <w:rsid w:val="00CF02E0"/>
    <w:pPr>
      <w:spacing w:before="0" w:after="0"/>
      <w:ind w:firstLine="0"/>
      <w:jc w:val="center"/>
    </w:pPr>
    <w:rPr>
      <w:rFonts w:ascii="Garamond" w:hAnsi="Garamond" w:cs="Garamond"/>
      <w:caps/>
      <w:szCs w:val="24"/>
    </w:rPr>
  </w:style>
  <w:style w:type="paragraph" w:customStyle="1" w:styleId="MarkforExhibitHeading">
    <w:name w:val="Mark for Exhibit Heading"/>
    <w:basedOn w:val="Normal"/>
    <w:next w:val="Normal"/>
    <w:uiPriority w:val="99"/>
    <w:rsid w:val="00CF02E0"/>
    <w:pPr>
      <w:spacing w:before="0" w:after="0"/>
      <w:ind w:firstLine="0"/>
      <w:jc w:val="center"/>
    </w:pPr>
    <w:rPr>
      <w:rFonts w:ascii="Garamond" w:hAnsi="Garamond" w:cs="Garamond"/>
      <w:caps/>
      <w:szCs w:val="24"/>
    </w:rPr>
  </w:style>
  <w:style w:type="paragraph" w:customStyle="1" w:styleId="MarkforAttachmentHeading">
    <w:name w:val="Mark for Attachment Heading"/>
    <w:basedOn w:val="Normal"/>
    <w:next w:val="Normal"/>
    <w:uiPriority w:val="99"/>
    <w:rsid w:val="00CF02E0"/>
    <w:pPr>
      <w:spacing w:before="0" w:after="0"/>
      <w:ind w:firstLine="0"/>
      <w:jc w:val="center"/>
    </w:pPr>
    <w:rPr>
      <w:rFonts w:ascii="Garamond" w:hAnsi="Garamond" w:cs="Garamond"/>
      <w:b/>
      <w:bCs/>
      <w:caps/>
      <w:szCs w:val="24"/>
    </w:rPr>
  </w:style>
  <w:style w:type="paragraph" w:styleId="TableofFigures">
    <w:name w:val="table of figures"/>
    <w:basedOn w:val="Normal"/>
    <w:next w:val="Normal"/>
    <w:semiHidden/>
    <w:rsid w:val="00CF02E0"/>
    <w:pPr>
      <w:tabs>
        <w:tab w:val="clear" w:pos="432"/>
      </w:tabs>
      <w:spacing w:before="0" w:after="0"/>
      <w:ind w:left="480" w:hanging="480"/>
    </w:pPr>
    <w:rPr>
      <w:rFonts w:ascii="Garamond" w:hAnsi="Garamond" w:cs="Garamond"/>
      <w:szCs w:val="24"/>
    </w:rPr>
  </w:style>
  <w:style w:type="paragraph" w:customStyle="1" w:styleId="MarkforAppendixHeading">
    <w:name w:val="Mark for Appendix Heading"/>
    <w:basedOn w:val="Normal"/>
    <w:uiPriority w:val="99"/>
    <w:rsid w:val="00CF02E0"/>
    <w:pPr>
      <w:spacing w:before="0" w:after="0"/>
      <w:ind w:firstLine="0"/>
      <w:jc w:val="center"/>
    </w:pPr>
    <w:rPr>
      <w:rFonts w:ascii="Garamond" w:hAnsi="Garamond" w:cs="Garamond"/>
      <w:b/>
      <w:bCs/>
      <w:caps/>
      <w:szCs w:val="24"/>
    </w:rPr>
  </w:style>
  <w:style w:type="paragraph" w:customStyle="1" w:styleId="NumberedBulletLAST">
    <w:name w:val="Numbered Bullet (LAST)"/>
    <w:basedOn w:val="NumberedBullet"/>
    <w:next w:val="Normal"/>
    <w:uiPriority w:val="99"/>
    <w:rsid w:val="00CF02E0"/>
    <w:pPr>
      <w:numPr>
        <w:numId w:val="0"/>
      </w:numPr>
      <w:spacing w:after="480"/>
      <w:ind w:left="720" w:hanging="288"/>
    </w:pPr>
    <w:rPr>
      <w:rFonts w:ascii="Garamond" w:hAnsi="Garamond" w:cs="Garamond"/>
      <w:szCs w:val="24"/>
    </w:rPr>
  </w:style>
  <w:style w:type="paragraph" w:customStyle="1" w:styleId="TableFootnoteCaption">
    <w:name w:val="Table Footnote_Caption"/>
    <w:basedOn w:val="NormalSS"/>
    <w:uiPriority w:val="99"/>
    <w:rsid w:val="00CF02E0"/>
    <w:pPr>
      <w:spacing w:before="0" w:after="0"/>
      <w:ind w:firstLine="0"/>
    </w:pPr>
    <w:rPr>
      <w:rFonts w:ascii="Garamond" w:hAnsi="Garamond" w:cs="Garamond"/>
      <w:szCs w:val="24"/>
    </w:rPr>
  </w:style>
  <w:style w:type="paragraph" w:customStyle="1" w:styleId="TableHeaderCenter">
    <w:name w:val="Table Header Center"/>
    <w:basedOn w:val="NormalSS"/>
    <w:uiPriority w:val="99"/>
    <w:rsid w:val="00CF02E0"/>
    <w:pPr>
      <w:spacing w:after="60"/>
      <w:ind w:firstLine="0"/>
      <w:jc w:val="center"/>
    </w:pPr>
    <w:rPr>
      <w:rFonts w:ascii="Garamond" w:hAnsi="Garamond" w:cs="Garamond"/>
      <w:szCs w:val="24"/>
    </w:rPr>
  </w:style>
  <w:style w:type="paragraph" w:customStyle="1" w:styleId="TableHeaderLeft">
    <w:name w:val="Table Header Left"/>
    <w:basedOn w:val="NormalSS"/>
    <w:uiPriority w:val="99"/>
    <w:rsid w:val="00CF02E0"/>
    <w:pPr>
      <w:spacing w:after="60"/>
      <w:ind w:firstLine="0"/>
      <w:jc w:val="left"/>
    </w:pPr>
    <w:rPr>
      <w:rFonts w:ascii="Garamond" w:hAnsi="Garamond" w:cs="Garamond"/>
      <w:szCs w:val="24"/>
    </w:rPr>
  </w:style>
  <w:style w:type="paragraph" w:customStyle="1" w:styleId="Normalcontinued">
    <w:name w:val="Normal (continued)"/>
    <w:basedOn w:val="Normal"/>
    <w:next w:val="Normal"/>
    <w:uiPriority w:val="99"/>
    <w:rsid w:val="00CF02E0"/>
    <w:pPr>
      <w:spacing w:before="0" w:after="0"/>
      <w:ind w:firstLine="0"/>
    </w:pPr>
    <w:rPr>
      <w:rFonts w:ascii="Garamond" w:hAnsi="Garamond" w:cs="Garamond"/>
      <w:szCs w:val="24"/>
    </w:rPr>
  </w:style>
  <w:style w:type="paragraph" w:customStyle="1" w:styleId="NormalSScontinued">
    <w:name w:val="NormalSS (continued)"/>
    <w:basedOn w:val="NormalSS"/>
    <w:next w:val="NormalSS"/>
    <w:uiPriority w:val="99"/>
    <w:rsid w:val="00CF02E0"/>
    <w:pPr>
      <w:spacing w:before="0" w:after="0"/>
      <w:ind w:firstLine="0"/>
    </w:pPr>
    <w:rPr>
      <w:rFonts w:ascii="Garamond" w:hAnsi="Garamond" w:cs="Garamond"/>
      <w:szCs w:val="24"/>
    </w:rPr>
  </w:style>
  <w:style w:type="paragraph" w:customStyle="1" w:styleId="NormalSS12">
    <w:name w:val="NormalSS 12"/>
    <w:basedOn w:val="NormalSS"/>
    <w:uiPriority w:val="99"/>
    <w:rsid w:val="00CF02E0"/>
    <w:pPr>
      <w:spacing w:before="0" w:after="240"/>
      <w:ind w:firstLine="0"/>
    </w:pPr>
    <w:rPr>
      <w:rFonts w:ascii="Garamond" w:hAnsi="Garamond" w:cs="Garamond"/>
      <w:szCs w:val="24"/>
    </w:rPr>
  </w:style>
  <w:style w:type="paragraph" w:customStyle="1" w:styleId="NormalSS12continued">
    <w:name w:val="NormalSS 12 (continued)"/>
    <w:basedOn w:val="NormalSS12"/>
    <w:uiPriority w:val="99"/>
    <w:rsid w:val="00CF02E0"/>
  </w:style>
  <w:style w:type="paragraph" w:customStyle="1" w:styleId="ParagraphLASTcontinued">
    <w:name w:val="Paragraph (LAST_continued)"/>
    <w:basedOn w:val="ParagraphLAST"/>
    <w:next w:val="Normal"/>
    <w:uiPriority w:val="99"/>
    <w:rsid w:val="00CF02E0"/>
    <w:pPr>
      <w:spacing w:before="0"/>
      <w:ind w:firstLine="0"/>
    </w:pPr>
    <w:rPr>
      <w:rFonts w:ascii="Garamond" w:hAnsi="Garamond" w:cs="Garamond"/>
      <w:szCs w:val="24"/>
    </w:rPr>
  </w:style>
  <w:style w:type="paragraph" w:customStyle="1" w:styleId="ParagraphSSLASTcontinued">
    <w:name w:val="ParagraphSS (LAST_continued)"/>
    <w:basedOn w:val="ParagraphSSLAST"/>
    <w:next w:val="NormalSS"/>
    <w:uiPriority w:val="99"/>
    <w:rsid w:val="00CF02E0"/>
    <w:pPr>
      <w:spacing w:before="0"/>
      <w:ind w:firstLine="0"/>
    </w:pPr>
    <w:rPr>
      <w:rFonts w:ascii="Garamond" w:hAnsi="Garamond" w:cs="Garamond"/>
      <w:szCs w:val="24"/>
    </w:rPr>
  </w:style>
  <w:style w:type="paragraph" w:customStyle="1" w:styleId="TableText">
    <w:name w:val="Table Text"/>
    <w:basedOn w:val="NormalSS"/>
    <w:uiPriority w:val="99"/>
    <w:rsid w:val="00CF02E0"/>
    <w:pPr>
      <w:tabs>
        <w:tab w:val="clear" w:pos="432"/>
      </w:tabs>
      <w:spacing w:before="0" w:after="0"/>
      <w:ind w:firstLine="0"/>
      <w:jc w:val="left"/>
    </w:pPr>
    <w:rPr>
      <w:rFonts w:ascii="Garamond" w:hAnsi="Garamond" w:cs="Garamond"/>
      <w:szCs w:val="24"/>
    </w:rPr>
  </w:style>
  <w:style w:type="paragraph" w:customStyle="1" w:styleId="TableSourceCaption">
    <w:name w:val="Table Source_Caption"/>
    <w:basedOn w:val="NormalSS"/>
    <w:uiPriority w:val="99"/>
    <w:rsid w:val="00CF02E0"/>
    <w:pPr>
      <w:tabs>
        <w:tab w:val="clear" w:pos="432"/>
      </w:tabs>
      <w:spacing w:before="0" w:after="0"/>
      <w:ind w:left="1080" w:hanging="1080"/>
    </w:pPr>
    <w:rPr>
      <w:rFonts w:ascii="Garamond" w:hAnsi="Garamond" w:cs="Garamond"/>
      <w:szCs w:val="24"/>
    </w:rPr>
  </w:style>
  <w:style w:type="table" w:customStyle="1" w:styleId="TableGrid1">
    <w:name w:val="Table Grid1"/>
    <w:basedOn w:val="TableNormal"/>
    <w:next w:val="TableGrid"/>
    <w:uiPriority w:val="59"/>
    <w:rsid w:val="00CF02E0"/>
    <w:pPr>
      <w:spacing w:after="0" w:line="240" w:lineRule="auto"/>
    </w:pPr>
    <w:rPr>
      <w:rFonts w:ascii="Garamond" w:eastAsia="Times New Roman" w:hAnsi="Garamond" w:cs="Garamond"/>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AppendixHeadingBlack">
    <w:name w:val="Mark for Appendix Heading_Black"/>
    <w:basedOn w:val="Normal"/>
    <w:next w:val="Normal"/>
    <w:uiPriority w:val="99"/>
    <w:rsid w:val="00CF02E0"/>
    <w:pPr>
      <w:spacing w:before="0" w:after="0" w:line="480" w:lineRule="auto"/>
      <w:ind w:firstLine="0"/>
      <w:jc w:val="center"/>
    </w:pPr>
    <w:rPr>
      <w:rFonts w:ascii="Lucida Sans" w:hAnsi="Lucida Sans" w:cs="Lucida Sans"/>
      <w:b/>
      <w:bCs/>
      <w:caps/>
      <w:szCs w:val="24"/>
    </w:rPr>
  </w:style>
  <w:style w:type="numbering" w:customStyle="1" w:styleId="MPROutline">
    <w:name w:val="MPROutline"/>
    <w:rsid w:val="00CF02E0"/>
  </w:style>
  <w:style w:type="numbering" w:customStyle="1" w:styleId="NoList2">
    <w:name w:val="No List2"/>
    <w:next w:val="NoList"/>
    <w:uiPriority w:val="99"/>
    <w:semiHidden/>
    <w:unhideWhenUsed/>
    <w:rsid w:val="00CF02E0"/>
  </w:style>
  <w:style w:type="numbering" w:customStyle="1" w:styleId="MPROutline1">
    <w:name w:val="MPROutline1"/>
    <w:rsid w:val="00CF02E0"/>
  </w:style>
  <w:style w:type="numbering" w:customStyle="1" w:styleId="NoList111">
    <w:name w:val="No List111"/>
    <w:next w:val="NoList"/>
    <w:uiPriority w:val="99"/>
    <w:semiHidden/>
    <w:unhideWhenUsed/>
    <w:rsid w:val="00CF02E0"/>
  </w:style>
  <w:style w:type="table" w:customStyle="1" w:styleId="TableGrid11">
    <w:name w:val="Table Grid11"/>
    <w:basedOn w:val="TableNormal"/>
    <w:next w:val="TableGrid"/>
    <w:uiPriority w:val="59"/>
    <w:rsid w:val="00CF02E0"/>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uiPriority w:val="59"/>
    <w:rsid w:val="00CF02E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1">
    <w:name w:val="Subtitle1"/>
    <w:basedOn w:val="Normal"/>
    <w:next w:val="Normal"/>
    <w:qFormat/>
    <w:rsid w:val="00CF02E0"/>
    <w:pPr>
      <w:numPr>
        <w:ilvl w:val="1"/>
      </w:numPr>
      <w:ind w:firstLine="432"/>
    </w:pPr>
    <w:rPr>
      <w:rFonts w:ascii="Cambria" w:hAnsi="Cambria"/>
      <w:i/>
      <w:iCs/>
      <w:color w:val="4F81BD"/>
      <w:spacing w:val="15"/>
      <w:szCs w:val="24"/>
    </w:rPr>
  </w:style>
  <w:style w:type="paragraph" w:customStyle="1" w:styleId="Quote1">
    <w:name w:val="Quote1"/>
    <w:basedOn w:val="Normal"/>
    <w:next w:val="Normal"/>
    <w:uiPriority w:val="29"/>
    <w:qFormat/>
    <w:rsid w:val="00CF02E0"/>
    <w:rPr>
      <w:i/>
      <w:iCs/>
      <w:color w:val="000000"/>
    </w:rPr>
  </w:style>
  <w:style w:type="paragraph" w:customStyle="1" w:styleId="IntenseQuote1">
    <w:name w:val="Intense Quote1"/>
    <w:basedOn w:val="Normal"/>
    <w:next w:val="Normal"/>
    <w:uiPriority w:val="30"/>
    <w:qFormat/>
    <w:rsid w:val="00CF02E0"/>
    <w:pPr>
      <w:pBdr>
        <w:bottom w:val="single" w:sz="4" w:space="4" w:color="4F81BD"/>
      </w:pBdr>
      <w:spacing w:before="200" w:after="280"/>
      <w:ind w:left="936" w:right="936"/>
    </w:pPr>
    <w:rPr>
      <w:b/>
      <w:bCs/>
      <w:i/>
      <w:iCs/>
      <w:color w:val="4F81BD"/>
    </w:rPr>
  </w:style>
  <w:style w:type="character" w:customStyle="1" w:styleId="SubtleReference1">
    <w:name w:val="Subtle Reference1"/>
    <w:basedOn w:val="DefaultParagraphFont"/>
    <w:uiPriority w:val="31"/>
    <w:qFormat/>
    <w:rsid w:val="00CF02E0"/>
    <w:rPr>
      <w:smallCaps/>
      <w:color w:val="C0504D"/>
      <w:u w:val="single"/>
    </w:rPr>
  </w:style>
  <w:style w:type="character" w:customStyle="1" w:styleId="IntenseReference1">
    <w:name w:val="Intense Reference1"/>
    <w:basedOn w:val="DefaultParagraphFont"/>
    <w:uiPriority w:val="32"/>
    <w:qFormat/>
    <w:rsid w:val="00CF02E0"/>
    <w:rPr>
      <w:b/>
      <w:bCs/>
      <w:smallCaps/>
      <w:color w:val="C0504D"/>
      <w:spacing w:val="5"/>
      <w:u w:val="single"/>
    </w:rPr>
  </w:style>
  <w:style w:type="character" w:customStyle="1" w:styleId="BodyTextChar1">
    <w:name w:val="Body Text Char1"/>
    <w:basedOn w:val="DefaultParagraphFont"/>
    <w:uiPriority w:val="99"/>
    <w:semiHidden/>
    <w:rsid w:val="00CF02E0"/>
  </w:style>
  <w:style w:type="character" w:customStyle="1" w:styleId="BodyTextIndent2Char1">
    <w:name w:val="Body Text Indent 2 Char1"/>
    <w:basedOn w:val="DefaultParagraphFont"/>
    <w:uiPriority w:val="99"/>
    <w:semiHidden/>
    <w:rsid w:val="00CF02E0"/>
  </w:style>
  <w:style w:type="character" w:customStyle="1" w:styleId="BodyText2Char1">
    <w:name w:val="Body Text 2 Char1"/>
    <w:basedOn w:val="DefaultParagraphFont"/>
    <w:uiPriority w:val="99"/>
    <w:semiHidden/>
    <w:rsid w:val="00CF02E0"/>
  </w:style>
  <w:style w:type="character" w:customStyle="1" w:styleId="BodyText3Char1">
    <w:name w:val="Body Text 3 Char1"/>
    <w:basedOn w:val="DefaultParagraphFont"/>
    <w:uiPriority w:val="99"/>
    <w:semiHidden/>
    <w:rsid w:val="00CF02E0"/>
    <w:rPr>
      <w:sz w:val="16"/>
      <w:szCs w:val="16"/>
    </w:rPr>
  </w:style>
  <w:style w:type="character" w:customStyle="1" w:styleId="Hyperlink1">
    <w:name w:val="Hyperlink1"/>
    <w:basedOn w:val="DefaultParagraphFont"/>
    <w:uiPriority w:val="99"/>
    <w:unhideWhenUsed/>
    <w:rsid w:val="00CF02E0"/>
    <w:rPr>
      <w:color w:val="0000FF"/>
      <w:u w:val="single"/>
    </w:rPr>
  </w:style>
  <w:style w:type="paragraph" w:customStyle="1" w:styleId="PlainText1">
    <w:name w:val="Plain Text1"/>
    <w:basedOn w:val="Normal"/>
    <w:next w:val="PlainText"/>
    <w:uiPriority w:val="99"/>
    <w:semiHidden/>
    <w:unhideWhenUsed/>
    <w:rsid w:val="00CF02E0"/>
    <w:pPr>
      <w:tabs>
        <w:tab w:val="clear" w:pos="432"/>
      </w:tabs>
      <w:ind w:firstLine="0"/>
      <w:jc w:val="left"/>
    </w:pPr>
    <w:rPr>
      <w:rFonts w:ascii="Consolas" w:eastAsia="Calibri" w:hAnsi="Consolas"/>
      <w:sz w:val="21"/>
      <w:szCs w:val="21"/>
    </w:rPr>
  </w:style>
  <w:style w:type="character" w:customStyle="1" w:styleId="SubtitleChar1">
    <w:name w:val="Subtitle Char1"/>
    <w:basedOn w:val="DefaultParagraphFont"/>
    <w:uiPriority w:val="11"/>
    <w:rsid w:val="00CF02E0"/>
    <w:rPr>
      <w:rFonts w:eastAsia="Times New Roman"/>
      <w:color w:val="5A5A5A"/>
      <w:spacing w:val="15"/>
    </w:rPr>
  </w:style>
  <w:style w:type="character" w:customStyle="1" w:styleId="QuoteChar1">
    <w:name w:val="Quote Char1"/>
    <w:basedOn w:val="DefaultParagraphFont"/>
    <w:uiPriority w:val="29"/>
    <w:rsid w:val="00CF02E0"/>
    <w:rPr>
      <w:i/>
      <w:iCs/>
      <w:color w:val="404040"/>
    </w:rPr>
  </w:style>
  <w:style w:type="character" w:customStyle="1" w:styleId="IntenseQuoteChar1">
    <w:name w:val="Intense Quote Char1"/>
    <w:basedOn w:val="DefaultParagraphFont"/>
    <w:uiPriority w:val="30"/>
    <w:rsid w:val="00CF02E0"/>
    <w:rPr>
      <w:i/>
      <w:iCs/>
      <w:color w:val="5B9BD5"/>
    </w:rPr>
  </w:style>
  <w:style w:type="character" w:customStyle="1" w:styleId="PlainTextChar1">
    <w:name w:val="Plain Text Char1"/>
    <w:basedOn w:val="DefaultParagraphFont"/>
    <w:uiPriority w:val="99"/>
    <w:semiHidden/>
    <w:rsid w:val="00CF02E0"/>
    <w:rPr>
      <w:rFonts w:ascii="Consolas" w:hAnsi="Consolas" w:cs="Consolas"/>
      <w:sz w:val="21"/>
      <w:szCs w:val="21"/>
    </w:rPr>
  </w:style>
  <w:style w:type="numbering" w:customStyle="1" w:styleId="NoList3">
    <w:name w:val="No List3"/>
    <w:next w:val="NoList"/>
    <w:uiPriority w:val="99"/>
    <w:semiHidden/>
    <w:unhideWhenUsed/>
    <w:rsid w:val="00CF02E0"/>
  </w:style>
  <w:style w:type="table" w:customStyle="1" w:styleId="TableGrid3">
    <w:name w:val="Table Grid3"/>
    <w:basedOn w:val="TableNormal"/>
    <w:next w:val="TableGrid"/>
    <w:uiPriority w:val="59"/>
    <w:rsid w:val="00CF02E0"/>
    <w:pPr>
      <w:spacing w:after="0" w:line="240" w:lineRule="auto"/>
    </w:pPr>
    <w:rPr>
      <w:rFonts w:ascii="Garamond" w:eastAsia="Times New Roman" w:hAnsi="Garamond" w:cs="Garamond"/>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MPROutline2">
    <w:name w:val="MPROutline2"/>
    <w:rsid w:val="00CF02E0"/>
    <w:pPr>
      <w:numPr>
        <w:numId w:val="7"/>
      </w:numPr>
    </w:pPr>
  </w:style>
  <w:style w:type="numbering" w:customStyle="1" w:styleId="NoList12">
    <w:name w:val="No List12"/>
    <w:next w:val="NoList"/>
    <w:uiPriority w:val="99"/>
    <w:semiHidden/>
    <w:unhideWhenUsed/>
    <w:rsid w:val="00CF02E0"/>
  </w:style>
  <w:style w:type="table" w:customStyle="1" w:styleId="TableGrid12">
    <w:name w:val="Table Grid12"/>
    <w:basedOn w:val="TableNormal"/>
    <w:next w:val="TableGrid"/>
    <w:uiPriority w:val="59"/>
    <w:rsid w:val="00CF02E0"/>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1">
    <w:name w:val="No List21"/>
    <w:next w:val="NoList"/>
    <w:uiPriority w:val="99"/>
    <w:semiHidden/>
    <w:unhideWhenUsed/>
    <w:rsid w:val="00CF02E0"/>
  </w:style>
  <w:style w:type="paragraph" w:styleId="BlockText">
    <w:name w:val="Block Text"/>
    <w:basedOn w:val="Normal"/>
    <w:semiHidden/>
    <w:rsid w:val="00CF02E0"/>
    <w:pPr>
      <w:ind w:left="2880" w:right="2880" w:firstLine="0"/>
    </w:pPr>
    <w:rPr>
      <w:b/>
      <w:sz w:val="32"/>
    </w:rPr>
  </w:style>
  <w:style w:type="table" w:customStyle="1" w:styleId="TableGrid311">
    <w:name w:val="Table Grid311"/>
    <w:basedOn w:val="TableNormal"/>
    <w:next w:val="TableGrid"/>
    <w:uiPriority w:val="59"/>
    <w:rsid w:val="00CF02E0"/>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CF02E0"/>
    <w:rPr>
      <w:color w:val="808080"/>
    </w:rPr>
  </w:style>
  <w:style w:type="table" w:customStyle="1" w:styleId="LightList1">
    <w:name w:val="Light List1"/>
    <w:basedOn w:val="TableNormal"/>
    <w:uiPriority w:val="61"/>
    <w:locked/>
    <w:rsid w:val="00CF02E0"/>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FollowedHyperlink1">
    <w:name w:val="FollowedHyperlink1"/>
    <w:basedOn w:val="DefaultParagraphFont"/>
    <w:uiPriority w:val="99"/>
    <w:semiHidden/>
    <w:unhideWhenUsed/>
    <w:rsid w:val="00CF02E0"/>
    <w:rPr>
      <w:color w:val="800080"/>
      <w:u w:val="single"/>
    </w:rPr>
  </w:style>
  <w:style w:type="character" w:customStyle="1" w:styleId="FollowedHyperlink2">
    <w:name w:val="FollowedHyperlink2"/>
    <w:basedOn w:val="DefaultParagraphFont"/>
    <w:uiPriority w:val="99"/>
    <w:semiHidden/>
    <w:unhideWhenUsed/>
    <w:rsid w:val="00CF02E0"/>
    <w:rPr>
      <w:color w:val="954F72"/>
      <w:u w:val="single"/>
    </w:rPr>
  </w:style>
  <w:style w:type="character" w:styleId="FollowedHyperlink">
    <w:name w:val="FollowedHyperlink"/>
    <w:basedOn w:val="DefaultParagraphFont"/>
    <w:uiPriority w:val="99"/>
    <w:semiHidden/>
    <w:unhideWhenUsed/>
    <w:rsid w:val="00CF02E0"/>
    <w:rPr>
      <w:color w:val="800080" w:themeColor="followedHyperlink"/>
      <w:u w:val="single"/>
    </w:rPr>
  </w:style>
  <w:style w:type="paragraph" w:customStyle="1" w:styleId="INTRO">
    <w:name w:val="!INTRO"/>
    <w:basedOn w:val="Normal"/>
    <w:qFormat/>
    <w:rsid w:val="00BE065F"/>
    <w:pPr>
      <w:spacing w:before="240" w:after="240"/>
      <w:ind w:right="180" w:firstLine="0"/>
    </w:pPr>
    <w:rPr>
      <w:rFonts w:ascii="Arial" w:hAnsi="Arial" w:cs="Arial"/>
      <w:b/>
      <w:sz w:val="20"/>
    </w:rPr>
  </w:style>
  <w:style w:type="paragraph" w:customStyle="1" w:styleId="Source">
    <w:name w:val="!Source"/>
    <w:basedOn w:val="textwithline"/>
    <w:qFormat/>
    <w:rsid w:val="00B1363D"/>
    <w:pPr>
      <w:keepNext/>
      <w:tabs>
        <w:tab w:val="left" w:pos="720"/>
      </w:tabs>
      <w:spacing w:before="240" w:after="0"/>
      <w:ind w:left="0"/>
    </w:pPr>
    <w:rPr>
      <w:i/>
      <w:sz w:val="16"/>
      <w:szCs w:val="16"/>
    </w:rPr>
  </w:style>
  <w:style w:type="paragraph" w:customStyle="1" w:styleId="Ques">
    <w:name w:val="!Ques"/>
    <w:basedOn w:val="Question"/>
    <w:qFormat/>
    <w:rsid w:val="00570C09"/>
    <w:pPr>
      <w:spacing w:before="240" w:after="120"/>
    </w:pPr>
    <w:rPr>
      <w:rFonts w:ascii="Arial" w:hAnsi="Arial" w:cs="Arial"/>
      <w:sz w:val="20"/>
      <w:szCs w:val="20"/>
    </w:rPr>
  </w:style>
  <w:style w:type="paragraph" w:customStyle="1" w:styleId="QUEafterSource">
    <w:name w:val="!QUE after Source"/>
    <w:basedOn w:val="Ques"/>
    <w:qFormat/>
    <w:rsid w:val="00570C09"/>
    <w:pPr>
      <w:spacing w:before="0"/>
    </w:pPr>
  </w:style>
  <w:style w:type="paragraph" w:customStyle="1" w:styleId="Response1">
    <w:name w:val="!Response"/>
    <w:basedOn w:val="Normal"/>
    <w:qFormat/>
    <w:rsid w:val="00F66D11"/>
    <w:pPr>
      <w:tabs>
        <w:tab w:val="clear" w:pos="432"/>
        <w:tab w:val="left" w:leader="dot" w:pos="7740"/>
        <w:tab w:val="left" w:pos="8280"/>
      </w:tabs>
      <w:spacing w:after="0"/>
      <w:ind w:left="720" w:right="3240" w:firstLine="0"/>
      <w:jc w:val="left"/>
    </w:pPr>
    <w:rPr>
      <w:rFonts w:ascii="Arial" w:hAnsi="Arial" w:cs="Arial"/>
      <w:caps/>
      <w:sz w:val="20"/>
    </w:rPr>
  </w:style>
  <w:style w:type="paragraph" w:customStyle="1" w:styleId="UNDERLINERESPONSE">
    <w:name w:val="UNDERLINE RESPONSE"/>
    <w:basedOn w:val="Normal"/>
    <w:qFormat/>
    <w:rsid w:val="00E00D74"/>
    <w:pPr>
      <w:tabs>
        <w:tab w:val="clear" w:pos="432"/>
        <w:tab w:val="left" w:leader="underscore" w:pos="6480"/>
        <w:tab w:val="left" w:pos="8190"/>
      </w:tabs>
      <w:spacing w:after="0"/>
      <w:ind w:left="720" w:right="-270" w:firstLine="0"/>
      <w:jc w:val="left"/>
    </w:pPr>
    <w:rPr>
      <w:rFonts w:ascii="Arial" w:hAnsi="Arial" w:cs="Arial"/>
      <w:sz w:val="20"/>
    </w:rPr>
  </w:style>
  <w:style w:type="paragraph" w:customStyle="1" w:styleId="RESPONSELAST">
    <w:name w:val="RESPONSE LAST"/>
    <w:basedOn w:val="RESPONSE0"/>
    <w:link w:val="RESPONSELASTChar"/>
    <w:qFormat/>
    <w:rsid w:val="00E00D74"/>
    <w:pPr>
      <w:spacing w:after="120"/>
      <w:ind w:right="-360"/>
    </w:pPr>
  </w:style>
  <w:style w:type="character" w:customStyle="1" w:styleId="RESPONSELASTChar">
    <w:name w:val="RESPONSE LAST Char"/>
    <w:basedOn w:val="RESPONSEChar"/>
    <w:link w:val="RESPONSELAST"/>
    <w:rsid w:val="00E00D74"/>
    <w:rPr>
      <w:rFonts w:ascii="Arial" w:eastAsia="Times New Roman" w:hAnsi="Arial" w:cs="Arial"/>
      <w:caps w:val="0"/>
      <w:sz w:val="20"/>
      <w:szCs w:val="20"/>
    </w:rPr>
  </w:style>
  <w:style w:type="paragraph" w:customStyle="1" w:styleId="SECTIONHEADING">
    <w:name w:val="!SECTION HEADING"/>
    <w:qFormat/>
    <w:rsid w:val="00D12F16"/>
    <w:pPr>
      <w:pBdr>
        <w:top w:val="single" w:sz="36" w:space="3" w:color="E8E8E8"/>
        <w:left w:val="single" w:sz="36" w:space="4" w:color="E8E8E8"/>
        <w:bottom w:val="single" w:sz="36" w:space="3" w:color="E8E8E8"/>
        <w:right w:val="single" w:sz="36" w:space="4" w:color="E8E8E8"/>
      </w:pBdr>
      <w:shd w:val="clear" w:color="auto" w:fill="E8E8E8"/>
      <w:spacing w:after="240" w:line="240" w:lineRule="auto"/>
      <w:jc w:val="center"/>
      <w:outlineLvl w:val="0"/>
    </w:pPr>
    <w:rPr>
      <w:rFonts w:ascii="Arial" w:eastAsia="Times New Roman" w:hAnsi="Arial" w:cs="Arial"/>
      <w:b/>
      <w:sz w:val="24"/>
      <w:szCs w:val="24"/>
    </w:rPr>
  </w:style>
  <w:style w:type="paragraph" w:customStyle="1" w:styleId="Tableheader">
    <w:name w:val="!Table header"/>
    <w:qFormat/>
    <w:rsid w:val="008742CB"/>
    <w:pPr>
      <w:spacing w:before="60" w:after="60" w:line="240" w:lineRule="auto"/>
      <w:jc w:val="center"/>
    </w:pPr>
    <w:rPr>
      <w:rFonts w:ascii="Arial Narrow" w:eastAsia="Times New Roman" w:hAnsi="Arial Narrow" w:cs="Arial"/>
      <w:sz w:val="18"/>
      <w:szCs w:val="20"/>
    </w:rPr>
  </w:style>
  <w:style w:type="paragraph" w:customStyle="1" w:styleId="Tabletext25indent">
    <w:name w:val="!Table_text_.25 indent"/>
    <w:qFormat/>
    <w:rsid w:val="008742CB"/>
    <w:pPr>
      <w:spacing w:before="60" w:after="60" w:line="240" w:lineRule="auto"/>
      <w:ind w:left="360" w:hanging="360"/>
    </w:pPr>
    <w:rPr>
      <w:rFonts w:ascii="Arial" w:eastAsia="Times New Roman" w:hAnsi="Arial" w:cs="Arial"/>
      <w:sz w:val="20"/>
      <w:szCs w:val="20"/>
    </w:rPr>
  </w:style>
  <w:style w:type="paragraph" w:customStyle="1" w:styleId="Table-specline">
    <w:name w:val="!Table - spec line"/>
    <w:basedOn w:val="Tabletext25indent"/>
    <w:qFormat/>
    <w:rsid w:val="00A674CC"/>
    <w:pPr>
      <w:tabs>
        <w:tab w:val="right" w:leader="underscore" w:pos="1440"/>
      </w:tabs>
      <w:spacing w:before="120"/>
      <w:ind w:firstLine="0"/>
    </w:pPr>
  </w:style>
  <w:style w:type="paragraph" w:customStyle="1" w:styleId="UNIVERSECOND">
    <w:name w:val="!UNIVERSE/COND"/>
    <w:basedOn w:val="Normal"/>
    <w:qFormat/>
    <w:rsid w:val="00F00A55"/>
    <w:pPr>
      <w:tabs>
        <w:tab w:val="clear" w:pos="432"/>
        <w:tab w:val="left" w:pos="3420"/>
        <w:tab w:val="left" w:pos="4140"/>
      </w:tabs>
      <w:spacing w:before="60" w:after="60"/>
      <w:ind w:firstLine="0"/>
      <w:jc w:val="left"/>
    </w:pPr>
    <w:rPr>
      <w:rFonts w:ascii="Arial" w:hAnsi="Arial" w:cs="Arial"/>
      <w:bCs/>
      <w:caps/>
      <w:sz w:val="20"/>
      <w:szCs w:val="18"/>
    </w:rPr>
  </w:style>
  <w:style w:type="paragraph" w:customStyle="1" w:styleId="CODEONEALL">
    <w:name w:val="!CODE ONE/ALL"/>
    <w:qFormat/>
    <w:rsid w:val="00F66D11"/>
    <w:pPr>
      <w:tabs>
        <w:tab w:val="left" w:pos="576"/>
        <w:tab w:val="left" w:pos="1045"/>
      </w:tabs>
      <w:spacing w:before="60" w:after="60"/>
      <w:jc w:val="center"/>
    </w:pPr>
    <w:rPr>
      <w:rFonts w:ascii="Arial" w:eastAsia="Times New Roman" w:hAnsi="Arial" w:cs="Arial"/>
      <w:smallCaps/>
      <w:sz w:val="20"/>
      <w:szCs w:val="18"/>
      <w:u w:val="single"/>
    </w:rPr>
  </w:style>
  <w:style w:type="paragraph" w:customStyle="1" w:styleId="Tabletextnormal">
    <w:name w:val="!Table text_normal"/>
    <w:basedOn w:val="Normal"/>
    <w:qFormat/>
    <w:rsid w:val="00B1363D"/>
    <w:pPr>
      <w:tabs>
        <w:tab w:val="clear" w:pos="432"/>
      </w:tabs>
      <w:spacing w:before="60" w:after="60"/>
      <w:ind w:firstLine="0"/>
      <w:jc w:val="center"/>
    </w:pPr>
    <w:rPr>
      <w:rFonts w:ascii="Arial" w:hAnsi="Arial" w:cs="Arial"/>
      <w:sz w:val="20"/>
      <w:szCs w:val="24"/>
    </w:rPr>
  </w:style>
  <w:style w:type="paragraph" w:customStyle="1" w:styleId="DKR">
    <w:name w:val="!DK/R"/>
    <w:basedOn w:val="Response1"/>
    <w:qFormat/>
    <w:rsid w:val="00F66D11"/>
    <w:rPr>
      <w:caps w:val="0"/>
    </w:rPr>
  </w:style>
  <w:style w:type="character" w:customStyle="1" w:styleId="NormalSSChar">
    <w:name w:val="NormalSS Char"/>
    <w:basedOn w:val="DefaultParagraphFont"/>
    <w:link w:val="NormalSS"/>
    <w:rsid w:val="008D4AB3"/>
    <w:rPr>
      <w:rFonts w:ascii="Times New Roman" w:eastAsia="Times New Roman" w:hAnsi="Times New Roman" w:cs="Times New Roman"/>
      <w:sz w:val="24"/>
      <w:szCs w:val="20"/>
    </w:rPr>
  </w:style>
  <w:style w:type="paragraph" w:customStyle="1" w:styleId="Range">
    <w:name w:val="Range"/>
    <w:basedOn w:val="RESPONSE0"/>
    <w:link w:val="RangeChar"/>
    <w:qFormat/>
    <w:rsid w:val="00230036"/>
    <w:pPr>
      <w:tabs>
        <w:tab w:val="clear" w:pos="1080"/>
        <w:tab w:val="left" w:pos="4140"/>
        <w:tab w:val="clear" w:pos="8100"/>
      </w:tabs>
      <w:spacing w:before="60"/>
      <w:ind w:right="0" w:firstLine="0"/>
    </w:pPr>
  </w:style>
  <w:style w:type="character" w:customStyle="1" w:styleId="RangeChar">
    <w:name w:val="Range Char"/>
    <w:basedOn w:val="RESPONSEChar"/>
    <w:link w:val="Range"/>
    <w:rsid w:val="00230036"/>
    <w:rPr>
      <w:rFonts w:ascii="Arial" w:eastAsia="Times New Roman" w:hAnsi="Arial" w:cs="Arial"/>
      <w:sz w:val="20"/>
      <w:szCs w:val="20"/>
    </w:rPr>
  </w:style>
  <w:style w:type="character" w:styleId="UnresolvedMention">
    <w:name w:val="Unresolved Mention"/>
    <w:basedOn w:val="DefaultParagraphFont"/>
    <w:uiPriority w:val="99"/>
    <w:semiHidden/>
    <w:unhideWhenUsed/>
    <w:rsid w:val="002568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ChiefEvaluationOffice@dol.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footer" Target="footer2.xml" /><Relationship Id="rId15" Type="http://schemas.openxmlformats.org/officeDocument/2006/relationships/glossaryDocument" Target="glossary/document.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01D79691377A41D7B1F80D439564A01D"/>
        <w:category>
          <w:name w:val="General"/>
          <w:gallery w:val="placeholder"/>
        </w:category>
        <w:types>
          <w:type w:val="bbPlcHdr"/>
        </w:types>
        <w:behaviors>
          <w:behavior w:val="content"/>
        </w:behaviors>
        <w:guid w:val="{BD9CD367-0477-4F64-BE66-7F3974C86B65}"/>
      </w:docPartPr>
      <w:docPartBody>
        <w:p w:rsidR="001D5564" w:rsidP="001D5564">
          <w:pPr>
            <w:pStyle w:val="01D79691377A41D7B1F80D439564A01D"/>
          </w:pPr>
          <w:r w:rsidRPr="00222236">
            <w:t>(NUM)</w:t>
          </w:r>
        </w:p>
      </w:docPartBody>
    </w:docPart>
    <w:docPart>
      <w:docPartPr>
        <w:name w:val="12EB2B721E08437CBCCE82857C23E08D"/>
        <w:category>
          <w:name w:val="General"/>
          <w:gallery w:val="placeholder"/>
        </w:category>
        <w:types>
          <w:type w:val="bbPlcHdr"/>
        </w:types>
        <w:behaviors>
          <w:behavior w:val="content"/>
        </w:behaviors>
        <w:guid w:val="{70C81171-EF25-40B9-83C8-D07D8D9EA01F}"/>
      </w:docPartPr>
      <w:docPartBody>
        <w:p w:rsidR="001D5564" w:rsidP="001D5564">
          <w:pPr>
            <w:pStyle w:val="12EB2B721E08437CBCCE82857C23E08D"/>
          </w:pPr>
          <w:r w:rsidRPr="00222236">
            <w:t>(NUM)</w:t>
          </w:r>
        </w:p>
      </w:docPartBody>
    </w:docPart>
    <w:docPart>
      <w:docPartPr>
        <w:name w:val="AEB814C775744493AED37B8CD5204646"/>
        <w:category>
          <w:name w:val="General"/>
          <w:gallery w:val="placeholder"/>
        </w:category>
        <w:types>
          <w:type w:val="bbPlcHdr"/>
        </w:types>
        <w:behaviors>
          <w:behavior w:val="content"/>
        </w:behaviors>
        <w:guid w:val="{577ACA9B-22F4-47C0-9331-519F583324C5}"/>
      </w:docPartPr>
      <w:docPartBody>
        <w:p w:rsidR="00AB3FB1" w:rsidP="008A41C6">
          <w:pPr>
            <w:pStyle w:val="AEB814C775744493AED37B8CD5204646"/>
          </w:pPr>
          <w:r w:rsidRPr="00222236">
            <w:t>(N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heSans B5 Plain">
    <w:altName w:val="The Sans B 5 Plain"/>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5564"/>
    <w:rsid w:val="00030BCC"/>
    <w:rsid w:val="000F03F3"/>
    <w:rsid w:val="00132F07"/>
    <w:rsid w:val="001D5564"/>
    <w:rsid w:val="00221AE0"/>
    <w:rsid w:val="00292FEF"/>
    <w:rsid w:val="002D78ED"/>
    <w:rsid w:val="002E4471"/>
    <w:rsid w:val="003C3BF2"/>
    <w:rsid w:val="004251B8"/>
    <w:rsid w:val="004B0298"/>
    <w:rsid w:val="004D1A14"/>
    <w:rsid w:val="005F5623"/>
    <w:rsid w:val="00615D9F"/>
    <w:rsid w:val="006F39DD"/>
    <w:rsid w:val="00721730"/>
    <w:rsid w:val="007838B9"/>
    <w:rsid w:val="007F67D2"/>
    <w:rsid w:val="008761AE"/>
    <w:rsid w:val="008A41C6"/>
    <w:rsid w:val="009C1445"/>
    <w:rsid w:val="009D5613"/>
    <w:rsid w:val="009F1D63"/>
    <w:rsid w:val="009F7EC4"/>
    <w:rsid w:val="00AB3FB1"/>
    <w:rsid w:val="00B371C9"/>
    <w:rsid w:val="00BB3A0E"/>
    <w:rsid w:val="00BB6BF0"/>
    <w:rsid w:val="00C47276"/>
    <w:rsid w:val="00C81377"/>
    <w:rsid w:val="00CB4ED6"/>
    <w:rsid w:val="00E04426"/>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D79691377A41D7B1F80D439564A01D">
    <w:name w:val="01D79691377A41D7B1F80D439564A01D"/>
    <w:rsid w:val="001D5564"/>
  </w:style>
  <w:style w:type="paragraph" w:customStyle="1" w:styleId="12EB2B721E08437CBCCE82857C23E08D">
    <w:name w:val="12EB2B721E08437CBCCE82857C23E08D"/>
    <w:rsid w:val="001D5564"/>
  </w:style>
  <w:style w:type="paragraph" w:customStyle="1" w:styleId="AEB814C775744493AED37B8CD5204646">
    <w:name w:val="AEB814C775744493AED37B8CD5204646"/>
    <w:rsid w:val="008A41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4DC3FA4FA4B64DB8DE5DE5E3E35D07" ma:contentTypeVersion="0" ma:contentTypeDescription="Create a new document." ma:contentTypeScope="" ma:versionID="a7a99ac147dcaa1946bd03caa83eb8d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914A13-15C2-487D-B3F4-B2B5501C662D}">
  <ds:schemaRefs>
    <ds:schemaRef ds:uri="http://schemas.openxmlformats.org/package/2006/metadata/core-properties"/>
    <ds:schemaRef ds:uri="http://purl.org/dc/elements/1.1/"/>
    <ds:schemaRef ds:uri="http://www.w3.org/XML/1998/namespace"/>
    <ds:schemaRef ds:uri="http://schemas.microsoft.com/office/infopath/2007/PartnerControls"/>
    <ds:schemaRef ds:uri="http://purl.org/dc/terms/"/>
    <ds:schemaRef ds:uri="http://schemas.microsoft.com/office/2006/documentManagement/types"/>
    <ds:schemaRef ds:uri="http://purl.org/dc/dcmitype/"/>
    <ds:schemaRef ds:uri="http://schemas.microsoft.com/office/2006/metadata/properties"/>
  </ds:schemaRefs>
</ds:datastoreItem>
</file>

<file path=customXml/itemProps2.xml><?xml version="1.0" encoding="utf-8"?>
<ds:datastoreItem xmlns:ds="http://schemas.openxmlformats.org/officeDocument/2006/customXml" ds:itemID="{4998F7FF-E495-4C31-BD74-7C9AD57F72C9}">
  <ds:schemaRefs>
    <ds:schemaRef ds:uri="http://schemas.microsoft.com/sharepoint/v3/contenttype/forms"/>
  </ds:schemaRefs>
</ds:datastoreItem>
</file>

<file path=customXml/itemProps3.xml><?xml version="1.0" encoding="utf-8"?>
<ds:datastoreItem xmlns:ds="http://schemas.openxmlformats.org/officeDocument/2006/customXml" ds:itemID="{97225BA5-5E9B-49E6-A959-BA3574D39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E39F787-8F48-4349-86B2-73F6260F0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922</Words>
  <Characters>1095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REO Grantee Survey Hardcopy</vt:lpstr>
    </vt:vector>
  </TitlesOfParts>
  <Company>Mathematica, Inc</Company>
  <LinksUpToDate>false</LinksUpToDate>
  <CharactersWithSpaces>1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O Grantee Survey Hardcopy</dc:title>
  <dc:subject>CATI</dc:subject>
  <dc:creator>Mathematica</dc:creator>
  <cp:keywords>Reentry Employment Opportunities (REO) Evaluation Grantee Survey</cp:keywords>
  <cp:lastModifiedBy>Hannon, Bradley - ASP</cp:lastModifiedBy>
  <cp:revision>2</cp:revision>
  <cp:lastPrinted>2020-07-06T21:54:00Z</cp:lastPrinted>
  <dcterms:created xsi:type="dcterms:W3CDTF">2025-02-05T19:03:00Z</dcterms:created>
  <dcterms:modified xsi:type="dcterms:W3CDTF">2025-02-05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DC3FA4FA4B64DB8DE5DE5E3E35D07</vt:lpwstr>
  </property>
</Properties>
</file>